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Pr="007806C1" w:rsidRDefault="00860847" w:rsidP="000D556B">
      <w:pPr>
        <w:pStyle w:val="Title"/>
      </w:pPr>
      <w:proofErr w:type="spellStart"/>
      <w:r w:rsidRPr="007806C1">
        <w:t>LPDynR</w:t>
      </w:r>
      <w:proofErr w:type="spellEnd"/>
      <w:r w:rsidRPr="007806C1">
        <w:t>: a new tool to calculate the Land Productivity Dynamics indicator</w:t>
      </w:r>
    </w:p>
    <w:p w14:paraId="4966EFC2" w14:textId="3777C589" w:rsidR="00DF3339" w:rsidRPr="00E57841" w:rsidRDefault="00860847">
      <w:pPr>
        <w:pStyle w:val="Author"/>
        <w:rPr>
          <w:rFonts w:ascii="Times New Roman" w:hAnsi="Times New Roman" w:cs="Times New Roman"/>
          <w:lang w:val="en-GB"/>
        </w:rPr>
      </w:pPr>
      <w:r w:rsidRPr="00E57841">
        <w:rPr>
          <w:rFonts w:ascii="Times New Roman" w:hAnsi="Times New Roman" w:cs="Times New Roman"/>
          <w:lang w:val="en-GB"/>
        </w:rPr>
        <w:t>Xavier Rotllan-Puig</w:t>
      </w:r>
      <w:r w:rsidR="000D6144" w:rsidRPr="00E57841">
        <w:rPr>
          <w:rFonts w:ascii="Times New Roman" w:hAnsi="Times New Roman" w:cs="Times New Roman"/>
          <w:vertAlign w:val="superscript"/>
          <w:lang w:val="en-GB"/>
        </w:rPr>
        <w:t>1</w:t>
      </w:r>
      <w:r w:rsidRPr="00E57841">
        <w:rPr>
          <w:rFonts w:ascii="Times New Roman" w:hAnsi="Times New Roman" w:cs="Times New Roman"/>
          <w:lang w:val="en-GB"/>
        </w:rPr>
        <w:t>, Eva Ivits</w:t>
      </w:r>
      <w:r w:rsidR="000D6144" w:rsidRPr="00E57841">
        <w:rPr>
          <w:rFonts w:ascii="Times New Roman" w:hAnsi="Times New Roman" w:cs="Times New Roman"/>
          <w:vertAlign w:val="superscript"/>
          <w:lang w:val="en-GB"/>
        </w:rPr>
        <w:t>2</w:t>
      </w:r>
      <w:r w:rsidRPr="00E57841">
        <w:rPr>
          <w:rFonts w:ascii="Times New Roman" w:hAnsi="Times New Roman" w:cs="Times New Roman"/>
          <w:lang w:val="en-GB"/>
        </w:rPr>
        <w:t>, and Michael Cherlet</w:t>
      </w:r>
      <w:r w:rsidR="000D6144" w:rsidRPr="00E57841">
        <w:rPr>
          <w:rFonts w:ascii="Times New Roman" w:hAnsi="Times New Roman" w:cs="Times New Roman"/>
          <w:vertAlign w:val="superscript"/>
          <w:lang w:val="en-GB"/>
        </w:rPr>
        <w:t xml:space="preserve">3, </w:t>
      </w:r>
      <w:r w:rsidR="000D6144" w:rsidRPr="00E57841">
        <w:rPr>
          <w:rFonts w:ascii="Segoe UI Symbol" w:hAnsi="Segoe UI Symbol" w:cs="Segoe UI Symbol"/>
          <w:vertAlign w:val="superscript"/>
          <w:lang w:val="en-GB"/>
        </w:rPr>
        <w:t>✉</w:t>
      </w:r>
    </w:p>
    <w:p w14:paraId="0D08C6A9" w14:textId="37DAC55B" w:rsidR="00DF3339" w:rsidRPr="007806C1" w:rsidRDefault="00DF3339">
      <w:pPr>
        <w:pStyle w:val="Date"/>
        <w:rPr>
          <w:lang w:val="en-GB"/>
        </w:rPr>
      </w:pPr>
    </w:p>
    <w:p w14:paraId="24BA0B6D" w14:textId="50417F09" w:rsidR="00DF3339" w:rsidRPr="000D6144" w:rsidRDefault="00860847" w:rsidP="000D556B">
      <w:pPr>
        <w:pStyle w:val="FirstParagraph"/>
        <w:rPr>
          <w:lang w:val="es-ES"/>
        </w:rPr>
      </w:pPr>
      <w:r w:rsidRPr="007806C1">
        <w:rPr>
          <w:vertAlign w:val="superscript"/>
        </w:rPr>
        <w:t>1</w:t>
      </w:r>
      <w:r w:rsidRPr="007806C1">
        <w:t xml:space="preserve"> </w:t>
      </w:r>
      <w:r w:rsidR="000D6144" w:rsidRPr="000D6144">
        <w:t xml:space="preserve">ASTER Projects. </w:t>
      </w:r>
      <w:proofErr w:type="spellStart"/>
      <w:r w:rsidR="000D6144" w:rsidRPr="000D6144">
        <w:t>Barri</w:t>
      </w:r>
      <w:proofErr w:type="spellEnd"/>
      <w:r w:rsidR="000D6144" w:rsidRPr="000D6144">
        <w:t xml:space="preserve"> </w:t>
      </w:r>
      <w:proofErr w:type="spellStart"/>
      <w:r w:rsidR="000D6144" w:rsidRPr="000D6144">
        <w:t>Reboll</w:t>
      </w:r>
      <w:proofErr w:type="spellEnd"/>
      <w:r w:rsidR="000D6144" w:rsidRPr="000D6144">
        <w:t xml:space="preserve">, 9, 1r. </w:t>
      </w:r>
      <w:r w:rsidR="000D6144" w:rsidRPr="000D6144">
        <w:rPr>
          <w:lang w:val="es-ES"/>
        </w:rPr>
        <w:t xml:space="preserve">08694 Guardiola de </w:t>
      </w:r>
      <w:proofErr w:type="spellStart"/>
      <w:r w:rsidR="000D6144" w:rsidRPr="000D6144">
        <w:rPr>
          <w:lang w:val="es-ES"/>
        </w:rPr>
        <w:t>Berguedà</w:t>
      </w:r>
      <w:proofErr w:type="spellEnd"/>
      <w:r w:rsidR="000D6144" w:rsidRPr="000D6144">
        <w:rPr>
          <w:lang w:val="es-ES"/>
        </w:rPr>
        <w:t xml:space="preserve"> (Barcelona), SPAIN </w:t>
      </w:r>
      <w:r w:rsidRPr="000D6144">
        <w:rPr>
          <w:vertAlign w:val="superscript"/>
          <w:lang w:val="es-ES"/>
        </w:rPr>
        <w:t>2</w:t>
      </w:r>
      <w:r w:rsidRPr="000D6144">
        <w:rPr>
          <w:lang w:val="es-ES"/>
        </w:rPr>
        <w:t xml:space="preserve"> </w:t>
      </w:r>
      <w:proofErr w:type="spellStart"/>
      <w:r w:rsidR="000D6144" w:rsidRPr="000D6144">
        <w:rPr>
          <w:lang w:val="es-ES"/>
        </w:rPr>
        <w:t>European</w:t>
      </w:r>
      <w:proofErr w:type="spellEnd"/>
      <w:r w:rsidR="000D6144" w:rsidRPr="000D6144">
        <w:rPr>
          <w:lang w:val="es-ES"/>
        </w:rPr>
        <w:t xml:space="preserve"> </w:t>
      </w:r>
      <w:proofErr w:type="spellStart"/>
      <w:r w:rsidR="000D6144" w:rsidRPr="000D6144">
        <w:rPr>
          <w:lang w:val="es-ES"/>
        </w:rPr>
        <w:t>Environment</w:t>
      </w:r>
      <w:proofErr w:type="spellEnd"/>
      <w:r w:rsidR="000D6144" w:rsidRPr="000D6144">
        <w:rPr>
          <w:lang w:val="es-ES"/>
        </w:rPr>
        <w:t xml:space="preserve"> Agency. </w:t>
      </w:r>
      <w:r w:rsidR="000D6144" w:rsidRPr="000D6144">
        <w:t>Geospatial Information Services Group. Copenhagen, DENMARK</w:t>
      </w:r>
      <w:r w:rsidRPr="000D6144">
        <w:br/>
      </w:r>
      <w:r w:rsidRPr="000D6144">
        <w:rPr>
          <w:vertAlign w:val="superscript"/>
        </w:rPr>
        <w:t>3</w:t>
      </w:r>
      <w:r w:rsidRPr="000D6144">
        <w:t xml:space="preserve"> </w:t>
      </w:r>
      <w:r w:rsidR="000D6144" w:rsidRPr="007806C1">
        <w:t xml:space="preserve">European Commission – Joint Research Centre (JRC). Directorate D – Sustainable Resources. Unit D6 – Knowledge for Sustainable Development &amp; Food Security Unit. </w:t>
      </w:r>
      <w:proofErr w:type="spellStart"/>
      <w:r w:rsidR="000D6144" w:rsidRPr="000D6144">
        <w:rPr>
          <w:lang w:val="es-ES"/>
        </w:rPr>
        <w:t>Via</w:t>
      </w:r>
      <w:proofErr w:type="spellEnd"/>
      <w:r w:rsidR="000D6144" w:rsidRPr="000D6144">
        <w:rPr>
          <w:lang w:val="es-ES"/>
        </w:rPr>
        <w:t xml:space="preserve"> Enrico Fermi </w:t>
      </w:r>
      <w:r w:rsidR="000D6144">
        <w:rPr>
          <w:lang w:val="es-ES"/>
        </w:rPr>
        <w:t xml:space="preserve">2749. I-21027 </w:t>
      </w:r>
      <w:proofErr w:type="spellStart"/>
      <w:r w:rsidR="000D6144">
        <w:rPr>
          <w:lang w:val="es-ES"/>
        </w:rPr>
        <w:t>Ispra</w:t>
      </w:r>
      <w:proofErr w:type="spellEnd"/>
      <w:r w:rsidR="000D6144">
        <w:rPr>
          <w:lang w:val="es-ES"/>
        </w:rPr>
        <w:t xml:space="preserve"> (VA), ITALY</w:t>
      </w:r>
    </w:p>
    <w:p w14:paraId="105519C2" w14:textId="1363EBFA" w:rsidR="00DF3339" w:rsidRPr="000D6144" w:rsidRDefault="00860847" w:rsidP="000D556B">
      <w:pPr>
        <w:pStyle w:val="BodyText"/>
        <w:rPr>
          <w:lang w:val="es-ES"/>
        </w:rPr>
      </w:pPr>
      <w:r w:rsidRPr="000D6144">
        <w:rPr>
          <w:rFonts w:ascii="Segoe UI Symbol" w:hAnsi="Segoe UI Symbol" w:cs="Segoe UI Symbol"/>
          <w:vertAlign w:val="superscript"/>
          <w:lang w:val="es-ES"/>
        </w:rPr>
        <w:t>✉</w:t>
      </w:r>
      <w:r w:rsidRPr="000D6144">
        <w:rPr>
          <w:lang w:val="es-ES"/>
        </w:rPr>
        <w:t xml:space="preserve"> </w:t>
      </w:r>
      <w:proofErr w:type="spellStart"/>
      <w:r w:rsidRPr="000D6144">
        <w:rPr>
          <w:lang w:val="es-ES"/>
        </w:rPr>
        <w:t>Correspondence</w:t>
      </w:r>
      <w:proofErr w:type="spellEnd"/>
      <w:r w:rsidRPr="000D6144">
        <w:rPr>
          <w:lang w:val="es-ES"/>
        </w:rPr>
        <w:t xml:space="preserve">: </w:t>
      </w:r>
      <w:r w:rsidR="000D6144" w:rsidRPr="00E57841">
        <w:rPr>
          <w:lang w:val="es-ES"/>
        </w:rPr>
        <w:t xml:space="preserve"> Michael </w:t>
      </w:r>
      <w:proofErr w:type="spellStart"/>
      <w:r w:rsidR="000D6144" w:rsidRPr="00E57841">
        <w:rPr>
          <w:lang w:val="es-ES"/>
        </w:rPr>
        <w:t>Cherlet</w:t>
      </w:r>
      <w:proofErr w:type="spellEnd"/>
      <w:r w:rsidR="000D6144" w:rsidRPr="000D6144">
        <w:rPr>
          <w:lang w:val="es-ES"/>
        </w:rPr>
        <w:t xml:space="preserve"> &lt;michael.cherlet@ec.europa.eu&gt;</w:t>
      </w:r>
    </w:p>
    <w:p w14:paraId="2BC9F40E" w14:textId="77777777" w:rsidR="00DF3339" w:rsidRPr="000D6144" w:rsidRDefault="00DF3339" w:rsidP="000D556B">
      <w:pPr>
        <w:pStyle w:val="BodyText"/>
        <w:rPr>
          <w:lang w:val="es-ES"/>
        </w:rPr>
      </w:pPr>
    </w:p>
    <w:p w14:paraId="7DA488FC" w14:textId="7A61D033" w:rsidR="00DF3339" w:rsidRPr="000D6144" w:rsidRDefault="00DF3339" w:rsidP="000D556B">
      <w:pPr>
        <w:pStyle w:val="BodyText"/>
        <w:rPr>
          <w:lang w:val="es-ES"/>
        </w:rPr>
      </w:pPr>
    </w:p>
    <w:p w14:paraId="157D2B11" w14:textId="663B2683" w:rsidR="0077166D" w:rsidRPr="007806C1" w:rsidRDefault="0077166D" w:rsidP="000D556B">
      <w:pPr>
        <w:pStyle w:val="BodyText"/>
      </w:pPr>
      <w:r w:rsidRPr="007806C1">
        <w:rPr>
          <w:b/>
        </w:rPr>
        <w:t>K</w:t>
      </w:r>
      <w:r w:rsidR="009A5F2D">
        <w:rPr>
          <w:b/>
        </w:rPr>
        <w:t>ey</w:t>
      </w:r>
      <w:r w:rsidRPr="007806C1">
        <w:rPr>
          <w:b/>
        </w:rPr>
        <w:t>words:</w:t>
      </w:r>
      <w:r w:rsidRPr="007806C1">
        <w:t xml:space="preserve"> Land Productivity</w:t>
      </w:r>
      <w:r w:rsidR="00BF394F" w:rsidRPr="007806C1">
        <w:t>, Ecosystem Dynamics</w:t>
      </w:r>
      <w:r w:rsidRPr="007806C1">
        <w:t xml:space="preserve">, Land Degradation, Desertification, Vegetation </w:t>
      </w:r>
    </w:p>
    <w:p w14:paraId="2C282BD3" w14:textId="77777777" w:rsidR="00DF3339" w:rsidRPr="007806C1" w:rsidRDefault="00DF3339" w:rsidP="000D556B">
      <w:pPr>
        <w:pStyle w:val="BodyText"/>
      </w:pPr>
    </w:p>
    <w:p w14:paraId="27B0668E" w14:textId="45459472" w:rsidR="00DF3339" w:rsidRPr="007806C1" w:rsidRDefault="00DF3339" w:rsidP="000D556B">
      <w:pPr>
        <w:pStyle w:val="BodyText"/>
      </w:pPr>
      <w:bookmarkStart w:id="0" w:name="_GoBack"/>
      <w:bookmarkEnd w:id="0"/>
    </w:p>
    <w:p w14:paraId="355B1DE5" w14:textId="77777777" w:rsidR="00DF3339" w:rsidRPr="007806C1" w:rsidRDefault="00860847" w:rsidP="000D556B">
      <w:pPr>
        <w:pStyle w:val="BodyText"/>
        <w:rPr>
          <w:b/>
        </w:rPr>
      </w:pPr>
      <w:r w:rsidRPr="007806C1">
        <w:rPr>
          <w:b/>
        </w:rPr>
        <w:lastRenderedPageBreak/>
        <w:t>Abstract</w:t>
      </w:r>
    </w:p>
    <w:p w14:paraId="03969889" w14:textId="40B0E140" w:rsidR="00DF3339" w:rsidRPr="007806C1" w:rsidRDefault="00860847" w:rsidP="000D556B">
      <w:pPr>
        <w:pStyle w:val="BodyText"/>
      </w:pPr>
      <w:r w:rsidRPr="007806C1">
        <w:t>As part of the UN Sustainable Development Goal 15 (Life on Land), the indicator 15.3.1 is adopted to measure the</w:t>
      </w:r>
      <w:r w:rsidR="0035218B" w:rsidRPr="007806C1">
        <w:t xml:space="preserve"> Land Degradation Neutrality. </w:t>
      </w:r>
      <w:r w:rsidRPr="007806C1">
        <w:t>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w:t>
      </w:r>
      <w:r w:rsidR="00155B34" w:rsidRPr="007806C1">
        <w:t xml:space="preserve"> within </w:t>
      </w:r>
      <w:r w:rsidR="00A30E13" w:rsidRPr="007806C1">
        <w:t>each land type</w:t>
      </w:r>
      <w:r w:rsidRPr="007806C1">
        <w:t>, and is based on three sub-indicators: (1) Trends in Land Cover, (2) Land Productivity and (3) Carbon Stocks.</w:t>
      </w:r>
    </w:p>
    <w:p w14:paraId="4366780A" w14:textId="7B18A528" w:rsidR="00DF3339" w:rsidRPr="007806C1" w:rsidRDefault="00860847" w:rsidP="000D556B">
      <w:pPr>
        <w:pStyle w:val="BodyText"/>
      </w:pPr>
      <w:r w:rsidRPr="007806C1">
        <w:t xml:space="preserve">The Land Productivity sub-indicator (LP) refers to the total above-ground Net Primary Production and reflects changes in health and productive capacity of the land. Declining trends interpreted with ancillary data such as e.g. </w:t>
      </w:r>
      <w:r w:rsidR="006967E8" w:rsidRPr="007806C1">
        <w:t>information on non-adapted agricultural practices possibly</w:t>
      </w:r>
      <w:r w:rsidR="00EA1945" w:rsidRPr="007806C1">
        <w:t xml:space="preserve"> combined with low income</w:t>
      </w:r>
      <w:r w:rsidRPr="007806C1">
        <w:t xml:space="preserve"> can be usually understood as land degradation. LP </w:t>
      </w:r>
      <w:r w:rsidR="0011664B" w:rsidRPr="007806C1">
        <w:t xml:space="preserve">can be </w:t>
      </w:r>
      <w:r w:rsidRPr="007806C1">
        <w:t xml:space="preserve">calculated using the Land Productivity Dynamics (LPD) approach, which is the methodological basis of the R-based tool </w:t>
      </w:r>
      <w:proofErr w:type="spellStart"/>
      <w:r w:rsidRPr="007806C1">
        <w:rPr>
          <w:i/>
          <w:iCs/>
        </w:rPr>
        <w:t>LPDynR</w:t>
      </w:r>
      <w:proofErr w:type="spellEnd"/>
      <w:r w:rsidRPr="007806C1">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sidRPr="007806C1">
        <w:rPr>
          <w:i/>
          <w:iCs/>
        </w:rPr>
        <w:t>LPDynR</w:t>
      </w:r>
      <w:proofErr w:type="spellEnd"/>
      <w:r w:rsidRPr="007806C1">
        <w:t xml:space="preserve"> functionalities, we present a case study for Europe.</w:t>
      </w:r>
    </w:p>
    <w:p w14:paraId="4D180148" w14:textId="77777777" w:rsidR="00DF3339" w:rsidRPr="007806C1" w:rsidRDefault="00DF3339" w:rsidP="000D556B">
      <w:pPr>
        <w:pStyle w:val="BodyText"/>
      </w:pPr>
    </w:p>
    <w:p w14:paraId="2CF60558" w14:textId="53DAAF27" w:rsidR="00DF3339" w:rsidRPr="007806C1" w:rsidRDefault="00860847" w:rsidP="000D556B">
      <w:pPr>
        <w:pStyle w:val="Heading1"/>
      </w:pPr>
      <w:bookmarkStart w:id="1" w:name="introduction"/>
      <w:r w:rsidRPr="007806C1">
        <w:lastRenderedPageBreak/>
        <w:t>Introduction</w:t>
      </w:r>
      <w:bookmarkEnd w:id="1"/>
    </w:p>
    <w:p w14:paraId="7537C0CE" w14:textId="07A6A782" w:rsidR="00DF3339" w:rsidRPr="007806C1" w:rsidRDefault="00860847" w:rsidP="000D556B">
      <w:pPr>
        <w:pStyle w:val="FirstParagraph"/>
      </w:pPr>
      <w:r w:rsidRPr="007806C1">
        <w:t xml:space="preserve">The United Nations General Assembly designed in 2015 a collection of 17 global goals, so called Sustainable Development Goals (SDGs; UN, 2015), with the general aim of “achieving a better and more sustainable future for all”, and which </w:t>
      </w:r>
      <w:r w:rsidR="00600212" w:rsidRPr="007806C1">
        <w:t>are</w:t>
      </w:r>
      <w:r w:rsidRPr="007806C1">
        <w:t xml:space="preserve"> intended to be accomplished by 2030. Each SDG is subdivided into a list of targets which, in turn, go together with indicators to be able to measure their </w:t>
      </w:r>
      <w:r w:rsidR="006967E8" w:rsidRPr="007806C1">
        <w:t xml:space="preserve">progress and </w:t>
      </w:r>
      <w:r w:rsidRPr="007806C1">
        <w:t>success. Such indicators have to be credible, based on standardized methodologies and, often, have to be spatially explicit (</w:t>
      </w:r>
      <w:proofErr w:type="spellStart"/>
      <w:r w:rsidRPr="007806C1">
        <w:t>Dubovyk</w:t>
      </w:r>
      <w:proofErr w:type="spellEnd"/>
      <w:r w:rsidRPr="007806C1">
        <w:t>, 2017).</w:t>
      </w:r>
    </w:p>
    <w:p w14:paraId="76EC95BE" w14:textId="77777777" w:rsidR="00DF3339" w:rsidRPr="007806C1" w:rsidRDefault="00860847" w:rsidP="000D556B">
      <w:pPr>
        <w:pStyle w:val="BodyText"/>
      </w:pPr>
      <w:r w:rsidRPr="007806C1">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Pr="007806C1" w:rsidRDefault="00860847" w:rsidP="000D556B">
      <w:pPr>
        <w:pStyle w:val="BodyText"/>
      </w:pPr>
      <w:r w:rsidRPr="007806C1">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rsidRPr="007806C1">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1B84D122" w:rsidR="00DF3339" w:rsidRPr="007806C1" w:rsidRDefault="00860847" w:rsidP="000D556B">
      <w:pPr>
        <w:pStyle w:val="BodyText"/>
      </w:pPr>
      <w:r w:rsidRPr="007806C1">
        <w:t>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w:t>
      </w:r>
      <w:proofErr w:type="spellStart"/>
      <w:r w:rsidRPr="007806C1">
        <w:t>Cherlet</w:t>
      </w:r>
      <w:proofErr w:type="spellEnd"/>
      <w:r w:rsidRPr="007806C1">
        <w:t xml:space="preserve"> et al., 2018; Prince, 2009; </w:t>
      </w:r>
      <w:proofErr w:type="spellStart"/>
      <w:r w:rsidRPr="007806C1">
        <w:t>Yengoh</w:t>
      </w:r>
      <w:proofErr w:type="spellEnd"/>
      <w:r w:rsidRPr="007806C1">
        <w:t xml:space="preserve"> et al., 2015). The </w:t>
      </w:r>
      <w:r w:rsidR="0011664B" w:rsidRPr="007806C1">
        <w:t>World Atlas of Desertification</w:t>
      </w:r>
      <w:r w:rsidR="00A4467C" w:rsidRPr="007806C1">
        <w:t xml:space="preserve"> (</w:t>
      </w:r>
      <w:proofErr w:type="spellStart"/>
      <w:r w:rsidR="00A4467C" w:rsidRPr="007806C1">
        <w:t>Cherlet</w:t>
      </w:r>
      <w:proofErr w:type="spellEnd"/>
      <w:r w:rsidR="00A4467C" w:rsidRPr="007806C1">
        <w:t xml:space="preserve"> et al., 2018)</w:t>
      </w:r>
      <w:r w:rsidR="0011664B" w:rsidRPr="007806C1">
        <w:t xml:space="preserve"> suggests that the </w:t>
      </w:r>
      <w:r w:rsidRPr="007806C1">
        <w:t xml:space="preserve">LP sub-indicator </w:t>
      </w:r>
      <w:r w:rsidR="0011664B" w:rsidRPr="007806C1">
        <w:t xml:space="preserve">can be </w:t>
      </w:r>
      <w:r w:rsidRPr="007806C1">
        <w:t>calculated using the Land Productivity Dynamics</w:t>
      </w:r>
      <w:r w:rsidR="00A4467C" w:rsidRPr="007806C1">
        <w:t xml:space="preserve"> (LPD) approach. LPD was</w:t>
      </w:r>
      <w:r w:rsidRPr="007806C1">
        <w:t xml:space="preserve"> first developed by </w:t>
      </w:r>
      <w:proofErr w:type="spellStart"/>
      <w:r w:rsidRPr="007806C1">
        <w:t>Ivits</w:t>
      </w:r>
      <w:proofErr w:type="spellEnd"/>
      <w:r w:rsidRPr="007806C1">
        <w:t xml:space="preserve"> and </w:t>
      </w:r>
      <w:proofErr w:type="spellStart"/>
      <w:r w:rsidRPr="007806C1">
        <w:t>Cherlet</w:t>
      </w:r>
      <w:proofErr w:type="spellEnd"/>
      <w:r w:rsidRPr="007806C1">
        <w:t xml:space="preserve"> (2013)</w:t>
      </w:r>
      <w:r w:rsidR="00A4467C" w:rsidRPr="007806C1">
        <w:t xml:space="preserve"> and </w:t>
      </w:r>
      <w:r w:rsidRPr="007806C1">
        <w:t xml:space="preserve">is the methodological basis of the </w:t>
      </w:r>
      <w:proofErr w:type="spellStart"/>
      <w:r w:rsidRPr="007806C1">
        <w:rPr>
          <w:i/>
          <w:iCs/>
        </w:rPr>
        <w:t>LPDynR</w:t>
      </w:r>
      <w:proofErr w:type="spellEnd"/>
      <w:r w:rsidRPr="007806C1">
        <w:t xml:space="preserve"> tool presented in this article.</w:t>
      </w:r>
    </w:p>
    <w:p w14:paraId="679C977D" w14:textId="5A774C5E" w:rsidR="00DF3339" w:rsidRPr="007806C1" w:rsidRDefault="00860847" w:rsidP="000D556B">
      <w:pPr>
        <w:pStyle w:val="Heading1"/>
      </w:pPr>
      <w:bookmarkStart w:id="2" w:name="land-productivity-dynamics-and-lpdynr"/>
      <w:r w:rsidRPr="007806C1">
        <w:t xml:space="preserve">Land Productivity Dynamics and </w:t>
      </w:r>
      <w:proofErr w:type="spellStart"/>
      <w:r w:rsidRPr="007806C1">
        <w:rPr>
          <w:i/>
        </w:rPr>
        <w:t>LPDynR</w:t>
      </w:r>
      <w:bookmarkEnd w:id="2"/>
      <w:proofErr w:type="spellEnd"/>
    </w:p>
    <w:p w14:paraId="02E86604" w14:textId="093AB522" w:rsidR="000064B7" w:rsidRPr="007806C1" w:rsidRDefault="00860847" w:rsidP="000064B7">
      <w:pPr>
        <w:pStyle w:val="FirstParagraph"/>
      </w:pPr>
      <w:r w:rsidRPr="007806C1">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rsidRPr="007806C1">
        <w:t>Ivits</w:t>
      </w:r>
      <w:proofErr w:type="spellEnd"/>
      <w:r w:rsidRPr="007806C1">
        <w:t xml:space="preserve"> and </w:t>
      </w:r>
      <w:proofErr w:type="spellStart"/>
      <w:r w:rsidRPr="007806C1">
        <w:t>Cherlet</w:t>
      </w:r>
      <w:proofErr w:type="spellEnd"/>
      <w:r w:rsidRPr="007806C1">
        <w:t xml:space="preserve">, 2013; Prince, 2009; </w:t>
      </w:r>
      <w:proofErr w:type="spellStart"/>
      <w:r w:rsidRPr="007806C1">
        <w:t>Yengoh</w:t>
      </w:r>
      <w:proofErr w:type="spellEnd"/>
      <w:r w:rsidRPr="007806C1">
        <w:t xml:space="preserve"> et al., 2015, and references therein). The LPD approach often uses phenological and productivity-related variables derived from </w:t>
      </w:r>
      <w:r w:rsidRPr="007806C1">
        <w:lastRenderedPageBreak/>
        <w:t xml:space="preserve">time series of NDVI, given that these can provide additional information on several aspects of vegetation/land cover functional composition in relation to ecosystem dynamics and change (E. </w:t>
      </w:r>
      <w:proofErr w:type="spellStart"/>
      <w:r w:rsidRPr="007806C1">
        <w:t>Ivits</w:t>
      </w:r>
      <w:proofErr w:type="spellEnd"/>
      <w:r w:rsidRPr="007806C1">
        <w:t xml:space="preserve">, M. </w:t>
      </w:r>
      <w:proofErr w:type="spellStart"/>
      <w:r w:rsidRPr="007806C1">
        <w:t>Cherlet</w:t>
      </w:r>
      <w:proofErr w:type="spellEnd"/>
      <w:r w:rsidRPr="007806C1">
        <w:t xml:space="preserve">, </w:t>
      </w:r>
      <w:proofErr w:type="spellStart"/>
      <w:r w:rsidRPr="007806C1">
        <w:t>Mehl</w:t>
      </w:r>
      <w:proofErr w:type="spellEnd"/>
      <w:r w:rsidRPr="007806C1">
        <w:t>, et al., 2013). These dynamics of the ecosystems, which might eventually drive land degradation, can be caused by human activities and/or biophysical processes, as well as other processes indirectly tied to them, such as climate change (</w:t>
      </w:r>
      <w:proofErr w:type="spellStart"/>
      <w:r w:rsidRPr="007806C1">
        <w:t>Yengoh</w:t>
      </w:r>
      <w:proofErr w:type="spellEnd"/>
      <w:r w:rsidRPr="007806C1">
        <w:t xml:space="preserve"> et al., 2015). </w:t>
      </w:r>
      <w:r w:rsidR="000064B7" w:rsidRPr="007806C1">
        <w:t>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NPP within the growing season.</w:t>
      </w:r>
    </w:p>
    <w:p w14:paraId="44ADB254" w14:textId="32A8F8CF" w:rsidR="00DF3339" w:rsidRPr="007806C1" w:rsidRDefault="00860847" w:rsidP="000D556B">
      <w:pPr>
        <w:pStyle w:val="BodyText"/>
      </w:pPr>
      <w:r w:rsidRPr="007806C1">
        <w:t>The final result of the LPD indicator is a categorical map with 5 classes of land productivity dynamics, ranging from declining to increasing productivity</w:t>
      </w:r>
      <w:r w:rsidR="00DC1DB5" w:rsidRPr="007806C1">
        <w:t xml:space="preserve"> over a target time period</w:t>
      </w:r>
      <w:r w:rsidRPr="007806C1">
        <w:t xml:space="preserve">. It is the result of a combined assessment of two sources of information, as seen in Figure 1. The first layer is the Long-Term Change Map. In general terms, it shows the tendency of change of land productivity (positive or negative) and the effect </w:t>
      </w:r>
      <w:r w:rsidR="00500D83" w:rsidRPr="007806C1">
        <w:t xml:space="preserve">on productivity levels </w:t>
      </w:r>
      <w:r w:rsidRPr="007806C1">
        <w:t>that this tendency might have had on a particular original point after a certain period of time. The second layer is the Current Status Map, which provides information on the current levels of land productivity in relation to its potential</w:t>
      </w:r>
      <w:r w:rsidR="006504A1" w:rsidRPr="007806C1">
        <w:t>, being current the end of the target time period</w:t>
      </w:r>
      <w:r w:rsidRPr="007806C1">
        <w:t>.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Pr="007806C1" w:rsidRDefault="00860847" w:rsidP="000D556B">
      <w:r w:rsidRPr="007806C1">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8"/>
                    <a:stretch>
                      <a:fillRect/>
                    </a:stretch>
                  </pic:blipFill>
                  <pic:spPr bwMode="auto">
                    <a:xfrm>
                      <a:off x="0" y="0"/>
                      <a:ext cx="5486400" cy="4500880"/>
                    </a:xfrm>
                    <a:prstGeom prst="rect">
                      <a:avLst/>
                    </a:prstGeom>
                  </pic:spPr>
                </pic:pic>
              </a:graphicData>
            </a:graphic>
          </wp:inline>
        </w:drawing>
      </w:r>
    </w:p>
    <w:p w14:paraId="2DF44710" w14:textId="77777777" w:rsidR="00DF3339" w:rsidRPr="007806C1" w:rsidRDefault="00860847" w:rsidP="00CC46F2">
      <w:pPr>
        <w:pStyle w:val="Caption"/>
      </w:pPr>
      <w:r w:rsidRPr="007806C1">
        <w:t xml:space="preserve">Figure 1: Flowchart of the process to calculate the Land Productivity Dynamics indicator and used by </w:t>
      </w:r>
      <w:proofErr w:type="spellStart"/>
      <w:r w:rsidRPr="007806C1">
        <w:t>LPDynR</w:t>
      </w:r>
      <w:proofErr w:type="spellEnd"/>
    </w:p>
    <w:p w14:paraId="0F5704A9" w14:textId="77777777" w:rsidR="00DF3339" w:rsidRPr="007806C1" w:rsidRDefault="00860847" w:rsidP="000D556B">
      <w:pPr>
        <w:pStyle w:val="BodyText"/>
      </w:pPr>
      <w:r w:rsidRPr="007806C1">
        <w:t xml:space="preserve"> </w:t>
      </w:r>
    </w:p>
    <w:p w14:paraId="185A84B0" w14:textId="313D557F" w:rsidR="00DF3339" w:rsidRPr="007806C1" w:rsidRDefault="00860847" w:rsidP="000D556B">
      <w:pPr>
        <w:pStyle w:val="BodyText"/>
      </w:pPr>
      <w:r w:rsidRPr="007806C1">
        <w:t xml:space="preserve">Following the LPD approach, </w:t>
      </w:r>
      <w:proofErr w:type="spellStart"/>
      <w:r w:rsidRPr="007806C1">
        <w:rPr>
          <w:i/>
          <w:iCs/>
        </w:rPr>
        <w:t>LPDynR</w:t>
      </w:r>
      <w:proofErr w:type="spellEnd"/>
      <w:r w:rsidRPr="007806C1">
        <w:t xml:space="preserve"> is an R-based tool (i.e. an R package) which allows the user to produce the final Land Productivity Dynamics Map using as inputs a set of time series of phenological and/or productivity variables (multi-band </w:t>
      </w:r>
      <w:proofErr w:type="spellStart"/>
      <w:r w:rsidRPr="007806C1">
        <w:t>GeoTIFF</w:t>
      </w:r>
      <w:proofErr w:type="spellEnd"/>
      <w:r w:rsidRPr="007806C1">
        <w:t xml:space="preserve"> rasters). By means of the different functions included in the package, it produces intermediate layers (e.g. Steadiness Index, Ecosystem Functional Types</w:t>
      </w:r>
      <w:r w:rsidR="007F2FB0" w:rsidRPr="007806C1">
        <w:t>;</w:t>
      </w:r>
      <w:r w:rsidRPr="007806C1">
        <w:t xml:space="preserve"> see Figure 1) which are used to calculate both the Long-Term Change Map and the Current Status Map. In addition, several parameters can be set along the process in order to reflect the </w:t>
      </w:r>
      <w:r w:rsidRPr="007806C1">
        <w:lastRenderedPageBreak/>
        <w:t xml:space="preserve">preferences of the user. The functions included in the package have no limitations regarding the number of years included in the time series, the variables to use or the spatial extent and resolution. While </w:t>
      </w:r>
      <w:proofErr w:type="spellStart"/>
      <w:r w:rsidRPr="007806C1">
        <w:rPr>
          <w:i/>
          <w:iCs/>
        </w:rPr>
        <w:t>LPDynR</w:t>
      </w:r>
      <w:proofErr w:type="spellEnd"/>
      <w:r w:rsidRPr="007806C1">
        <w:t xml:space="preserve"> v1.0.1 can be installed from CRAN (</w:t>
      </w:r>
      <w:hyperlink r:id="rId9" w:history="1">
        <w:r w:rsidR="000D6144" w:rsidRPr="001E178F">
          <w:rPr>
            <w:rStyle w:val="Hyperlink"/>
          </w:rPr>
          <w:t>https://CRAN.R-project.org/package=LPDynR</w:t>
        </w:r>
      </w:hyperlink>
      <w:r w:rsidRPr="007806C1">
        <w:t xml:space="preserve">), the latest version is available at </w:t>
      </w:r>
      <w:hyperlink r:id="rId10">
        <w:r w:rsidRPr="007806C1">
          <w:t>https://github.com/xavi-rp/LPDynR</w:t>
        </w:r>
      </w:hyperlink>
      <w:r w:rsidRPr="007806C1">
        <w:t>.</w:t>
      </w:r>
    </w:p>
    <w:p w14:paraId="63A11DBD" w14:textId="3A3FD52A" w:rsidR="00DF3339" w:rsidRPr="007806C1" w:rsidRDefault="00860847" w:rsidP="000D556B">
      <w:pPr>
        <w:pStyle w:val="Heading1"/>
      </w:pPr>
      <w:bookmarkStart w:id="3" w:name="data-set-preparation"/>
      <w:r w:rsidRPr="007806C1">
        <w:t>Data set preparation</w:t>
      </w:r>
      <w:bookmarkEnd w:id="3"/>
    </w:p>
    <w:p w14:paraId="32009D24" w14:textId="7A3BC466" w:rsidR="00120093" w:rsidRPr="007806C1" w:rsidRDefault="00860847" w:rsidP="00120093">
      <w:pPr>
        <w:rPr>
          <w:rFonts w:asciiTheme="minorHAnsi" w:eastAsiaTheme="minorEastAsia" w:hAnsiTheme="minorHAnsi"/>
        </w:rPr>
      </w:pPr>
      <w:r w:rsidRPr="007806C1">
        <w:t xml:space="preserve">A case study is presented in order to illustrate the methodology implemented in the </w:t>
      </w:r>
      <w:proofErr w:type="spellStart"/>
      <w:r w:rsidRPr="007806C1">
        <w:rPr>
          <w:i/>
          <w:iCs/>
        </w:rPr>
        <w:t>LPDynR</w:t>
      </w:r>
      <w:proofErr w:type="spellEnd"/>
      <w:r w:rsidRPr="007806C1">
        <w:t xml:space="preserve"> package to calculate the LPD indicator. In this case, a data set of </w:t>
      </w:r>
      <w:r w:rsidR="008D7AD3" w:rsidRPr="007806C1">
        <w:t>5</w:t>
      </w:r>
      <w:r w:rsidRPr="007806C1">
        <w:t xml:space="preserve"> phenological and productivity-related variables </w:t>
      </w:r>
      <w:r w:rsidR="00120093" w:rsidRPr="007806C1">
        <w:t>were</w:t>
      </w:r>
      <w:r w:rsidRPr="007806C1">
        <w:t xml:space="preserve"> used, at European level and on a 0.5km of spatial resolution, produced by the European Environment Agency - European Commission (EEA). They are all derived from time series (2000-2019) of MODIS imagery and its derived product Plant Phenology Index (PPI; </w:t>
      </w:r>
      <w:proofErr w:type="spellStart"/>
      <w:r w:rsidRPr="007806C1">
        <w:t>Jin</w:t>
      </w:r>
      <w:proofErr w:type="spellEnd"/>
      <w:r w:rsidRPr="007806C1">
        <w:t xml:space="preserve"> and </w:t>
      </w:r>
      <w:proofErr w:type="spellStart"/>
      <w:r w:rsidRPr="007806C1">
        <w:t>Eklundh</w:t>
      </w:r>
      <w:proofErr w:type="spellEnd"/>
      <w:r w:rsidRPr="007806C1">
        <w:t xml:space="preserve">, 2014). PPI is linearly related to the canopy green leaf area index (LAI) and has a temporal pattern very similar to the one shown by the gross primary productivity (GPP) estimated by flux towers at ground reference stations. The </w:t>
      </w:r>
      <w:r w:rsidR="008D7AD3" w:rsidRPr="007806C1">
        <w:t>five</w:t>
      </w:r>
      <w:r w:rsidRPr="007806C1">
        <w:t xml:space="preserve"> variables are produced using the software TIMESAT (</w:t>
      </w:r>
      <w:proofErr w:type="spellStart"/>
      <w:r w:rsidRPr="007806C1">
        <w:t>Jönsson</w:t>
      </w:r>
      <w:proofErr w:type="spellEnd"/>
      <w:r w:rsidRPr="007806C1">
        <w:t xml:space="preserve"> and </w:t>
      </w:r>
      <w:proofErr w:type="spellStart"/>
      <w:r w:rsidRPr="007806C1">
        <w:t>Eklundh</w:t>
      </w:r>
      <w:proofErr w:type="spellEnd"/>
      <w:r w:rsidRPr="007806C1">
        <w:t xml:space="preserve">, 2004). </w:t>
      </w:r>
      <w:r w:rsidR="008D7AD3" w:rsidRPr="007806C1">
        <w:t>At the moment of writing this article, these time series are not yet published, however m</w:t>
      </w:r>
      <w:r w:rsidRPr="007806C1">
        <w:t xml:space="preserve">ore information about </w:t>
      </w:r>
      <w:r w:rsidR="008D7AD3" w:rsidRPr="007806C1">
        <w:t xml:space="preserve">the previous freely distributed data set </w:t>
      </w:r>
      <w:r w:rsidR="00C15230" w:rsidRPr="007806C1">
        <w:t xml:space="preserve">(2000-2016) </w:t>
      </w:r>
      <w:r w:rsidR="008D7AD3" w:rsidRPr="007806C1">
        <w:t>by the EEA can be found in their website</w:t>
      </w:r>
      <w:r w:rsidR="00C15230" w:rsidRPr="007806C1">
        <w:t xml:space="preserve"> (</w:t>
      </w:r>
      <w:hyperlink r:id="rId11" w:anchor="/home" w:history="1">
        <w:r w:rsidR="00C15230" w:rsidRPr="007806C1">
          <w:rPr>
            <w:rStyle w:val="Hyperlink"/>
          </w:rPr>
          <w:t>https://sdi.eea.europa.eu/catalogue/srv/eng/catalog.search#/home</w:t>
        </w:r>
      </w:hyperlink>
      <w:r w:rsidR="00C15230" w:rsidRPr="007806C1">
        <w:t xml:space="preserve">). For example, the details </w:t>
      </w:r>
      <w:r w:rsidR="005F0CD1" w:rsidRPr="007806C1">
        <w:t xml:space="preserve">for above ground vegetation productivity </w:t>
      </w:r>
      <w:r w:rsidR="00C15230" w:rsidRPr="007806C1">
        <w:t xml:space="preserve">can be found in </w:t>
      </w:r>
      <w:hyperlink r:id="rId12" w:anchor="/metadata/29ae2d47-7af2-4c09-ba5f-e2fbb7c2b0d1" w:history="1">
        <w:r w:rsidR="00120093" w:rsidRPr="007806C1">
          <w:rPr>
            <w:rStyle w:val="Hyperlink"/>
          </w:rPr>
          <w:t>https://sdi.eea.europa.eu/catalogue/srv/eng/catalog.search#/metadata/29ae2d47-7af2-4c09-ba5f-e2fbb7c2b0d1</w:t>
        </w:r>
      </w:hyperlink>
      <w:r w:rsidR="00C15230" w:rsidRPr="007806C1">
        <w:t>.</w:t>
      </w:r>
      <w:r w:rsidR="00120093" w:rsidRPr="007806C1">
        <w:t xml:space="preserve"> </w:t>
      </w:r>
      <w:r w:rsidR="00C15230" w:rsidRPr="007806C1">
        <w:t>The five variables used were:</w:t>
      </w:r>
    </w:p>
    <w:p w14:paraId="69C9E484" w14:textId="4264D9B4" w:rsidR="00DF3339" w:rsidRPr="007806C1" w:rsidRDefault="00860847" w:rsidP="000D556B">
      <w:pPr>
        <w:pStyle w:val="ListParagraph"/>
        <w:numPr>
          <w:ilvl w:val="0"/>
          <w:numId w:val="2"/>
        </w:numPr>
        <w:rPr>
          <w:rFonts w:asciiTheme="minorHAnsi" w:eastAsiaTheme="minorEastAsia" w:hAnsiTheme="minorHAnsi"/>
        </w:rPr>
      </w:pPr>
      <w:r w:rsidRPr="007806C1">
        <w:lastRenderedPageBreak/>
        <w:t>Above ground vegetation productivity (</w:t>
      </w:r>
      <w:r w:rsidR="00C15230" w:rsidRPr="007806C1">
        <w:t>from now on, SB)</w:t>
      </w:r>
    </w:p>
    <w:p w14:paraId="01C97178" w14:textId="25ED46FC" w:rsidR="00C15230" w:rsidRPr="007806C1" w:rsidRDefault="00C15230" w:rsidP="000D556B">
      <w:pPr>
        <w:pStyle w:val="ListParagraph"/>
        <w:numPr>
          <w:ilvl w:val="0"/>
          <w:numId w:val="2"/>
        </w:numPr>
        <w:rPr>
          <w:rFonts w:asciiTheme="minorHAnsi" w:eastAsiaTheme="minorEastAsia" w:hAnsiTheme="minorHAnsi"/>
        </w:rPr>
      </w:pPr>
      <w:r w:rsidRPr="007806C1">
        <w:rPr>
          <w:rFonts w:asciiTheme="minorHAnsi" w:eastAsiaTheme="minorEastAsia" w:hAnsiTheme="minorHAnsi"/>
        </w:rPr>
        <w:t>A</w:t>
      </w:r>
      <w:r w:rsidR="00083183" w:rsidRPr="007806C1">
        <w:rPr>
          <w:rFonts w:asciiTheme="minorHAnsi" w:eastAsiaTheme="minorEastAsia" w:hAnsiTheme="minorHAnsi"/>
        </w:rPr>
        <w:t>bove ground season</w:t>
      </w:r>
      <w:r w:rsidRPr="007806C1">
        <w:rPr>
          <w:rFonts w:asciiTheme="minorHAnsi" w:eastAsiaTheme="minorEastAsia" w:hAnsiTheme="minorHAnsi"/>
        </w:rPr>
        <w:t xml:space="preserve"> vegetation productivity (from now on, CF)</w:t>
      </w:r>
    </w:p>
    <w:p w14:paraId="01508D19" w14:textId="051BAF41" w:rsidR="00DF3339" w:rsidRPr="007806C1" w:rsidRDefault="00860847" w:rsidP="000D556B">
      <w:pPr>
        <w:pStyle w:val="ListParagraph"/>
        <w:numPr>
          <w:ilvl w:val="0"/>
          <w:numId w:val="2"/>
        </w:numPr>
        <w:rPr>
          <w:rFonts w:asciiTheme="minorHAnsi" w:eastAsiaTheme="minorEastAsia" w:hAnsiTheme="minorHAnsi"/>
        </w:rPr>
      </w:pPr>
      <w:r w:rsidRPr="007806C1">
        <w:t>Start of vegetation growing season (from now on, SBD</w:t>
      </w:r>
      <w:r w:rsidR="00C15230" w:rsidRPr="007806C1">
        <w:t>)</w:t>
      </w:r>
    </w:p>
    <w:p w14:paraId="121F0C1C" w14:textId="7D796711" w:rsidR="00C15230" w:rsidRPr="007806C1" w:rsidRDefault="00C15230" w:rsidP="00C15230">
      <w:pPr>
        <w:pStyle w:val="ListParagraph"/>
        <w:numPr>
          <w:ilvl w:val="0"/>
          <w:numId w:val="2"/>
        </w:numPr>
        <w:rPr>
          <w:rFonts w:asciiTheme="minorHAnsi" w:eastAsiaTheme="minorEastAsia" w:hAnsiTheme="minorHAnsi"/>
        </w:rPr>
      </w:pPr>
      <w:r w:rsidRPr="007806C1">
        <w:t>End of vegetation growing season (from now on, SED)</w:t>
      </w:r>
    </w:p>
    <w:p w14:paraId="462B0785" w14:textId="41741C03" w:rsidR="00C15230" w:rsidRPr="007806C1" w:rsidRDefault="00860847" w:rsidP="00C15230">
      <w:pPr>
        <w:pStyle w:val="ListParagraph"/>
        <w:numPr>
          <w:ilvl w:val="0"/>
          <w:numId w:val="2"/>
        </w:numPr>
      </w:pPr>
      <w:r w:rsidRPr="007806C1">
        <w:t>Vegetation growing season length (from now on, SL</w:t>
      </w:r>
      <w:r w:rsidR="00C15230" w:rsidRPr="007806C1">
        <w:t>)</w:t>
      </w:r>
    </w:p>
    <w:p w14:paraId="15F78C43" w14:textId="1DCFC0FA" w:rsidR="00DF3339" w:rsidRPr="007806C1" w:rsidRDefault="00860847" w:rsidP="00C15230">
      <w:r w:rsidRPr="007806C1">
        <w:t xml:space="preserve">In the </w:t>
      </w:r>
      <w:proofErr w:type="spellStart"/>
      <w:r w:rsidRPr="007806C1">
        <w:rPr>
          <w:i/>
        </w:rPr>
        <w:t>LPDynR</w:t>
      </w:r>
      <w:proofErr w:type="spellEnd"/>
      <w:r w:rsidRPr="007806C1">
        <w:t xml:space="preserve"> v.1.0.1, the functions use multi-band </w:t>
      </w:r>
      <w:proofErr w:type="spellStart"/>
      <w:r w:rsidRPr="007806C1">
        <w:t>GeoTIFF</w:t>
      </w:r>
      <w:proofErr w:type="spellEnd"/>
      <w:r w:rsidRPr="007806C1">
        <w:t xml:space="preserve"> rasters to start the process, one per phenological/productivity variable. Each band of each raster contains one of the years of the time series.</w:t>
      </w:r>
    </w:p>
    <w:p w14:paraId="54CC9B20" w14:textId="77777777" w:rsidR="00DF3339" w:rsidRPr="007806C1" w:rsidRDefault="00860847" w:rsidP="000D556B">
      <w:pPr>
        <w:pStyle w:val="BodyText"/>
      </w:pPr>
      <w:r w:rsidRPr="007806C1">
        <w:t xml:space="preserve">It is also important to note that </w:t>
      </w:r>
      <w:proofErr w:type="spellStart"/>
      <w:r w:rsidRPr="007806C1">
        <w:rPr>
          <w:i/>
          <w:iCs/>
        </w:rPr>
        <w:t>LPDynR</w:t>
      </w:r>
      <w:proofErr w:type="spellEnd"/>
      <w:r w:rsidRPr="007806C1">
        <w:t xml:space="preserve"> comes with a sample data set, which can be used to run tests, as well as some examples in the form of “vignettes” attached to the package.</w:t>
      </w:r>
    </w:p>
    <w:p w14:paraId="48680656" w14:textId="6A81DBD9" w:rsidR="00DF3339" w:rsidRPr="007806C1" w:rsidRDefault="00860847" w:rsidP="000D556B">
      <w:pPr>
        <w:pStyle w:val="Heading1"/>
      </w:pPr>
      <w:bookmarkStart w:id="4" w:name="Xb6b77ee5b6922aa26444f78d9269fc4d780e388"/>
      <w:r w:rsidRPr="007806C1">
        <w:t>Long Term Change Map of land productivity</w:t>
      </w:r>
      <w:bookmarkEnd w:id="4"/>
    </w:p>
    <w:p w14:paraId="59C7DC05" w14:textId="4F6E30BF" w:rsidR="00DF3339" w:rsidRPr="007806C1" w:rsidRDefault="00860847" w:rsidP="000D556B">
      <w:pPr>
        <w:pStyle w:val="FirstParagraph"/>
      </w:pPr>
      <w:r w:rsidRPr="007806C1">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rsidRPr="007806C1">
        <w:t>Ivits</w:t>
      </w:r>
      <w:proofErr w:type="spellEnd"/>
      <w:r w:rsidRPr="007806C1">
        <w:t xml:space="preserve"> and </w:t>
      </w:r>
      <w:proofErr w:type="spellStart"/>
      <w:r w:rsidRPr="007806C1">
        <w:t>Cherlet</w:t>
      </w:r>
      <w:proofErr w:type="spellEnd"/>
      <w:r w:rsidRPr="007806C1">
        <w:t xml:space="preserve">,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w:t>
      </w:r>
      <w:r w:rsidRPr="007806C1">
        <w:lastRenderedPageBreak/>
        <w:t xml:space="preserve">level of productivity such that the starting productivity state changes drastically. </w:t>
      </w:r>
      <w:r w:rsidR="006504A1" w:rsidRPr="007806C1">
        <w:t xml:space="preserve">This could result to be a non-significant trend in linear trend analysis leaving the pixel out for further analysis which is not wishful in the land degradation analysis. </w:t>
      </w:r>
      <w:r w:rsidRPr="007806C1">
        <w:t>The way in which the three sources of information are calculated for the Long Term Change Map using a land productivity variable is described in the following subsections.</w:t>
      </w:r>
    </w:p>
    <w:p w14:paraId="6350904B" w14:textId="374727E6" w:rsidR="00DF3339" w:rsidRPr="007806C1" w:rsidRDefault="00860847" w:rsidP="000D556B">
      <w:pPr>
        <w:pStyle w:val="Heading2"/>
      </w:pPr>
      <w:bookmarkStart w:id="5" w:name="steadiness-index"/>
      <w:r w:rsidRPr="007806C1">
        <w:t>Steadiness Index</w:t>
      </w:r>
      <w:bookmarkEnd w:id="5"/>
    </w:p>
    <w:p w14:paraId="24BC7D57" w14:textId="77777777" w:rsidR="00DF3339" w:rsidRPr="007806C1" w:rsidRDefault="00860847" w:rsidP="000D556B">
      <w:pPr>
        <w:pStyle w:val="FirstParagraph"/>
      </w:pPr>
      <w:r w:rsidRPr="007806C1">
        <w:t>The first of the three metrics which integrates the Long-Term Change Map represents the long-term tendency of change of the natural systems, being either positive or negative. This metrics is the Steadiness Index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2013) and can be calculated using the function </w:t>
      </w:r>
      <w:proofErr w:type="gramStart"/>
      <w:r w:rsidRPr="007806C1">
        <w:rPr>
          <w:i/>
          <w:iCs/>
        </w:rPr>
        <w:t>steadiness(</w:t>
      </w:r>
      <w:proofErr w:type="gramEnd"/>
      <w:r w:rsidRPr="007806C1">
        <w:rPr>
          <w:i/>
          <w:iCs/>
        </w:rPr>
        <w:t>)</w:t>
      </w:r>
      <w:r w:rsidRPr="007806C1">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Pr="007806C1" w:rsidRDefault="00860847" w:rsidP="000D556B">
      <w:pPr>
        <w:pStyle w:val="BodyText"/>
      </w:pPr>
      <w:r w:rsidRPr="007806C1">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2013). This is why the Steadiness Index only keeps classes of tendency and no more tests are run for assessing its significance. Therefore, only the sign (positive or negative) of the slope of the trend is kept as the value of each pixel’s tendency of ecosystem dynamics. In </w:t>
      </w:r>
      <w:r w:rsidRPr="007806C1">
        <w:lastRenderedPageBreak/>
        <w:t xml:space="preserve">addition, the net change of the productivity variable, in the units of the applied vegetation index, is calculated for the same time window and per pixel using the Multi-Temporal Image Differencing method (MTID; </w:t>
      </w:r>
      <w:proofErr w:type="spellStart"/>
      <w:r w:rsidRPr="007806C1">
        <w:t>Guo</w:t>
      </w:r>
      <w:proofErr w:type="spellEnd"/>
      <w:r w:rsidRPr="007806C1">
        <w:t xml:space="preserve">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Pr="007806C1" w:rsidRDefault="00860847" w:rsidP="00CC46F2">
      <w:pPr>
        <w:pStyle w:val="Caption"/>
      </w:pPr>
      <w:r w:rsidRPr="007806C1">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7806C1" w14:paraId="34A5B91C" w14:textId="77777777">
        <w:tc>
          <w:tcPr>
            <w:tcW w:w="2248" w:type="dxa"/>
            <w:tcBorders>
              <w:bottom w:val="single" w:sz="6" w:space="0" w:color="000000"/>
            </w:tcBorders>
            <w:vAlign w:val="bottom"/>
          </w:tcPr>
          <w:p w14:paraId="110F7B68" w14:textId="77777777" w:rsidR="00DF3339" w:rsidRPr="007806C1" w:rsidRDefault="00860847" w:rsidP="000D556B">
            <w:pPr>
              <w:pStyle w:val="Compact"/>
              <w:rPr>
                <w:b/>
                <w:sz w:val="22"/>
                <w:szCs w:val="22"/>
              </w:rPr>
            </w:pPr>
            <w:r w:rsidRPr="007806C1">
              <w:rPr>
                <w:b/>
                <w:sz w:val="22"/>
                <w:szCs w:val="22"/>
              </w:rPr>
              <w:t>Steadiness Class</w:t>
            </w:r>
          </w:p>
        </w:tc>
        <w:tc>
          <w:tcPr>
            <w:tcW w:w="946" w:type="dxa"/>
            <w:tcBorders>
              <w:bottom w:val="single" w:sz="6" w:space="0" w:color="000000"/>
            </w:tcBorders>
            <w:vAlign w:val="bottom"/>
          </w:tcPr>
          <w:p w14:paraId="19FDEDFF" w14:textId="77777777" w:rsidR="00DF3339" w:rsidRPr="007806C1" w:rsidRDefault="00860847" w:rsidP="000D556B">
            <w:pPr>
              <w:pStyle w:val="Compact"/>
              <w:rPr>
                <w:b/>
                <w:sz w:val="22"/>
                <w:szCs w:val="22"/>
              </w:rPr>
            </w:pPr>
            <w:r w:rsidRPr="007806C1">
              <w:rPr>
                <w:b/>
                <w:sz w:val="22"/>
                <w:szCs w:val="22"/>
              </w:rPr>
              <w:t>Slope</w:t>
            </w:r>
          </w:p>
        </w:tc>
        <w:tc>
          <w:tcPr>
            <w:tcW w:w="1539" w:type="dxa"/>
            <w:tcBorders>
              <w:bottom w:val="single" w:sz="6" w:space="0" w:color="000000"/>
            </w:tcBorders>
            <w:vAlign w:val="bottom"/>
          </w:tcPr>
          <w:p w14:paraId="3D9FFF5E" w14:textId="77777777" w:rsidR="00DF3339" w:rsidRPr="007806C1" w:rsidRDefault="00860847" w:rsidP="000D556B">
            <w:pPr>
              <w:pStyle w:val="Compact"/>
              <w:rPr>
                <w:b/>
                <w:sz w:val="22"/>
                <w:szCs w:val="22"/>
              </w:rPr>
            </w:pPr>
            <w:r w:rsidRPr="007806C1">
              <w:rPr>
                <w:b/>
                <w:sz w:val="22"/>
                <w:szCs w:val="22"/>
              </w:rPr>
              <w:t>Net Change</w:t>
            </w:r>
          </w:p>
        </w:tc>
        <w:tc>
          <w:tcPr>
            <w:tcW w:w="3906" w:type="dxa"/>
            <w:tcBorders>
              <w:bottom w:val="single" w:sz="6" w:space="0" w:color="000000"/>
            </w:tcBorders>
            <w:vAlign w:val="bottom"/>
          </w:tcPr>
          <w:p w14:paraId="3E1487AC"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53769BA1" w14:textId="77777777" w:rsidTr="009F7D81">
        <w:trPr>
          <w:trHeight w:val="708"/>
        </w:trPr>
        <w:tc>
          <w:tcPr>
            <w:tcW w:w="2248" w:type="dxa"/>
          </w:tcPr>
          <w:p w14:paraId="54BB4907" w14:textId="77777777" w:rsidR="00DF3339" w:rsidRPr="007806C1" w:rsidRDefault="00860847" w:rsidP="000D556B">
            <w:pPr>
              <w:pStyle w:val="Compact"/>
              <w:rPr>
                <w:sz w:val="22"/>
                <w:szCs w:val="22"/>
              </w:rPr>
            </w:pPr>
            <w:r w:rsidRPr="007806C1">
              <w:rPr>
                <w:sz w:val="22"/>
                <w:szCs w:val="22"/>
              </w:rPr>
              <w:t>Steadiness1</w:t>
            </w:r>
          </w:p>
        </w:tc>
        <w:tc>
          <w:tcPr>
            <w:tcW w:w="946" w:type="dxa"/>
          </w:tcPr>
          <w:p w14:paraId="2FED73ED" w14:textId="77777777" w:rsidR="00DF3339" w:rsidRPr="007806C1" w:rsidRDefault="00860847" w:rsidP="000D556B">
            <w:pPr>
              <w:pStyle w:val="Compact"/>
              <w:rPr>
                <w:sz w:val="22"/>
                <w:szCs w:val="22"/>
              </w:rPr>
            </w:pPr>
            <w:r w:rsidRPr="007806C1">
              <w:rPr>
                <w:sz w:val="22"/>
                <w:szCs w:val="22"/>
              </w:rPr>
              <w:t>-</w:t>
            </w:r>
          </w:p>
        </w:tc>
        <w:tc>
          <w:tcPr>
            <w:tcW w:w="1539" w:type="dxa"/>
          </w:tcPr>
          <w:p w14:paraId="43851188" w14:textId="77777777" w:rsidR="00DF3339" w:rsidRPr="007806C1" w:rsidRDefault="00860847" w:rsidP="000D556B">
            <w:pPr>
              <w:pStyle w:val="Compact"/>
              <w:rPr>
                <w:sz w:val="22"/>
                <w:szCs w:val="22"/>
              </w:rPr>
            </w:pPr>
            <w:r w:rsidRPr="007806C1">
              <w:rPr>
                <w:sz w:val="22"/>
                <w:szCs w:val="22"/>
              </w:rPr>
              <w:t>-</w:t>
            </w:r>
          </w:p>
        </w:tc>
        <w:tc>
          <w:tcPr>
            <w:tcW w:w="3906" w:type="dxa"/>
          </w:tcPr>
          <w:p w14:paraId="62FE5E5A" w14:textId="77777777" w:rsidR="00DF3339" w:rsidRPr="007806C1" w:rsidRDefault="00860847" w:rsidP="000D556B">
            <w:pPr>
              <w:pStyle w:val="Compact"/>
              <w:rPr>
                <w:sz w:val="22"/>
                <w:szCs w:val="22"/>
              </w:rPr>
            </w:pPr>
            <w:r w:rsidRPr="007806C1">
              <w:rPr>
                <w:sz w:val="22"/>
                <w:szCs w:val="22"/>
              </w:rPr>
              <w:t>Strong negative ecosystem dynamics (possibility changing equilibrium)</w:t>
            </w:r>
          </w:p>
        </w:tc>
      </w:tr>
      <w:tr w:rsidR="00DF3339" w:rsidRPr="007806C1" w14:paraId="71665228" w14:textId="77777777" w:rsidTr="009F7D81">
        <w:trPr>
          <w:trHeight w:val="704"/>
        </w:trPr>
        <w:tc>
          <w:tcPr>
            <w:tcW w:w="2248" w:type="dxa"/>
          </w:tcPr>
          <w:p w14:paraId="083D4FC6" w14:textId="77777777" w:rsidR="00DF3339" w:rsidRPr="007806C1" w:rsidRDefault="00860847" w:rsidP="000D556B">
            <w:pPr>
              <w:pStyle w:val="Compact"/>
              <w:rPr>
                <w:sz w:val="22"/>
                <w:szCs w:val="22"/>
              </w:rPr>
            </w:pPr>
            <w:r w:rsidRPr="007806C1">
              <w:rPr>
                <w:sz w:val="22"/>
                <w:szCs w:val="22"/>
              </w:rPr>
              <w:t>Steadiness2</w:t>
            </w:r>
          </w:p>
        </w:tc>
        <w:tc>
          <w:tcPr>
            <w:tcW w:w="946" w:type="dxa"/>
          </w:tcPr>
          <w:p w14:paraId="332A2211" w14:textId="77777777" w:rsidR="00DF3339" w:rsidRPr="007806C1" w:rsidRDefault="00860847" w:rsidP="000D556B">
            <w:pPr>
              <w:pStyle w:val="Compact"/>
              <w:rPr>
                <w:sz w:val="22"/>
                <w:szCs w:val="22"/>
              </w:rPr>
            </w:pPr>
            <w:r w:rsidRPr="007806C1">
              <w:rPr>
                <w:sz w:val="22"/>
                <w:szCs w:val="22"/>
              </w:rPr>
              <w:t>-</w:t>
            </w:r>
          </w:p>
        </w:tc>
        <w:tc>
          <w:tcPr>
            <w:tcW w:w="1539" w:type="dxa"/>
          </w:tcPr>
          <w:p w14:paraId="7269B66C" w14:textId="77777777" w:rsidR="00DF3339" w:rsidRPr="007806C1" w:rsidRDefault="00860847" w:rsidP="000D556B">
            <w:pPr>
              <w:pStyle w:val="Compact"/>
              <w:rPr>
                <w:sz w:val="22"/>
                <w:szCs w:val="22"/>
              </w:rPr>
            </w:pPr>
            <w:r w:rsidRPr="007806C1">
              <w:rPr>
                <w:sz w:val="22"/>
                <w:szCs w:val="22"/>
              </w:rPr>
              <w:t>+</w:t>
            </w:r>
          </w:p>
        </w:tc>
        <w:tc>
          <w:tcPr>
            <w:tcW w:w="3906" w:type="dxa"/>
          </w:tcPr>
          <w:p w14:paraId="5C883BAD" w14:textId="77777777" w:rsidR="00DF3339" w:rsidRPr="007806C1" w:rsidRDefault="00860847" w:rsidP="000D556B">
            <w:pPr>
              <w:pStyle w:val="Compact"/>
              <w:rPr>
                <w:sz w:val="22"/>
                <w:szCs w:val="22"/>
              </w:rPr>
            </w:pPr>
            <w:r w:rsidRPr="007806C1">
              <w:rPr>
                <w:sz w:val="22"/>
                <w:szCs w:val="22"/>
              </w:rPr>
              <w:t>Moderate negative ecosystem dynamics (likely remain in current equilibrium)</w:t>
            </w:r>
          </w:p>
        </w:tc>
      </w:tr>
      <w:tr w:rsidR="00DF3339" w:rsidRPr="007806C1" w14:paraId="02B343B1" w14:textId="77777777" w:rsidTr="009F7D81">
        <w:trPr>
          <w:trHeight w:val="714"/>
        </w:trPr>
        <w:tc>
          <w:tcPr>
            <w:tcW w:w="2248" w:type="dxa"/>
          </w:tcPr>
          <w:p w14:paraId="7D6AC176" w14:textId="77777777" w:rsidR="00DF3339" w:rsidRPr="007806C1" w:rsidRDefault="00860847" w:rsidP="000D556B">
            <w:pPr>
              <w:pStyle w:val="Compact"/>
              <w:rPr>
                <w:sz w:val="22"/>
                <w:szCs w:val="22"/>
              </w:rPr>
            </w:pPr>
            <w:r w:rsidRPr="007806C1">
              <w:rPr>
                <w:sz w:val="22"/>
                <w:szCs w:val="22"/>
              </w:rPr>
              <w:t>Steadiness3</w:t>
            </w:r>
          </w:p>
        </w:tc>
        <w:tc>
          <w:tcPr>
            <w:tcW w:w="946" w:type="dxa"/>
          </w:tcPr>
          <w:p w14:paraId="038CD2AB" w14:textId="77777777" w:rsidR="00DF3339" w:rsidRPr="007806C1" w:rsidRDefault="00860847" w:rsidP="000D556B">
            <w:pPr>
              <w:pStyle w:val="Compact"/>
              <w:rPr>
                <w:sz w:val="22"/>
                <w:szCs w:val="22"/>
              </w:rPr>
            </w:pPr>
            <w:r w:rsidRPr="007806C1">
              <w:rPr>
                <w:sz w:val="22"/>
                <w:szCs w:val="22"/>
              </w:rPr>
              <w:t>+</w:t>
            </w:r>
          </w:p>
        </w:tc>
        <w:tc>
          <w:tcPr>
            <w:tcW w:w="1539" w:type="dxa"/>
          </w:tcPr>
          <w:p w14:paraId="4C7A94E8" w14:textId="77777777" w:rsidR="00DF3339" w:rsidRPr="007806C1" w:rsidRDefault="00860847" w:rsidP="000D556B">
            <w:pPr>
              <w:pStyle w:val="Compact"/>
              <w:rPr>
                <w:sz w:val="22"/>
                <w:szCs w:val="22"/>
              </w:rPr>
            </w:pPr>
            <w:r w:rsidRPr="007806C1">
              <w:rPr>
                <w:sz w:val="22"/>
                <w:szCs w:val="22"/>
              </w:rPr>
              <w:t>-</w:t>
            </w:r>
          </w:p>
        </w:tc>
        <w:tc>
          <w:tcPr>
            <w:tcW w:w="3906" w:type="dxa"/>
          </w:tcPr>
          <w:p w14:paraId="15AF5742" w14:textId="77777777" w:rsidR="00DF3339" w:rsidRPr="007806C1" w:rsidRDefault="00860847" w:rsidP="000D556B">
            <w:pPr>
              <w:pStyle w:val="Compact"/>
              <w:rPr>
                <w:sz w:val="22"/>
                <w:szCs w:val="22"/>
              </w:rPr>
            </w:pPr>
            <w:r w:rsidRPr="007806C1">
              <w:rPr>
                <w:sz w:val="22"/>
                <w:szCs w:val="22"/>
              </w:rPr>
              <w:t>Moderate positive ecosystem dynamics (likely remain in current equilibrium)</w:t>
            </w:r>
          </w:p>
        </w:tc>
      </w:tr>
      <w:tr w:rsidR="00DF3339" w:rsidRPr="007806C1" w14:paraId="7F77F34F" w14:textId="77777777">
        <w:tc>
          <w:tcPr>
            <w:tcW w:w="2248" w:type="dxa"/>
          </w:tcPr>
          <w:p w14:paraId="32388012" w14:textId="77777777" w:rsidR="00DF3339" w:rsidRPr="007806C1" w:rsidRDefault="00860847" w:rsidP="000D556B">
            <w:pPr>
              <w:pStyle w:val="Compact"/>
              <w:rPr>
                <w:sz w:val="22"/>
                <w:szCs w:val="22"/>
              </w:rPr>
            </w:pPr>
            <w:r w:rsidRPr="007806C1">
              <w:rPr>
                <w:sz w:val="22"/>
                <w:szCs w:val="22"/>
              </w:rPr>
              <w:t>Steadiness4</w:t>
            </w:r>
          </w:p>
        </w:tc>
        <w:tc>
          <w:tcPr>
            <w:tcW w:w="946" w:type="dxa"/>
          </w:tcPr>
          <w:p w14:paraId="3C95F0CF" w14:textId="77777777" w:rsidR="00DF3339" w:rsidRPr="007806C1" w:rsidRDefault="00860847" w:rsidP="000D556B">
            <w:pPr>
              <w:pStyle w:val="Compact"/>
              <w:rPr>
                <w:sz w:val="22"/>
                <w:szCs w:val="22"/>
              </w:rPr>
            </w:pPr>
            <w:r w:rsidRPr="007806C1">
              <w:rPr>
                <w:sz w:val="22"/>
                <w:szCs w:val="22"/>
              </w:rPr>
              <w:t>+</w:t>
            </w:r>
          </w:p>
        </w:tc>
        <w:tc>
          <w:tcPr>
            <w:tcW w:w="1539" w:type="dxa"/>
          </w:tcPr>
          <w:p w14:paraId="5F43FD81" w14:textId="77777777" w:rsidR="00DF3339" w:rsidRPr="007806C1" w:rsidRDefault="00860847" w:rsidP="000D556B">
            <w:pPr>
              <w:pStyle w:val="Compact"/>
              <w:rPr>
                <w:sz w:val="22"/>
                <w:szCs w:val="22"/>
              </w:rPr>
            </w:pPr>
            <w:r w:rsidRPr="007806C1">
              <w:rPr>
                <w:sz w:val="22"/>
                <w:szCs w:val="22"/>
              </w:rPr>
              <w:t>+</w:t>
            </w:r>
          </w:p>
        </w:tc>
        <w:tc>
          <w:tcPr>
            <w:tcW w:w="3906" w:type="dxa"/>
          </w:tcPr>
          <w:p w14:paraId="4E612291" w14:textId="77777777" w:rsidR="00DF3339" w:rsidRPr="007806C1" w:rsidRDefault="00860847" w:rsidP="000D556B">
            <w:pPr>
              <w:pStyle w:val="Compact"/>
              <w:rPr>
                <w:sz w:val="22"/>
                <w:szCs w:val="22"/>
              </w:rPr>
            </w:pPr>
            <w:r w:rsidRPr="007806C1">
              <w:rPr>
                <w:sz w:val="22"/>
                <w:szCs w:val="22"/>
              </w:rPr>
              <w:t>Strong positive ecosystem dynamics (possibility changing equilibrium)</w:t>
            </w:r>
          </w:p>
        </w:tc>
      </w:tr>
    </w:tbl>
    <w:p w14:paraId="37BE0759" w14:textId="77777777" w:rsidR="00DF3339" w:rsidRPr="007806C1" w:rsidRDefault="00860847" w:rsidP="000D556B">
      <w:pPr>
        <w:pStyle w:val="BodyText"/>
      </w:pPr>
      <w:r w:rsidRPr="007806C1">
        <w:t xml:space="preserve"> </w:t>
      </w:r>
    </w:p>
    <w:p w14:paraId="102CBFAC" w14:textId="68589DB9" w:rsidR="00DF3339" w:rsidRPr="007806C1" w:rsidRDefault="0013155E" w:rsidP="000D556B">
      <w:r w:rsidRPr="0013155E">
        <w:rPr>
          <w:noProof/>
          <w:lang w:eastAsia="en-GB"/>
        </w:rPr>
        <w:lastRenderedPageBreak/>
        <w:drawing>
          <wp:inline distT="0" distB="0" distL="0" distR="0" wp14:anchorId="434B4A93" wp14:editId="1C48D494">
            <wp:extent cx="5486400" cy="5387190"/>
            <wp:effectExtent l="0" t="0" r="0" b="4445"/>
            <wp:docPr id="5"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otllxa\D6_LPD\LPD_MODIS_Europe\maps_paper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387190"/>
                    </a:xfrm>
                    <a:prstGeom prst="rect">
                      <a:avLst/>
                    </a:prstGeom>
                    <a:noFill/>
                    <a:ln>
                      <a:noFill/>
                    </a:ln>
                  </pic:spPr>
                </pic:pic>
              </a:graphicData>
            </a:graphic>
          </wp:inline>
        </w:drawing>
      </w:r>
    </w:p>
    <w:p w14:paraId="1FC1D0E6" w14:textId="10875027" w:rsidR="00DF3339" w:rsidRPr="007806C1" w:rsidRDefault="00860847" w:rsidP="00CC46F2">
      <w:pPr>
        <w:pStyle w:val="Caption"/>
      </w:pPr>
      <w:r w:rsidRPr="007806C1">
        <w:t>Figure 2: (A) Steadiness Index, (B) baseline levels and (C) state change maps for the case study based on the ‘Above ground vegetation productivity’ variable. (D) Land productivity Long Term Change Map for the case study based on the combination of the previous three maps</w:t>
      </w:r>
      <w:r w:rsidR="004345BC" w:rsidRPr="007806C1">
        <w:t>. D</w:t>
      </w:r>
      <w:r w:rsidR="00EA5463" w:rsidRPr="007806C1">
        <w:t xml:space="preserve">escriptions respectively </w:t>
      </w:r>
      <w:r w:rsidR="004345BC" w:rsidRPr="007806C1">
        <w:t>in sections 4.1, 4.2, 4.3 and 4.4</w:t>
      </w:r>
    </w:p>
    <w:p w14:paraId="6977CFDC" w14:textId="77777777" w:rsidR="00DF3339" w:rsidRPr="007806C1" w:rsidRDefault="00860847" w:rsidP="000D556B">
      <w:pPr>
        <w:pStyle w:val="BodyText"/>
      </w:pPr>
      <w:r w:rsidRPr="007806C1">
        <w:t xml:space="preserve"> </w:t>
      </w:r>
    </w:p>
    <w:p w14:paraId="346E0FA0" w14:textId="1EA94395" w:rsidR="00DF3339" w:rsidRPr="007806C1" w:rsidRDefault="00860847" w:rsidP="000D556B">
      <w:pPr>
        <w:pStyle w:val="Heading2"/>
      </w:pPr>
      <w:bookmarkStart w:id="6" w:name="baseline-levels-of-productivity"/>
      <w:r w:rsidRPr="007806C1">
        <w:lastRenderedPageBreak/>
        <w:t>Baseline levels of productivity</w:t>
      </w:r>
      <w:bookmarkEnd w:id="6"/>
    </w:p>
    <w:p w14:paraId="7D5A4BC2" w14:textId="77777777" w:rsidR="00DF3339" w:rsidRPr="007806C1" w:rsidRDefault="00860847" w:rsidP="000D556B">
      <w:pPr>
        <w:pStyle w:val="FirstParagraph"/>
      </w:pPr>
      <w:r w:rsidRPr="007806C1">
        <w:t>The second source of information for the derivation of the Long-Term Change Map is the baseline levels of the productivity variable at the beginning of the time series.</w:t>
      </w:r>
    </w:p>
    <w:p w14:paraId="0C193B21" w14:textId="77777777" w:rsidR="00DF3339" w:rsidRPr="007806C1" w:rsidRDefault="00860847" w:rsidP="000D556B">
      <w:pPr>
        <w:pStyle w:val="BodyText"/>
      </w:pPr>
      <w:r w:rsidRPr="007806C1">
        <w:t xml:space="preserve">For the calculation of the baseline levels of land productivity at the beginning of the time series, </w:t>
      </w:r>
      <w:proofErr w:type="spellStart"/>
      <w:r w:rsidRPr="007806C1">
        <w:rPr>
          <w:i/>
          <w:iCs/>
        </w:rPr>
        <w:t>LPDynR</w:t>
      </w:r>
      <w:proofErr w:type="spellEnd"/>
      <w:r w:rsidRPr="007806C1">
        <w:t xml:space="preserve"> categorizes productivity values into three classes: low, medium and high. To do that, the function </w:t>
      </w:r>
      <w:proofErr w:type="spellStart"/>
      <w:r w:rsidRPr="007806C1">
        <w:rPr>
          <w:i/>
          <w:iCs/>
        </w:rPr>
        <w:t>baseline_lev</w:t>
      </w:r>
      <w:proofErr w:type="spellEnd"/>
      <w:r w:rsidRPr="007806C1">
        <w:rPr>
          <w:i/>
          <w:iCs/>
        </w:rPr>
        <w:t>()</w:t>
      </w:r>
      <w:r w:rsidRPr="007806C1">
        <w:t xml:space="preserve"> averages the first </w:t>
      </w:r>
      <w:r w:rsidRPr="007806C1">
        <w:rPr>
          <w:i/>
          <w:iCs/>
        </w:rPr>
        <w:t>n</w:t>
      </w:r>
      <w:r w:rsidRPr="007806C1">
        <w:t xml:space="preserve"> years of the time series in order to avoid extreme events, such as abnormal droughts in wet areas, </w:t>
      </w:r>
      <w:proofErr w:type="spellStart"/>
      <w:r w:rsidRPr="007806C1">
        <w:t>etc</w:t>
      </w:r>
      <w:proofErr w:type="spellEnd"/>
      <w:r w:rsidRPr="007806C1">
        <w:t xml:space="preserve">, which would skew the distribution of productivity values into too high or low values. The number of years to be considered by the average function can be set by passing the argument </w:t>
      </w:r>
      <w:proofErr w:type="spellStart"/>
      <w:r w:rsidRPr="007806C1">
        <w:rPr>
          <w:i/>
          <w:iCs/>
        </w:rPr>
        <w:t>yearsBaseline</w:t>
      </w:r>
      <w:proofErr w:type="spellEnd"/>
      <w:r w:rsidRPr="007806C1">
        <w:t xml:space="preserve"> to the function. The default value is 3 years; averaging more years would move the baseline value closer to the mean of the time series, which would not describe the baseline anymore.</w:t>
      </w:r>
    </w:p>
    <w:p w14:paraId="3EFE18F6" w14:textId="3EE19BC6" w:rsidR="00DF3339" w:rsidRPr="007806C1" w:rsidRDefault="00860847" w:rsidP="000D556B">
      <w:pPr>
        <w:pStyle w:val="BodyText"/>
      </w:pPr>
      <w:r w:rsidRPr="007806C1">
        <w:t xml:space="preserve">After the average of the </w:t>
      </w:r>
      <w:r w:rsidRPr="007806C1">
        <w:rPr>
          <w:i/>
          <w:iCs/>
        </w:rPr>
        <w:t>n</w:t>
      </w:r>
      <w:r w:rsidRPr="007806C1">
        <w:t xml:space="preserve"> number of years is calculated,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sidRPr="007806C1">
        <w:rPr>
          <w:i/>
          <w:iCs/>
        </w:rPr>
        <w:t>LPDynR</w:t>
      </w:r>
      <w:proofErr w:type="spellEnd"/>
      <w:r w:rsidRPr="007806C1">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14">
        <w:r w:rsidRPr="007806C1">
          <w:t>https://www.undp.org</w:t>
        </w:r>
      </w:hyperlink>
      <w:r w:rsidRPr="007806C1">
        <w:t xml:space="preserve">) for example declares that 40% of the World’s land resources are drylands (Middleton et al., </w:t>
      </w:r>
      <w:r w:rsidRPr="007806C1">
        <w:lastRenderedPageBreak/>
        <w:t>2011)</w:t>
      </w:r>
      <w:r w:rsidR="00BB1315" w:rsidRPr="007806C1">
        <w:t>, while the World Atlas of Desertification updated this proportion to 37.2% (</w:t>
      </w:r>
      <w:proofErr w:type="spellStart"/>
      <w:r w:rsidR="00BB1315" w:rsidRPr="007806C1">
        <w:t>Cherlet</w:t>
      </w:r>
      <w:proofErr w:type="spellEnd"/>
      <w:r w:rsidR="00BB1315" w:rsidRPr="007806C1">
        <w:t xml:space="preserve"> et al., 2018</w:t>
      </w:r>
      <w:r w:rsidR="00974E81" w:rsidRPr="007806C1">
        <w:t>)</w:t>
      </w:r>
      <w:r w:rsidR="00BB1315" w:rsidRPr="007806C1">
        <w:t>. T</w:t>
      </w:r>
      <w:r w:rsidRPr="007806C1">
        <w:t xml:space="preserve">herefore, in global applications one might choose </w:t>
      </w:r>
      <w:r w:rsidR="00BB1315" w:rsidRPr="007806C1">
        <w:t>37.2</w:t>
      </w:r>
      <w:r w:rsidRPr="007806C1">
        <w:t xml:space="preserve">% of pixels to be classified as “low level” of productivity. Consequently, as default, the global application of </w:t>
      </w:r>
      <w:proofErr w:type="spellStart"/>
      <w:r w:rsidRPr="007806C1">
        <w:rPr>
          <w:i/>
          <w:iCs/>
        </w:rPr>
        <w:t>LPDynR</w:t>
      </w:r>
      <w:proofErr w:type="spellEnd"/>
      <w:r w:rsidRPr="007806C1">
        <w:t xml:space="preserve"> classifies the first four groups of pixels, i.e. 40 percentile</w:t>
      </w:r>
      <w:r w:rsidR="00BB1315" w:rsidRPr="007806C1">
        <w:t xml:space="preserve"> (after rounding 37.2%)</w:t>
      </w:r>
      <w:r w:rsidRPr="007806C1">
        <w:t xml:space="preserv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the arguments </w:t>
      </w:r>
      <w:proofErr w:type="spellStart"/>
      <w:r w:rsidRPr="007806C1">
        <w:rPr>
          <w:i/>
          <w:iCs/>
        </w:rPr>
        <w:t>drylandProp</w:t>
      </w:r>
      <w:proofErr w:type="spellEnd"/>
      <w:r w:rsidRPr="007806C1">
        <w:t xml:space="preserve"> and </w:t>
      </w:r>
      <w:proofErr w:type="spellStart"/>
      <w:r w:rsidRPr="007806C1">
        <w:rPr>
          <w:i/>
          <w:iCs/>
        </w:rPr>
        <w:t>highprodProp</w:t>
      </w:r>
      <w:proofErr w:type="spellEnd"/>
      <w:r w:rsidRPr="007806C1">
        <w:t>, respectively. The function classifies the rest of the pixels ((100 - (</w:t>
      </w:r>
      <w:proofErr w:type="spellStart"/>
      <w:r w:rsidRPr="007806C1">
        <w:rPr>
          <w:i/>
          <w:iCs/>
        </w:rPr>
        <w:t>drylandProp</w:t>
      </w:r>
      <w:proofErr w:type="spellEnd"/>
      <w:r w:rsidRPr="007806C1">
        <w:t xml:space="preserve"> + </w:t>
      </w:r>
      <w:proofErr w:type="spellStart"/>
      <w:r w:rsidRPr="007806C1">
        <w:rPr>
          <w:i/>
          <w:iCs/>
        </w:rPr>
        <w:t>highprodProp</w:t>
      </w:r>
      <w:proofErr w:type="spellEnd"/>
      <w:r w:rsidRPr="007806C1">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6544B7A1" w:rsidR="00DF3339" w:rsidRPr="007806C1" w:rsidRDefault="00860847" w:rsidP="000D556B">
      <w:pPr>
        <w:pStyle w:val="Heading2"/>
      </w:pPr>
      <w:bookmarkStart w:id="7" w:name="change-of-state-of-productivity"/>
      <w:r w:rsidRPr="007806C1">
        <w:t>Change of state of productivity</w:t>
      </w:r>
      <w:bookmarkEnd w:id="7"/>
    </w:p>
    <w:p w14:paraId="50B84ABF" w14:textId="37756D05" w:rsidR="00DF3339" w:rsidRPr="007806C1" w:rsidRDefault="00860847" w:rsidP="000D556B">
      <w:pPr>
        <w:pStyle w:val="FirstParagraph"/>
      </w:pPr>
      <w:r w:rsidRPr="007806C1">
        <w:t xml:space="preserve">The third layer used for the land productivity Long-Term Change Map is the change of the state of the productivity level during the time window under study. This </w:t>
      </w:r>
      <w:r w:rsidR="0080185D" w:rsidRPr="007806C1">
        <w:t xml:space="preserve">aspect </w:t>
      </w:r>
      <w:r w:rsidRPr="007806C1">
        <w:t xml:space="preserve">is necessary for land degradation assessments as it reports whether </w:t>
      </w:r>
      <w:r w:rsidR="00BB7022" w:rsidRPr="007806C1">
        <w:t xml:space="preserve">pre-set </w:t>
      </w:r>
      <w:r w:rsidRPr="007806C1">
        <w:t xml:space="preserve">productivity state thresholds have been surpassed or not, </w:t>
      </w:r>
      <w:r w:rsidR="00392B87" w:rsidRPr="007806C1">
        <w:t xml:space="preserve">which can be a consequence of either the natural </w:t>
      </w:r>
      <w:r w:rsidR="00392B87" w:rsidRPr="007806C1">
        <w:lastRenderedPageBreak/>
        <w:t>resilience, new land use/practices that have been introduced</w:t>
      </w:r>
      <w:r w:rsidR="00E8102B" w:rsidRPr="007806C1">
        <w:t>,</w:t>
      </w:r>
      <w:r w:rsidR="00392B87" w:rsidRPr="007806C1">
        <w:t xml:space="preserve"> or impacts of other manmade or natural phenomena</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49186617" w14:textId="77777777" w:rsidR="00DF3339" w:rsidRPr="007806C1" w:rsidRDefault="00860847" w:rsidP="000D556B">
      <w:pPr>
        <w:pStyle w:val="BodyText"/>
      </w:pPr>
      <w:r w:rsidRPr="007806C1">
        <w:t xml:space="preserve">To calculate the state change per pixel, the function </w:t>
      </w:r>
      <w:proofErr w:type="spellStart"/>
      <w:r w:rsidRPr="007806C1">
        <w:rPr>
          <w:i/>
          <w:iCs/>
        </w:rPr>
        <w:t>state_change</w:t>
      </w:r>
      <w:proofErr w:type="spellEnd"/>
      <w:r w:rsidRPr="007806C1">
        <w:rPr>
          <w:i/>
          <w:iCs/>
        </w:rPr>
        <w:t>()</w:t>
      </w:r>
      <w:r w:rsidRPr="007806C1">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Pr="007806C1" w:rsidRDefault="00860847" w:rsidP="000D556B">
      <w:pPr>
        <w:pStyle w:val="BodyText"/>
      </w:pPr>
      <w:r w:rsidRPr="007806C1">
        <w:t xml:space="preserve">Once the class change per pixel has been calculated, either with positive or negative results, the map is categorized into 3 final classes: (1) no change, (2) changed between 1 and </w:t>
      </w:r>
      <w:r w:rsidRPr="007806C1">
        <w:rPr>
          <w:i/>
          <w:iCs/>
        </w:rPr>
        <w:t xml:space="preserve">x </w:t>
      </w:r>
      <w:r w:rsidRPr="007806C1">
        <w:t xml:space="preserve">classes or (3) changed more than </w:t>
      </w:r>
      <w:r w:rsidRPr="007806C1">
        <w:rPr>
          <w:i/>
          <w:iCs/>
        </w:rPr>
        <w:t xml:space="preserve">x </w:t>
      </w:r>
      <w:r w:rsidRPr="007806C1">
        <w:t xml:space="preserve">classes, where </w:t>
      </w:r>
      <w:r w:rsidRPr="007806C1">
        <w:rPr>
          <w:i/>
          <w:iCs/>
        </w:rPr>
        <w:t>x</w:t>
      </w:r>
      <w:r w:rsidRPr="007806C1">
        <w:t xml:space="preserve"> can be defined by the user by passing the argument </w:t>
      </w:r>
      <w:proofErr w:type="spellStart"/>
      <w:r w:rsidRPr="007806C1">
        <w:rPr>
          <w:i/>
          <w:iCs/>
        </w:rPr>
        <w:t>changeNclass</w:t>
      </w:r>
      <w:proofErr w:type="spellEnd"/>
      <w:r w:rsidRPr="007806C1">
        <w:t xml:space="preserve"> to the function (default is 1). See Figure 2C for a map of the state change in the case study.</w:t>
      </w:r>
    </w:p>
    <w:p w14:paraId="5D75F98F" w14:textId="4227B4E7" w:rsidR="00DF3339" w:rsidRPr="007806C1" w:rsidRDefault="00860847" w:rsidP="000D556B">
      <w:pPr>
        <w:pStyle w:val="Heading2"/>
      </w:pPr>
      <w:bookmarkStart w:id="8" w:name="long-term-change-map"/>
      <w:r w:rsidRPr="007806C1">
        <w:t>Long Term Change Map</w:t>
      </w:r>
      <w:bookmarkEnd w:id="8"/>
    </w:p>
    <w:p w14:paraId="11F3C123" w14:textId="77777777" w:rsidR="00DF3339" w:rsidRPr="007806C1" w:rsidRDefault="00860847" w:rsidP="000D556B">
      <w:pPr>
        <w:pStyle w:val="FirstParagraph"/>
      </w:pPr>
      <w:r w:rsidRPr="007806C1">
        <w:t xml:space="preserve">The land productivity Long-Term Change Map is one of the two pillars of the LPD indicator (Figure 1) calculated with </w:t>
      </w:r>
      <w:proofErr w:type="spellStart"/>
      <w:r w:rsidRPr="007806C1">
        <w:rPr>
          <w:i/>
          <w:iCs/>
        </w:rPr>
        <w:t>LPDynR</w:t>
      </w:r>
      <w:proofErr w:type="spellEnd"/>
      <w:r w:rsidRPr="007806C1">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Pr="007806C1" w:rsidRDefault="00860847" w:rsidP="000D556B">
      <w:pPr>
        <w:pStyle w:val="BodyText"/>
      </w:pPr>
      <w:r w:rsidRPr="007806C1">
        <w:lastRenderedPageBreak/>
        <w:t xml:space="preserve">The function </w:t>
      </w:r>
      <w:proofErr w:type="spellStart"/>
      <w:r w:rsidRPr="007806C1">
        <w:rPr>
          <w:i/>
        </w:rPr>
        <w:t>LongTermChange</w:t>
      </w:r>
      <w:proofErr w:type="spellEnd"/>
      <w:r w:rsidRPr="007806C1">
        <w:rPr>
          <w:i/>
        </w:rPr>
        <w:t>()</w:t>
      </w:r>
      <w:r w:rsidRPr="007806C1">
        <w:t xml:space="preserve"> performs the combination of the three qualitative metrics mentioned before into the Long-Term Change Map, resulting in 22 new categories as shown in Table 2. The resulting map for the case study is presented in Figure 2D.</w:t>
      </w:r>
    </w:p>
    <w:p w14:paraId="293EE723" w14:textId="77777777" w:rsidR="00DF3339" w:rsidRPr="007806C1" w:rsidRDefault="00860847" w:rsidP="000D556B">
      <w:pPr>
        <w:pStyle w:val="BodyText"/>
      </w:pPr>
      <w:r w:rsidRPr="007806C1">
        <w:t xml:space="preserve"> </w:t>
      </w:r>
    </w:p>
    <w:p w14:paraId="6D35E74E" w14:textId="77777777" w:rsidR="00DF3339" w:rsidRPr="007806C1" w:rsidRDefault="00860847" w:rsidP="00CC46F2">
      <w:pPr>
        <w:pStyle w:val="Caption"/>
      </w:pPr>
      <w:r w:rsidRPr="007806C1">
        <w:t xml:space="preserve">Table 2: Lookup table for the land productivity Long Term Change Map (Steadiness Index + </w:t>
      </w:r>
      <w:proofErr w:type="spellStart"/>
      <w:r w:rsidRPr="007806C1">
        <w:t>BaseLine</w:t>
      </w:r>
      <w:proofErr w:type="spellEnd"/>
      <w:r w:rsidRPr="007806C1">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7806C1" w14:paraId="39049768" w14:textId="77777777" w:rsidTr="006670A0">
        <w:tc>
          <w:tcPr>
            <w:tcW w:w="2880" w:type="dxa"/>
          </w:tcPr>
          <w:p w14:paraId="47F78103" w14:textId="77777777" w:rsidR="00DF3339" w:rsidRPr="007806C1"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7806C1" w:rsidRDefault="00860847" w:rsidP="000D556B">
            <w:pPr>
              <w:pStyle w:val="Compact"/>
              <w:rPr>
                <w:b/>
                <w:sz w:val="22"/>
                <w:szCs w:val="22"/>
              </w:rPr>
            </w:pPr>
            <w:r w:rsidRPr="007806C1">
              <w:rPr>
                <w:b/>
                <w:sz w:val="22"/>
                <w:szCs w:val="22"/>
              </w:rPr>
              <w:t>Change of productivity at the end of the time series</w:t>
            </w:r>
          </w:p>
        </w:tc>
      </w:tr>
      <w:tr w:rsidR="00DF3339" w:rsidRPr="007806C1" w14:paraId="01BBD5E1" w14:textId="77777777" w:rsidTr="006670A0">
        <w:tc>
          <w:tcPr>
            <w:tcW w:w="2880" w:type="dxa"/>
          </w:tcPr>
          <w:p w14:paraId="00314FF2" w14:textId="77777777" w:rsidR="00DF3339" w:rsidRPr="007806C1" w:rsidRDefault="00DF3339" w:rsidP="000D556B">
            <w:pPr>
              <w:pStyle w:val="Compact"/>
              <w:rPr>
                <w:b/>
                <w:sz w:val="22"/>
                <w:szCs w:val="22"/>
              </w:rPr>
            </w:pPr>
          </w:p>
        </w:tc>
        <w:tc>
          <w:tcPr>
            <w:tcW w:w="1823" w:type="dxa"/>
            <w:tcBorders>
              <w:top w:val="single" w:sz="4" w:space="0" w:color="auto"/>
            </w:tcBorders>
          </w:tcPr>
          <w:p w14:paraId="7ED49E3F" w14:textId="77777777" w:rsidR="00DF3339" w:rsidRPr="007806C1" w:rsidRDefault="00860847" w:rsidP="000D556B">
            <w:pPr>
              <w:pStyle w:val="Compact"/>
              <w:rPr>
                <w:b/>
                <w:sz w:val="22"/>
                <w:szCs w:val="22"/>
              </w:rPr>
            </w:pPr>
            <w:r w:rsidRPr="007806C1">
              <w:rPr>
                <w:b/>
                <w:sz w:val="22"/>
                <w:szCs w:val="22"/>
              </w:rPr>
              <w:t>No Change</w:t>
            </w:r>
          </w:p>
        </w:tc>
        <w:tc>
          <w:tcPr>
            <w:tcW w:w="1991" w:type="dxa"/>
            <w:tcBorders>
              <w:top w:val="single" w:sz="4" w:space="0" w:color="auto"/>
            </w:tcBorders>
          </w:tcPr>
          <w:p w14:paraId="3DC7E4F4" w14:textId="77777777" w:rsidR="00DF3339" w:rsidRPr="007806C1" w:rsidRDefault="00860847" w:rsidP="000D556B">
            <w:pPr>
              <w:pStyle w:val="Compact"/>
              <w:rPr>
                <w:b/>
                <w:sz w:val="22"/>
                <w:szCs w:val="22"/>
              </w:rPr>
            </w:pPr>
            <w:r w:rsidRPr="007806C1">
              <w:rPr>
                <w:b/>
                <w:sz w:val="22"/>
                <w:szCs w:val="22"/>
              </w:rPr>
              <w:t>Changed 1 to</w:t>
            </w:r>
            <w:r w:rsidRPr="007806C1">
              <w:rPr>
                <w:b/>
                <w:i/>
                <w:iCs/>
                <w:sz w:val="22"/>
                <w:szCs w:val="22"/>
              </w:rPr>
              <w:t xml:space="preserve"> x </w:t>
            </w:r>
            <w:r w:rsidRPr="007806C1">
              <w:rPr>
                <w:b/>
                <w:sz w:val="22"/>
                <w:szCs w:val="22"/>
              </w:rPr>
              <w:t>classes</w:t>
            </w:r>
          </w:p>
        </w:tc>
        <w:tc>
          <w:tcPr>
            <w:tcW w:w="1945" w:type="dxa"/>
            <w:tcBorders>
              <w:top w:val="single" w:sz="4" w:space="0" w:color="auto"/>
            </w:tcBorders>
          </w:tcPr>
          <w:p w14:paraId="38A7357D" w14:textId="77777777" w:rsidR="00DF3339" w:rsidRPr="007806C1" w:rsidRDefault="00860847" w:rsidP="000D556B">
            <w:pPr>
              <w:pStyle w:val="Compact"/>
              <w:rPr>
                <w:b/>
                <w:sz w:val="22"/>
                <w:szCs w:val="22"/>
              </w:rPr>
            </w:pPr>
            <w:r w:rsidRPr="007806C1">
              <w:rPr>
                <w:b/>
                <w:sz w:val="22"/>
                <w:szCs w:val="22"/>
              </w:rPr>
              <w:t>Changed &gt;</w:t>
            </w:r>
            <w:r w:rsidRPr="007806C1">
              <w:rPr>
                <w:b/>
                <w:i/>
                <w:iCs/>
                <w:sz w:val="22"/>
                <w:szCs w:val="22"/>
              </w:rPr>
              <w:t xml:space="preserve"> x </w:t>
            </w:r>
            <w:r w:rsidRPr="007806C1">
              <w:rPr>
                <w:b/>
                <w:sz w:val="22"/>
                <w:szCs w:val="22"/>
              </w:rPr>
              <w:t>classes</w:t>
            </w:r>
          </w:p>
        </w:tc>
      </w:tr>
      <w:tr w:rsidR="00DF3339" w:rsidRPr="007806C1" w14:paraId="1D89FC29" w14:textId="77777777">
        <w:tc>
          <w:tcPr>
            <w:tcW w:w="2880" w:type="dxa"/>
          </w:tcPr>
          <w:p w14:paraId="1E08C792" w14:textId="77777777" w:rsidR="00DF3339" w:rsidRPr="007806C1" w:rsidRDefault="00860847" w:rsidP="000D556B">
            <w:pPr>
              <w:pStyle w:val="Compact"/>
              <w:rPr>
                <w:b/>
                <w:sz w:val="22"/>
                <w:szCs w:val="22"/>
              </w:rPr>
            </w:pPr>
            <w:r w:rsidRPr="007806C1">
              <w:rPr>
                <w:b/>
                <w:sz w:val="22"/>
                <w:szCs w:val="22"/>
              </w:rPr>
              <w:t>Steadiness Index / Baseline productivity</w:t>
            </w:r>
          </w:p>
        </w:tc>
        <w:tc>
          <w:tcPr>
            <w:tcW w:w="1823" w:type="dxa"/>
          </w:tcPr>
          <w:p w14:paraId="51DCF3AC" w14:textId="77777777" w:rsidR="00DF3339" w:rsidRPr="007806C1" w:rsidRDefault="00DF3339" w:rsidP="000D556B">
            <w:pPr>
              <w:rPr>
                <w:b/>
                <w:sz w:val="22"/>
                <w:szCs w:val="22"/>
              </w:rPr>
            </w:pPr>
          </w:p>
        </w:tc>
        <w:tc>
          <w:tcPr>
            <w:tcW w:w="1991" w:type="dxa"/>
          </w:tcPr>
          <w:p w14:paraId="247CF0D7" w14:textId="77777777" w:rsidR="00DF3339" w:rsidRPr="007806C1" w:rsidRDefault="00DF3339" w:rsidP="000D556B">
            <w:pPr>
              <w:rPr>
                <w:b/>
                <w:sz w:val="22"/>
                <w:szCs w:val="22"/>
              </w:rPr>
            </w:pPr>
          </w:p>
        </w:tc>
        <w:tc>
          <w:tcPr>
            <w:tcW w:w="1945" w:type="dxa"/>
          </w:tcPr>
          <w:p w14:paraId="68303C66" w14:textId="77777777" w:rsidR="00DF3339" w:rsidRPr="007806C1" w:rsidRDefault="00DF3339" w:rsidP="000D556B">
            <w:pPr>
              <w:rPr>
                <w:b/>
                <w:sz w:val="22"/>
                <w:szCs w:val="22"/>
              </w:rPr>
            </w:pPr>
          </w:p>
        </w:tc>
      </w:tr>
      <w:tr w:rsidR="00DF3339" w:rsidRPr="007806C1" w14:paraId="14D88D74" w14:textId="77777777">
        <w:tc>
          <w:tcPr>
            <w:tcW w:w="2880" w:type="dxa"/>
          </w:tcPr>
          <w:p w14:paraId="519B61F9" w14:textId="77777777" w:rsidR="00DF3339" w:rsidRPr="007806C1" w:rsidRDefault="00860847" w:rsidP="000D556B">
            <w:pPr>
              <w:pStyle w:val="Compact"/>
              <w:rPr>
                <w:sz w:val="22"/>
                <w:szCs w:val="22"/>
              </w:rPr>
            </w:pPr>
            <w:r w:rsidRPr="007806C1">
              <w:rPr>
                <w:sz w:val="22"/>
                <w:szCs w:val="22"/>
              </w:rPr>
              <w:t>St1 low</w:t>
            </w:r>
          </w:p>
        </w:tc>
        <w:tc>
          <w:tcPr>
            <w:tcW w:w="1823" w:type="dxa"/>
          </w:tcPr>
          <w:p w14:paraId="510A6652" w14:textId="77777777" w:rsidR="00DF3339" w:rsidRPr="007806C1" w:rsidRDefault="00860847" w:rsidP="000D556B">
            <w:pPr>
              <w:pStyle w:val="Compact"/>
              <w:rPr>
                <w:sz w:val="22"/>
                <w:szCs w:val="22"/>
              </w:rPr>
            </w:pPr>
            <w:r w:rsidRPr="007806C1">
              <w:rPr>
                <w:sz w:val="22"/>
                <w:szCs w:val="22"/>
              </w:rPr>
              <w:t>1</w:t>
            </w:r>
          </w:p>
        </w:tc>
        <w:tc>
          <w:tcPr>
            <w:tcW w:w="1991" w:type="dxa"/>
          </w:tcPr>
          <w:p w14:paraId="170441F7" w14:textId="77777777" w:rsidR="00DF3339" w:rsidRPr="007806C1" w:rsidRDefault="00860847" w:rsidP="000D556B">
            <w:pPr>
              <w:pStyle w:val="Compact"/>
              <w:rPr>
                <w:sz w:val="22"/>
                <w:szCs w:val="22"/>
              </w:rPr>
            </w:pPr>
            <w:r w:rsidRPr="007806C1">
              <w:rPr>
                <w:sz w:val="22"/>
                <w:szCs w:val="22"/>
              </w:rPr>
              <w:t>2</w:t>
            </w:r>
          </w:p>
        </w:tc>
        <w:tc>
          <w:tcPr>
            <w:tcW w:w="1945" w:type="dxa"/>
          </w:tcPr>
          <w:p w14:paraId="196362F8" w14:textId="77777777" w:rsidR="00DF3339" w:rsidRPr="007806C1" w:rsidRDefault="00860847" w:rsidP="000D556B">
            <w:pPr>
              <w:pStyle w:val="Compact"/>
              <w:rPr>
                <w:sz w:val="22"/>
                <w:szCs w:val="22"/>
              </w:rPr>
            </w:pPr>
            <w:r w:rsidRPr="007806C1">
              <w:rPr>
                <w:sz w:val="22"/>
                <w:szCs w:val="22"/>
              </w:rPr>
              <w:t>3</w:t>
            </w:r>
          </w:p>
        </w:tc>
      </w:tr>
      <w:tr w:rsidR="00DF3339" w:rsidRPr="007806C1" w14:paraId="0D722FDA" w14:textId="77777777">
        <w:tc>
          <w:tcPr>
            <w:tcW w:w="2880" w:type="dxa"/>
          </w:tcPr>
          <w:p w14:paraId="52B747F2" w14:textId="77777777" w:rsidR="00DF3339" w:rsidRPr="007806C1" w:rsidRDefault="00860847" w:rsidP="000D556B">
            <w:pPr>
              <w:pStyle w:val="Compact"/>
              <w:rPr>
                <w:sz w:val="22"/>
                <w:szCs w:val="22"/>
              </w:rPr>
            </w:pPr>
            <w:r w:rsidRPr="007806C1">
              <w:rPr>
                <w:sz w:val="22"/>
                <w:szCs w:val="22"/>
              </w:rPr>
              <w:t>St1 med.</w:t>
            </w:r>
          </w:p>
        </w:tc>
        <w:tc>
          <w:tcPr>
            <w:tcW w:w="1823" w:type="dxa"/>
          </w:tcPr>
          <w:p w14:paraId="5C500094" w14:textId="77777777" w:rsidR="00DF3339" w:rsidRPr="007806C1" w:rsidRDefault="00860847" w:rsidP="000D556B">
            <w:pPr>
              <w:pStyle w:val="Compact"/>
              <w:rPr>
                <w:sz w:val="22"/>
                <w:szCs w:val="22"/>
              </w:rPr>
            </w:pPr>
            <w:r w:rsidRPr="007806C1">
              <w:rPr>
                <w:sz w:val="22"/>
                <w:szCs w:val="22"/>
              </w:rPr>
              <w:t>4</w:t>
            </w:r>
          </w:p>
        </w:tc>
        <w:tc>
          <w:tcPr>
            <w:tcW w:w="1991" w:type="dxa"/>
          </w:tcPr>
          <w:p w14:paraId="04331CAA" w14:textId="77777777" w:rsidR="00DF3339" w:rsidRPr="007806C1" w:rsidRDefault="00860847" w:rsidP="000D556B">
            <w:pPr>
              <w:pStyle w:val="Compact"/>
              <w:rPr>
                <w:sz w:val="22"/>
                <w:szCs w:val="22"/>
              </w:rPr>
            </w:pPr>
            <w:r w:rsidRPr="007806C1">
              <w:rPr>
                <w:sz w:val="22"/>
                <w:szCs w:val="22"/>
              </w:rPr>
              <w:t>5</w:t>
            </w:r>
          </w:p>
        </w:tc>
        <w:tc>
          <w:tcPr>
            <w:tcW w:w="1945" w:type="dxa"/>
          </w:tcPr>
          <w:p w14:paraId="37DF52A4" w14:textId="77777777" w:rsidR="00DF3339" w:rsidRPr="007806C1" w:rsidRDefault="00860847" w:rsidP="000D556B">
            <w:pPr>
              <w:pStyle w:val="Compact"/>
              <w:rPr>
                <w:sz w:val="22"/>
                <w:szCs w:val="22"/>
              </w:rPr>
            </w:pPr>
            <w:r w:rsidRPr="007806C1">
              <w:rPr>
                <w:sz w:val="22"/>
                <w:szCs w:val="22"/>
              </w:rPr>
              <w:t>6</w:t>
            </w:r>
          </w:p>
        </w:tc>
      </w:tr>
      <w:tr w:rsidR="00DF3339" w:rsidRPr="007806C1" w14:paraId="762D7182" w14:textId="77777777">
        <w:tc>
          <w:tcPr>
            <w:tcW w:w="2880" w:type="dxa"/>
          </w:tcPr>
          <w:p w14:paraId="70A2829A" w14:textId="77777777" w:rsidR="00DF3339" w:rsidRPr="007806C1" w:rsidRDefault="00860847" w:rsidP="000D556B">
            <w:pPr>
              <w:pStyle w:val="Compact"/>
              <w:rPr>
                <w:sz w:val="22"/>
                <w:szCs w:val="22"/>
              </w:rPr>
            </w:pPr>
            <w:r w:rsidRPr="007806C1">
              <w:rPr>
                <w:sz w:val="22"/>
                <w:szCs w:val="22"/>
              </w:rPr>
              <w:t>St1 high</w:t>
            </w:r>
          </w:p>
        </w:tc>
        <w:tc>
          <w:tcPr>
            <w:tcW w:w="1823" w:type="dxa"/>
          </w:tcPr>
          <w:p w14:paraId="257947EE" w14:textId="77777777" w:rsidR="00DF3339" w:rsidRPr="007806C1" w:rsidRDefault="00860847" w:rsidP="000D556B">
            <w:pPr>
              <w:pStyle w:val="Compact"/>
              <w:rPr>
                <w:sz w:val="22"/>
                <w:szCs w:val="22"/>
              </w:rPr>
            </w:pPr>
            <w:r w:rsidRPr="007806C1">
              <w:rPr>
                <w:sz w:val="22"/>
                <w:szCs w:val="22"/>
              </w:rPr>
              <w:t>7</w:t>
            </w:r>
          </w:p>
        </w:tc>
        <w:tc>
          <w:tcPr>
            <w:tcW w:w="1991" w:type="dxa"/>
          </w:tcPr>
          <w:p w14:paraId="38C94436" w14:textId="77777777" w:rsidR="00DF3339" w:rsidRPr="007806C1" w:rsidRDefault="00860847" w:rsidP="000D556B">
            <w:pPr>
              <w:pStyle w:val="Compact"/>
              <w:rPr>
                <w:sz w:val="22"/>
                <w:szCs w:val="22"/>
              </w:rPr>
            </w:pPr>
            <w:r w:rsidRPr="007806C1">
              <w:rPr>
                <w:sz w:val="22"/>
                <w:szCs w:val="22"/>
              </w:rPr>
              <w:t>8</w:t>
            </w:r>
          </w:p>
        </w:tc>
        <w:tc>
          <w:tcPr>
            <w:tcW w:w="1945" w:type="dxa"/>
          </w:tcPr>
          <w:p w14:paraId="1C4AA1CA" w14:textId="77777777" w:rsidR="00DF3339" w:rsidRPr="007806C1" w:rsidRDefault="00860847" w:rsidP="000D556B">
            <w:pPr>
              <w:pStyle w:val="Compact"/>
              <w:rPr>
                <w:sz w:val="22"/>
                <w:szCs w:val="22"/>
              </w:rPr>
            </w:pPr>
            <w:r w:rsidRPr="007806C1">
              <w:rPr>
                <w:sz w:val="22"/>
                <w:szCs w:val="22"/>
              </w:rPr>
              <w:t>9</w:t>
            </w:r>
          </w:p>
        </w:tc>
      </w:tr>
      <w:tr w:rsidR="00DF3339" w:rsidRPr="007806C1" w14:paraId="386238D8" w14:textId="77777777">
        <w:tc>
          <w:tcPr>
            <w:tcW w:w="2880" w:type="dxa"/>
          </w:tcPr>
          <w:p w14:paraId="48689218" w14:textId="77777777" w:rsidR="00DF3339" w:rsidRPr="007806C1" w:rsidRDefault="00860847" w:rsidP="000D556B">
            <w:pPr>
              <w:pStyle w:val="Compact"/>
              <w:rPr>
                <w:sz w:val="22"/>
                <w:szCs w:val="22"/>
              </w:rPr>
            </w:pPr>
            <w:r w:rsidRPr="007806C1">
              <w:rPr>
                <w:sz w:val="22"/>
                <w:szCs w:val="22"/>
              </w:rPr>
              <w:t>St2 low</w:t>
            </w:r>
          </w:p>
        </w:tc>
        <w:tc>
          <w:tcPr>
            <w:tcW w:w="1823" w:type="dxa"/>
          </w:tcPr>
          <w:p w14:paraId="6EB984F2" w14:textId="77777777" w:rsidR="00DF3339" w:rsidRPr="007806C1" w:rsidRDefault="00860847" w:rsidP="000D556B">
            <w:pPr>
              <w:pStyle w:val="Compact"/>
              <w:rPr>
                <w:sz w:val="22"/>
                <w:szCs w:val="22"/>
              </w:rPr>
            </w:pPr>
            <w:r w:rsidRPr="007806C1">
              <w:rPr>
                <w:sz w:val="22"/>
                <w:szCs w:val="22"/>
              </w:rPr>
              <w:t>10</w:t>
            </w:r>
          </w:p>
        </w:tc>
        <w:tc>
          <w:tcPr>
            <w:tcW w:w="1991" w:type="dxa"/>
          </w:tcPr>
          <w:p w14:paraId="5E2E3D23" w14:textId="77777777" w:rsidR="00DF3339" w:rsidRPr="007806C1" w:rsidRDefault="00860847" w:rsidP="000D556B">
            <w:pPr>
              <w:pStyle w:val="Compact"/>
              <w:rPr>
                <w:sz w:val="22"/>
                <w:szCs w:val="22"/>
              </w:rPr>
            </w:pPr>
            <w:r w:rsidRPr="007806C1">
              <w:rPr>
                <w:sz w:val="22"/>
                <w:szCs w:val="22"/>
              </w:rPr>
              <w:t>10</w:t>
            </w:r>
          </w:p>
        </w:tc>
        <w:tc>
          <w:tcPr>
            <w:tcW w:w="1945" w:type="dxa"/>
          </w:tcPr>
          <w:p w14:paraId="2EEC400F" w14:textId="77777777" w:rsidR="00DF3339" w:rsidRPr="007806C1" w:rsidRDefault="00860847" w:rsidP="000D556B">
            <w:pPr>
              <w:pStyle w:val="Compact"/>
              <w:rPr>
                <w:sz w:val="22"/>
                <w:szCs w:val="22"/>
              </w:rPr>
            </w:pPr>
            <w:r w:rsidRPr="007806C1">
              <w:rPr>
                <w:sz w:val="22"/>
                <w:szCs w:val="22"/>
              </w:rPr>
              <w:t>10</w:t>
            </w:r>
          </w:p>
        </w:tc>
      </w:tr>
      <w:tr w:rsidR="00DF3339" w:rsidRPr="007806C1" w14:paraId="4F4FCC06" w14:textId="77777777">
        <w:tc>
          <w:tcPr>
            <w:tcW w:w="2880" w:type="dxa"/>
          </w:tcPr>
          <w:p w14:paraId="2B2B958E" w14:textId="77777777" w:rsidR="00DF3339" w:rsidRPr="007806C1" w:rsidRDefault="00860847" w:rsidP="000D556B">
            <w:pPr>
              <w:pStyle w:val="Compact"/>
              <w:rPr>
                <w:sz w:val="22"/>
                <w:szCs w:val="22"/>
              </w:rPr>
            </w:pPr>
            <w:r w:rsidRPr="007806C1">
              <w:rPr>
                <w:sz w:val="22"/>
                <w:szCs w:val="22"/>
              </w:rPr>
              <w:t>St2 med.</w:t>
            </w:r>
          </w:p>
        </w:tc>
        <w:tc>
          <w:tcPr>
            <w:tcW w:w="1823" w:type="dxa"/>
          </w:tcPr>
          <w:p w14:paraId="42152F52" w14:textId="77777777" w:rsidR="00DF3339" w:rsidRPr="007806C1" w:rsidRDefault="00860847" w:rsidP="000D556B">
            <w:pPr>
              <w:pStyle w:val="Compact"/>
              <w:rPr>
                <w:sz w:val="22"/>
                <w:szCs w:val="22"/>
              </w:rPr>
            </w:pPr>
            <w:r w:rsidRPr="007806C1">
              <w:rPr>
                <w:sz w:val="22"/>
                <w:szCs w:val="22"/>
              </w:rPr>
              <w:t>11</w:t>
            </w:r>
          </w:p>
        </w:tc>
        <w:tc>
          <w:tcPr>
            <w:tcW w:w="1991" w:type="dxa"/>
          </w:tcPr>
          <w:p w14:paraId="41C5223F" w14:textId="77777777" w:rsidR="00DF3339" w:rsidRPr="007806C1" w:rsidRDefault="00860847" w:rsidP="000D556B">
            <w:pPr>
              <w:pStyle w:val="Compact"/>
              <w:rPr>
                <w:sz w:val="22"/>
                <w:szCs w:val="22"/>
              </w:rPr>
            </w:pPr>
            <w:r w:rsidRPr="007806C1">
              <w:rPr>
                <w:sz w:val="22"/>
                <w:szCs w:val="22"/>
              </w:rPr>
              <w:t>11</w:t>
            </w:r>
          </w:p>
        </w:tc>
        <w:tc>
          <w:tcPr>
            <w:tcW w:w="1945" w:type="dxa"/>
          </w:tcPr>
          <w:p w14:paraId="42BFB356" w14:textId="77777777" w:rsidR="00DF3339" w:rsidRPr="007806C1" w:rsidRDefault="00860847" w:rsidP="000D556B">
            <w:pPr>
              <w:pStyle w:val="Compact"/>
              <w:rPr>
                <w:sz w:val="22"/>
                <w:szCs w:val="22"/>
              </w:rPr>
            </w:pPr>
            <w:r w:rsidRPr="007806C1">
              <w:rPr>
                <w:sz w:val="22"/>
                <w:szCs w:val="22"/>
              </w:rPr>
              <w:t>11</w:t>
            </w:r>
          </w:p>
        </w:tc>
      </w:tr>
      <w:tr w:rsidR="00DF3339" w:rsidRPr="007806C1" w14:paraId="73D19C87" w14:textId="77777777">
        <w:tc>
          <w:tcPr>
            <w:tcW w:w="2880" w:type="dxa"/>
          </w:tcPr>
          <w:p w14:paraId="4352DD98" w14:textId="77777777" w:rsidR="00DF3339" w:rsidRPr="007806C1" w:rsidRDefault="00860847" w:rsidP="000D556B">
            <w:pPr>
              <w:pStyle w:val="Compact"/>
              <w:rPr>
                <w:sz w:val="22"/>
                <w:szCs w:val="22"/>
              </w:rPr>
            </w:pPr>
            <w:r w:rsidRPr="007806C1">
              <w:rPr>
                <w:sz w:val="22"/>
                <w:szCs w:val="22"/>
              </w:rPr>
              <w:t>St2 high</w:t>
            </w:r>
          </w:p>
        </w:tc>
        <w:tc>
          <w:tcPr>
            <w:tcW w:w="1823" w:type="dxa"/>
          </w:tcPr>
          <w:p w14:paraId="5D0BDAC5" w14:textId="77777777" w:rsidR="00DF3339" w:rsidRPr="007806C1" w:rsidRDefault="00860847" w:rsidP="000D556B">
            <w:pPr>
              <w:pStyle w:val="Compact"/>
              <w:rPr>
                <w:sz w:val="22"/>
                <w:szCs w:val="22"/>
              </w:rPr>
            </w:pPr>
            <w:r w:rsidRPr="007806C1">
              <w:rPr>
                <w:sz w:val="22"/>
                <w:szCs w:val="22"/>
              </w:rPr>
              <w:t>12</w:t>
            </w:r>
          </w:p>
        </w:tc>
        <w:tc>
          <w:tcPr>
            <w:tcW w:w="1991" w:type="dxa"/>
          </w:tcPr>
          <w:p w14:paraId="2AD4AD81" w14:textId="77777777" w:rsidR="00DF3339" w:rsidRPr="007806C1" w:rsidRDefault="00860847" w:rsidP="000D556B">
            <w:pPr>
              <w:pStyle w:val="Compact"/>
              <w:rPr>
                <w:sz w:val="22"/>
                <w:szCs w:val="22"/>
              </w:rPr>
            </w:pPr>
            <w:r w:rsidRPr="007806C1">
              <w:rPr>
                <w:sz w:val="22"/>
                <w:szCs w:val="22"/>
              </w:rPr>
              <w:t>12</w:t>
            </w:r>
          </w:p>
        </w:tc>
        <w:tc>
          <w:tcPr>
            <w:tcW w:w="1945" w:type="dxa"/>
          </w:tcPr>
          <w:p w14:paraId="3C1103F5" w14:textId="77777777" w:rsidR="00DF3339" w:rsidRPr="007806C1" w:rsidRDefault="00860847" w:rsidP="000D556B">
            <w:pPr>
              <w:pStyle w:val="Compact"/>
              <w:rPr>
                <w:sz w:val="22"/>
                <w:szCs w:val="22"/>
              </w:rPr>
            </w:pPr>
            <w:r w:rsidRPr="007806C1">
              <w:rPr>
                <w:sz w:val="22"/>
                <w:szCs w:val="22"/>
              </w:rPr>
              <w:t>12</w:t>
            </w:r>
          </w:p>
        </w:tc>
      </w:tr>
      <w:tr w:rsidR="00DF3339" w:rsidRPr="007806C1" w14:paraId="4987910B" w14:textId="77777777">
        <w:tc>
          <w:tcPr>
            <w:tcW w:w="2880" w:type="dxa"/>
          </w:tcPr>
          <w:p w14:paraId="4B6ECEAB" w14:textId="77777777" w:rsidR="00DF3339" w:rsidRPr="007806C1" w:rsidRDefault="00860847" w:rsidP="000D556B">
            <w:pPr>
              <w:pStyle w:val="Compact"/>
              <w:rPr>
                <w:sz w:val="22"/>
                <w:szCs w:val="22"/>
              </w:rPr>
            </w:pPr>
            <w:r w:rsidRPr="007806C1">
              <w:rPr>
                <w:sz w:val="22"/>
                <w:szCs w:val="22"/>
              </w:rPr>
              <w:t>St3 low</w:t>
            </w:r>
          </w:p>
        </w:tc>
        <w:tc>
          <w:tcPr>
            <w:tcW w:w="1823" w:type="dxa"/>
          </w:tcPr>
          <w:p w14:paraId="74FB580D" w14:textId="77777777" w:rsidR="00DF3339" w:rsidRPr="007806C1" w:rsidRDefault="00860847" w:rsidP="000D556B">
            <w:pPr>
              <w:pStyle w:val="Compact"/>
              <w:rPr>
                <w:sz w:val="22"/>
                <w:szCs w:val="22"/>
              </w:rPr>
            </w:pPr>
            <w:r w:rsidRPr="007806C1">
              <w:rPr>
                <w:sz w:val="22"/>
                <w:szCs w:val="22"/>
              </w:rPr>
              <w:t>13</w:t>
            </w:r>
          </w:p>
        </w:tc>
        <w:tc>
          <w:tcPr>
            <w:tcW w:w="1991" w:type="dxa"/>
          </w:tcPr>
          <w:p w14:paraId="696DD412" w14:textId="77777777" w:rsidR="00DF3339" w:rsidRPr="007806C1" w:rsidRDefault="00860847" w:rsidP="000D556B">
            <w:pPr>
              <w:pStyle w:val="Compact"/>
              <w:rPr>
                <w:sz w:val="22"/>
                <w:szCs w:val="22"/>
              </w:rPr>
            </w:pPr>
            <w:r w:rsidRPr="007806C1">
              <w:rPr>
                <w:sz w:val="22"/>
                <w:szCs w:val="22"/>
              </w:rPr>
              <w:t>13</w:t>
            </w:r>
          </w:p>
        </w:tc>
        <w:tc>
          <w:tcPr>
            <w:tcW w:w="1945" w:type="dxa"/>
          </w:tcPr>
          <w:p w14:paraId="356D9F5D" w14:textId="77777777" w:rsidR="00DF3339" w:rsidRPr="007806C1" w:rsidRDefault="00860847" w:rsidP="000D556B">
            <w:pPr>
              <w:pStyle w:val="Compact"/>
              <w:rPr>
                <w:sz w:val="22"/>
                <w:szCs w:val="22"/>
              </w:rPr>
            </w:pPr>
            <w:r w:rsidRPr="007806C1">
              <w:rPr>
                <w:sz w:val="22"/>
                <w:szCs w:val="22"/>
              </w:rPr>
              <w:t>13</w:t>
            </w:r>
          </w:p>
        </w:tc>
      </w:tr>
      <w:tr w:rsidR="00DF3339" w:rsidRPr="007806C1" w14:paraId="5F70109C" w14:textId="77777777">
        <w:tc>
          <w:tcPr>
            <w:tcW w:w="2880" w:type="dxa"/>
          </w:tcPr>
          <w:p w14:paraId="70D4402A" w14:textId="77777777" w:rsidR="00DF3339" w:rsidRPr="007806C1" w:rsidRDefault="00860847" w:rsidP="000D556B">
            <w:pPr>
              <w:pStyle w:val="Compact"/>
              <w:rPr>
                <w:sz w:val="22"/>
                <w:szCs w:val="22"/>
              </w:rPr>
            </w:pPr>
            <w:r w:rsidRPr="007806C1">
              <w:rPr>
                <w:sz w:val="22"/>
                <w:szCs w:val="22"/>
              </w:rPr>
              <w:t>St3 med.</w:t>
            </w:r>
          </w:p>
        </w:tc>
        <w:tc>
          <w:tcPr>
            <w:tcW w:w="1823" w:type="dxa"/>
          </w:tcPr>
          <w:p w14:paraId="19AE7E0D" w14:textId="77777777" w:rsidR="00DF3339" w:rsidRPr="007806C1" w:rsidRDefault="00860847" w:rsidP="000D556B">
            <w:pPr>
              <w:pStyle w:val="Compact"/>
              <w:rPr>
                <w:sz w:val="22"/>
                <w:szCs w:val="22"/>
              </w:rPr>
            </w:pPr>
            <w:r w:rsidRPr="007806C1">
              <w:rPr>
                <w:sz w:val="22"/>
                <w:szCs w:val="22"/>
              </w:rPr>
              <w:t>14</w:t>
            </w:r>
          </w:p>
        </w:tc>
        <w:tc>
          <w:tcPr>
            <w:tcW w:w="1991" w:type="dxa"/>
          </w:tcPr>
          <w:p w14:paraId="562676B0" w14:textId="77777777" w:rsidR="00DF3339" w:rsidRPr="007806C1" w:rsidRDefault="00860847" w:rsidP="000D556B">
            <w:pPr>
              <w:pStyle w:val="Compact"/>
              <w:rPr>
                <w:sz w:val="22"/>
                <w:szCs w:val="22"/>
              </w:rPr>
            </w:pPr>
            <w:r w:rsidRPr="007806C1">
              <w:rPr>
                <w:sz w:val="22"/>
                <w:szCs w:val="22"/>
              </w:rPr>
              <w:t>14</w:t>
            </w:r>
          </w:p>
        </w:tc>
        <w:tc>
          <w:tcPr>
            <w:tcW w:w="1945" w:type="dxa"/>
          </w:tcPr>
          <w:p w14:paraId="1CA42019" w14:textId="77777777" w:rsidR="00DF3339" w:rsidRPr="007806C1" w:rsidRDefault="00860847" w:rsidP="000D556B">
            <w:pPr>
              <w:pStyle w:val="Compact"/>
              <w:rPr>
                <w:sz w:val="22"/>
                <w:szCs w:val="22"/>
              </w:rPr>
            </w:pPr>
            <w:r w:rsidRPr="007806C1">
              <w:rPr>
                <w:sz w:val="22"/>
                <w:szCs w:val="22"/>
              </w:rPr>
              <w:t>14</w:t>
            </w:r>
          </w:p>
        </w:tc>
      </w:tr>
      <w:tr w:rsidR="00DF3339" w:rsidRPr="007806C1" w14:paraId="17931BA5" w14:textId="77777777">
        <w:tc>
          <w:tcPr>
            <w:tcW w:w="2880" w:type="dxa"/>
          </w:tcPr>
          <w:p w14:paraId="693A0CFB" w14:textId="77777777" w:rsidR="00DF3339" w:rsidRPr="007806C1" w:rsidRDefault="00860847" w:rsidP="000D556B">
            <w:pPr>
              <w:pStyle w:val="Compact"/>
              <w:rPr>
                <w:sz w:val="22"/>
                <w:szCs w:val="22"/>
              </w:rPr>
            </w:pPr>
            <w:r w:rsidRPr="007806C1">
              <w:rPr>
                <w:sz w:val="22"/>
                <w:szCs w:val="22"/>
              </w:rPr>
              <w:t>St3 high</w:t>
            </w:r>
          </w:p>
        </w:tc>
        <w:tc>
          <w:tcPr>
            <w:tcW w:w="1823" w:type="dxa"/>
          </w:tcPr>
          <w:p w14:paraId="7310F0FE" w14:textId="77777777" w:rsidR="00DF3339" w:rsidRPr="007806C1" w:rsidRDefault="00860847" w:rsidP="000D556B">
            <w:pPr>
              <w:pStyle w:val="Compact"/>
              <w:rPr>
                <w:sz w:val="22"/>
                <w:szCs w:val="22"/>
              </w:rPr>
            </w:pPr>
            <w:r w:rsidRPr="007806C1">
              <w:rPr>
                <w:sz w:val="22"/>
                <w:szCs w:val="22"/>
              </w:rPr>
              <w:t>15</w:t>
            </w:r>
          </w:p>
        </w:tc>
        <w:tc>
          <w:tcPr>
            <w:tcW w:w="1991" w:type="dxa"/>
          </w:tcPr>
          <w:p w14:paraId="6BFA2B1E" w14:textId="77777777" w:rsidR="00DF3339" w:rsidRPr="007806C1" w:rsidRDefault="00860847" w:rsidP="000D556B">
            <w:pPr>
              <w:pStyle w:val="Compact"/>
              <w:rPr>
                <w:sz w:val="22"/>
                <w:szCs w:val="22"/>
              </w:rPr>
            </w:pPr>
            <w:r w:rsidRPr="007806C1">
              <w:rPr>
                <w:sz w:val="22"/>
                <w:szCs w:val="22"/>
              </w:rPr>
              <w:t>15</w:t>
            </w:r>
          </w:p>
        </w:tc>
        <w:tc>
          <w:tcPr>
            <w:tcW w:w="1945" w:type="dxa"/>
          </w:tcPr>
          <w:p w14:paraId="77551EFF" w14:textId="77777777" w:rsidR="00DF3339" w:rsidRPr="007806C1" w:rsidRDefault="00860847" w:rsidP="000D556B">
            <w:pPr>
              <w:pStyle w:val="Compact"/>
              <w:rPr>
                <w:sz w:val="22"/>
                <w:szCs w:val="22"/>
              </w:rPr>
            </w:pPr>
            <w:r w:rsidRPr="007806C1">
              <w:rPr>
                <w:sz w:val="22"/>
                <w:szCs w:val="22"/>
              </w:rPr>
              <w:t>15</w:t>
            </w:r>
          </w:p>
        </w:tc>
      </w:tr>
      <w:tr w:rsidR="00DF3339" w:rsidRPr="007806C1" w14:paraId="6CD20120" w14:textId="77777777">
        <w:tc>
          <w:tcPr>
            <w:tcW w:w="2880" w:type="dxa"/>
          </w:tcPr>
          <w:p w14:paraId="019837ED" w14:textId="77777777" w:rsidR="00DF3339" w:rsidRPr="007806C1" w:rsidRDefault="00860847" w:rsidP="000D556B">
            <w:pPr>
              <w:pStyle w:val="Compact"/>
              <w:rPr>
                <w:sz w:val="22"/>
                <w:szCs w:val="22"/>
              </w:rPr>
            </w:pPr>
            <w:r w:rsidRPr="007806C1">
              <w:rPr>
                <w:sz w:val="22"/>
                <w:szCs w:val="22"/>
              </w:rPr>
              <w:t>St4 low</w:t>
            </w:r>
          </w:p>
        </w:tc>
        <w:tc>
          <w:tcPr>
            <w:tcW w:w="1823" w:type="dxa"/>
          </w:tcPr>
          <w:p w14:paraId="47A62E4D" w14:textId="77777777" w:rsidR="00DF3339" w:rsidRPr="007806C1" w:rsidRDefault="00860847" w:rsidP="000D556B">
            <w:pPr>
              <w:pStyle w:val="Compact"/>
              <w:rPr>
                <w:sz w:val="22"/>
                <w:szCs w:val="22"/>
              </w:rPr>
            </w:pPr>
            <w:r w:rsidRPr="007806C1">
              <w:rPr>
                <w:sz w:val="22"/>
                <w:szCs w:val="22"/>
              </w:rPr>
              <w:t>16</w:t>
            </w:r>
          </w:p>
        </w:tc>
        <w:tc>
          <w:tcPr>
            <w:tcW w:w="1991" w:type="dxa"/>
          </w:tcPr>
          <w:p w14:paraId="4D4B2A72" w14:textId="77777777" w:rsidR="00DF3339" w:rsidRPr="007806C1" w:rsidRDefault="00860847" w:rsidP="000D556B">
            <w:pPr>
              <w:pStyle w:val="Compact"/>
              <w:rPr>
                <w:sz w:val="22"/>
                <w:szCs w:val="22"/>
              </w:rPr>
            </w:pPr>
            <w:r w:rsidRPr="007806C1">
              <w:rPr>
                <w:sz w:val="22"/>
                <w:szCs w:val="22"/>
              </w:rPr>
              <w:t>17</w:t>
            </w:r>
          </w:p>
        </w:tc>
        <w:tc>
          <w:tcPr>
            <w:tcW w:w="1945" w:type="dxa"/>
          </w:tcPr>
          <w:p w14:paraId="57A840FD" w14:textId="77777777" w:rsidR="00DF3339" w:rsidRPr="007806C1" w:rsidRDefault="00860847" w:rsidP="000D556B">
            <w:pPr>
              <w:pStyle w:val="Compact"/>
              <w:rPr>
                <w:sz w:val="22"/>
                <w:szCs w:val="22"/>
              </w:rPr>
            </w:pPr>
            <w:r w:rsidRPr="007806C1">
              <w:rPr>
                <w:sz w:val="22"/>
                <w:szCs w:val="22"/>
              </w:rPr>
              <w:t>18</w:t>
            </w:r>
          </w:p>
        </w:tc>
      </w:tr>
      <w:tr w:rsidR="00DF3339" w:rsidRPr="007806C1" w14:paraId="405B983B" w14:textId="77777777">
        <w:tc>
          <w:tcPr>
            <w:tcW w:w="2880" w:type="dxa"/>
          </w:tcPr>
          <w:p w14:paraId="4F8212F3" w14:textId="77777777" w:rsidR="00DF3339" w:rsidRPr="007806C1" w:rsidRDefault="00860847" w:rsidP="000D556B">
            <w:pPr>
              <w:pStyle w:val="Compact"/>
              <w:rPr>
                <w:sz w:val="22"/>
                <w:szCs w:val="22"/>
              </w:rPr>
            </w:pPr>
            <w:r w:rsidRPr="007806C1">
              <w:rPr>
                <w:sz w:val="22"/>
                <w:szCs w:val="22"/>
              </w:rPr>
              <w:t>St4 med.</w:t>
            </w:r>
          </w:p>
        </w:tc>
        <w:tc>
          <w:tcPr>
            <w:tcW w:w="1823" w:type="dxa"/>
          </w:tcPr>
          <w:p w14:paraId="4C1DC486" w14:textId="77777777" w:rsidR="00DF3339" w:rsidRPr="007806C1" w:rsidRDefault="00860847" w:rsidP="000D556B">
            <w:pPr>
              <w:pStyle w:val="Compact"/>
              <w:rPr>
                <w:sz w:val="22"/>
                <w:szCs w:val="22"/>
              </w:rPr>
            </w:pPr>
            <w:r w:rsidRPr="007806C1">
              <w:rPr>
                <w:sz w:val="22"/>
                <w:szCs w:val="22"/>
              </w:rPr>
              <w:t>19</w:t>
            </w:r>
          </w:p>
        </w:tc>
        <w:tc>
          <w:tcPr>
            <w:tcW w:w="1991" w:type="dxa"/>
          </w:tcPr>
          <w:p w14:paraId="2D093720" w14:textId="77777777" w:rsidR="00DF3339" w:rsidRPr="007806C1" w:rsidRDefault="00860847" w:rsidP="000D556B">
            <w:pPr>
              <w:pStyle w:val="Compact"/>
              <w:rPr>
                <w:sz w:val="22"/>
                <w:szCs w:val="22"/>
              </w:rPr>
            </w:pPr>
            <w:r w:rsidRPr="007806C1">
              <w:rPr>
                <w:sz w:val="22"/>
                <w:szCs w:val="22"/>
              </w:rPr>
              <w:t>20</w:t>
            </w:r>
          </w:p>
        </w:tc>
        <w:tc>
          <w:tcPr>
            <w:tcW w:w="1945" w:type="dxa"/>
          </w:tcPr>
          <w:p w14:paraId="5594966C" w14:textId="77777777" w:rsidR="00DF3339" w:rsidRPr="007806C1" w:rsidRDefault="00860847" w:rsidP="000D556B">
            <w:pPr>
              <w:pStyle w:val="Compact"/>
              <w:rPr>
                <w:sz w:val="22"/>
                <w:szCs w:val="22"/>
              </w:rPr>
            </w:pPr>
            <w:r w:rsidRPr="007806C1">
              <w:rPr>
                <w:sz w:val="22"/>
                <w:szCs w:val="22"/>
              </w:rPr>
              <w:t>21</w:t>
            </w:r>
          </w:p>
        </w:tc>
      </w:tr>
      <w:tr w:rsidR="00DF3339" w:rsidRPr="007806C1" w14:paraId="0EADCF2C" w14:textId="77777777">
        <w:tc>
          <w:tcPr>
            <w:tcW w:w="2880" w:type="dxa"/>
          </w:tcPr>
          <w:p w14:paraId="14EBF7F6" w14:textId="77777777" w:rsidR="00DF3339" w:rsidRPr="007806C1" w:rsidRDefault="00860847" w:rsidP="000D556B">
            <w:pPr>
              <w:pStyle w:val="Compact"/>
              <w:rPr>
                <w:sz w:val="22"/>
                <w:szCs w:val="22"/>
              </w:rPr>
            </w:pPr>
            <w:r w:rsidRPr="007806C1">
              <w:rPr>
                <w:sz w:val="22"/>
                <w:szCs w:val="22"/>
              </w:rPr>
              <w:t>St4 high</w:t>
            </w:r>
          </w:p>
        </w:tc>
        <w:tc>
          <w:tcPr>
            <w:tcW w:w="1823" w:type="dxa"/>
          </w:tcPr>
          <w:p w14:paraId="3B945AC1" w14:textId="77777777" w:rsidR="00DF3339" w:rsidRPr="007806C1" w:rsidRDefault="00860847" w:rsidP="000D556B">
            <w:pPr>
              <w:pStyle w:val="Compact"/>
              <w:rPr>
                <w:sz w:val="22"/>
                <w:szCs w:val="22"/>
              </w:rPr>
            </w:pPr>
            <w:r w:rsidRPr="007806C1">
              <w:rPr>
                <w:sz w:val="22"/>
                <w:szCs w:val="22"/>
              </w:rPr>
              <w:t>22</w:t>
            </w:r>
          </w:p>
        </w:tc>
        <w:tc>
          <w:tcPr>
            <w:tcW w:w="1991" w:type="dxa"/>
          </w:tcPr>
          <w:p w14:paraId="456A7568" w14:textId="77777777" w:rsidR="00DF3339" w:rsidRPr="007806C1" w:rsidRDefault="00860847" w:rsidP="000D556B">
            <w:pPr>
              <w:pStyle w:val="Compact"/>
              <w:rPr>
                <w:sz w:val="22"/>
                <w:szCs w:val="22"/>
              </w:rPr>
            </w:pPr>
            <w:r w:rsidRPr="007806C1">
              <w:rPr>
                <w:sz w:val="22"/>
                <w:szCs w:val="22"/>
              </w:rPr>
              <w:t>22</w:t>
            </w:r>
          </w:p>
        </w:tc>
        <w:tc>
          <w:tcPr>
            <w:tcW w:w="1945" w:type="dxa"/>
          </w:tcPr>
          <w:p w14:paraId="2026E1B6" w14:textId="77777777" w:rsidR="00DF3339" w:rsidRPr="007806C1" w:rsidRDefault="00860847" w:rsidP="000D556B">
            <w:pPr>
              <w:pStyle w:val="Compact"/>
              <w:rPr>
                <w:sz w:val="22"/>
                <w:szCs w:val="22"/>
              </w:rPr>
            </w:pPr>
            <w:r w:rsidRPr="007806C1">
              <w:rPr>
                <w:sz w:val="22"/>
                <w:szCs w:val="22"/>
              </w:rPr>
              <w:t>22</w:t>
            </w:r>
          </w:p>
        </w:tc>
      </w:tr>
    </w:tbl>
    <w:p w14:paraId="3CF18C79" w14:textId="77777777" w:rsidR="00DF3339" w:rsidRPr="007806C1" w:rsidRDefault="00860847" w:rsidP="000D556B">
      <w:pPr>
        <w:pStyle w:val="BodyText"/>
      </w:pPr>
      <w:r w:rsidRPr="007806C1">
        <w:t xml:space="preserve"> </w:t>
      </w:r>
    </w:p>
    <w:p w14:paraId="19A6CE5C" w14:textId="77777777" w:rsidR="00DF3339" w:rsidRPr="007806C1" w:rsidRDefault="00860847" w:rsidP="000D556B">
      <w:pPr>
        <w:pStyle w:val="BodyText"/>
      </w:pPr>
      <w:r w:rsidRPr="007806C1">
        <w:t xml:space="preserve">At this point, the user might want to finalise the LPD calculation avoiding the second part of the methodology proposed by </w:t>
      </w:r>
      <w:proofErr w:type="spellStart"/>
      <w:r w:rsidRPr="007806C1">
        <w:t>Ivits</w:t>
      </w:r>
      <w:proofErr w:type="spellEnd"/>
      <w:r w:rsidRPr="007806C1">
        <w:t xml:space="preserve"> and </w:t>
      </w:r>
      <w:proofErr w:type="spellStart"/>
      <w:r w:rsidRPr="007806C1">
        <w:t>Cherlet</w:t>
      </w:r>
      <w:proofErr w:type="spellEnd"/>
      <w:r w:rsidRPr="007806C1">
        <w:t xml:space="preserve"> (2013), which is the Current Status Map of </w:t>
      </w:r>
      <w:r w:rsidR="00557002" w:rsidRPr="007806C1">
        <w:t xml:space="preserve">Land Productivity. To do this, </w:t>
      </w:r>
      <w:r w:rsidRPr="007806C1">
        <w:t xml:space="preserve">the function </w:t>
      </w:r>
      <w:proofErr w:type="spellStart"/>
      <w:r w:rsidRPr="007806C1">
        <w:rPr>
          <w:i/>
          <w:iCs/>
        </w:rPr>
        <w:t>LPD_CombAssess</w:t>
      </w:r>
      <w:proofErr w:type="spellEnd"/>
      <w:r w:rsidRPr="007806C1">
        <w:t xml:space="preserve"> (see further explanations in the respective subsection below) can be called to reclassify the 22-class Long-Term Change Map into the final 5 classes of LPD.</w:t>
      </w:r>
    </w:p>
    <w:p w14:paraId="2F474F14" w14:textId="193F3EFD" w:rsidR="00DF3339" w:rsidRPr="007806C1" w:rsidRDefault="00860847" w:rsidP="000D556B">
      <w:pPr>
        <w:pStyle w:val="Heading1"/>
      </w:pPr>
      <w:bookmarkStart w:id="9" w:name="current-status-map-of-land-productivity"/>
      <w:r w:rsidRPr="007806C1">
        <w:lastRenderedPageBreak/>
        <w:t>Current Status Map of land productivity</w:t>
      </w:r>
      <w:bookmarkEnd w:id="9"/>
    </w:p>
    <w:p w14:paraId="5DB179D2" w14:textId="582D61DB" w:rsidR="00DF3339" w:rsidRPr="007806C1" w:rsidRDefault="00860847" w:rsidP="000D556B">
      <w:pPr>
        <w:pStyle w:val="FirstParagraph"/>
      </w:pPr>
      <w:r w:rsidRPr="007806C1">
        <w:t>The Land Productivity Dynamics indicator is composed of two base layers</w:t>
      </w:r>
      <w:r w:rsidR="00201AC0" w:rsidRPr="007806C1">
        <w:t xml:space="preserve">: </w:t>
      </w:r>
      <w:r w:rsidRPr="007806C1">
        <w:t>the Long-Term Change Map of Land Productivity and the Current Status Map of Land Productivity</w:t>
      </w:r>
      <w:r w:rsidR="00E8102B" w:rsidRPr="007806C1">
        <w:t xml:space="preserve"> (as shown in Figure 1)</w:t>
      </w:r>
      <w:r w:rsidRPr="007806C1">
        <w:t xml:space="preserve">. After the long-term productivity dynamics </w:t>
      </w:r>
      <w:r w:rsidR="00B27A23" w:rsidRPr="007806C1">
        <w:t>described previously (i.e. Long-</w:t>
      </w:r>
      <w:r w:rsidRPr="007806C1">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rsidRPr="007806C1">
        <w:t xml:space="preserve"> within a homogeneous land unit</w:t>
      </w:r>
      <w:r w:rsidRPr="007806C1">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671252C" w:rsidR="00DF3339" w:rsidRPr="007806C1" w:rsidRDefault="00860847" w:rsidP="000D556B">
      <w:pPr>
        <w:pStyle w:val="Heading2"/>
      </w:pPr>
      <w:bookmarkStart w:id="10" w:name="ecosystem-functional-types-efts"/>
      <w:r w:rsidRPr="007806C1">
        <w:t>Ecosystem Functional Types (EFTs)</w:t>
      </w:r>
      <w:bookmarkEnd w:id="10"/>
    </w:p>
    <w:p w14:paraId="6EB38FC0" w14:textId="77777777" w:rsidR="00DF3339" w:rsidRPr="007806C1" w:rsidRDefault="00860847" w:rsidP="000D556B">
      <w:pPr>
        <w:pStyle w:val="FirstParagraph"/>
      </w:pPr>
      <w:r w:rsidRPr="007806C1">
        <w:t xml:space="preserve">The methodology implemented in </w:t>
      </w:r>
      <w:proofErr w:type="spellStart"/>
      <w:r w:rsidRPr="007806C1">
        <w:rPr>
          <w:i/>
          <w:iCs/>
        </w:rPr>
        <w:t>LPDynR</w:t>
      </w:r>
      <w:proofErr w:type="spellEnd"/>
      <w:r w:rsidRPr="007806C1">
        <w:t xml:space="preserve"> to derive homogeneous land units, or Ecosystem Functional Types (EFTs), is adapted from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Horion</w:t>
      </w:r>
      <w:proofErr w:type="spellEnd"/>
      <w:r w:rsidRPr="007806C1">
        <w:t xml:space="preserve"> et al. (2013). It is basically a clustering process which uses, in this case, phenological and productivity variables to create the ecosystem functional groups. Among the different unsupervised clustering techniques available for data grouping, K-means has been chosen. K-means is </w:t>
      </w:r>
      <w:r w:rsidRPr="007806C1">
        <w:lastRenderedPageBreak/>
        <w:t>widely used in data science mainly due to its relative simplicity of implementation and interpretation.</w:t>
      </w:r>
    </w:p>
    <w:p w14:paraId="799E9EB9" w14:textId="48C9E322" w:rsidR="00DF3339" w:rsidRPr="007806C1" w:rsidRDefault="00860847" w:rsidP="000D556B">
      <w:pPr>
        <w:pStyle w:val="BodyText"/>
      </w:pPr>
      <w:r w:rsidRPr="007806C1">
        <w:t xml:space="preserve">Originally, the unsupervised classification was performed after a three-steps pre-processing of the phenology and productivity variables (see Chapter 3, Dataset preparation): (1) removing highly correlated variables to avoid </w:t>
      </w:r>
      <w:proofErr w:type="spellStart"/>
      <w:r w:rsidRPr="007806C1">
        <w:t>multicollinearity</w:t>
      </w:r>
      <w:proofErr w:type="spellEnd"/>
      <w:r w:rsidRPr="007806C1">
        <w:t xml:space="preserve">; (2) a first Principal Component Analysis (PCA) to select the optimal number of PCs and their associated variables showing the highest loadings; and (3) a final PCA to clearly associate each PC with one variable. However, test runs in this study </w:t>
      </w:r>
      <w:r w:rsidR="003F1B24" w:rsidRPr="007806C1">
        <w:t xml:space="preserve">(see Supplementary Material S1) </w:t>
      </w:r>
      <w:r w:rsidRPr="007806C1">
        <w:t xml:space="preserve">have shown that the final LPD indicator does not differ significantly when it is derived using the raw phenological/productivity variables. Therefore, although the </w:t>
      </w:r>
      <w:proofErr w:type="gramStart"/>
      <w:r w:rsidRPr="007806C1">
        <w:t>two-PCAs</w:t>
      </w:r>
      <w:proofErr w:type="gramEnd"/>
      <w:r w:rsidRPr="007806C1">
        <w:t xml:space="preserve"> step is also implemented in </w:t>
      </w:r>
      <w:proofErr w:type="spellStart"/>
      <w:r w:rsidRPr="007806C1">
        <w:rPr>
          <w:i/>
          <w:iCs/>
        </w:rPr>
        <w:t>LPDynR</w:t>
      </w:r>
      <w:proofErr w:type="spellEnd"/>
      <w:r w:rsidRPr="007806C1">
        <w:t>, only the removing of highly correlated variables (e.g. |r| &gt; 0.7) is recommended before running the k-means clustering.</w:t>
      </w:r>
    </w:p>
    <w:p w14:paraId="553C27A7" w14:textId="3758CB72" w:rsidR="00DF3339" w:rsidRPr="007806C1" w:rsidRDefault="00860847" w:rsidP="000D556B">
      <w:pPr>
        <w:pStyle w:val="BodyText"/>
      </w:pPr>
      <w:r w:rsidRPr="007806C1">
        <w:t xml:space="preserve">In order to check for </w:t>
      </w:r>
      <w:proofErr w:type="spellStart"/>
      <w:r w:rsidRPr="007806C1">
        <w:t>multicollinearity</w:t>
      </w:r>
      <w:proofErr w:type="spellEnd"/>
      <w:r w:rsidRPr="007806C1">
        <w:t xml:space="preserve"> among the variables, the function </w:t>
      </w:r>
      <w:proofErr w:type="spellStart"/>
      <w:r w:rsidRPr="007806C1">
        <w:rPr>
          <w:i/>
          <w:iCs/>
        </w:rPr>
        <w:t>rm_</w:t>
      </w:r>
      <w:proofErr w:type="gramStart"/>
      <w:r w:rsidRPr="007806C1">
        <w:rPr>
          <w:i/>
          <w:iCs/>
        </w:rPr>
        <w:t>multicol</w:t>
      </w:r>
      <w:proofErr w:type="spellEnd"/>
      <w:r w:rsidRPr="007806C1">
        <w:rPr>
          <w:i/>
          <w:iCs/>
        </w:rPr>
        <w:t>(</w:t>
      </w:r>
      <w:proofErr w:type="gramEnd"/>
      <w:r w:rsidRPr="007806C1">
        <w:rPr>
          <w:i/>
          <w:iCs/>
        </w:rPr>
        <w:t>)</w:t>
      </w:r>
      <w:r w:rsidRPr="007806C1">
        <w:t xml:space="preserve"> first calculates their averages among the years of the time series. Then, the process internally runs the function </w:t>
      </w:r>
      <w:proofErr w:type="spellStart"/>
      <w:proofErr w:type="gramStart"/>
      <w:r w:rsidRPr="007806C1">
        <w:rPr>
          <w:i/>
          <w:iCs/>
        </w:rPr>
        <w:t>removeCollinearity</w:t>
      </w:r>
      <w:proofErr w:type="spellEnd"/>
      <w:r w:rsidRPr="007806C1">
        <w:rPr>
          <w:i/>
          <w:iCs/>
        </w:rPr>
        <w:t>(</w:t>
      </w:r>
      <w:proofErr w:type="gramEnd"/>
      <w:r w:rsidRPr="007806C1">
        <w:rPr>
          <w:i/>
          <w:iCs/>
        </w:rPr>
        <w:t>)</w:t>
      </w:r>
      <w:r w:rsidRPr="007806C1">
        <w:t xml:space="preserve"> from the package </w:t>
      </w:r>
      <w:proofErr w:type="spellStart"/>
      <w:r w:rsidRPr="007806C1">
        <w:rPr>
          <w:i/>
          <w:iCs/>
        </w:rPr>
        <w:t>virtualspecies</w:t>
      </w:r>
      <w:proofErr w:type="spellEnd"/>
      <w:r w:rsidR="00096E09" w:rsidRPr="007806C1">
        <w:rPr>
          <w:iCs/>
        </w:rPr>
        <w:t xml:space="preserve"> (L</w:t>
      </w:r>
      <w:r w:rsidR="00852964" w:rsidRPr="007806C1">
        <w:rPr>
          <w:iCs/>
        </w:rPr>
        <w:t>eroy et al., 2016</w:t>
      </w:r>
      <w:r w:rsidR="00096E09" w:rsidRPr="007806C1">
        <w:rPr>
          <w:iCs/>
        </w:rPr>
        <w:t>)</w:t>
      </w:r>
      <w:r w:rsidRPr="007806C1">
        <w:t>. This function allows the user to set up the minimum Pearson’s correlation absolute value, which</w:t>
      </w:r>
      <w:r w:rsidR="001071F1" w:rsidRPr="007806C1">
        <w:t xml:space="preserve"> can be modified by passing the argument </w:t>
      </w:r>
      <w:proofErr w:type="spellStart"/>
      <w:r w:rsidR="001071F1" w:rsidRPr="007806C1">
        <w:rPr>
          <w:i/>
        </w:rPr>
        <w:t>multicol_cutoff</w:t>
      </w:r>
      <w:proofErr w:type="spellEnd"/>
      <w:r w:rsidR="001071F1" w:rsidRPr="007806C1">
        <w:t xml:space="preserve">. It </w:t>
      </w:r>
      <w:r w:rsidRPr="007806C1">
        <w:t xml:space="preserve">is established to be </w:t>
      </w:r>
      <w:r w:rsidR="009962AA" w:rsidRPr="007806C1">
        <w:t>r</w:t>
      </w:r>
      <w:r w:rsidR="00036404" w:rsidRPr="007806C1">
        <w:t xml:space="preserve"> = </w:t>
      </w:r>
      <w:r w:rsidRPr="007806C1">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rsidRPr="007806C1">
        <w:t>.</w:t>
      </w:r>
      <w:r w:rsidR="009962AA" w:rsidRPr="007806C1">
        <w:t xml:space="preserve"> However, the number of points can be selected by passing </w:t>
      </w:r>
      <w:proofErr w:type="spellStart"/>
      <w:r w:rsidR="009962AA" w:rsidRPr="007806C1">
        <w:rPr>
          <w:i/>
        </w:rPr>
        <w:t>sample.points</w:t>
      </w:r>
      <w:proofErr w:type="spellEnd"/>
      <w:r w:rsidR="009962AA" w:rsidRPr="007806C1">
        <w:rPr>
          <w:i/>
        </w:rPr>
        <w:t xml:space="preserve"> = FALSE</w:t>
      </w:r>
      <w:r w:rsidR="009962AA" w:rsidRPr="007806C1">
        <w:t xml:space="preserve"> and </w:t>
      </w:r>
      <w:proofErr w:type="spellStart"/>
      <w:r w:rsidR="009962AA" w:rsidRPr="007806C1">
        <w:rPr>
          <w:i/>
        </w:rPr>
        <w:t>nb.points</w:t>
      </w:r>
      <w:proofErr w:type="spellEnd"/>
      <w:r w:rsidR="009962AA" w:rsidRPr="007806C1">
        <w:t xml:space="preserve"> equal to the required amount of points. </w:t>
      </w:r>
      <w:r w:rsidR="00AB0309" w:rsidRPr="007806C1">
        <w:t xml:space="preserve"> </w:t>
      </w:r>
      <w:r w:rsidRPr="007806C1">
        <w:t xml:space="preserve">Finally, </w:t>
      </w:r>
      <w:r w:rsidR="009962AA" w:rsidRPr="007806C1">
        <w:t xml:space="preserve">the function automatically creates a multi band raster where each band </w:t>
      </w:r>
      <w:r w:rsidR="009962AA" w:rsidRPr="007806C1">
        <w:lastRenderedPageBreak/>
        <w:t>corresponds to one randomly selected variabl</w:t>
      </w:r>
      <w:r w:rsidR="0062465C" w:rsidRPr="007806C1">
        <w:t>e of each group of correlation.</w:t>
      </w:r>
      <w:r w:rsidRPr="007806C1">
        <w:t xml:space="preserve"> </w:t>
      </w:r>
      <w:r w:rsidR="009962AA" w:rsidRPr="007806C1">
        <w:t>In addition, a</w:t>
      </w:r>
      <w:r w:rsidRPr="007806C1">
        <w:t xml:space="preserve"> </w:t>
      </w:r>
      <w:proofErr w:type="spellStart"/>
      <w:r w:rsidRPr="007806C1">
        <w:t>dendrogram</w:t>
      </w:r>
      <w:proofErr w:type="spellEnd"/>
      <w:r w:rsidRPr="007806C1">
        <w:t xml:space="preserve"> to visualize the groups of </w:t>
      </w:r>
      <w:proofErr w:type="spellStart"/>
      <w:r w:rsidRPr="007806C1">
        <w:t>intercorrelated</w:t>
      </w:r>
      <w:proofErr w:type="spellEnd"/>
      <w:r w:rsidRPr="007806C1">
        <w:t xml:space="preserve"> variables can be plotted if the user wants to, although not by default. For the present case study, which was run with </w:t>
      </w:r>
      <w:r w:rsidR="00F54F1E" w:rsidRPr="007806C1">
        <w:t xml:space="preserve">five </w:t>
      </w:r>
      <w:r w:rsidRPr="007806C1">
        <w:t xml:space="preserve">variables, </w:t>
      </w:r>
      <w:r w:rsidR="00B0695E" w:rsidRPr="007806C1">
        <w:t xml:space="preserve">the </w:t>
      </w:r>
      <w:proofErr w:type="spellStart"/>
      <w:r w:rsidR="00B0695E" w:rsidRPr="007806C1">
        <w:t>dendrogram</w:t>
      </w:r>
      <w:proofErr w:type="spellEnd"/>
      <w:r w:rsidR="00B0695E" w:rsidRPr="007806C1">
        <w:t xml:space="preserve"> </w:t>
      </w:r>
      <w:r w:rsidR="0051593F" w:rsidRPr="007806C1">
        <w:t xml:space="preserve">produced </w:t>
      </w:r>
      <w:r w:rsidR="00B0695E" w:rsidRPr="007806C1">
        <w:t>can be seen in Supplementary Material S2. A</w:t>
      </w:r>
      <w:r w:rsidRPr="007806C1">
        <w:t>t the cut-off value of r</w:t>
      </w:r>
      <w:r w:rsidR="009962AA" w:rsidRPr="007806C1">
        <w:t xml:space="preserve"> </w:t>
      </w:r>
      <w:r w:rsidRPr="007806C1">
        <w:t>=</w:t>
      </w:r>
      <w:r w:rsidR="009962AA" w:rsidRPr="007806C1">
        <w:t xml:space="preserve"> </w:t>
      </w:r>
      <w:r w:rsidRPr="007806C1">
        <w:t>0.7</w:t>
      </w:r>
      <w:r w:rsidR="00B0695E" w:rsidRPr="007806C1">
        <w:t xml:space="preserve">, three groups of </w:t>
      </w:r>
      <w:proofErr w:type="spellStart"/>
      <w:r w:rsidR="00B0695E" w:rsidRPr="007806C1">
        <w:t>intercorrelated</w:t>
      </w:r>
      <w:proofErr w:type="spellEnd"/>
      <w:r w:rsidR="00B0695E" w:rsidRPr="007806C1">
        <w:t xml:space="preserve"> variables were found and one variable of each group was selected to </w:t>
      </w:r>
      <w:r w:rsidR="0051593F" w:rsidRPr="007806C1">
        <w:t>continue</w:t>
      </w:r>
      <w:r w:rsidR="00B0695E" w:rsidRPr="007806C1">
        <w:t xml:space="preserve"> with the analysis (i.e. </w:t>
      </w:r>
      <w:r w:rsidR="00D84CA6">
        <w:t>CF, SED</w:t>
      </w:r>
      <w:r w:rsidR="0051593F" w:rsidRPr="007806C1">
        <w:t xml:space="preserve"> and SL)</w:t>
      </w:r>
      <w:r w:rsidRPr="007806C1">
        <w:t>.</w:t>
      </w:r>
    </w:p>
    <w:p w14:paraId="7FCA02A9" w14:textId="32D35C72" w:rsidR="00DF3339" w:rsidRPr="007806C1" w:rsidRDefault="00860847" w:rsidP="000D556B">
      <w:pPr>
        <w:pStyle w:val="BodyText"/>
      </w:pPr>
      <w:r w:rsidRPr="007806C1">
        <w:t xml:space="preserve">In case the user would like to run the two-PCAs steps, both the first “screening PCA”, which is done over the uncorrelated variables, and the “final PCA” are subsequently performed with the same function </w:t>
      </w:r>
      <w:r w:rsidRPr="007806C1">
        <w:rPr>
          <w:i/>
          <w:iCs/>
        </w:rPr>
        <w:t>PCAs4clust()</w:t>
      </w:r>
      <w:r w:rsidRPr="007806C1">
        <w:t>. In order to know the optimal number of variables to be used in the “final PCA”, a threshold of cumulative variance of the PCs is implemented. This threshold is established to be 0.9</w:t>
      </w:r>
      <w:r w:rsidR="00F6363C" w:rsidRPr="007806C1">
        <w:t>, i</w:t>
      </w:r>
      <w:r w:rsidRPr="007806C1">
        <w:t>.e. 90% of the variance of the variables explained, as default.</w:t>
      </w:r>
    </w:p>
    <w:p w14:paraId="158C9D8A" w14:textId="7AF64A46" w:rsidR="002B6BD4" w:rsidRPr="007806C1" w:rsidRDefault="00860847" w:rsidP="000D556B">
      <w:pPr>
        <w:pStyle w:val="BodyText"/>
      </w:pPr>
      <w:r w:rsidRPr="007806C1">
        <w:t xml:space="preserve">Finally, the clustering algorithm can be run over either the selected PCs or the uncorrelated raw (phenology and productivity) variables using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This function uses </w:t>
      </w:r>
      <w:proofErr w:type="spellStart"/>
      <w:proofErr w:type="gramStart"/>
      <w:r w:rsidRPr="007806C1">
        <w:rPr>
          <w:i/>
          <w:iCs/>
        </w:rPr>
        <w:t>kmeans</w:t>
      </w:r>
      <w:proofErr w:type="spellEnd"/>
      <w:r w:rsidRPr="007806C1">
        <w:rPr>
          <w:i/>
          <w:iCs/>
        </w:rPr>
        <w:t>(</w:t>
      </w:r>
      <w:proofErr w:type="gramEnd"/>
      <w:r w:rsidRPr="007806C1">
        <w:rPr>
          <w:i/>
          <w:iCs/>
        </w:rPr>
        <w:t>)</w:t>
      </w:r>
      <w:r w:rsidRPr="007806C1">
        <w:t xml:space="preserve"> from the package </w:t>
      </w:r>
      <w:r w:rsidRPr="007806C1">
        <w:rPr>
          <w:i/>
          <w:iCs/>
        </w:rPr>
        <w:t>stats</w:t>
      </w:r>
      <w:r w:rsidRPr="007806C1">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sidRPr="007806C1">
        <w:rPr>
          <w:i/>
          <w:iCs/>
        </w:rPr>
        <w:t>LPDynR</w:t>
      </w:r>
      <w:proofErr w:type="spellEnd"/>
      <w:r w:rsidRPr="007806C1">
        <w:t xml:space="preserve"> </w:t>
      </w:r>
      <w:r w:rsidR="001854D8" w:rsidRPr="007806C1">
        <w:t>package</w:t>
      </w:r>
      <w:r w:rsidRPr="007806C1">
        <w:t>, the optimal number of clusters can be determined using the “scree-plot method”. This method is impl</w:t>
      </w:r>
      <w:r w:rsidR="001854D8" w:rsidRPr="007806C1">
        <w:t>emented</w:t>
      </w:r>
      <w:r w:rsidRPr="007806C1">
        <w:t xml:space="preserve"> with the function </w:t>
      </w:r>
      <w:proofErr w:type="spellStart"/>
      <w:r w:rsidRPr="007806C1">
        <w:rPr>
          <w:i/>
          <w:iCs/>
        </w:rPr>
        <w:t>clust_optim</w:t>
      </w:r>
      <w:proofErr w:type="spellEnd"/>
      <w:r w:rsidRPr="007806C1">
        <w:rPr>
          <w:i/>
          <w:iCs/>
        </w:rPr>
        <w:t>()</w:t>
      </w:r>
      <w:r w:rsidRPr="007806C1">
        <w:t xml:space="preserve"> and it is based on running several K-means clustering with different number of clusters each, in order to assess how the quality of the models change with the number of clusters. Then, a plot is produced with the </w:t>
      </w:r>
      <w:r w:rsidR="00E152CF" w:rsidRPr="007806C1">
        <w:t xml:space="preserve">number of clusters in the x-axis and the total within-cluster sum of squares in the y-axis. </w:t>
      </w:r>
      <w:r w:rsidR="009F430C" w:rsidRPr="007806C1">
        <w:t xml:space="preserve">A break line, the so-called “elbow”, indicates </w:t>
      </w:r>
      <w:r w:rsidRPr="007806C1">
        <w:t xml:space="preserve">the number of </w:t>
      </w:r>
      <w:r w:rsidRPr="007806C1">
        <w:lastRenderedPageBreak/>
        <w:t>clusters where the quality of the model no longer improves substantially as the number of clusters (model complexity) increases. In the present study the clustering was run with ten different number of clusters (5 to 50</w:t>
      </w:r>
      <w:r w:rsidR="002B6BD4" w:rsidRPr="007806C1">
        <w:t>, with the increment of 5</w:t>
      </w:r>
      <w:r w:rsidRPr="007806C1">
        <w:t>) to give a good amount of points to plot the curve, and the maximum number of iterations was set to 10</w:t>
      </w:r>
      <w:r w:rsidR="00895CF3" w:rsidRPr="007806C1">
        <w:t xml:space="preserve"> (see the plot produced in </w:t>
      </w:r>
      <w:r w:rsidR="00C14066" w:rsidRPr="007806C1">
        <w:t>Supplementary Material Figure S3</w:t>
      </w:r>
      <w:r w:rsidR="00895CF3" w:rsidRPr="007806C1">
        <w:t>.1)</w:t>
      </w:r>
      <w:r w:rsidRPr="007806C1">
        <w:t xml:space="preserve">. </w:t>
      </w:r>
    </w:p>
    <w:p w14:paraId="217FC0D9" w14:textId="6117C290" w:rsidR="00DF3339" w:rsidRPr="007806C1" w:rsidRDefault="00860847" w:rsidP="000D556B">
      <w:pPr>
        <w:pStyle w:val="BodyText"/>
      </w:pPr>
      <w:r w:rsidRPr="007806C1">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Pr="007806C1" w:rsidRDefault="00860847" w:rsidP="000D556B">
      <w:pPr>
        <w:pStyle w:val="BodyText"/>
      </w:pPr>
      <w:r w:rsidRPr="007806C1">
        <w:t xml:space="preserve">Once the optimal number of clusters is estimated, the final clustering is run with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 xml:space="preserve">) </w:t>
      </w:r>
      <w:r w:rsidRPr="007806C1">
        <w:t xml:space="preserve">using the defined number of clusters </w:t>
      </w:r>
      <w:r w:rsidR="00906C0E" w:rsidRPr="007806C1">
        <w:t xml:space="preserve">and passed with the argument </w:t>
      </w:r>
      <w:proofErr w:type="spellStart"/>
      <w:r w:rsidR="00906C0E" w:rsidRPr="007806C1">
        <w:rPr>
          <w:i/>
        </w:rPr>
        <w:t>n_clust</w:t>
      </w:r>
      <w:proofErr w:type="spellEnd"/>
      <w:r w:rsidRPr="007806C1">
        <w:t xml:space="preserve">. </w:t>
      </w:r>
      <w:r w:rsidR="00906C0E" w:rsidRPr="007806C1">
        <w:t>Other parameters which can be passed to</w:t>
      </w:r>
      <w:r w:rsidRPr="007806C1">
        <w:t xml:space="preserve">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906C0E" w:rsidRPr="007806C1">
        <w:t xml:space="preserve">are those that will be passed to </w:t>
      </w:r>
      <w:r w:rsidR="00906C0E" w:rsidRPr="007806C1">
        <w:rPr>
          <w:i/>
        </w:rPr>
        <w:t>stats::</w:t>
      </w:r>
      <w:proofErr w:type="spellStart"/>
      <w:r w:rsidR="00906C0E" w:rsidRPr="007806C1">
        <w:rPr>
          <w:i/>
        </w:rPr>
        <w:t>kmeans</w:t>
      </w:r>
      <w:proofErr w:type="spellEnd"/>
      <w:r w:rsidR="00906C0E" w:rsidRPr="007806C1">
        <w:rPr>
          <w:i/>
        </w:rPr>
        <w:t>()</w:t>
      </w:r>
      <w:r w:rsidR="00906C0E" w:rsidRPr="007806C1">
        <w:t xml:space="preserve">, such as </w:t>
      </w:r>
      <w:proofErr w:type="spellStart"/>
      <w:r w:rsidR="00906C0E" w:rsidRPr="007806C1">
        <w:rPr>
          <w:i/>
        </w:rPr>
        <w:t>nstart</w:t>
      </w:r>
      <w:proofErr w:type="spellEnd"/>
      <w:r w:rsidR="00906C0E" w:rsidRPr="007806C1">
        <w:t xml:space="preserve">, </w:t>
      </w:r>
      <w:proofErr w:type="spellStart"/>
      <w:r w:rsidR="00906C0E" w:rsidRPr="007806C1">
        <w:rPr>
          <w:i/>
        </w:rPr>
        <w:t>iter.max</w:t>
      </w:r>
      <w:proofErr w:type="spellEnd"/>
      <w:r w:rsidR="00906C0E" w:rsidRPr="007806C1">
        <w:t xml:space="preserve"> or </w:t>
      </w:r>
      <w:r w:rsidR="00906C0E" w:rsidRPr="007806C1">
        <w:rPr>
          <w:i/>
        </w:rPr>
        <w:t>algorithm</w:t>
      </w:r>
      <w:r w:rsidR="00096E09" w:rsidRPr="007806C1">
        <w:t xml:space="preserve"> (see </w:t>
      </w:r>
      <w:hyperlink r:id="rId15" w:history="1">
        <w:r w:rsidR="00096E09" w:rsidRPr="007806C1">
          <w:rPr>
            <w:rStyle w:val="Hyperlink"/>
          </w:rPr>
          <w:t>https://stat.ethz.ch/R-manual/R-devel/library/stats/html/kmeans.html</w:t>
        </w:r>
      </w:hyperlink>
      <w:r w:rsidR="00096E09" w:rsidRPr="007806C1">
        <w:t xml:space="preserve"> for further information)</w:t>
      </w:r>
      <w:r w:rsidR="00906C0E" w:rsidRPr="007806C1">
        <w:rPr>
          <w:i/>
        </w:rPr>
        <w:t>.</w:t>
      </w:r>
      <w:r w:rsidR="00906C0E" w:rsidRPr="007806C1">
        <w:t xml:space="preserve"> </w:t>
      </w:r>
      <w:r w:rsidRPr="007806C1">
        <w:t xml:space="preserve">It is important to note that when setting the </w:t>
      </w:r>
      <w:r w:rsidR="00906C0E" w:rsidRPr="007806C1">
        <w:t>argument</w:t>
      </w:r>
      <w:r w:rsidRPr="007806C1">
        <w:t xml:space="preserve"> </w:t>
      </w:r>
      <w:proofErr w:type="spellStart"/>
      <w:r w:rsidRPr="007806C1">
        <w:rPr>
          <w:i/>
          <w:iCs/>
        </w:rPr>
        <w:t>nstart</w:t>
      </w:r>
      <w:proofErr w:type="spellEnd"/>
      <w:r w:rsidRPr="007806C1">
        <w:t xml:space="preserve">, the larger the value the more accurate the clustering result will be. This is because the function uses different sets of starting random centroids and runs the clustering </w:t>
      </w:r>
      <w:proofErr w:type="spellStart"/>
      <w:r w:rsidRPr="007806C1">
        <w:rPr>
          <w:i/>
          <w:iCs/>
        </w:rPr>
        <w:t>nstart</w:t>
      </w:r>
      <w:proofErr w:type="spellEnd"/>
      <w:r w:rsidRPr="007806C1">
        <w:t xml:space="preserve"> times. From the</w:t>
      </w:r>
      <w:r w:rsidR="00940562" w:rsidRPr="007806C1">
        <w:t xml:space="preserve">se </w:t>
      </w:r>
      <w:r w:rsidR="00C8158A" w:rsidRPr="007806C1">
        <w:t xml:space="preserve">number of </w:t>
      </w:r>
      <w:r w:rsidRPr="007806C1">
        <w:t>clustering runs</w:t>
      </w:r>
      <w:r w:rsidR="00940562" w:rsidRPr="007806C1">
        <w:t xml:space="preserve">, </w:t>
      </w:r>
      <w:r w:rsidRPr="007806C1">
        <w:t xml:space="preserve">the best classification result is chosen. Therefore, a </w:t>
      </w:r>
      <w:r w:rsidRPr="007806C1">
        <w:lastRenderedPageBreak/>
        <w:t xml:space="preserve">larger </w:t>
      </w:r>
      <w:proofErr w:type="spellStart"/>
      <w:r w:rsidRPr="007806C1">
        <w:rPr>
          <w:i/>
          <w:iCs/>
        </w:rPr>
        <w:t>nstart</w:t>
      </w:r>
      <w:proofErr w:type="spellEnd"/>
      <w:r w:rsidRPr="007806C1">
        <w:t xml:space="preserve"> value increases the chances of having a better cluster classification. In addition,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can use different algorithms to perform the clustering (e.g. “</w:t>
      </w:r>
      <w:proofErr w:type="spellStart"/>
      <w:r w:rsidRPr="007806C1">
        <w:t>MacQueen</w:t>
      </w:r>
      <w:proofErr w:type="spellEnd"/>
      <w:r w:rsidRPr="007806C1">
        <w:t>”, “</w:t>
      </w:r>
      <w:proofErr w:type="spellStart"/>
      <w:r w:rsidRPr="007806C1">
        <w:t>Hartigan</w:t>
      </w:r>
      <w:proofErr w:type="spellEnd"/>
      <w:r w:rsidRPr="007806C1">
        <w:t>-Wong”, etc.</w:t>
      </w:r>
      <w:r w:rsidR="00327EC6" w:rsidRPr="007806C1">
        <w:t xml:space="preserve">; see references in </w:t>
      </w:r>
      <w:proofErr w:type="spellStart"/>
      <w:r w:rsidR="00327EC6" w:rsidRPr="007806C1">
        <w:rPr>
          <w:i/>
        </w:rPr>
        <w:t>kmeans</w:t>
      </w:r>
      <w:proofErr w:type="spellEnd"/>
      <w:r w:rsidR="00327EC6" w:rsidRPr="007806C1">
        <w:rPr>
          <w:i/>
        </w:rPr>
        <w:t>()</w:t>
      </w:r>
      <w:r w:rsidR="00327EC6" w:rsidRPr="007806C1">
        <w:t xml:space="preserve"> documentation</w:t>
      </w:r>
      <w:r w:rsidRPr="007806C1">
        <w:t>). As stated in the function documentation (</w:t>
      </w:r>
      <w:proofErr w:type="gramStart"/>
      <w:r w:rsidR="00940562" w:rsidRPr="007806C1">
        <w:rPr>
          <w:i/>
          <w:iCs/>
        </w:rPr>
        <w:t>?</w:t>
      </w:r>
      <w:proofErr w:type="spellStart"/>
      <w:r w:rsidR="00940562" w:rsidRPr="007806C1">
        <w:rPr>
          <w:i/>
          <w:iCs/>
        </w:rPr>
        <w:t>k</w:t>
      </w:r>
      <w:r w:rsidRPr="007806C1">
        <w:rPr>
          <w:i/>
          <w:iCs/>
        </w:rPr>
        <w:t>means</w:t>
      </w:r>
      <w:proofErr w:type="spellEnd"/>
      <w:proofErr w:type="gramEnd"/>
      <w:r w:rsidRPr="007806C1">
        <w:t>), “</w:t>
      </w:r>
      <w:proofErr w:type="spellStart"/>
      <w:r w:rsidRPr="007806C1">
        <w:t>Hartigan</w:t>
      </w:r>
      <w:proofErr w:type="spellEnd"/>
      <w:r w:rsidRPr="007806C1">
        <w:t>-Wong” usually gives better results, although it is recommended to try several starts (</w:t>
      </w:r>
      <w:proofErr w:type="spellStart"/>
      <w:r w:rsidRPr="007806C1">
        <w:rPr>
          <w:i/>
          <w:iCs/>
        </w:rPr>
        <w:t>nstart</w:t>
      </w:r>
      <w:proofErr w:type="spellEnd"/>
      <w:r w:rsidRPr="007806C1">
        <w:rPr>
          <w:i/>
          <w:iCs/>
        </w:rPr>
        <w:t xml:space="preserve"> &gt; 1</w:t>
      </w:r>
      <w:r w:rsidRPr="007806C1">
        <w:t>). However, when using “</w:t>
      </w:r>
      <w:proofErr w:type="spellStart"/>
      <w:r w:rsidRPr="007806C1">
        <w:t>Hartigan</w:t>
      </w:r>
      <w:proofErr w:type="spellEnd"/>
      <w:r w:rsidRPr="007806C1">
        <w:t xml:space="preserve">-Wong” with a (too) large number of clusters, and a lot of values of the variables are very similar, </w:t>
      </w:r>
      <w:proofErr w:type="spellStart"/>
      <w:r w:rsidR="00940562" w:rsidRPr="007806C1">
        <w:rPr>
          <w:i/>
          <w:iCs/>
        </w:rPr>
        <w:t>k</w:t>
      </w:r>
      <w:r w:rsidRPr="007806C1">
        <w:rPr>
          <w:i/>
          <w:iCs/>
        </w:rPr>
        <w:t>means</w:t>
      </w:r>
      <w:proofErr w:type="spellEnd"/>
      <w:r w:rsidRPr="007806C1">
        <w:rPr>
          <w:i/>
          <w:iCs/>
        </w:rPr>
        <w:t>()</w:t>
      </w:r>
      <w:r w:rsidRPr="007806C1">
        <w:t xml:space="preserve"> is not able to converge in an acceptable amount of time (even increasing the number of iterations</w:t>
      </w:r>
      <w:r w:rsidR="00C8158A" w:rsidRPr="007806C1">
        <w:t xml:space="preserve"> with </w:t>
      </w:r>
      <w:proofErr w:type="spellStart"/>
      <w:r w:rsidR="00C8158A" w:rsidRPr="007806C1">
        <w:rPr>
          <w:i/>
        </w:rPr>
        <w:t>iter.max</w:t>
      </w:r>
      <w:proofErr w:type="spellEnd"/>
      <w:r w:rsidRPr="007806C1">
        <w:t>). In these cases</w:t>
      </w:r>
      <w:r w:rsidR="00C8158A" w:rsidRPr="007806C1">
        <w:t xml:space="preserve"> when the clustering does not converge, instead of stopping the process with an error</w:t>
      </w:r>
      <w:r w:rsidRPr="007806C1">
        <w:t xml:space="preserve">, </w:t>
      </w:r>
      <w:r w:rsidR="00C8158A" w:rsidRPr="007806C1">
        <w:t>the function</w:t>
      </w:r>
      <w:r w:rsidRPr="007806C1">
        <w:t xml:space="preserve">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only gives a warning</w:t>
      </w:r>
      <w:r w:rsidR="00040AFF" w:rsidRPr="007806C1">
        <w:t xml:space="preserve"> after finishing</w:t>
      </w:r>
      <w:r w:rsidR="00C8158A" w:rsidRPr="007806C1">
        <w:t xml:space="preserve"> the </w:t>
      </w:r>
      <w:r w:rsidRPr="007806C1">
        <w:t>clustering</w:t>
      </w:r>
      <w:r w:rsidR="00040AFF" w:rsidRPr="007806C1">
        <w:t>, so that the obtained clusters are</w:t>
      </w:r>
      <w:r w:rsidR="00C8158A" w:rsidRPr="007806C1">
        <w:t xml:space="preserve"> based on a non-</w:t>
      </w:r>
      <w:r w:rsidRPr="007806C1">
        <w:t xml:space="preserve">converged process. Diminishing the number of clusters or rounding variables’ values might be good strategies to help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to converge.</w:t>
      </w:r>
    </w:p>
    <w:p w14:paraId="4169FF6F" w14:textId="1833152F" w:rsidR="00C42EA3" w:rsidRPr="007806C1" w:rsidRDefault="00940562" w:rsidP="000D556B">
      <w:pPr>
        <w:pStyle w:val="BodyText"/>
      </w:pP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2A7A4C" w:rsidRPr="007806C1">
        <w:t xml:space="preserve">produces a </w:t>
      </w:r>
      <w:proofErr w:type="spellStart"/>
      <w:r w:rsidR="002A7A4C" w:rsidRPr="007806C1">
        <w:t>RasterLayer</w:t>
      </w:r>
      <w:proofErr w:type="spellEnd"/>
      <w:r w:rsidR="002A7A4C" w:rsidRPr="007806C1">
        <w:t xml:space="preserve"> object</w:t>
      </w:r>
      <w:r w:rsidR="005C20BF" w:rsidRPr="007806C1">
        <w:t>,</w:t>
      </w:r>
      <w:r w:rsidR="002A7A4C" w:rsidRPr="007806C1">
        <w:t xml:space="preserve"> </w:t>
      </w:r>
      <w:r w:rsidR="005C20BF" w:rsidRPr="007806C1">
        <w:t>where each pixel is linked to a cluster,</w:t>
      </w:r>
      <w:r w:rsidR="002A7A4C" w:rsidRPr="007806C1">
        <w:t xml:space="preserve"> plus an index of the clustering performance</w:t>
      </w:r>
      <w:r w:rsidR="00C42EA3" w:rsidRPr="007806C1">
        <w:t>, which measures the compactness of individuals (i.e. pixels) within the groups.</w:t>
      </w:r>
      <w:r w:rsidRPr="007806C1">
        <w:t xml:space="preserve"> This </w:t>
      </w:r>
      <w:r w:rsidR="002A7A4C" w:rsidRPr="007806C1">
        <w:t>index</w:t>
      </w:r>
      <w:r w:rsidR="005C20BF" w:rsidRPr="007806C1">
        <w:t>, which is expected to be as high as possible,</w:t>
      </w:r>
      <w:r w:rsidR="002A7A4C" w:rsidRPr="007806C1">
        <w:t xml:space="preserve"> </w:t>
      </w:r>
      <w:r w:rsidRPr="007806C1">
        <w:t xml:space="preserve">is calculated </w:t>
      </w:r>
      <w:r w:rsidR="00C42EA3" w:rsidRPr="007806C1">
        <w:t>as:</w:t>
      </w:r>
    </w:p>
    <w:p w14:paraId="624CBFF0" w14:textId="01B5FE15" w:rsidR="00AE4E59" w:rsidRPr="007806C1" w:rsidRDefault="00774D3C"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Pr="007806C1" w:rsidRDefault="00D50F5D" w:rsidP="000D556B">
      <w:pPr>
        <w:pStyle w:val="BodyText"/>
      </w:pPr>
      <w:proofErr w:type="gramStart"/>
      <w:r w:rsidRPr="007806C1">
        <w:t>where</w:t>
      </w:r>
      <w:proofErr w:type="gramEnd"/>
      <w:r w:rsidR="00C42EA3" w:rsidRPr="007806C1">
        <w:t xml:space="preserve"> </w:t>
      </w:r>
      <w:r w:rsidR="00C42EA3" w:rsidRPr="007806C1">
        <w:rPr>
          <w:i/>
        </w:rPr>
        <w:t>CI</w:t>
      </w:r>
      <w:r w:rsidR="00C42EA3" w:rsidRPr="007806C1">
        <w:t xml:space="preserve"> is the compactness index,  </w:t>
      </w:r>
      <w:r w:rsidR="00C42EA3" w:rsidRPr="007806C1">
        <w:rPr>
          <w:i/>
        </w:rPr>
        <w:t>BSS</w:t>
      </w:r>
      <w:r w:rsidR="00940562" w:rsidRPr="007806C1">
        <w:t xml:space="preserve"> </w:t>
      </w:r>
      <w:r w:rsidR="00C42EA3" w:rsidRPr="007806C1">
        <w:t xml:space="preserve">is between-cluster sum of squares </w:t>
      </w:r>
      <w:r w:rsidR="00940562" w:rsidRPr="007806C1">
        <w:t xml:space="preserve">(i.e. </w:t>
      </w:r>
      <w:proofErr w:type="spellStart"/>
      <w:r w:rsidR="00C42EA3" w:rsidRPr="007806C1">
        <w:rPr>
          <w:i/>
          <w:iCs/>
        </w:rPr>
        <w:t>betweenss</w:t>
      </w:r>
      <w:proofErr w:type="spellEnd"/>
      <w:r w:rsidR="00C42EA3" w:rsidRPr="007806C1">
        <w:rPr>
          <w:iCs/>
        </w:rPr>
        <w:t>,</w:t>
      </w:r>
      <w:r w:rsidR="00C42EA3" w:rsidRPr="007806C1">
        <w:rPr>
          <w:i/>
          <w:iCs/>
        </w:rPr>
        <w:t xml:space="preserve"> </w:t>
      </w:r>
      <w:r w:rsidR="00C42EA3" w:rsidRPr="007806C1">
        <w:t xml:space="preserve">provided by </w:t>
      </w:r>
      <w:proofErr w:type="spellStart"/>
      <w:r w:rsidR="00C42EA3" w:rsidRPr="007806C1">
        <w:rPr>
          <w:i/>
        </w:rPr>
        <w:t>kmeans</w:t>
      </w:r>
      <w:proofErr w:type="spellEnd"/>
      <w:r w:rsidR="00C42EA3" w:rsidRPr="007806C1">
        <w:rPr>
          <w:i/>
        </w:rPr>
        <w:t>()</w:t>
      </w:r>
      <w:r w:rsidR="00940562" w:rsidRPr="007806C1">
        <w:t>) and</w:t>
      </w:r>
      <w:r w:rsidR="00C42EA3" w:rsidRPr="007806C1">
        <w:t xml:space="preserve"> </w:t>
      </w:r>
      <w:r w:rsidR="00C42EA3" w:rsidRPr="007806C1">
        <w:rPr>
          <w:i/>
        </w:rPr>
        <w:t>TSS</w:t>
      </w:r>
      <w:r w:rsidR="00C42EA3" w:rsidRPr="007806C1">
        <w:t xml:space="preserve"> is total sum of squares </w:t>
      </w:r>
      <w:r w:rsidR="005C20BF" w:rsidRPr="007806C1">
        <w:t xml:space="preserve">(i.e. </w:t>
      </w:r>
      <w:proofErr w:type="spellStart"/>
      <w:r w:rsidR="00C42EA3" w:rsidRPr="007806C1">
        <w:rPr>
          <w:i/>
          <w:iCs/>
        </w:rPr>
        <w:t>totss</w:t>
      </w:r>
      <w:proofErr w:type="spellEnd"/>
      <w:r w:rsidR="006809CA" w:rsidRPr="007806C1">
        <w:rPr>
          <w:iCs/>
        </w:rPr>
        <w:t xml:space="preserve">, also </w:t>
      </w:r>
      <w:r w:rsidR="006809CA" w:rsidRPr="007806C1">
        <w:t xml:space="preserve">provided by </w:t>
      </w:r>
      <w:proofErr w:type="spellStart"/>
      <w:r w:rsidR="006809CA" w:rsidRPr="007806C1">
        <w:rPr>
          <w:i/>
        </w:rPr>
        <w:t>kmeans</w:t>
      </w:r>
      <w:proofErr w:type="spellEnd"/>
      <w:r w:rsidR="006809CA" w:rsidRPr="007806C1">
        <w:rPr>
          <w:i/>
        </w:rPr>
        <w:t>()</w:t>
      </w:r>
      <w:r w:rsidR="00940562" w:rsidRPr="007806C1">
        <w:t>)</w:t>
      </w:r>
      <w:r w:rsidR="00D33579" w:rsidRPr="007806C1">
        <w:t xml:space="preserve">. </w:t>
      </w:r>
    </w:p>
    <w:p w14:paraId="104FC886" w14:textId="77777777" w:rsidR="00C42EA3" w:rsidRPr="007806C1" w:rsidRDefault="00C42EA3" w:rsidP="000D556B">
      <w:pPr>
        <w:pStyle w:val="BodyText"/>
      </w:pPr>
    </w:p>
    <w:p w14:paraId="01153D66" w14:textId="3C6E9EB9" w:rsidR="00DF3339" w:rsidRPr="007806C1" w:rsidRDefault="00860847" w:rsidP="000D556B">
      <w:pPr>
        <w:pStyle w:val="BodyText"/>
      </w:pPr>
      <w:r w:rsidRPr="007806C1">
        <w:lastRenderedPageBreak/>
        <w:t xml:space="preserve">Finally, as previous tests of K-means with up to 100 iterations were </w:t>
      </w:r>
      <w:r w:rsidR="00924FD2" w:rsidRPr="007806C1">
        <w:t>showing problems to</w:t>
      </w:r>
      <w:r w:rsidRPr="007806C1">
        <w:t xml:space="preserve"> converg</w:t>
      </w:r>
      <w:r w:rsidR="00924FD2" w:rsidRPr="007806C1">
        <w:t>e</w:t>
      </w:r>
      <w:r w:rsidR="00910526" w:rsidRPr="007806C1">
        <w:t xml:space="preserve"> in a certain limit of time</w:t>
      </w:r>
      <w:r w:rsidRPr="007806C1">
        <w:t xml:space="preserve">, the maximum number of iterations is set to 500 as default in the function. Within this </w:t>
      </w:r>
      <w:r w:rsidR="00910526" w:rsidRPr="007806C1">
        <w:t>number of iterations</w:t>
      </w:r>
      <w:r w:rsidRPr="007806C1">
        <w:t xml:space="preserve"> and rounding variables, for almost all the tests performed, the process did achieve convergence</w:t>
      </w:r>
      <w:r w:rsidR="00924FD2" w:rsidRPr="007806C1">
        <w:t xml:space="preserve"> with no issues</w:t>
      </w:r>
      <w:r w:rsidR="00C61D95" w:rsidRPr="007806C1">
        <w:t xml:space="preserve"> (see Supplementary Material</w:t>
      </w:r>
      <w:r w:rsidR="00C14066" w:rsidRPr="007806C1">
        <w:t xml:space="preserve"> S4</w:t>
      </w:r>
      <w:r w:rsidR="00C61D95" w:rsidRPr="007806C1">
        <w:t>)</w:t>
      </w:r>
      <w:r w:rsidRPr="007806C1">
        <w:t xml:space="preserve">. For the running example, the EFTs resulted from the whole process can be seen in Figure 3A.  </w:t>
      </w:r>
    </w:p>
    <w:p w14:paraId="26E135B7" w14:textId="73E428DB" w:rsidR="00DF3339" w:rsidRPr="007806C1" w:rsidRDefault="005A77F9" w:rsidP="000D556B">
      <w:r w:rsidRPr="005A77F9">
        <w:rPr>
          <w:noProof/>
          <w:lang w:eastAsia="en-GB"/>
        </w:rPr>
        <w:drawing>
          <wp:inline distT="0" distB="0" distL="0" distR="0" wp14:anchorId="5A3B54A4" wp14:editId="2CF5F8A0">
            <wp:extent cx="5486400" cy="2848632"/>
            <wp:effectExtent l="0" t="0" r="0" b="8890"/>
            <wp:docPr id="6"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otllxa\D6_LPD\LPD_MODIS_Europe\maps_paper_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848632"/>
                    </a:xfrm>
                    <a:prstGeom prst="rect">
                      <a:avLst/>
                    </a:prstGeom>
                    <a:noFill/>
                    <a:ln>
                      <a:noFill/>
                    </a:ln>
                  </pic:spPr>
                </pic:pic>
              </a:graphicData>
            </a:graphic>
          </wp:inline>
        </w:drawing>
      </w:r>
    </w:p>
    <w:p w14:paraId="28D68826" w14:textId="5C35BAEF" w:rsidR="00DF3339" w:rsidRPr="007806C1" w:rsidRDefault="00860847" w:rsidP="00CC46F2">
      <w:pPr>
        <w:pStyle w:val="Caption"/>
      </w:pPr>
      <w:r w:rsidRPr="007806C1">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Pr="007806C1" w:rsidRDefault="00860847" w:rsidP="000D556B">
      <w:pPr>
        <w:pStyle w:val="Heading2"/>
      </w:pPr>
      <w:bookmarkStart w:id="11" w:name="local-net-production-scaling"/>
      <w:r w:rsidRPr="007806C1">
        <w:t>Local Net Production Scaling</w:t>
      </w:r>
      <w:bookmarkEnd w:id="11"/>
    </w:p>
    <w:p w14:paraId="171A1F35" w14:textId="41B77C84" w:rsidR="00DF3339" w:rsidRPr="007806C1" w:rsidRDefault="00860847" w:rsidP="000D556B">
      <w:pPr>
        <w:pStyle w:val="FirstParagraph"/>
      </w:pPr>
      <w:r w:rsidRPr="007806C1">
        <w:t xml:space="preserve">The Local Net Primary Productivity Scaling (from now on, Local Net Scaling or LNS) method (Prince, 2009) is based on the use of multi-temporal satellite data to calculate the difference between the potential and actual NPP for each pixel in homogeneous land </w:t>
      </w:r>
      <w:r w:rsidRPr="007806C1">
        <w:lastRenderedPageBreak/>
        <w:t xml:space="preserve">functional units. Potential productivity in the </w:t>
      </w:r>
      <w:proofErr w:type="spellStart"/>
      <w:r w:rsidRPr="007806C1">
        <w:rPr>
          <w:i/>
          <w:iCs/>
        </w:rPr>
        <w:t>LPDynR</w:t>
      </w:r>
      <w:proofErr w:type="spellEnd"/>
      <w:r w:rsidRPr="007806C1">
        <w:rPr>
          <w:i/>
          <w:iCs/>
        </w:rPr>
        <w:t xml:space="preserve"> </w:t>
      </w:r>
      <w:r w:rsidRPr="007806C1">
        <w:t>method is defined as the productivity level which could be reached without human influence</w:t>
      </w:r>
      <w:r w:rsidR="00897EED" w:rsidRPr="007806C1">
        <w:t xml:space="preserve"> in natural landscapes (Prince, 2009, and references therein) or as the result of human activity e.g. in agriculture areas or managed forests</w:t>
      </w:r>
      <w:r w:rsidR="000D556B" w:rsidRPr="007806C1">
        <w:t>, and is</w:t>
      </w:r>
      <w:r w:rsidRPr="007806C1">
        <w:t xml:space="preserve"> estimated as the maximum value of productivity within each EFT. </w:t>
      </w:r>
      <w:r w:rsidR="000064B7" w:rsidRPr="007806C1">
        <w:t>The deviation of the productivity found in a particular place and time as referred to the local maximum within its phenological homogeneous cluster, reflects a level of productivity anomaly which is useful for the productivity status map</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602BE09C" w14:textId="01CF9E6B" w:rsidR="00DF3339" w:rsidRPr="007806C1" w:rsidRDefault="00860847" w:rsidP="000D556B">
      <w:pPr>
        <w:pStyle w:val="BodyText"/>
      </w:pPr>
      <w:r w:rsidRPr="007806C1">
        <w:t>The cyclic fraction of vegetation productivity (e.g. the summed NDVI over the growing season) is widely used as a proxy for the estimation of the current land productivity (</w:t>
      </w:r>
      <w:proofErr w:type="spellStart"/>
      <w:r w:rsidRPr="007806C1">
        <w:t>Fensholt</w:t>
      </w:r>
      <w:proofErr w:type="spellEnd"/>
      <w:r w:rsidRPr="007806C1">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rsidRPr="007806C1">
        <w:t>Ivits</w:t>
      </w:r>
      <w:proofErr w:type="spellEnd"/>
      <w:r w:rsidRPr="007806C1">
        <w:t xml:space="preserve"> and </w:t>
      </w:r>
      <w:proofErr w:type="spellStart"/>
      <w:r w:rsidRPr="007806C1">
        <w:t>Cherlet</w:t>
      </w:r>
      <w:proofErr w:type="spellEnd"/>
      <w:r w:rsidRPr="007806C1">
        <w:t>, 2013)</w:t>
      </w:r>
      <w:r w:rsidR="0032367C" w:rsidRPr="007806C1">
        <w:t xml:space="preserve"> and it is the one appropriated to calculate the LNS</w:t>
      </w:r>
      <w:r w:rsidRPr="007806C1">
        <w:t>.</w:t>
      </w:r>
    </w:p>
    <w:p w14:paraId="61C64215" w14:textId="164B2990" w:rsidR="00DF3339" w:rsidRPr="007806C1" w:rsidRDefault="00860847" w:rsidP="0004406F">
      <w:pPr>
        <w:pStyle w:val="BodyText"/>
      </w:pPr>
      <w:r w:rsidRPr="007806C1">
        <w:t xml:space="preserve">The function </w:t>
      </w:r>
      <w:proofErr w:type="spellStart"/>
      <w:proofErr w:type="gramStart"/>
      <w:r w:rsidRPr="007806C1">
        <w:rPr>
          <w:i/>
          <w:iCs/>
        </w:rPr>
        <w:t>LNScaling</w:t>
      </w:r>
      <w:proofErr w:type="spellEnd"/>
      <w:r w:rsidRPr="007806C1">
        <w:rPr>
          <w:i/>
          <w:iCs/>
        </w:rPr>
        <w:t>(</w:t>
      </w:r>
      <w:proofErr w:type="gramEnd"/>
      <w:r w:rsidRPr="007806C1">
        <w:rPr>
          <w:i/>
          <w:iCs/>
        </w:rPr>
        <w:t>)</w:t>
      </w:r>
      <w:r w:rsidRPr="007806C1">
        <w:t xml:space="preserve"> is implemented in </w:t>
      </w:r>
      <w:proofErr w:type="spellStart"/>
      <w:r w:rsidRPr="007806C1">
        <w:rPr>
          <w:i/>
          <w:iCs/>
        </w:rPr>
        <w:t>LPDynR</w:t>
      </w:r>
      <w:proofErr w:type="spellEnd"/>
      <w:r w:rsidRPr="007806C1">
        <w:t xml:space="preserve"> to calculate the LNS. The productivit</w:t>
      </w:r>
      <w:r w:rsidR="00B76585">
        <w:t>y variable (i.e. CF</w:t>
      </w:r>
      <w:r w:rsidRPr="007806C1">
        <w:t>) and the EFTs clusters as explained under 5.1</w:t>
      </w:r>
      <w:r w:rsidR="00B76585">
        <w:t xml:space="preserve"> </w:t>
      </w:r>
      <w:r w:rsidRPr="007806C1">
        <w:t xml:space="preserve">are passed to </w:t>
      </w:r>
      <w:proofErr w:type="spellStart"/>
      <w:proofErr w:type="gramStart"/>
      <w:r w:rsidRPr="007806C1">
        <w:rPr>
          <w:i/>
          <w:iCs/>
        </w:rPr>
        <w:t>LNScaling</w:t>
      </w:r>
      <w:proofErr w:type="spellEnd"/>
      <w:r w:rsidRPr="007806C1">
        <w:rPr>
          <w:i/>
          <w:iCs/>
        </w:rPr>
        <w:t>(</w:t>
      </w:r>
      <w:proofErr w:type="gramEnd"/>
      <w:r w:rsidRPr="007806C1">
        <w:rPr>
          <w:i/>
          <w:iCs/>
        </w:rPr>
        <w:t>)</w:t>
      </w:r>
      <w:r w:rsidR="0032367C" w:rsidRPr="007806C1">
        <w:t xml:space="preserve"> </w:t>
      </w:r>
      <w:r w:rsidRPr="007806C1">
        <w:t>to calculate the potential productivity within each EFT. Instead of the maximum productivity value within each cluster, the 90-percentile value is established as the potential productivity value, given that values higher than this threshold could be outliers. Finally, the LNS for each pixel is calculated as</w:t>
      </w:r>
    </w:p>
    <w:p w14:paraId="2533BF37" w14:textId="773DD8D9" w:rsidR="0032367C" w:rsidRPr="007806C1" w:rsidRDefault="00774D3C"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7806C1" w:rsidRDefault="0004406F" w:rsidP="000D556B">
      <w:pPr>
        <w:pStyle w:val="BodyText"/>
        <w:rPr>
          <w:rFonts w:eastAsiaTheme="minorEastAsia"/>
        </w:rPr>
      </w:pPr>
      <w:proofErr w:type="gramStart"/>
      <w:r w:rsidRPr="007806C1">
        <w:rPr>
          <w:rFonts w:eastAsiaTheme="minorEastAsia"/>
        </w:rPr>
        <w:lastRenderedPageBreak/>
        <w:t>where</w:t>
      </w:r>
      <w:proofErr w:type="gramEnd"/>
      <w:r w:rsidRPr="007806C1">
        <w:rPr>
          <w:rFonts w:eastAsiaTheme="minorEastAsia"/>
        </w:rPr>
        <w:t xml:space="preserve"> </w:t>
      </w:r>
      <w:r w:rsidRPr="007806C1">
        <w:rPr>
          <w:rFonts w:eastAsiaTheme="minorEastAsia"/>
          <w:i/>
        </w:rPr>
        <w:t>AP</w:t>
      </w:r>
      <w:r w:rsidRPr="007806C1">
        <w:rPr>
          <w:rFonts w:eastAsiaTheme="minorEastAsia"/>
        </w:rPr>
        <w:t xml:space="preserve"> is the annual production of the pixel </w:t>
      </w:r>
      <w:r w:rsidRPr="007806C1">
        <w:t>(i.e. the average of the last 5 years of cyclic fraction)</w:t>
      </w:r>
      <w:r w:rsidRPr="007806C1">
        <w:rPr>
          <w:rFonts w:eastAsiaTheme="minorEastAsia"/>
        </w:rPr>
        <w:t xml:space="preserve"> and </w:t>
      </w:r>
      <w:r w:rsidRPr="007806C1">
        <w:rPr>
          <w:rFonts w:eastAsiaTheme="minorEastAsia"/>
          <w:i/>
        </w:rPr>
        <w:t>PP</w:t>
      </w:r>
      <w:r w:rsidRPr="007806C1">
        <w:rPr>
          <w:rFonts w:eastAsiaTheme="minorEastAsia"/>
          <w:i/>
          <w:vertAlign w:val="subscript"/>
        </w:rPr>
        <w:t>EFT</w:t>
      </w:r>
      <w:r w:rsidRPr="007806C1">
        <w:rPr>
          <w:rFonts w:eastAsiaTheme="minorEastAsia"/>
        </w:rPr>
        <w:t xml:space="preserve"> is the potential production within its EFT </w:t>
      </w:r>
      <w:r w:rsidRPr="007806C1">
        <w:t>(i.e. the 90-percentile)</w:t>
      </w:r>
      <w:r w:rsidRPr="007806C1">
        <w:rPr>
          <w:rFonts w:eastAsiaTheme="minorEastAsia"/>
        </w:rPr>
        <w:t xml:space="preserve">. </w:t>
      </w:r>
    </w:p>
    <w:p w14:paraId="3598CF50" w14:textId="12E4D702" w:rsidR="00DF3339" w:rsidRPr="007806C1" w:rsidRDefault="00860847" w:rsidP="000D556B">
      <w:pPr>
        <w:pStyle w:val="BodyText"/>
      </w:pPr>
      <w:r w:rsidRPr="007806C1">
        <w:t>For the calculation of the final LPD indica</w:t>
      </w:r>
      <w:r w:rsidR="00102BE9" w:rsidRPr="007806C1">
        <w:t>tor (i.e. combined assessment),</w:t>
      </w:r>
      <w:r w:rsidRPr="007806C1">
        <w:t xml:space="preserve"> the Local Net Scaling values are</w:t>
      </w:r>
      <w:r w:rsidR="000134C9" w:rsidRPr="007806C1">
        <w:t xml:space="preserve"> aggregated into two categories:</w:t>
      </w:r>
      <w:r w:rsidRPr="007806C1">
        <w:t xml:space="preserve"> (1) LNS pixels with less than 50% of the potential local production (within the EFT) and (2) LNS pixels with more or equal to 50% of potential local production.</w:t>
      </w:r>
      <w:r w:rsidR="000134C9" w:rsidRPr="007806C1">
        <w:t xml:space="preserve"> This percentage, being 50% the default in </w:t>
      </w:r>
      <w:proofErr w:type="spellStart"/>
      <w:r w:rsidR="000134C9" w:rsidRPr="007806C1">
        <w:rPr>
          <w:i/>
          <w:iCs/>
        </w:rPr>
        <w:t>LPDynR</w:t>
      </w:r>
      <w:proofErr w:type="spellEnd"/>
      <w:r w:rsidR="000134C9" w:rsidRPr="007806C1">
        <w:t>, can be set by the user.</w:t>
      </w:r>
    </w:p>
    <w:p w14:paraId="2AB3402B" w14:textId="5037F8EE" w:rsidR="00102BE9" w:rsidRPr="007806C1" w:rsidRDefault="00102BE9" w:rsidP="000D556B">
      <w:pPr>
        <w:pStyle w:val="BodyText"/>
      </w:pPr>
      <w:r w:rsidRPr="007806C1">
        <w:t>The result for the LNS calculation is presented in Figure 3B.</w:t>
      </w:r>
    </w:p>
    <w:p w14:paraId="4255FD04" w14:textId="214BD056" w:rsidR="00DF3339" w:rsidRPr="007806C1" w:rsidRDefault="00860847" w:rsidP="000D556B">
      <w:pPr>
        <w:pStyle w:val="Heading1"/>
      </w:pPr>
      <w:bookmarkStart w:id="12" w:name="combined-assessment-of-land-productivity"/>
      <w:r w:rsidRPr="007806C1">
        <w:t>Combined assessment of land productivity</w:t>
      </w:r>
      <w:bookmarkEnd w:id="12"/>
    </w:p>
    <w:p w14:paraId="77D84AD5" w14:textId="699803C5" w:rsidR="00DF3339" w:rsidRPr="007806C1" w:rsidRDefault="00860847" w:rsidP="000D556B">
      <w:pPr>
        <w:pStyle w:val="FirstParagraph"/>
      </w:pPr>
      <w:r w:rsidRPr="007806C1">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is also a qualitative measure with 5 possible values or categories after the reclassification of each pixel as shown in Table 3. Such categories are (1) d - Declining, </w:t>
      </w:r>
      <w:proofErr w:type="gramStart"/>
      <w:r w:rsidRPr="007806C1">
        <w:t xml:space="preserve">(2) </w:t>
      </w:r>
      <w:proofErr w:type="spellStart"/>
      <w:r w:rsidR="00A044F1" w:rsidRPr="007806C1">
        <w:t>ed</w:t>
      </w:r>
      <w:proofErr w:type="spellEnd"/>
      <w:proofErr w:type="gramEnd"/>
      <w:r w:rsidRPr="007806C1">
        <w:t xml:space="preserve"> - Early signs of decline, (3) </w:t>
      </w:r>
      <w:proofErr w:type="spellStart"/>
      <w:r w:rsidR="00A044F1" w:rsidRPr="007806C1">
        <w:t>st</w:t>
      </w:r>
      <w:proofErr w:type="spellEnd"/>
      <w:r w:rsidRPr="007806C1">
        <w:t xml:space="preserve"> - Stable but stressed, (4) </w:t>
      </w:r>
      <w:proofErr w:type="spellStart"/>
      <w:r w:rsidR="00A044F1" w:rsidRPr="007806C1">
        <w:t>sn</w:t>
      </w:r>
      <w:proofErr w:type="spellEnd"/>
      <w:r w:rsidRPr="007806C1">
        <w:t xml:space="preserve"> - Stable and not stressed and (5) </w:t>
      </w:r>
      <w:proofErr w:type="spellStart"/>
      <w:r w:rsidRPr="007806C1">
        <w:t>i</w:t>
      </w:r>
      <w:proofErr w:type="spellEnd"/>
      <w:r w:rsidRPr="007806C1">
        <w:t xml:space="preserve"> - Increasing land productivity.</w:t>
      </w:r>
    </w:p>
    <w:p w14:paraId="3FBBB90D" w14:textId="77777777" w:rsidR="00DF3339" w:rsidRPr="007806C1" w:rsidRDefault="00DF3339" w:rsidP="000D556B">
      <w:pPr>
        <w:pStyle w:val="BodyText"/>
      </w:pPr>
    </w:p>
    <w:p w14:paraId="5496B0DA" w14:textId="32D68CB9" w:rsidR="00DF3339" w:rsidRPr="007806C1" w:rsidRDefault="00860847" w:rsidP="00CC46F2">
      <w:pPr>
        <w:pStyle w:val="Caption"/>
      </w:pPr>
      <w:r w:rsidRPr="007806C1">
        <w:lastRenderedPageBreak/>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r w:rsidR="001D4FD1" w:rsidRPr="007806C1">
        <w:t>. The Local Scaling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7806C1" w14:paraId="1A8E3E7C" w14:textId="77777777" w:rsidTr="00155B34">
        <w:tc>
          <w:tcPr>
            <w:tcW w:w="1904" w:type="dxa"/>
          </w:tcPr>
          <w:p w14:paraId="340B7F73" w14:textId="77777777" w:rsidR="00FD00AD" w:rsidRPr="007806C1" w:rsidRDefault="00FD00AD" w:rsidP="00FD00AD">
            <w:pPr>
              <w:pStyle w:val="Compact"/>
              <w:rPr>
                <w:b/>
                <w:sz w:val="22"/>
                <w:szCs w:val="22"/>
              </w:rPr>
            </w:pPr>
            <w:r w:rsidRPr="007806C1">
              <w:rPr>
                <w:b/>
                <w:sz w:val="22"/>
                <w:szCs w:val="22"/>
              </w:rPr>
              <w:t>Steadiness I.</w:t>
            </w:r>
          </w:p>
        </w:tc>
        <w:tc>
          <w:tcPr>
            <w:tcW w:w="1669" w:type="dxa"/>
          </w:tcPr>
          <w:p w14:paraId="382539F7" w14:textId="77777777" w:rsidR="00FD00AD" w:rsidRPr="007806C1" w:rsidRDefault="00FD00AD" w:rsidP="00FD00AD">
            <w:pPr>
              <w:pStyle w:val="Compact"/>
              <w:rPr>
                <w:b/>
                <w:sz w:val="22"/>
                <w:szCs w:val="22"/>
              </w:rPr>
            </w:pPr>
            <w:r w:rsidRPr="007806C1">
              <w:rPr>
                <w:b/>
                <w:sz w:val="22"/>
                <w:szCs w:val="22"/>
              </w:rPr>
              <w:t>Baseline L.</w:t>
            </w:r>
          </w:p>
        </w:tc>
        <w:tc>
          <w:tcPr>
            <w:tcW w:w="1787" w:type="dxa"/>
          </w:tcPr>
          <w:p w14:paraId="072D94BF" w14:textId="77777777" w:rsidR="00FD00AD" w:rsidRPr="007806C1" w:rsidRDefault="00FD00AD" w:rsidP="00FD00AD">
            <w:pPr>
              <w:pStyle w:val="Compact"/>
              <w:rPr>
                <w:b/>
                <w:sz w:val="22"/>
                <w:szCs w:val="22"/>
              </w:rPr>
            </w:pPr>
            <w:r w:rsidRPr="007806C1">
              <w:rPr>
                <w:b/>
                <w:sz w:val="22"/>
                <w:szCs w:val="22"/>
              </w:rPr>
              <w:t>State Change</w:t>
            </w:r>
          </w:p>
        </w:tc>
        <w:tc>
          <w:tcPr>
            <w:tcW w:w="2502" w:type="dxa"/>
            <w:gridSpan w:val="2"/>
          </w:tcPr>
          <w:p w14:paraId="50BA6A56" w14:textId="5EC84E15" w:rsidR="00FD00AD" w:rsidRPr="007806C1" w:rsidRDefault="00FD00AD" w:rsidP="00561EB0">
            <w:pPr>
              <w:pStyle w:val="Compact"/>
              <w:rPr>
                <w:b/>
                <w:sz w:val="22"/>
                <w:szCs w:val="22"/>
              </w:rPr>
            </w:pPr>
            <w:r w:rsidRPr="007806C1">
              <w:rPr>
                <w:b/>
                <w:sz w:val="22"/>
                <w:szCs w:val="22"/>
              </w:rPr>
              <w:t>Local Sc</w:t>
            </w:r>
            <w:r w:rsidR="00561EB0" w:rsidRPr="007806C1">
              <w:rPr>
                <w:b/>
                <w:sz w:val="22"/>
                <w:szCs w:val="22"/>
              </w:rPr>
              <w:t>aling</w:t>
            </w:r>
          </w:p>
        </w:tc>
      </w:tr>
      <w:tr w:rsidR="00DF3339" w:rsidRPr="007806C1" w14:paraId="003B4011" w14:textId="77777777" w:rsidTr="00FD00AD">
        <w:tc>
          <w:tcPr>
            <w:tcW w:w="1904" w:type="dxa"/>
            <w:tcBorders>
              <w:bottom w:val="single" w:sz="4" w:space="0" w:color="auto"/>
            </w:tcBorders>
          </w:tcPr>
          <w:p w14:paraId="5DFFDB55" w14:textId="77777777" w:rsidR="00DF3339" w:rsidRPr="007806C1"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7806C1"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7806C1"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7806C1" w:rsidRDefault="00860847" w:rsidP="00FD00AD">
            <w:pPr>
              <w:pStyle w:val="Compact"/>
              <w:rPr>
                <w:b/>
                <w:sz w:val="22"/>
                <w:szCs w:val="22"/>
              </w:rPr>
            </w:pPr>
            <w:r w:rsidRPr="007806C1">
              <w:rPr>
                <w:b/>
                <w:sz w:val="22"/>
                <w:szCs w:val="22"/>
              </w:rPr>
              <w:t>&lt; 50%</w:t>
            </w:r>
          </w:p>
        </w:tc>
        <w:tc>
          <w:tcPr>
            <w:tcW w:w="1431" w:type="dxa"/>
            <w:tcBorders>
              <w:bottom w:val="single" w:sz="4" w:space="0" w:color="auto"/>
            </w:tcBorders>
          </w:tcPr>
          <w:p w14:paraId="5B73B031" w14:textId="77777777" w:rsidR="00DF3339" w:rsidRPr="007806C1" w:rsidRDefault="00860847" w:rsidP="00FD00AD">
            <w:pPr>
              <w:pStyle w:val="Compact"/>
              <w:rPr>
                <w:b/>
                <w:sz w:val="22"/>
                <w:szCs w:val="22"/>
              </w:rPr>
            </w:pPr>
            <w:r w:rsidRPr="007806C1">
              <w:rPr>
                <w:b/>
                <w:sz w:val="22"/>
                <w:szCs w:val="22"/>
              </w:rPr>
              <w:t>&gt;= 50%</w:t>
            </w:r>
          </w:p>
        </w:tc>
      </w:tr>
      <w:tr w:rsidR="00DF3339" w:rsidRPr="007806C1" w14:paraId="1693C71C" w14:textId="77777777" w:rsidTr="00FD00AD">
        <w:tc>
          <w:tcPr>
            <w:tcW w:w="1904" w:type="dxa"/>
            <w:tcBorders>
              <w:top w:val="single" w:sz="4" w:space="0" w:color="auto"/>
            </w:tcBorders>
          </w:tcPr>
          <w:p w14:paraId="7C156DBE" w14:textId="77777777" w:rsidR="00DF3339" w:rsidRPr="007806C1" w:rsidRDefault="00860847" w:rsidP="000D556B">
            <w:pPr>
              <w:pStyle w:val="Compact"/>
              <w:rPr>
                <w:sz w:val="22"/>
                <w:szCs w:val="22"/>
              </w:rPr>
            </w:pPr>
            <w:r w:rsidRPr="007806C1">
              <w:rPr>
                <w:sz w:val="22"/>
                <w:szCs w:val="22"/>
              </w:rPr>
              <w:t>st1</w:t>
            </w:r>
          </w:p>
        </w:tc>
        <w:tc>
          <w:tcPr>
            <w:tcW w:w="1669" w:type="dxa"/>
            <w:tcBorders>
              <w:top w:val="single" w:sz="4" w:space="0" w:color="auto"/>
            </w:tcBorders>
          </w:tcPr>
          <w:p w14:paraId="5D1FFA40" w14:textId="77777777" w:rsidR="00DF3339" w:rsidRPr="007806C1" w:rsidRDefault="00860847" w:rsidP="000D556B">
            <w:pPr>
              <w:pStyle w:val="Compact"/>
              <w:rPr>
                <w:sz w:val="22"/>
                <w:szCs w:val="22"/>
              </w:rPr>
            </w:pPr>
            <w:r w:rsidRPr="007806C1">
              <w:rPr>
                <w:sz w:val="22"/>
                <w:szCs w:val="22"/>
              </w:rPr>
              <w:t>lo</w:t>
            </w:r>
          </w:p>
        </w:tc>
        <w:tc>
          <w:tcPr>
            <w:tcW w:w="1787" w:type="dxa"/>
            <w:tcBorders>
              <w:top w:val="single" w:sz="4" w:space="0" w:color="auto"/>
            </w:tcBorders>
          </w:tcPr>
          <w:p w14:paraId="2ED04497" w14:textId="77777777" w:rsidR="00DF3339" w:rsidRPr="007806C1" w:rsidRDefault="00860847" w:rsidP="000D556B">
            <w:pPr>
              <w:pStyle w:val="Compact"/>
              <w:rPr>
                <w:sz w:val="22"/>
                <w:szCs w:val="22"/>
              </w:rPr>
            </w:pPr>
            <w:r w:rsidRPr="007806C1">
              <w:rPr>
                <w:sz w:val="22"/>
                <w:szCs w:val="22"/>
              </w:rPr>
              <w:t>0</w:t>
            </w:r>
          </w:p>
        </w:tc>
        <w:tc>
          <w:tcPr>
            <w:tcW w:w="1071" w:type="dxa"/>
            <w:tcBorders>
              <w:top w:val="single" w:sz="4" w:space="0" w:color="auto"/>
            </w:tcBorders>
          </w:tcPr>
          <w:p w14:paraId="06E41872" w14:textId="77777777" w:rsidR="00DF3339" w:rsidRPr="007806C1" w:rsidRDefault="00860847" w:rsidP="000D556B">
            <w:pPr>
              <w:pStyle w:val="Compact"/>
              <w:rPr>
                <w:sz w:val="22"/>
                <w:szCs w:val="22"/>
              </w:rPr>
            </w:pPr>
            <w:r w:rsidRPr="007806C1">
              <w:rPr>
                <w:sz w:val="22"/>
                <w:szCs w:val="22"/>
              </w:rPr>
              <w:t>d</w:t>
            </w:r>
          </w:p>
        </w:tc>
        <w:tc>
          <w:tcPr>
            <w:tcW w:w="1431" w:type="dxa"/>
            <w:tcBorders>
              <w:top w:val="single" w:sz="4" w:space="0" w:color="auto"/>
            </w:tcBorders>
          </w:tcPr>
          <w:p w14:paraId="778A7ABE" w14:textId="5E48BC6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510DB86A" w14:textId="77777777">
        <w:tc>
          <w:tcPr>
            <w:tcW w:w="1904" w:type="dxa"/>
          </w:tcPr>
          <w:p w14:paraId="3E4A28DB" w14:textId="77777777" w:rsidR="00DF3339" w:rsidRPr="007806C1" w:rsidRDefault="00860847" w:rsidP="000D556B">
            <w:pPr>
              <w:pStyle w:val="Compact"/>
              <w:rPr>
                <w:sz w:val="22"/>
                <w:szCs w:val="22"/>
              </w:rPr>
            </w:pPr>
            <w:r w:rsidRPr="007806C1">
              <w:rPr>
                <w:sz w:val="22"/>
                <w:szCs w:val="22"/>
              </w:rPr>
              <w:t>st1</w:t>
            </w:r>
          </w:p>
        </w:tc>
        <w:tc>
          <w:tcPr>
            <w:tcW w:w="1669" w:type="dxa"/>
          </w:tcPr>
          <w:p w14:paraId="3E0E2F6D" w14:textId="77777777" w:rsidR="00DF3339" w:rsidRPr="007806C1" w:rsidRDefault="00860847" w:rsidP="000D556B">
            <w:pPr>
              <w:pStyle w:val="Compact"/>
              <w:rPr>
                <w:sz w:val="22"/>
                <w:szCs w:val="22"/>
              </w:rPr>
            </w:pPr>
            <w:r w:rsidRPr="007806C1">
              <w:rPr>
                <w:sz w:val="22"/>
                <w:szCs w:val="22"/>
              </w:rPr>
              <w:t>lo</w:t>
            </w:r>
          </w:p>
        </w:tc>
        <w:tc>
          <w:tcPr>
            <w:tcW w:w="1787" w:type="dxa"/>
          </w:tcPr>
          <w:p w14:paraId="413E4895" w14:textId="77777777" w:rsidR="00DF3339" w:rsidRPr="007806C1" w:rsidRDefault="00860847" w:rsidP="000D556B">
            <w:pPr>
              <w:pStyle w:val="Compact"/>
              <w:rPr>
                <w:sz w:val="22"/>
                <w:szCs w:val="22"/>
              </w:rPr>
            </w:pPr>
            <w:r w:rsidRPr="007806C1">
              <w:rPr>
                <w:sz w:val="22"/>
                <w:szCs w:val="22"/>
              </w:rPr>
              <w:t>1</w:t>
            </w:r>
          </w:p>
        </w:tc>
        <w:tc>
          <w:tcPr>
            <w:tcW w:w="1071" w:type="dxa"/>
          </w:tcPr>
          <w:p w14:paraId="0D7349C2" w14:textId="77777777" w:rsidR="00DF3339" w:rsidRPr="007806C1" w:rsidRDefault="00860847" w:rsidP="000D556B">
            <w:pPr>
              <w:pStyle w:val="Compact"/>
              <w:rPr>
                <w:sz w:val="22"/>
                <w:szCs w:val="22"/>
              </w:rPr>
            </w:pPr>
            <w:r w:rsidRPr="007806C1">
              <w:rPr>
                <w:sz w:val="22"/>
                <w:szCs w:val="22"/>
              </w:rPr>
              <w:t>d</w:t>
            </w:r>
          </w:p>
        </w:tc>
        <w:tc>
          <w:tcPr>
            <w:tcW w:w="1431" w:type="dxa"/>
          </w:tcPr>
          <w:p w14:paraId="1AE151D9" w14:textId="3D69F693"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C2EC459" w14:textId="77777777">
        <w:tc>
          <w:tcPr>
            <w:tcW w:w="1904" w:type="dxa"/>
          </w:tcPr>
          <w:p w14:paraId="16689865" w14:textId="77777777" w:rsidR="00DF3339" w:rsidRPr="007806C1" w:rsidRDefault="00860847" w:rsidP="000D556B">
            <w:pPr>
              <w:pStyle w:val="Compact"/>
              <w:rPr>
                <w:sz w:val="22"/>
                <w:szCs w:val="22"/>
              </w:rPr>
            </w:pPr>
            <w:r w:rsidRPr="007806C1">
              <w:rPr>
                <w:sz w:val="22"/>
                <w:szCs w:val="22"/>
              </w:rPr>
              <w:t>st1</w:t>
            </w:r>
          </w:p>
        </w:tc>
        <w:tc>
          <w:tcPr>
            <w:tcW w:w="1669" w:type="dxa"/>
          </w:tcPr>
          <w:p w14:paraId="45AB2505" w14:textId="77777777" w:rsidR="00DF3339" w:rsidRPr="007806C1" w:rsidRDefault="00860847" w:rsidP="000D556B">
            <w:pPr>
              <w:pStyle w:val="Compact"/>
              <w:rPr>
                <w:sz w:val="22"/>
                <w:szCs w:val="22"/>
              </w:rPr>
            </w:pPr>
            <w:r w:rsidRPr="007806C1">
              <w:rPr>
                <w:sz w:val="22"/>
                <w:szCs w:val="22"/>
              </w:rPr>
              <w:t>lo</w:t>
            </w:r>
          </w:p>
        </w:tc>
        <w:tc>
          <w:tcPr>
            <w:tcW w:w="1787" w:type="dxa"/>
          </w:tcPr>
          <w:p w14:paraId="51B811D9" w14:textId="77777777" w:rsidR="00DF3339" w:rsidRPr="007806C1" w:rsidRDefault="00860847" w:rsidP="000D556B">
            <w:pPr>
              <w:pStyle w:val="Compact"/>
              <w:rPr>
                <w:sz w:val="22"/>
                <w:szCs w:val="22"/>
              </w:rPr>
            </w:pPr>
            <w:r w:rsidRPr="007806C1">
              <w:rPr>
                <w:sz w:val="22"/>
                <w:szCs w:val="22"/>
              </w:rPr>
              <w:t>2</w:t>
            </w:r>
          </w:p>
        </w:tc>
        <w:tc>
          <w:tcPr>
            <w:tcW w:w="1071" w:type="dxa"/>
          </w:tcPr>
          <w:p w14:paraId="1D91944A" w14:textId="77777777" w:rsidR="00DF3339" w:rsidRPr="007806C1" w:rsidRDefault="00860847" w:rsidP="000D556B">
            <w:pPr>
              <w:pStyle w:val="Compact"/>
              <w:rPr>
                <w:sz w:val="22"/>
                <w:szCs w:val="22"/>
              </w:rPr>
            </w:pPr>
            <w:r w:rsidRPr="007806C1">
              <w:rPr>
                <w:sz w:val="22"/>
                <w:szCs w:val="22"/>
              </w:rPr>
              <w:t>d</w:t>
            </w:r>
          </w:p>
        </w:tc>
        <w:tc>
          <w:tcPr>
            <w:tcW w:w="1431" w:type="dxa"/>
          </w:tcPr>
          <w:p w14:paraId="74F2A848" w14:textId="77777777" w:rsidR="00DF3339" w:rsidRPr="007806C1" w:rsidRDefault="00860847" w:rsidP="000D556B">
            <w:pPr>
              <w:pStyle w:val="Compact"/>
              <w:rPr>
                <w:sz w:val="22"/>
                <w:szCs w:val="22"/>
              </w:rPr>
            </w:pPr>
            <w:r w:rsidRPr="007806C1">
              <w:rPr>
                <w:sz w:val="22"/>
                <w:szCs w:val="22"/>
              </w:rPr>
              <w:t>d</w:t>
            </w:r>
          </w:p>
        </w:tc>
      </w:tr>
      <w:tr w:rsidR="00DF3339" w:rsidRPr="007806C1" w14:paraId="28F3F659" w14:textId="77777777">
        <w:tc>
          <w:tcPr>
            <w:tcW w:w="1904" w:type="dxa"/>
          </w:tcPr>
          <w:p w14:paraId="492F5D47" w14:textId="77777777" w:rsidR="00DF3339" w:rsidRPr="007806C1" w:rsidRDefault="00860847" w:rsidP="000D556B">
            <w:pPr>
              <w:pStyle w:val="Compact"/>
              <w:rPr>
                <w:sz w:val="22"/>
                <w:szCs w:val="22"/>
              </w:rPr>
            </w:pPr>
            <w:r w:rsidRPr="007806C1">
              <w:rPr>
                <w:sz w:val="22"/>
                <w:szCs w:val="22"/>
              </w:rPr>
              <w:t>st1</w:t>
            </w:r>
          </w:p>
        </w:tc>
        <w:tc>
          <w:tcPr>
            <w:tcW w:w="1669" w:type="dxa"/>
          </w:tcPr>
          <w:p w14:paraId="391A498E" w14:textId="77777777" w:rsidR="00DF3339" w:rsidRPr="007806C1" w:rsidRDefault="00860847" w:rsidP="000D556B">
            <w:pPr>
              <w:pStyle w:val="Compact"/>
              <w:rPr>
                <w:sz w:val="22"/>
                <w:szCs w:val="22"/>
              </w:rPr>
            </w:pPr>
            <w:r w:rsidRPr="007806C1">
              <w:rPr>
                <w:sz w:val="22"/>
                <w:szCs w:val="22"/>
              </w:rPr>
              <w:t>me</w:t>
            </w:r>
          </w:p>
        </w:tc>
        <w:tc>
          <w:tcPr>
            <w:tcW w:w="1787" w:type="dxa"/>
          </w:tcPr>
          <w:p w14:paraId="4084A17B" w14:textId="77777777" w:rsidR="00DF3339" w:rsidRPr="007806C1" w:rsidRDefault="00860847" w:rsidP="000D556B">
            <w:pPr>
              <w:pStyle w:val="Compact"/>
              <w:rPr>
                <w:sz w:val="22"/>
                <w:szCs w:val="22"/>
              </w:rPr>
            </w:pPr>
            <w:r w:rsidRPr="007806C1">
              <w:rPr>
                <w:sz w:val="22"/>
                <w:szCs w:val="22"/>
              </w:rPr>
              <w:t>0</w:t>
            </w:r>
          </w:p>
        </w:tc>
        <w:tc>
          <w:tcPr>
            <w:tcW w:w="1071" w:type="dxa"/>
          </w:tcPr>
          <w:p w14:paraId="3B33BDCE" w14:textId="77777777" w:rsidR="00DF3339" w:rsidRPr="007806C1" w:rsidRDefault="00860847" w:rsidP="000D556B">
            <w:pPr>
              <w:pStyle w:val="Compact"/>
              <w:rPr>
                <w:sz w:val="22"/>
                <w:szCs w:val="22"/>
              </w:rPr>
            </w:pPr>
            <w:r w:rsidRPr="007806C1">
              <w:rPr>
                <w:sz w:val="22"/>
                <w:szCs w:val="22"/>
              </w:rPr>
              <w:t>d</w:t>
            </w:r>
          </w:p>
        </w:tc>
        <w:tc>
          <w:tcPr>
            <w:tcW w:w="1431" w:type="dxa"/>
          </w:tcPr>
          <w:p w14:paraId="4B0564AC" w14:textId="002B6CF0"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70789885" w14:textId="77777777">
        <w:tc>
          <w:tcPr>
            <w:tcW w:w="1904" w:type="dxa"/>
          </w:tcPr>
          <w:p w14:paraId="323E8255" w14:textId="77777777" w:rsidR="00DF3339" w:rsidRPr="007806C1" w:rsidRDefault="00860847" w:rsidP="000D556B">
            <w:pPr>
              <w:pStyle w:val="Compact"/>
              <w:rPr>
                <w:sz w:val="22"/>
                <w:szCs w:val="22"/>
              </w:rPr>
            </w:pPr>
            <w:r w:rsidRPr="007806C1">
              <w:rPr>
                <w:sz w:val="22"/>
                <w:szCs w:val="22"/>
              </w:rPr>
              <w:t>st1</w:t>
            </w:r>
          </w:p>
        </w:tc>
        <w:tc>
          <w:tcPr>
            <w:tcW w:w="1669" w:type="dxa"/>
          </w:tcPr>
          <w:p w14:paraId="231AD417" w14:textId="77777777" w:rsidR="00DF3339" w:rsidRPr="007806C1" w:rsidRDefault="00860847" w:rsidP="000D556B">
            <w:pPr>
              <w:pStyle w:val="Compact"/>
              <w:rPr>
                <w:sz w:val="22"/>
                <w:szCs w:val="22"/>
              </w:rPr>
            </w:pPr>
            <w:r w:rsidRPr="007806C1">
              <w:rPr>
                <w:sz w:val="22"/>
                <w:szCs w:val="22"/>
              </w:rPr>
              <w:t>me</w:t>
            </w:r>
          </w:p>
        </w:tc>
        <w:tc>
          <w:tcPr>
            <w:tcW w:w="1787" w:type="dxa"/>
          </w:tcPr>
          <w:p w14:paraId="57474EB2" w14:textId="77777777" w:rsidR="00DF3339" w:rsidRPr="007806C1" w:rsidRDefault="00860847" w:rsidP="000D556B">
            <w:pPr>
              <w:pStyle w:val="Compact"/>
              <w:rPr>
                <w:sz w:val="22"/>
                <w:szCs w:val="22"/>
              </w:rPr>
            </w:pPr>
            <w:r w:rsidRPr="007806C1">
              <w:rPr>
                <w:sz w:val="22"/>
                <w:szCs w:val="22"/>
              </w:rPr>
              <w:t>1</w:t>
            </w:r>
          </w:p>
        </w:tc>
        <w:tc>
          <w:tcPr>
            <w:tcW w:w="1071" w:type="dxa"/>
          </w:tcPr>
          <w:p w14:paraId="65A2E26C" w14:textId="77777777" w:rsidR="00DF3339" w:rsidRPr="007806C1" w:rsidRDefault="00860847" w:rsidP="000D556B">
            <w:pPr>
              <w:pStyle w:val="Compact"/>
              <w:rPr>
                <w:sz w:val="22"/>
                <w:szCs w:val="22"/>
              </w:rPr>
            </w:pPr>
            <w:r w:rsidRPr="007806C1">
              <w:rPr>
                <w:sz w:val="22"/>
                <w:szCs w:val="22"/>
              </w:rPr>
              <w:t>d</w:t>
            </w:r>
          </w:p>
        </w:tc>
        <w:tc>
          <w:tcPr>
            <w:tcW w:w="1431" w:type="dxa"/>
          </w:tcPr>
          <w:p w14:paraId="34D52852" w14:textId="3BDD9B9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6A90AF4" w14:textId="77777777">
        <w:tc>
          <w:tcPr>
            <w:tcW w:w="1904" w:type="dxa"/>
          </w:tcPr>
          <w:p w14:paraId="5D801223" w14:textId="77777777" w:rsidR="00DF3339" w:rsidRPr="007806C1" w:rsidRDefault="00860847" w:rsidP="000D556B">
            <w:pPr>
              <w:pStyle w:val="Compact"/>
              <w:rPr>
                <w:sz w:val="22"/>
                <w:szCs w:val="22"/>
              </w:rPr>
            </w:pPr>
            <w:r w:rsidRPr="007806C1">
              <w:rPr>
                <w:sz w:val="22"/>
                <w:szCs w:val="22"/>
              </w:rPr>
              <w:t>st1</w:t>
            </w:r>
          </w:p>
        </w:tc>
        <w:tc>
          <w:tcPr>
            <w:tcW w:w="1669" w:type="dxa"/>
          </w:tcPr>
          <w:p w14:paraId="1544B13E" w14:textId="77777777" w:rsidR="00DF3339" w:rsidRPr="007806C1" w:rsidRDefault="00860847" w:rsidP="000D556B">
            <w:pPr>
              <w:pStyle w:val="Compact"/>
              <w:rPr>
                <w:sz w:val="22"/>
                <w:szCs w:val="22"/>
              </w:rPr>
            </w:pPr>
            <w:r w:rsidRPr="007806C1">
              <w:rPr>
                <w:sz w:val="22"/>
                <w:szCs w:val="22"/>
              </w:rPr>
              <w:t>me</w:t>
            </w:r>
          </w:p>
        </w:tc>
        <w:tc>
          <w:tcPr>
            <w:tcW w:w="1787" w:type="dxa"/>
          </w:tcPr>
          <w:p w14:paraId="075059EA" w14:textId="77777777" w:rsidR="00DF3339" w:rsidRPr="007806C1" w:rsidRDefault="00860847" w:rsidP="000D556B">
            <w:pPr>
              <w:pStyle w:val="Compact"/>
              <w:rPr>
                <w:sz w:val="22"/>
                <w:szCs w:val="22"/>
              </w:rPr>
            </w:pPr>
            <w:r w:rsidRPr="007806C1">
              <w:rPr>
                <w:sz w:val="22"/>
                <w:szCs w:val="22"/>
              </w:rPr>
              <w:t>2</w:t>
            </w:r>
          </w:p>
        </w:tc>
        <w:tc>
          <w:tcPr>
            <w:tcW w:w="1071" w:type="dxa"/>
          </w:tcPr>
          <w:p w14:paraId="309616F0" w14:textId="77777777" w:rsidR="00DF3339" w:rsidRPr="007806C1" w:rsidRDefault="00860847" w:rsidP="000D556B">
            <w:pPr>
              <w:pStyle w:val="Compact"/>
              <w:rPr>
                <w:sz w:val="22"/>
                <w:szCs w:val="22"/>
              </w:rPr>
            </w:pPr>
            <w:r w:rsidRPr="007806C1">
              <w:rPr>
                <w:sz w:val="22"/>
                <w:szCs w:val="22"/>
              </w:rPr>
              <w:t>d</w:t>
            </w:r>
          </w:p>
        </w:tc>
        <w:tc>
          <w:tcPr>
            <w:tcW w:w="1431" w:type="dxa"/>
          </w:tcPr>
          <w:p w14:paraId="08FAC01F" w14:textId="77777777" w:rsidR="00DF3339" w:rsidRPr="007806C1" w:rsidRDefault="00860847" w:rsidP="000D556B">
            <w:pPr>
              <w:pStyle w:val="Compact"/>
              <w:rPr>
                <w:sz w:val="22"/>
                <w:szCs w:val="22"/>
              </w:rPr>
            </w:pPr>
            <w:r w:rsidRPr="007806C1">
              <w:rPr>
                <w:sz w:val="22"/>
                <w:szCs w:val="22"/>
              </w:rPr>
              <w:t>d</w:t>
            </w:r>
          </w:p>
        </w:tc>
      </w:tr>
      <w:tr w:rsidR="00DF3339" w:rsidRPr="007806C1" w14:paraId="4903367C" w14:textId="77777777">
        <w:tc>
          <w:tcPr>
            <w:tcW w:w="1904" w:type="dxa"/>
          </w:tcPr>
          <w:p w14:paraId="6E15F420" w14:textId="77777777" w:rsidR="00DF3339" w:rsidRPr="007806C1" w:rsidRDefault="00860847" w:rsidP="000D556B">
            <w:pPr>
              <w:pStyle w:val="Compact"/>
              <w:rPr>
                <w:sz w:val="22"/>
                <w:szCs w:val="22"/>
              </w:rPr>
            </w:pPr>
            <w:r w:rsidRPr="007806C1">
              <w:rPr>
                <w:sz w:val="22"/>
                <w:szCs w:val="22"/>
              </w:rPr>
              <w:t>st1</w:t>
            </w:r>
          </w:p>
        </w:tc>
        <w:tc>
          <w:tcPr>
            <w:tcW w:w="1669" w:type="dxa"/>
          </w:tcPr>
          <w:p w14:paraId="5B436663" w14:textId="77777777" w:rsidR="00DF3339" w:rsidRPr="007806C1" w:rsidRDefault="00860847" w:rsidP="000D556B">
            <w:pPr>
              <w:pStyle w:val="Compact"/>
              <w:rPr>
                <w:sz w:val="22"/>
                <w:szCs w:val="22"/>
              </w:rPr>
            </w:pPr>
            <w:r w:rsidRPr="007806C1">
              <w:rPr>
                <w:sz w:val="22"/>
                <w:szCs w:val="22"/>
              </w:rPr>
              <w:t>hi</w:t>
            </w:r>
          </w:p>
        </w:tc>
        <w:tc>
          <w:tcPr>
            <w:tcW w:w="1787" w:type="dxa"/>
          </w:tcPr>
          <w:p w14:paraId="43BBBA0F" w14:textId="77777777" w:rsidR="00DF3339" w:rsidRPr="007806C1" w:rsidRDefault="00860847" w:rsidP="000D556B">
            <w:pPr>
              <w:pStyle w:val="Compact"/>
              <w:rPr>
                <w:sz w:val="22"/>
                <w:szCs w:val="22"/>
              </w:rPr>
            </w:pPr>
            <w:r w:rsidRPr="007806C1">
              <w:rPr>
                <w:sz w:val="22"/>
                <w:szCs w:val="22"/>
              </w:rPr>
              <w:t>0</w:t>
            </w:r>
          </w:p>
        </w:tc>
        <w:tc>
          <w:tcPr>
            <w:tcW w:w="1071" w:type="dxa"/>
          </w:tcPr>
          <w:p w14:paraId="13DD9FFA" w14:textId="11218AE8" w:rsidR="00DF3339" w:rsidRPr="007806C1" w:rsidRDefault="00A044F1" w:rsidP="000D556B">
            <w:pPr>
              <w:pStyle w:val="Compact"/>
              <w:rPr>
                <w:sz w:val="22"/>
                <w:szCs w:val="22"/>
              </w:rPr>
            </w:pPr>
            <w:proofErr w:type="spellStart"/>
            <w:r w:rsidRPr="007806C1">
              <w:rPr>
                <w:sz w:val="22"/>
                <w:szCs w:val="22"/>
              </w:rPr>
              <w:t>ed</w:t>
            </w:r>
            <w:proofErr w:type="spellEnd"/>
          </w:p>
        </w:tc>
        <w:tc>
          <w:tcPr>
            <w:tcW w:w="1431" w:type="dxa"/>
          </w:tcPr>
          <w:p w14:paraId="384EFB15" w14:textId="612A0C1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8E8627E" w14:textId="77777777">
        <w:tc>
          <w:tcPr>
            <w:tcW w:w="1904" w:type="dxa"/>
          </w:tcPr>
          <w:p w14:paraId="1B4E156E" w14:textId="77777777" w:rsidR="00DF3339" w:rsidRPr="007806C1" w:rsidRDefault="00860847" w:rsidP="000D556B">
            <w:pPr>
              <w:pStyle w:val="Compact"/>
              <w:rPr>
                <w:sz w:val="22"/>
                <w:szCs w:val="22"/>
              </w:rPr>
            </w:pPr>
            <w:r w:rsidRPr="007806C1">
              <w:rPr>
                <w:sz w:val="22"/>
                <w:szCs w:val="22"/>
              </w:rPr>
              <w:t>st1</w:t>
            </w:r>
          </w:p>
        </w:tc>
        <w:tc>
          <w:tcPr>
            <w:tcW w:w="1669" w:type="dxa"/>
          </w:tcPr>
          <w:p w14:paraId="1D98E365" w14:textId="77777777" w:rsidR="00DF3339" w:rsidRPr="007806C1" w:rsidRDefault="00860847" w:rsidP="000D556B">
            <w:pPr>
              <w:pStyle w:val="Compact"/>
              <w:rPr>
                <w:sz w:val="22"/>
                <w:szCs w:val="22"/>
              </w:rPr>
            </w:pPr>
            <w:r w:rsidRPr="007806C1">
              <w:rPr>
                <w:sz w:val="22"/>
                <w:szCs w:val="22"/>
              </w:rPr>
              <w:t>hi</w:t>
            </w:r>
          </w:p>
        </w:tc>
        <w:tc>
          <w:tcPr>
            <w:tcW w:w="1787" w:type="dxa"/>
          </w:tcPr>
          <w:p w14:paraId="0D5869A5" w14:textId="77777777" w:rsidR="00DF3339" w:rsidRPr="007806C1" w:rsidRDefault="00860847" w:rsidP="000D556B">
            <w:pPr>
              <w:pStyle w:val="Compact"/>
              <w:rPr>
                <w:sz w:val="22"/>
                <w:szCs w:val="22"/>
              </w:rPr>
            </w:pPr>
            <w:r w:rsidRPr="007806C1">
              <w:rPr>
                <w:sz w:val="22"/>
                <w:szCs w:val="22"/>
              </w:rPr>
              <w:t>1</w:t>
            </w:r>
          </w:p>
        </w:tc>
        <w:tc>
          <w:tcPr>
            <w:tcW w:w="1071" w:type="dxa"/>
          </w:tcPr>
          <w:p w14:paraId="13D98B27" w14:textId="77777777" w:rsidR="00DF3339" w:rsidRPr="007806C1" w:rsidRDefault="00860847" w:rsidP="000D556B">
            <w:pPr>
              <w:pStyle w:val="Compact"/>
              <w:rPr>
                <w:sz w:val="22"/>
                <w:szCs w:val="22"/>
              </w:rPr>
            </w:pPr>
            <w:r w:rsidRPr="007806C1">
              <w:rPr>
                <w:sz w:val="22"/>
                <w:szCs w:val="22"/>
              </w:rPr>
              <w:t>d</w:t>
            </w:r>
          </w:p>
        </w:tc>
        <w:tc>
          <w:tcPr>
            <w:tcW w:w="1431" w:type="dxa"/>
          </w:tcPr>
          <w:p w14:paraId="1BBC1117" w14:textId="38892E31"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E6A0F55" w14:textId="77777777">
        <w:tc>
          <w:tcPr>
            <w:tcW w:w="1904" w:type="dxa"/>
          </w:tcPr>
          <w:p w14:paraId="26174C06" w14:textId="77777777" w:rsidR="00DF3339" w:rsidRPr="007806C1" w:rsidRDefault="00860847" w:rsidP="000D556B">
            <w:pPr>
              <w:pStyle w:val="Compact"/>
              <w:rPr>
                <w:sz w:val="22"/>
                <w:szCs w:val="22"/>
              </w:rPr>
            </w:pPr>
            <w:r w:rsidRPr="007806C1">
              <w:rPr>
                <w:sz w:val="22"/>
                <w:szCs w:val="22"/>
              </w:rPr>
              <w:t>st1</w:t>
            </w:r>
          </w:p>
        </w:tc>
        <w:tc>
          <w:tcPr>
            <w:tcW w:w="1669" w:type="dxa"/>
          </w:tcPr>
          <w:p w14:paraId="66CC4A42" w14:textId="77777777" w:rsidR="00DF3339" w:rsidRPr="007806C1" w:rsidRDefault="00860847" w:rsidP="000D556B">
            <w:pPr>
              <w:pStyle w:val="Compact"/>
              <w:rPr>
                <w:sz w:val="22"/>
                <w:szCs w:val="22"/>
              </w:rPr>
            </w:pPr>
            <w:r w:rsidRPr="007806C1">
              <w:rPr>
                <w:sz w:val="22"/>
                <w:szCs w:val="22"/>
              </w:rPr>
              <w:t>hi</w:t>
            </w:r>
          </w:p>
        </w:tc>
        <w:tc>
          <w:tcPr>
            <w:tcW w:w="1787" w:type="dxa"/>
          </w:tcPr>
          <w:p w14:paraId="4649BC23" w14:textId="77777777" w:rsidR="00DF3339" w:rsidRPr="007806C1" w:rsidRDefault="00860847" w:rsidP="000D556B">
            <w:pPr>
              <w:pStyle w:val="Compact"/>
              <w:rPr>
                <w:sz w:val="22"/>
                <w:szCs w:val="22"/>
              </w:rPr>
            </w:pPr>
            <w:r w:rsidRPr="007806C1">
              <w:rPr>
                <w:sz w:val="22"/>
                <w:szCs w:val="22"/>
              </w:rPr>
              <w:t>2</w:t>
            </w:r>
          </w:p>
        </w:tc>
        <w:tc>
          <w:tcPr>
            <w:tcW w:w="1071" w:type="dxa"/>
          </w:tcPr>
          <w:p w14:paraId="15C375B7" w14:textId="77777777" w:rsidR="00DF3339" w:rsidRPr="007806C1" w:rsidRDefault="00860847" w:rsidP="000D556B">
            <w:pPr>
              <w:pStyle w:val="Compact"/>
              <w:rPr>
                <w:sz w:val="22"/>
                <w:szCs w:val="22"/>
              </w:rPr>
            </w:pPr>
            <w:r w:rsidRPr="007806C1">
              <w:rPr>
                <w:sz w:val="22"/>
                <w:szCs w:val="22"/>
              </w:rPr>
              <w:t>d</w:t>
            </w:r>
          </w:p>
        </w:tc>
        <w:tc>
          <w:tcPr>
            <w:tcW w:w="1431" w:type="dxa"/>
          </w:tcPr>
          <w:p w14:paraId="0687AFA5" w14:textId="5C6F408A"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6D3C616E" w14:textId="77777777">
        <w:tc>
          <w:tcPr>
            <w:tcW w:w="1904" w:type="dxa"/>
          </w:tcPr>
          <w:p w14:paraId="65DAE0CE" w14:textId="77777777" w:rsidR="00DF3339" w:rsidRPr="007806C1" w:rsidRDefault="00860847" w:rsidP="000D556B">
            <w:pPr>
              <w:pStyle w:val="Compact"/>
              <w:rPr>
                <w:sz w:val="22"/>
                <w:szCs w:val="22"/>
              </w:rPr>
            </w:pPr>
            <w:r w:rsidRPr="007806C1">
              <w:rPr>
                <w:sz w:val="22"/>
                <w:szCs w:val="22"/>
              </w:rPr>
              <w:t>st2</w:t>
            </w:r>
          </w:p>
        </w:tc>
        <w:tc>
          <w:tcPr>
            <w:tcW w:w="1669" w:type="dxa"/>
          </w:tcPr>
          <w:p w14:paraId="18EF3021" w14:textId="77777777" w:rsidR="00DF3339" w:rsidRPr="007806C1" w:rsidRDefault="00860847" w:rsidP="000D556B">
            <w:pPr>
              <w:pStyle w:val="Compact"/>
              <w:rPr>
                <w:sz w:val="22"/>
                <w:szCs w:val="22"/>
              </w:rPr>
            </w:pPr>
            <w:r w:rsidRPr="007806C1">
              <w:rPr>
                <w:sz w:val="22"/>
                <w:szCs w:val="22"/>
              </w:rPr>
              <w:t>lo</w:t>
            </w:r>
          </w:p>
        </w:tc>
        <w:tc>
          <w:tcPr>
            <w:tcW w:w="1787" w:type="dxa"/>
          </w:tcPr>
          <w:p w14:paraId="2B162E0B" w14:textId="77777777" w:rsidR="00DF3339" w:rsidRPr="007806C1" w:rsidRDefault="00860847" w:rsidP="000D556B">
            <w:pPr>
              <w:pStyle w:val="Compact"/>
              <w:rPr>
                <w:sz w:val="22"/>
                <w:szCs w:val="22"/>
              </w:rPr>
            </w:pPr>
            <w:r w:rsidRPr="007806C1">
              <w:rPr>
                <w:sz w:val="22"/>
                <w:szCs w:val="22"/>
              </w:rPr>
              <w:t>0</w:t>
            </w:r>
          </w:p>
        </w:tc>
        <w:tc>
          <w:tcPr>
            <w:tcW w:w="1071" w:type="dxa"/>
          </w:tcPr>
          <w:p w14:paraId="0CF11D7D" w14:textId="01623DA8"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1904EE73" w14:textId="0AC5A2D7"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1442AF4" w14:textId="77777777">
        <w:tc>
          <w:tcPr>
            <w:tcW w:w="1904" w:type="dxa"/>
          </w:tcPr>
          <w:p w14:paraId="4072A6E2" w14:textId="77777777" w:rsidR="00DF3339" w:rsidRPr="007806C1" w:rsidRDefault="00860847" w:rsidP="000D556B">
            <w:pPr>
              <w:pStyle w:val="Compact"/>
              <w:rPr>
                <w:sz w:val="22"/>
                <w:szCs w:val="22"/>
              </w:rPr>
            </w:pPr>
            <w:r w:rsidRPr="007806C1">
              <w:rPr>
                <w:sz w:val="22"/>
                <w:szCs w:val="22"/>
              </w:rPr>
              <w:t>st2</w:t>
            </w:r>
          </w:p>
        </w:tc>
        <w:tc>
          <w:tcPr>
            <w:tcW w:w="1669" w:type="dxa"/>
          </w:tcPr>
          <w:p w14:paraId="0978F190" w14:textId="77777777" w:rsidR="00DF3339" w:rsidRPr="007806C1" w:rsidRDefault="00860847" w:rsidP="000D556B">
            <w:pPr>
              <w:pStyle w:val="Compact"/>
              <w:rPr>
                <w:sz w:val="22"/>
                <w:szCs w:val="22"/>
              </w:rPr>
            </w:pPr>
            <w:r w:rsidRPr="007806C1">
              <w:rPr>
                <w:sz w:val="22"/>
                <w:szCs w:val="22"/>
              </w:rPr>
              <w:t>me</w:t>
            </w:r>
          </w:p>
        </w:tc>
        <w:tc>
          <w:tcPr>
            <w:tcW w:w="1787" w:type="dxa"/>
          </w:tcPr>
          <w:p w14:paraId="7FD7E365" w14:textId="77777777" w:rsidR="00DF3339" w:rsidRPr="007806C1" w:rsidRDefault="00860847" w:rsidP="000D556B">
            <w:pPr>
              <w:pStyle w:val="Compact"/>
              <w:rPr>
                <w:sz w:val="22"/>
                <w:szCs w:val="22"/>
              </w:rPr>
            </w:pPr>
            <w:r w:rsidRPr="007806C1">
              <w:rPr>
                <w:sz w:val="22"/>
                <w:szCs w:val="22"/>
              </w:rPr>
              <w:t>0</w:t>
            </w:r>
          </w:p>
        </w:tc>
        <w:tc>
          <w:tcPr>
            <w:tcW w:w="1071" w:type="dxa"/>
          </w:tcPr>
          <w:p w14:paraId="183BA1D7" w14:textId="7E482C87"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42BC6A3B" w14:textId="064C36F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28398F1" w14:textId="77777777">
        <w:tc>
          <w:tcPr>
            <w:tcW w:w="1904" w:type="dxa"/>
          </w:tcPr>
          <w:p w14:paraId="3F30C475" w14:textId="77777777" w:rsidR="00DF3339" w:rsidRPr="007806C1" w:rsidRDefault="00860847" w:rsidP="000D556B">
            <w:pPr>
              <w:pStyle w:val="Compact"/>
              <w:rPr>
                <w:sz w:val="22"/>
                <w:szCs w:val="22"/>
              </w:rPr>
            </w:pPr>
            <w:r w:rsidRPr="007806C1">
              <w:rPr>
                <w:sz w:val="22"/>
                <w:szCs w:val="22"/>
              </w:rPr>
              <w:t>st2</w:t>
            </w:r>
          </w:p>
        </w:tc>
        <w:tc>
          <w:tcPr>
            <w:tcW w:w="1669" w:type="dxa"/>
          </w:tcPr>
          <w:p w14:paraId="4CED92F8" w14:textId="77777777" w:rsidR="00DF3339" w:rsidRPr="007806C1" w:rsidRDefault="00860847" w:rsidP="000D556B">
            <w:pPr>
              <w:pStyle w:val="Compact"/>
              <w:rPr>
                <w:sz w:val="22"/>
                <w:szCs w:val="22"/>
              </w:rPr>
            </w:pPr>
            <w:r w:rsidRPr="007806C1">
              <w:rPr>
                <w:sz w:val="22"/>
                <w:szCs w:val="22"/>
              </w:rPr>
              <w:t>hi</w:t>
            </w:r>
          </w:p>
        </w:tc>
        <w:tc>
          <w:tcPr>
            <w:tcW w:w="1787" w:type="dxa"/>
          </w:tcPr>
          <w:p w14:paraId="512C2576" w14:textId="77777777" w:rsidR="00DF3339" w:rsidRPr="007806C1" w:rsidRDefault="00860847" w:rsidP="000D556B">
            <w:pPr>
              <w:pStyle w:val="Compact"/>
              <w:rPr>
                <w:sz w:val="22"/>
                <w:szCs w:val="22"/>
              </w:rPr>
            </w:pPr>
            <w:r w:rsidRPr="007806C1">
              <w:rPr>
                <w:sz w:val="22"/>
                <w:szCs w:val="22"/>
              </w:rPr>
              <w:t>0</w:t>
            </w:r>
          </w:p>
        </w:tc>
        <w:tc>
          <w:tcPr>
            <w:tcW w:w="1071" w:type="dxa"/>
          </w:tcPr>
          <w:p w14:paraId="25A5F2E4" w14:textId="61BF821C"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6A63D231" w14:textId="58B4A1E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3804D7A8" w14:textId="77777777">
        <w:tc>
          <w:tcPr>
            <w:tcW w:w="1904" w:type="dxa"/>
          </w:tcPr>
          <w:p w14:paraId="5D8F01AF" w14:textId="77777777" w:rsidR="00DF3339" w:rsidRPr="007806C1" w:rsidRDefault="00860847" w:rsidP="000D556B">
            <w:pPr>
              <w:pStyle w:val="Compact"/>
              <w:rPr>
                <w:sz w:val="22"/>
                <w:szCs w:val="22"/>
              </w:rPr>
            </w:pPr>
            <w:r w:rsidRPr="007806C1">
              <w:rPr>
                <w:sz w:val="22"/>
                <w:szCs w:val="22"/>
              </w:rPr>
              <w:t>st3</w:t>
            </w:r>
          </w:p>
        </w:tc>
        <w:tc>
          <w:tcPr>
            <w:tcW w:w="1669" w:type="dxa"/>
          </w:tcPr>
          <w:p w14:paraId="52406FE3" w14:textId="77777777" w:rsidR="00DF3339" w:rsidRPr="007806C1" w:rsidRDefault="00860847" w:rsidP="000D556B">
            <w:pPr>
              <w:pStyle w:val="Compact"/>
              <w:rPr>
                <w:sz w:val="22"/>
                <w:szCs w:val="22"/>
              </w:rPr>
            </w:pPr>
            <w:r w:rsidRPr="007806C1">
              <w:rPr>
                <w:sz w:val="22"/>
                <w:szCs w:val="22"/>
              </w:rPr>
              <w:t>lo</w:t>
            </w:r>
          </w:p>
        </w:tc>
        <w:tc>
          <w:tcPr>
            <w:tcW w:w="1787" w:type="dxa"/>
          </w:tcPr>
          <w:p w14:paraId="0D114517" w14:textId="77777777" w:rsidR="00DF3339" w:rsidRPr="007806C1" w:rsidRDefault="00860847" w:rsidP="000D556B">
            <w:pPr>
              <w:pStyle w:val="Compact"/>
              <w:rPr>
                <w:sz w:val="22"/>
                <w:szCs w:val="22"/>
              </w:rPr>
            </w:pPr>
            <w:r w:rsidRPr="007806C1">
              <w:rPr>
                <w:sz w:val="22"/>
                <w:szCs w:val="22"/>
              </w:rPr>
              <w:t>0</w:t>
            </w:r>
          </w:p>
        </w:tc>
        <w:tc>
          <w:tcPr>
            <w:tcW w:w="1071" w:type="dxa"/>
          </w:tcPr>
          <w:p w14:paraId="6A942CDD" w14:textId="011BD965"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18A0C40" w14:textId="357501B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364E9545" w14:textId="77777777">
        <w:tc>
          <w:tcPr>
            <w:tcW w:w="1904" w:type="dxa"/>
          </w:tcPr>
          <w:p w14:paraId="2CD20ACB" w14:textId="77777777" w:rsidR="00DF3339" w:rsidRPr="007806C1" w:rsidRDefault="00860847" w:rsidP="000D556B">
            <w:pPr>
              <w:pStyle w:val="Compact"/>
              <w:rPr>
                <w:sz w:val="22"/>
                <w:szCs w:val="22"/>
              </w:rPr>
            </w:pPr>
            <w:r w:rsidRPr="007806C1">
              <w:rPr>
                <w:sz w:val="22"/>
                <w:szCs w:val="22"/>
              </w:rPr>
              <w:t>st3</w:t>
            </w:r>
          </w:p>
        </w:tc>
        <w:tc>
          <w:tcPr>
            <w:tcW w:w="1669" w:type="dxa"/>
          </w:tcPr>
          <w:p w14:paraId="10F4E185" w14:textId="77777777" w:rsidR="00DF3339" w:rsidRPr="007806C1" w:rsidRDefault="00860847" w:rsidP="000D556B">
            <w:pPr>
              <w:pStyle w:val="Compact"/>
              <w:rPr>
                <w:sz w:val="22"/>
                <w:szCs w:val="22"/>
              </w:rPr>
            </w:pPr>
            <w:r w:rsidRPr="007806C1">
              <w:rPr>
                <w:sz w:val="22"/>
                <w:szCs w:val="22"/>
              </w:rPr>
              <w:t>me</w:t>
            </w:r>
          </w:p>
        </w:tc>
        <w:tc>
          <w:tcPr>
            <w:tcW w:w="1787" w:type="dxa"/>
          </w:tcPr>
          <w:p w14:paraId="1D7C61A4" w14:textId="77777777" w:rsidR="00DF3339" w:rsidRPr="007806C1" w:rsidRDefault="00860847" w:rsidP="000D556B">
            <w:pPr>
              <w:pStyle w:val="Compact"/>
              <w:rPr>
                <w:sz w:val="22"/>
                <w:szCs w:val="22"/>
              </w:rPr>
            </w:pPr>
            <w:r w:rsidRPr="007806C1">
              <w:rPr>
                <w:sz w:val="22"/>
                <w:szCs w:val="22"/>
              </w:rPr>
              <w:t>0</w:t>
            </w:r>
          </w:p>
        </w:tc>
        <w:tc>
          <w:tcPr>
            <w:tcW w:w="1071" w:type="dxa"/>
          </w:tcPr>
          <w:p w14:paraId="47BA9E81" w14:textId="24D4FFD1"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D5F911B" w14:textId="6BCCB9B9"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CBA7FDD" w14:textId="77777777">
        <w:tc>
          <w:tcPr>
            <w:tcW w:w="1904" w:type="dxa"/>
          </w:tcPr>
          <w:p w14:paraId="7FC15772" w14:textId="77777777" w:rsidR="00DF3339" w:rsidRPr="007806C1" w:rsidRDefault="00860847" w:rsidP="000D556B">
            <w:pPr>
              <w:pStyle w:val="Compact"/>
              <w:rPr>
                <w:sz w:val="22"/>
                <w:szCs w:val="22"/>
              </w:rPr>
            </w:pPr>
            <w:r w:rsidRPr="007806C1">
              <w:rPr>
                <w:sz w:val="22"/>
                <w:szCs w:val="22"/>
              </w:rPr>
              <w:t>st3</w:t>
            </w:r>
          </w:p>
        </w:tc>
        <w:tc>
          <w:tcPr>
            <w:tcW w:w="1669" w:type="dxa"/>
          </w:tcPr>
          <w:p w14:paraId="3744B962" w14:textId="77777777" w:rsidR="00DF3339" w:rsidRPr="007806C1" w:rsidRDefault="00860847" w:rsidP="000D556B">
            <w:pPr>
              <w:pStyle w:val="Compact"/>
              <w:rPr>
                <w:sz w:val="22"/>
                <w:szCs w:val="22"/>
              </w:rPr>
            </w:pPr>
            <w:r w:rsidRPr="007806C1">
              <w:rPr>
                <w:sz w:val="22"/>
                <w:szCs w:val="22"/>
              </w:rPr>
              <w:t>hi</w:t>
            </w:r>
          </w:p>
        </w:tc>
        <w:tc>
          <w:tcPr>
            <w:tcW w:w="1787" w:type="dxa"/>
          </w:tcPr>
          <w:p w14:paraId="6288BFF0" w14:textId="77777777" w:rsidR="00DF3339" w:rsidRPr="007806C1" w:rsidRDefault="00860847" w:rsidP="000D556B">
            <w:pPr>
              <w:pStyle w:val="Compact"/>
              <w:rPr>
                <w:sz w:val="22"/>
                <w:szCs w:val="22"/>
              </w:rPr>
            </w:pPr>
            <w:r w:rsidRPr="007806C1">
              <w:rPr>
                <w:sz w:val="22"/>
                <w:szCs w:val="22"/>
              </w:rPr>
              <w:t>0</w:t>
            </w:r>
          </w:p>
        </w:tc>
        <w:tc>
          <w:tcPr>
            <w:tcW w:w="1071" w:type="dxa"/>
          </w:tcPr>
          <w:p w14:paraId="33384423" w14:textId="7761667B"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09AC66A" w14:textId="098BFDA8"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5BD71BE" w14:textId="77777777">
        <w:tc>
          <w:tcPr>
            <w:tcW w:w="1904" w:type="dxa"/>
          </w:tcPr>
          <w:p w14:paraId="39C81355" w14:textId="77777777" w:rsidR="00DF3339" w:rsidRPr="007806C1" w:rsidRDefault="00860847" w:rsidP="000D556B">
            <w:pPr>
              <w:pStyle w:val="Compact"/>
              <w:rPr>
                <w:sz w:val="22"/>
                <w:szCs w:val="22"/>
              </w:rPr>
            </w:pPr>
            <w:r w:rsidRPr="007806C1">
              <w:rPr>
                <w:sz w:val="22"/>
                <w:szCs w:val="22"/>
              </w:rPr>
              <w:t>st4</w:t>
            </w:r>
          </w:p>
        </w:tc>
        <w:tc>
          <w:tcPr>
            <w:tcW w:w="1669" w:type="dxa"/>
          </w:tcPr>
          <w:p w14:paraId="4B9A79BF" w14:textId="77777777" w:rsidR="00DF3339" w:rsidRPr="007806C1" w:rsidRDefault="00860847" w:rsidP="000D556B">
            <w:pPr>
              <w:pStyle w:val="Compact"/>
              <w:rPr>
                <w:sz w:val="22"/>
                <w:szCs w:val="22"/>
              </w:rPr>
            </w:pPr>
            <w:r w:rsidRPr="007806C1">
              <w:rPr>
                <w:sz w:val="22"/>
                <w:szCs w:val="22"/>
              </w:rPr>
              <w:t>lo</w:t>
            </w:r>
          </w:p>
        </w:tc>
        <w:tc>
          <w:tcPr>
            <w:tcW w:w="1787" w:type="dxa"/>
          </w:tcPr>
          <w:p w14:paraId="003D7460" w14:textId="77777777" w:rsidR="00DF3339" w:rsidRPr="007806C1" w:rsidRDefault="00860847" w:rsidP="000D556B">
            <w:pPr>
              <w:pStyle w:val="Compact"/>
              <w:rPr>
                <w:sz w:val="22"/>
                <w:szCs w:val="22"/>
              </w:rPr>
            </w:pPr>
            <w:r w:rsidRPr="007806C1">
              <w:rPr>
                <w:sz w:val="22"/>
                <w:szCs w:val="22"/>
              </w:rPr>
              <w:t>0</w:t>
            </w:r>
          </w:p>
        </w:tc>
        <w:tc>
          <w:tcPr>
            <w:tcW w:w="1071" w:type="dxa"/>
          </w:tcPr>
          <w:p w14:paraId="50A62E23" w14:textId="5F023B97"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244D5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6D725B34" w14:textId="77777777">
        <w:tc>
          <w:tcPr>
            <w:tcW w:w="1904" w:type="dxa"/>
          </w:tcPr>
          <w:p w14:paraId="7FC18579" w14:textId="77777777" w:rsidR="00DF3339" w:rsidRPr="007806C1" w:rsidRDefault="00860847" w:rsidP="000D556B">
            <w:pPr>
              <w:pStyle w:val="Compact"/>
              <w:rPr>
                <w:sz w:val="22"/>
                <w:szCs w:val="22"/>
              </w:rPr>
            </w:pPr>
            <w:r w:rsidRPr="007806C1">
              <w:rPr>
                <w:sz w:val="22"/>
                <w:szCs w:val="22"/>
              </w:rPr>
              <w:t>st4</w:t>
            </w:r>
          </w:p>
        </w:tc>
        <w:tc>
          <w:tcPr>
            <w:tcW w:w="1669" w:type="dxa"/>
          </w:tcPr>
          <w:p w14:paraId="3E2A721C" w14:textId="77777777" w:rsidR="00DF3339" w:rsidRPr="007806C1" w:rsidRDefault="00860847" w:rsidP="000D556B">
            <w:pPr>
              <w:pStyle w:val="Compact"/>
              <w:rPr>
                <w:sz w:val="22"/>
                <w:szCs w:val="22"/>
              </w:rPr>
            </w:pPr>
            <w:r w:rsidRPr="007806C1">
              <w:rPr>
                <w:sz w:val="22"/>
                <w:szCs w:val="22"/>
              </w:rPr>
              <w:t>lo</w:t>
            </w:r>
          </w:p>
        </w:tc>
        <w:tc>
          <w:tcPr>
            <w:tcW w:w="1787" w:type="dxa"/>
          </w:tcPr>
          <w:p w14:paraId="7D687F73" w14:textId="77777777" w:rsidR="00DF3339" w:rsidRPr="007806C1" w:rsidRDefault="00860847" w:rsidP="000D556B">
            <w:pPr>
              <w:pStyle w:val="Compact"/>
              <w:rPr>
                <w:sz w:val="22"/>
                <w:szCs w:val="22"/>
              </w:rPr>
            </w:pPr>
            <w:r w:rsidRPr="007806C1">
              <w:rPr>
                <w:sz w:val="22"/>
                <w:szCs w:val="22"/>
              </w:rPr>
              <w:t>1</w:t>
            </w:r>
          </w:p>
        </w:tc>
        <w:tc>
          <w:tcPr>
            <w:tcW w:w="1071" w:type="dxa"/>
          </w:tcPr>
          <w:p w14:paraId="2CEE5278" w14:textId="21C0682E"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4DDE8A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5C623769" w14:textId="77777777">
        <w:tc>
          <w:tcPr>
            <w:tcW w:w="1904" w:type="dxa"/>
          </w:tcPr>
          <w:p w14:paraId="5721DCA4" w14:textId="77777777" w:rsidR="00DF3339" w:rsidRPr="007806C1" w:rsidRDefault="00860847" w:rsidP="000D556B">
            <w:pPr>
              <w:pStyle w:val="Compact"/>
              <w:rPr>
                <w:sz w:val="22"/>
                <w:szCs w:val="22"/>
              </w:rPr>
            </w:pPr>
            <w:r w:rsidRPr="007806C1">
              <w:rPr>
                <w:sz w:val="22"/>
                <w:szCs w:val="22"/>
              </w:rPr>
              <w:t>st4</w:t>
            </w:r>
          </w:p>
        </w:tc>
        <w:tc>
          <w:tcPr>
            <w:tcW w:w="1669" w:type="dxa"/>
          </w:tcPr>
          <w:p w14:paraId="491A5811" w14:textId="77777777" w:rsidR="00DF3339" w:rsidRPr="007806C1" w:rsidRDefault="00860847" w:rsidP="000D556B">
            <w:pPr>
              <w:pStyle w:val="Compact"/>
              <w:rPr>
                <w:sz w:val="22"/>
                <w:szCs w:val="22"/>
              </w:rPr>
            </w:pPr>
            <w:r w:rsidRPr="007806C1">
              <w:rPr>
                <w:sz w:val="22"/>
                <w:szCs w:val="22"/>
              </w:rPr>
              <w:t>lo</w:t>
            </w:r>
          </w:p>
        </w:tc>
        <w:tc>
          <w:tcPr>
            <w:tcW w:w="1787" w:type="dxa"/>
          </w:tcPr>
          <w:p w14:paraId="12B171E0" w14:textId="77777777" w:rsidR="00DF3339" w:rsidRPr="007806C1" w:rsidRDefault="00860847" w:rsidP="000D556B">
            <w:pPr>
              <w:pStyle w:val="Compact"/>
              <w:rPr>
                <w:sz w:val="22"/>
                <w:szCs w:val="22"/>
              </w:rPr>
            </w:pPr>
            <w:r w:rsidRPr="007806C1">
              <w:rPr>
                <w:sz w:val="22"/>
                <w:szCs w:val="22"/>
              </w:rPr>
              <w:t>2</w:t>
            </w:r>
          </w:p>
        </w:tc>
        <w:tc>
          <w:tcPr>
            <w:tcW w:w="1071" w:type="dxa"/>
          </w:tcPr>
          <w:p w14:paraId="3C6A4EDB"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55FEF0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E3E469D" w14:textId="77777777">
        <w:tc>
          <w:tcPr>
            <w:tcW w:w="1904" w:type="dxa"/>
          </w:tcPr>
          <w:p w14:paraId="3EF49CBF" w14:textId="77777777" w:rsidR="00DF3339" w:rsidRPr="007806C1" w:rsidRDefault="00860847" w:rsidP="000D556B">
            <w:pPr>
              <w:pStyle w:val="Compact"/>
              <w:rPr>
                <w:sz w:val="22"/>
                <w:szCs w:val="22"/>
              </w:rPr>
            </w:pPr>
            <w:r w:rsidRPr="007806C1">
              <w:rPr>
                <w:sz w:val="22"/>
                <w:szCs w:val="22"/>
              </w:rPr>
              <w:t>st4</w:t>
            </w:r>
          </w:p>
        </w:tc>
        <w:tc>
          <w:tcPr>
            <w:tcW w:w="1669" w:type="dxa"/>
          </w:tcPr>
          <w:p w14:paraId="492E30EA" w14:textId="77777777" w:rsidR="00DF3339" w:rsidRPr="007806C1" w:rsidRDefault="00860847" w:rsidP="000D556B">
            <w:pPr>
              <w:pStyle w:val="Compact"/>
              <w:rPr>
                <w:sz w:val="22"/>
                <w:szCs w:val="22"/>
              </w:rPr>
            </w:pPr>
            <w:r w:rsidRPr="007806C1">
              <w:rPr>
                <w:sz w:val="22"/>
                <w:szCs w:val="22"/>
              </w:rPr>
              <w:t>me</w:t>
            </w:r>
          </w:p>
        </w:tc>
        <w:tc>
          <w:tcPr>
            <w:tcW w:w="1787" w:type="dxa"/>
          </w:tcPr>
          <w:p w14:paraId="0C175F92" w14:textId="77777777" w:rsidR="00DF3339" w:rsidRPr="007806C1" w:rsidRDefault="00860847" w:rsidP="000D556B">
            <w:pPr>
              <w:pStyle w:val="Compact"/>
              <w:rPr>
                <w:sz w:val="22"/>
                <w:szCs w:val="22"/>
              </w:rPr>
            </w:pPr>
            <w:r w:rsidRPr="007806C1">
              <w:rPr>
                <w:sz w:val="22"/>
                <w:szCs w:val="22"/>
              </w:rPr>
              <w:t>0</w:t>
            </w:r>
          </w:p>
        </w:tc>
        <w:tc>
          <w:tcPr>
            <w:tcW w:w="1071" w:type="dxa"/>
          </w:tcPr>
          <w:p w14:paraId="77BA205A" w14:textId="0B422A96"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3A78255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1A0DA96" w14:textId="77777777">
        <w:tc>
          <w:tcPr>
            <w:tcW w:w="1904" w:type="dxa"/>
          </w:tcPr>
          <w:p w14:paraId="2627C91B" w14:textId="77777777" w:rsidR="00DF3339" w:rsidRPr="007806C1" w:rsidRDefault="00860847" w:rsidP="000D556B">
            <w:pPr>
              <w:pStyle w:val="Compact"/>
              <w:rPr>
                <w:sz w:val="22"/>
                <w:szCs w:val="22"/>
              </w:rPr>
            </w:pPr>
            <w:r w:rsidRPr="007806C1">
              <w:rPr>
                <w:sz w:val="22"/>
                <w:szCs w:val="22"/>
              </w:rPr>
              <w:t>st4</w:t>
            </w:r>
          </w:p>
        </w:tc>
        <w:tc>
          <w:tcPr>
            <w:tcW w:w="1669" w:type="dxa"/>
          </w:tcPr>
          <w:p w14:paraId="5F5AE301" w14:textId="77777777" w:rsidR="00DF3339" w:rsidRPr="007806C1" w:rsidRDefault="00860847" w:rsidP="000D556B">
            <w:pPr>
              <w:pStyle w:val="Compact"/>
              <w:rPr>
                <w:sz w:val="22"/>
                <w:szCs w:val="22"/>
              </w:rPr>
            </w:pPr>
            <w:r w:rsidRPr="007806C1">
              <w:rPr>
                <w:sz w:val="22"/>
                <w:szCs w:val="22"/>
              </w:rPr>
              <w:t>me</w:t>
            </w:r>
          </w:p>
        </w:tc>
        <w:tc>
          <w:tcPr>
            <w:tcW w:w="1787" w:type="dxa"/>
          </w:tcPr>
          <w:p w14:paraId="3CC3812B" w14:textId="77777777" w:rsidR="00DF3339" w:rsidRPr="007806C1" w:rsidRDefault="00860847" w:rsidP="000D556B">
            <w:pPr>
              <w:pStyle w:val="Compact"/>
              <w:rPr>
                <w:sz w:val="22"/>
                <w:szCs w:val="22"/>
              </w:rPr>
            </w:pPr>
            <w:r w:rsidRPr="007806C1">
              <w:rPr>
                <w:sz w:val="22"/>
                <w:szCs w:val="22"/>
              </w:rPr>
              <w:t>1</w:t>
            </w:r>
          </w:p>
        </w:tc>
        <w:tc>
          <w:tcPr>
            <w:tcW w:w="1071" w:type="dxa"/>
          </w:tcPr>
          <w:p w14:paraId="333F265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18AF8C2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5EB8B78" w14:textId="77777777">
        <w:tc>
          <w:tcPr>
            <w:tcW w:w="1904" w:type="dxa"/>
          </w:tcPr>
          <w:p w14:paraId="32EE703A" w14:textId="77777777" w:rsidR="00DF3339" w:rsidRPr="007806C1" w:rsidRDefault="00860847" w:rsidP="000D556B">
            <w:pPr>
              <w:pStyle w:val="Compact"/>
              <w:rPr>
                <w:sz w:val="22"/>
                <w:szCs w:val="22"/>
              </w:rPr>
            </w:pPr>
            <w:r w:rsidRPr="007806C1">
              <w:rPr>
                <w:sz w:val="22"/>
                <w:szCs w:val="22"/>
              </w:rPr>
              <w:t>st4</w:t>
            </w:r>
          </w:p>
        </w:tc>
        <w:tc>
          <w:tcPr>
            <w:tcW w:w="1669" w:type="dxa"/>
          </w:tcPr>
          <w:p w14:paraId="005442B5" w14:textId="77777777" w:rsidR="00DF3339" w:rsidRPr="007806C1" w:rsidRDefault="00860847" w:rsidP="000D556B">
            <w:pPr>
              <w:pStyle w:val="Compact"/>
              <w:rPr>
                <w:sz w:val="22"/>
                <w:szCs w:val="22"/>
              </w:rPr>
            </w:pPr>
            <w:r w:rsidRPr="007806C1">
              <w:rPr>
                <w:sz w:val="22"/>
                <w:szCs w:val="22"/>
              </w:rPr>
              <w:t>me</w:t>
            </w:r>
          </w:p>
        </w:tc>
        <w:tc>
          <w:tcPr>
            <w:tcW w:w="1787" w:type="dxa"/>
          </w:tcPr>
          <w:p w14:paraId="3B8FC0DE" w14:textId="77777777" w:rsidR="00DF3339" w:rsidRPr="007806C1" w:rsidRDefault="00860847" w:rsidP="000D556B">
            <w:pPr>
              <w:pStyle w:val="Compact"/>
              <w:rPr>
                <w:sz w:val="22"/>
                <w:szCs w:val="22"/>
              </w:rPr>
            </w:pPr>
            <w:r w:rsidRPr="007806C1">
              <w:rPr>
                <w:sz w:val="22"/>
                <w:szCs w:val="22"/>
              </w:rPr>
              <w:t>2</w:t>
            </w:r>
          </w:p>
        </w:tc>
        <w:tc>
          <w:tcPr>
            <w:tcW w:w="1071" w:type="dxa"/>
          </w:tcPr>
          <w:p w14:paraId="14E6D773"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76E40D9F"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7D76BC2E" w14:textId="77777777">
        <w:tc>
          <w:tcPr>
            <w:tcW w:w="1904" w:type="dxa"/>
          </w:tcPr>
          <w:p w14:paraId="58523410" w14:textId="77777777" w:rsidR="00DF3339" w:rsidRPr="007806C1" w:rsidRDefault="00860847" w:rsidP="000D556B">
            <w:pPr>
              <w:pStyle w:val="Compact"/>
              <w:rPr>
                <w:sz w:val="22"/>
                <w:szCs w:val="22"/>
              </w:rPr>
            </w:pPr>
            <w:r w:rsidRPr="007806C1">
              <w:rPr>
                <w:sz w:val="22"/>
                <w:szCs w:val="22"/>
              </w:rPr>
              <w:t>st4</w:t>
            </w:r>
          </w:p>
        </w:tc>
        <w:tc>
          <w:tcPr>
            <w:tcW w:w="1669" w:type="dxa"/>
          </w:tcPr>
          <w:p w14:paraId="64A42FDD" w14:textId="77777777" w:rsidR="00DF3339" w:rsidRPr="007806C1" w:rsidRDefault="00860847" w:rsidP="000D556B">
            <w:pPr>
              <w:pStyle w:val="Compact"/>
              <w:rPr>
                <w:sz w:val="22"/>
                <w:szCs w:val="22"/>
              </w:rPr>
            </w:pPr>
            <w:r w:rsidRPr="007806C1">
              <w:rPr>
                <w:sz w:val="22"/>
                <w:szCs w:val="22"/>
              </w:rPr>
              <w:t>hi</w:t>
            </w:r>
          </w:p>
        </w:tc>
        <w:tc>
          <w:tcPr>
            <w:tcW w:w="1787" w:type="dxa"/>
          </w:tcPr>
          <w:p w14:paraId="09CD1A43" w14:textId="77777777" w:rsidR="00DF3339" w:rsidRPr="007806C1" w:rsidRDefault="00860847" w:rsidP="000D556B">
            <w:pPr>
              <w:pStyle w:val="Compact"/>
              <w:rPr>
                <w:sz w:val="22"/>
                <w:szCs w:val="22"/>
              </w:rPr>
            </w:pPr>
            <w:r w:rsidRPr="007806C1">
              <w:rPr>
                <w:sz w:val="22"/>
                <w:szCs w:val="22"/>
              </w:rPr>
              <w:t>0</w:t>
            </w:r>
          </w:p>
        </w:tc>
        <w:tc>
          <w:tcPr>
            <w:tcW w:w="1071" w:type="dxa"/>
          </w:tcPr>
          <w:p w14:paraId="1C75422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97876E9"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F1E345C" w14:textId="77777777" w:rsidR="00DF3339" w:rsidRPr="007806C1" w:rsidRDefault="00860847" w:rsidP="000D556B">
      <w:pPr>
        <w:pStyle w:val="BodyText"/>
      </w:pPr>
      <w:r w:rsidRPr="007806C1">
        <w:t xml:space="preserve"> </w:t>
      </w:r>
    </w:p>
    <w:p w14:paraId="54CB8CCE" w14:textId="0151D73E" w:rsidR="00DF3339" w:rsidRPr="007806C1" w:rsidRDefault="00860847" w:rsidP="000D556B">
      <w:pPr>
        <w:pStyle w:val="BodyText"/>
      </w:pPr>
      <w:r w:rsidRPr="007806C1">
        <w:t xml:space="preserve">In the present </w:t>
      </w:r>
      <w:r w:rsidR="00003D65" w:rsidRPr="007806C1">
        <w:t>study</w:t>
      </w:r>
      <w:r w:rsidRPr="007806C1">
        <w:t xml:space="preserve">, the Land Productivity Dynamics indicator final map (Figure 4) is the result of the combined assessment of the Long Term Change Map (Figure 2D) and the Current Status Map of land productivity (Figure 3B), both based on the “Above ground </w:t>
      </w:r>
      <w:r w:rsidRPr="007806C1">
        <w:lastRenderedPageBreak/>
        <w:t>vegetation productivity” variable, plus the two phenological variables for the derivation of the EFTs.</w:t>
      </w:r>
    </w:p>
    <w:p w14:paraId="52F29BB0" w14:textId="77777777" w:rsidR="0086734D" w:rsidRPr="007806C1" w:rsidRDefault="0086734D" w:rsidP="000D556B">
      <w:pPr>
        <w:pStyle w:val="BodyText"/>
      </w:pPr>
    </w:p>
    <w:p w14:paraId="141B66EB" w14:textId="35EA4ACE" w:rsidR="00DF3339" w:rsidRPr="007806C1" w:rsidRDefault="00E57841" w:rsidP="000D556B">
      <w:r>
        <w:pict w14:anchorId="78448D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5pt;height:425.5pt">
            <v:imagedata r:id="rId17" o:title="LPD_finalMap"/>
          </v:shape>
        </w:pict>
      </w:r>
    </w:p>
    <w:p w14:paraId="3536B91C" w14:textId="1E7787F3" w:rsidR="00DF3339" w:rsidRPr="007806C1" w:rsidRDefault="00860847" w:rsidP="007D3B22">
      <w:pPr>
        <w:pStyle w:val="Caption"/>
      </w:pPr>
      <w:r w:rsidRPr="007806C1">
        <w:t xml:space="preserve">Figure 4: Land Productivity Dynamics indicator final map. Combined assessment of the Long Term Change Map and the Current Status Map of land productivity.(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p w14:paraId="0F683939" w14:textId="2A18DAF7" w:rsidR="00DF3339" w:rsidRPr="007806C1" w:rsidRDefault="00860847" w:rsidP="000D556B">
      <w:pPr>
        <w:pStyle w:val="Heading2"/>
      </w:pPr>
      <w:bookmarkStart w:id="13" w:name="Xd14f03875673163f2709ef74bc8fc872c6aaede"/>
      <w:r w:rsidRPr="007806C1">
        <w:lastRenderedPageBreak/>
        <w:t>Alternative method for the Land Productivity Dynamics indicator</w:t>
      </w:r>
      <w:bookmarkEnd w:id="13"/>
    </w:p>
    <w:p w14:paraId="0BF7A159" w14:textId="1E16814D" w:rsidR="00DF3339" w:rsidRPr="007806C1" w:rsidRDefault="00860847" w:rsidP="00AA5572">
      <w:pPr>
        <w:pStyle w:val="FirstParagraph"/>
      </w:pPr>
      <w:r w:rsidRPr="007806C1">
        <w:t>Including the current level of land productivity relative to its potential (</w:t>
      </w:r>
      <w:r w:rsidR="00FD00AD" w:rsidRPr="007806C1">
        <w:t>C</w:t>
      </w:r>
      <w:r w:rsidRPr="007806C1">
        <w:t>hapter</w:t>
      </w:r>
      <w:r w:rsidR="00FD00AD" w:rsidRPr="007806C1">
        <w:t xml:space="preserve"> 5</w:t>
      </w:r>
      <w:r w:rsidRPr="007806C1">
        <w:t>) in the final LPD calculation (</w:t>
      </w:r>
      <w:r w:rsidR="00FD00AD" w:rsidRPr="007806C1">
        <w:t>Chapter 6</w:t>
      </w:r>
      <w:r w:rsidRPr="007806C1">
        <w:t xml:space="preserve">) </w:t>
      </w:r>
      <w:r w:rsidR="00FD00AD" w:rsidRPr="007806C1">
        <w:t>improves the land p</w:t>
      </w:r>
      <w:r w:rsidRPr="007806C1">
        <w:t xml:space="preserve">roductivity </w:t>
      </w:r>
      <w:r w:rsidR="00FD00AD" w:rsidRPr="007806C1">
        <w:t>i</w:t>
      </w:r>
      <w:r w:rsidRPr="007806C1">
        <w:t>ndicator as LNS values may indicate</w:t>
      </w:r>
      <w:r w:rsidR="00132D36" w:rsidRPr="007806C1">
        <w:t xml:space="preserve"> not</w:t>
      </w:r>
      <w:r w:rsidRPr="007806C1">
        <w:t xml:space="preserve"> degradation in areas with a </w:t>
      </w:r>
      <w:r w:rsidR="00132D36" w:rsidRPr="007806C1">
        <w:t xml:space="preserve">negative </w:t>
      </w:r>
      <w:r w:rsidRPr="007806C1">
        <w:t xml:space="preserve">tendency of productivity, but where the level of productivity still remains </w:t>
      </w:r>
      <w:r w:rsidR="00132D36" w:rsidRPr="007806C1">
        <w:t xml:space="preserve">high </w:t>
      </w:r>
      <w:r w:rsidRPr="007806C1">
        <w:t>relative to other similar areas nearby. Despite this, the user might want to derive the final product based only on the tendency map (i.e. Long Term Change Map</w:t>
      </w:r>
      <w:r w:rsidR="00FD00AD" w:rsidRPr="007806C1">
        <w:t>; Chapter 4</w:t>
      </w:r>
      <w:r w:rsidRPr="007806C1">
        <w:t xml:space="preserve">), avoiding the inclusion of the Current Status Map derived with the Local Net Scaling approac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performs this step by passing the argument </w:t>
      </w:r>
      <w:proofErr w:type="spellStart"/>
      <w:r w:rsidRPr="007806C1">
        <w:rPr>
          <w:i/>
          <w:iCs/>
        </w:rPr>
        <w:t>LandProd_current</w:t>
      </w:r>
      <w:proofErr w:type="spellEnd"/>
      <w:r w:rsidRPr="007806C1">
        <w:rPr>
          <w:i/>
          <w:iCs/>
        </w:rPr>
        <w:t xml:space="preserve"> = NULL</w:t>
      </w:r>
      <w:r w:rsidRPr="007806C1">
        <w:t>. By doing so, the function reclassifies the Long Term Change Map into the same 5 categories of the LPD indicator described above. Table 4 shows how the function executes the reclassification.</w:t>
      </w:r>
    </w:p>
    <w:p w14:paraId="35F5998A" w14:textId="209DA110" w:rsidR="00DF3339" w:rsidRPr="007806C1" w:rsidRDefault="00DF3339" w:rsidP="000D556B">
      <w:pPr>
        <w:pStyle w:val="BodyText"/>
      </w:pPr>
    </w:p>
    <w:p w14:paraId="5A389B88" w14:textId="2E2AB4BB" w:rsidR="007D3B22" w:rsidRPr="007806C1" w:rsidRDefault="007D3B22" w:rsidP="000D556B">
      <w:pPr>
        <w:pStyle w:val="BodyText"/>
      </w:pPr>
    </w:p>
    <w:p w14:paraId="3764481F" w14:textId="305FCC3A" w:rsidR="007D3B22" w:rsidRPr="007806C1" w:rsidRDefault="007D3B22" w:rsidP="000D556B">
      <w:pPr>
        <w:pStyle w:val="BodyText"/>
      </w:pPr>
    </w:p>
    <w:p w14:paraId="662A9B85" w14:textId="3FC611AC" w:rsidR="007D3B22" w:rsidRPr="007806C1" w:rsidRDefault="007D3B22" w:rsidP="000D556B">
      <w:pPr>
        <w:pStyle w:val="BodyText"/>
      </w:pPr>
    </w:p>
    <w:p w14:paraId="2CA0CB3A" w14:textId="565A1CCA" w:rsidR="007D3B22" w:rsidRPr="007806C1" w:rsidRDefault="007D3B22" w:rsidP="000D556B">
      <w:pPr>
        <w:pStyle w:val="BodyText"/>
      </w:pPr>
    </w:p>
    <w:p w14:paraId="5A0F5EC7" w14:textId="61E18AD8" w:rsidR="007D3B22" w:rsidRPr="007806C1" w:rsidRDefault="007D3B22" w:rsidP="000D556B">
      <w:pPr>
        <w:pStyle w:val="BodyText"/>
      </w:pPr>
    </w:p>
    <w:p w14:paraId="24987A01" w14:textId="5F96034C" w:rsidR="007D3B22" w:rsidRPr="007806C1" w:rsidRDefault="007D3B22" w:rsidP="000D556B">
      <w:pPr>
        <w:pStyle w:val="BodyText"/>
      </w:pPr>
    </w:p>
    <w:p w14:paraId="190963E3" w14:textId="77777777" w:rsidR="007D3B22" w:rsidRPr="007806C1" w:rsidRDefault="007D3B22" w:rsidP="000D556B">
      <w:pPr>
        <w:pStyle w:val="BodyText"/>
      </w:pPr>
    </w:p>
    <w:p w14:paraId="3E6DE856" w14:textId="6AEC836B" w:rsidR="00DF3339" w:rsidRPr="007806C1" w:rsidRDefault="00860847" w:rsidP="00CC46F2">
      <w:pPr>
        <w:pStyle w:val="Caption"/>
      </w:pPr>
      <w:r w:rsidRPr="007806C1">
        <w:lastRenderedPageBreak/>
        <w:t xml:space="preserve">Table 4: Lookup table for the reclassification of the Long Term Change Map into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7806C1" w14:paraId="40E29E11" w14:textId="77777777" w:rsidTr="00561EB0">
        <w:trPr>
          <w:jc w:val="center"/>
        </w:trPr>
        <w:tc>
          <w:tcPr>
            <w:tcW w:w="1915" w:type="dxa"/>
            <w:tcBorders>
              <w:bottom w:val="single" w:sz="4" w:space="0" w:color="auto"/>
            </w:tcBorders>
          </w:tcPr>
          <w:p w14:paraId="1976F8F2" w14:textId="77777777" w:rsidR="00DF3339" w:rsidRPr="007806C1" w:rsidRDefault="00860847" w:rsidP="000D556B">
            <w:pPr>
              <w:pStyle w:val="Compact"/>
              <w:rPr>
                <w:b/>
                <w:sz w:val="22"/>
                <w:szCs w:val="22"/>
              </w:rPr>
            </w:pPr>
            <w:r w:rsidRPr="007806C1">
              <w:rPr>
                <w:b/>
                <w:sz w:val="22"/>
                <w:szCs w:val="22"/>
              </w:rPr>
              <w:t>Steadiness I.</w:t>
            </w:r>
          </w:p>
        </w:tc>
        <w:tc>
          <w:tcPr>
            <w:tcW w:w="1676" w:type="dxa"/>
            <w:tcBorders>
              <w:bottom w:val="single" w:sz="4" w:space="0" w:color="auto"/>
            </w:tcBorders>
          </w:tcPr>
          <w:p w14:paraId="04391D41" w14:textId="77777777" w:rsidR="00DF3339" w:rsidRPr="007806C1" w:rsidRDefault="00860847" w:rsidP="000D556B">
            <w:pPr>
              <w:pStyle w:val="Compact"/>
              <w:rPr>
                <w:b/>
                <w:sz w:val="22"/>
                <w:szCs w:val="22"/>
              </w:rPr>
            </w:pPr>
            <w:r w:rsidRPr="007806C1">
              <w:rPr>
                <w:b/>
                <w:sz w:val="22"/>
                <w:szCs w:val="22"/>
              </w:rPr>
              <w:t>Baseline L.</w:t>
            </w:r>
          </w:p>
        </w:tc>
        <w:tc>
          <w:tcPr>
            <w:tcW w:w="1797" w:type="dxa"/>
            <w:tcBorders>
              <w:bottom w:val="single" w:sz="4" w:space="0" w:color="auto"/>
            </w:tcBorders>
          </w:tcPr>
          <w:p w14:paraId="1E240914" w14:textId="77777777" w:rsidR="00DF3339" w:rsidRPr="007806C1" w:rsidRDefault="00860847" w:rsidP="000D556B">
            <w:pPr>
              <w:pStyle w:val="Compact"/>
              <w:rPr>
                <w:b/>
                <w:sz w:val="22"/>
                <w:szCs w:val="22"/>
              </w:rPr>
            </w:pPr>
            <w:r w:rsidRPr="007806C1">
              <w:rPr>
                <w:b/>
                <w:sz w:val="22"/>
                <w:szCs w:val="22"/>
              </w:rPr>
              <w:t>State Change</w:t>
            </w:r>
          </w:p>
        </w:tc>
        <w:tc>
          <w:tcPr>
            <w:tcW w:w="1436" w:type="dxa"/>
            <w:tcBorders>
              <w:bottom w:val="single" w:sz="4" w:space="0" w:color="auto"/>
            </w:tcBorders>
          </w:tcPr>
          <w:p w14:paraId="677CFC29" w14:textId="77777777" w:rsidR="00DF3339" w:rsidRPr="007806C1" w:rsidRDefault="00860847" w:rsidP="000D556B">
            <w:pPr>
              <w:pStyle w:val="Compact"/>
              <w:rPr>
                <w:b/>
                <w:sz w:val="22"/>
                <w:szCs w:val="22"/>
              </w:rPr>
            </w:pPr>
            <w:r w:rsidRPr="007806C1">
              <w:rPr>
                <w:b/>
                <w:sz w:val="22"/>
                <w:szCs w:val="22"/>
              </w:rPr>
              <w:t>LPD class</w:t>
            </w:r>
          </w:p>
        </w:tc>
      </w:tr>
      <w:tr w:rsidR="00DF3339" w:rsidRPr="007806C1" w14:paraId="4BCFE2EA" w14:textId="77777777" w:rsidTr="00561EB0">
        <w:trPr>
          <w:jc w:val="center"/>
        </w:trPr>
        <w:tc>
          <w:tcPr>
            <w:tcW w:w="1915" w:type="dxa"/>
            <w:tcBorders>
              <w:top w:val="single" w:sz="4" w:space="0" w:color="auto"/>
            </w:tcBorders>
          </w:tcPr>
          <w:p w14:paraId="50D6BE9A" w14:textId="77777777" w:rsidR="00DF3339" w:rsidRPr="007806C1" w:rsidRDefault="00860847" w:rsidP="000D556B">
            <w:pPr>
              <w:pStyle w:val="Compact"/>
              <w:rPr>
                <w:sz w:val="22"/>
                <w:szCs w:val="22"/>
              </w:rPr>
            </w:pPr>
            <w:r w:rsidRPr="007806C1">
              <w:rPr>
                <w:sz w:val="22"/>
                <w:szCs w:val="22"/>
              </w:rPr>
              <w:t>st1</w:t>
            </w:r>
          </w:p>
        </w:tc>
        <w:tc>
          <w:tcPr>
            <w:tcW w:w="1676" w:type="dxa"/>
            <w:tcBorders>
              <w:top w:val="single" w:sz="4" w:space="0" w:color="auto"/>
            </w:tcBorders>
          </w:tcPr>
          <w:p w14:paraId="595AFE46" w14:textId="77777777" w:rsidR="00DF3339" w:rsidRPr="007806C1" w:rsidRDefault="00860847" w:rsidP="000D556B">
            <w:pPr>
              <w:pStyle w:val="Compact"/>
              <w:rPr>
                <w:sz w:val="22"/>
                <w:szCs w:val="22"/>
              </w:rPr>
            </w:pPr>
            <w:r w:rsidRPr="007806C1">
              <w:rPr>
                <w:sz w:val="22"/>
                <w:szCs w:val="22"/>
              </w:rPr>
              <w:t>lo</w:t>
            </w:r>
          </w:p>
        </w:tc>
        <w:tc>
          <w:tcPr>
            <w:tcW w:w="1797" w:type="dxa"/>
            <w:tcBorders>
              <w:top w:val="single" w:sz="4" w:space="0" w:color="auto"/>
            </w:tcBorders>
          </w:tcPr>
          <w:p w14:paraId="12D9A597" w14:textId="77777777" w:rsidR="00DF3339" w:rsidRPr="007806C1" w:rsidRDefault="00860847" w:rsidP="000D556B">
            <w:pPr>
              <w:pStyle w:val="Compact"/>
              <w:rPr>
                <w:sz w:val="22"/>
                <w:szCs w:val="22"/>
              </w:rPr>
            </w:pPr>
            <w:r w:rsidRPr="007806C1">
              <w:rPr>
                <w:sz w:val="22"/>
                <w:szCs w:val="22"/>
              </w:rPr>
              <w:t>0</w:t>
            </w:r>
          </w:p>
        </w:tc>
        <w:tc>
          <w:tcPr>
            <w:tcW w:w="1436" w:type="dxa"/>
            <w:tcBorders>
              <w:top w:val="single" w:sz="4" w:space="0" w:color="auto"/>
            </w:tcBorders>
          </w:tcPr>
          <w:p w14:paraId="42B24362" w14:textId="77777777" w:rsidR="00DF3339" w:rsidRPr="007806C1" w:rsidRDefault="00860847" w:rsidP="000D556B">
            <w:pPr>
              <w:pStyle w:val="Compact"/>
              <w:rPr>
                <w:sz w:val="22"/>
                <w:szCs w:val="22"/>
              </w:rPr>
            </w:pPr>
            <w:r w:rsidRPr="007806C1">
              <w:rPr>
                <w:sz w:val="22"/>
                <w:szCs w:val="22"/>
              </w:rPr>
              <w:t>d</w:t>
            </w:r>
          </w:p>
        </w:tc>
      </w:tr>
      <w:tr w:rsidR="00DF3339" w:rsidRPr="007806C1" w14:paraId="4A5795B7" w14:textId="77777777" w:rsidTr="00561EB0">
        <w:trPr>
          <w:jc w:val="center"/>
        </w:trPr>
        <w:tc>
          <w:tcPr>
            <w:tcW w:w="1915" w:type="dxa"/>
          </w:tcPr>
          <w:p w14:paraId="0140FC76" w14:textId="77777777" w:rsidR="00DF3339" w:rsidRPr="007806C1" w:rsidRDefault="00860847" w:rsidP="000D556B">
            <w:pPr>
              <w:pStyle w:val="Compact"/>
              <w:rPr>
                <w:sz w:val="22"/>
                <w:szCs w:val="22"/>
              </w:rPr>
            </w:pPr>
            <w:r w:rsidRPr="007806C1">
              <w:rPr>
                <w:sz w:val="22"/>
                <w:szCs w:val="22"/>
              </w:rPr>
              <w:t>st1</w:t>
            </w:r>
          </w:p>
        </w:tc>
        <w:tc>
          <w:tcPr>
            <w:tcW w:w="1676" w:type="dxa"/>
          </w:tcPr>
          <w:p w14:paraId="3521D8FD" w14:textId="77777777" w:rsidR="00DF3339" w:rsidRPr="007806C1" w:rsidRDefault="00860847" w:rsidP="000D556B">
            <w:pPr>
              <w:pStyle w:val="Compact"/>
              <w:rPr>
                <w:sz w:val="22"/>
                <w:szCs w:val="22"/>
              </w:rPr>
            </w:pPr>
            <w:r w:rsidRPr="007806C1">
              <w:rPr>
                <w:sz w:val="22"/>
                <w:szCs w:val="22"/>
              </w:rPr>
              <w:t>lo</w:t>
            </w:r>
          </w:p>
        </w:tc>
        <w:tc>
          <w:tcPr>
            <w:tcW w:w="1797" w:type="dxa"/>
          </w:tcPr>
          <w:p w14:paraId="6E8E3C7F" w14:textId="77777777" w:rsidR="00DF3339" w:rsidRPr="007806C1" w:rsidRDefault="00860847" w:rsidP="000D556B">
            <w:pPr>
              <w:pStyle w:val="Compact"/>
              <w:rPr>
                <w:sz w:val="22"/>
                <w:szCs w:val="22"/>
              </w:rPr>
            </w:pPr>
            <w:r w:rsidRPr="007806C1">
              <w:rPr>
                <w:sz w:val="22"/>
                <w:szCs w:val="22"/>
              </w:rPr>
              <w:t>1</w:t>
            </w:r>
          </w:p>
        </w:tc>
        <w:tc>
          <w:tcPr>
            <w:tcW w:w="1436" w:type="dxa"/>
          </w:tcPr>
          <w:p w14:paraId="61B3D0A1" w14:textId="77777777" w:rsidR="00DF3339" w:rsidRPr="007806C1" w:rsidRDefault="00860847" w:rsidP="000D556B">
            <w:pPr>
              <w:pStyle w:val="Compact"/>
              <w:rPr>
                <w:sz w:val="22"/>
                <w:szCs w:val="22"/>
              </w:rPr>
            </w:pPr>
            <w:r w:rsidRPr="007806C1">
              <w:rPr>
                <w:sz w:val="22"/>
                <w:szCs w:val="22"/>
              </w:rPr>
              <w:t>d</w:t>
            </w:r>
          </w:p>
        </w:tc>
      </w:tr>
      <w:tr w:rsidR="00DF3339" w:rsidRPr="007806C1" w14:paraId="4FCC6E8C" w14:textId="77777777" w:rsidTr="00561EB0">
        <w:trPr>
          <w:jc w:val="center"/>
        </w:trPr>
        <w:tc>
          <w:tcPr>
            <w:tcW w:w="1915" w:type="dxa"/>
          </w:tcPr>
          <w:p w14:paraId="1D177688" w14:textId="77777777" w:rsidR="00DF3339" w:rsidRPr="007806C1" w:rsidRDefault="00860847" w:rsidP="000D556B">
            <w:pPr>
              <w:pStyle w:val="Compact"/>
              <w:rPr>
                <w:sz w:val="22"/>
                <w:szCs w:val="22"/>
              </w:rPr>
            </w:pPr>
            <w:r w:rsidRPr="007806C1">
              <w:rPr>
                <w:sz w:val="22"/>
                <w:szCs w:val="22"/>
              </w:rPr>
              <w:t>st1</w:t>
            </w:r>
          </w:p>
        </w:tc>
        <w:tc>
          <w:tcPr>
            <w:tcW w:w="1676" w:type="dxa"/>
          </w:tcPr>
          <w:p w14:paraId="282B0C36" w14:textId="77777777" w:rsidR="00DF3339" w:rsidRPr="007806C1" w:rsidRDefault="00860847" w:rsidP="000D556B">
            <w:pPr>
              <w:pStyle w:val="Compact"/>
              <w:rPr>
                <w:sz w:val="22"/>
                <w:szCs w:val="22"/>
              </w:rPr>
            </w:pPr>
            <w:r w:rsidRPr="007806C1">
              <w:rPr>
                <w:sz w:val="22"/>
                <w:szCs w:val="22"/>
              </w:rPr>
              <w:t>lo</w:t>
            </w:r>
          </w:p>
        </w:tc>
        <w:tc>
          <w:tcPr>
            <w:tcW w:w="1797" w:type="dxa"/>
          </w:tcPr>
          <w:p w14:paraId="16802E10" w14:textId="77777777" w:rsidR="00DF3339" w:rsidRPr="007806C1" w:rsidRDefault="00860847" w:rsidP="000D556B">
            <w:pPr>
              <w:pStyle w:val="Compact"/>
              <w:rPr>
                <w:sz w:val="22"/>
                <w:szCs w:val="22"/>
              </w:rPr>
            </w:pPr>
            <w:r w:rsidRPr="007806C1">
              <w:rPr>
                <w:sz w:val="22"/>
                <w:szCs w:val="22"/>
              </w:rPr>
              <w:t>2</w:t>
            </w:r>
          </w:p>
        </w:tc>
        <w:tc>
          <w:tcPr>
            <w:tcW w:w="1436" w:type="dxa"/>
          </w:tcPr>
          <w:p w14:paraId="4E73E95D" w14:textId="77777777" w:rsidR="00DF3339" w:rsidRPr="007806C1" w:rsidRDefault="00860847" w:rsidP="000D556B">
            <w:pPr>
              <w:pStyle w:val="Compact"/>
              <w:rPr>
                <w:sz w:val="22"/>
                <w:szCs w:val="22"/>
              </w:rPr>
            </w:pPr>
            <w:r w:rsidRPr="007806C1">
              <w:rPr>
                <w:sz w:val="22"/>
                <w:szCs w:val="22"/>
              </w:rPr>
              <w:t>d</w:t>
            </w:r>
          </w:p>
        </w:tc>
      </w:tr>
      <w:tr w:rsidR="00DF3339" w:rsidRPr="007806C1" w14:paraId="67359C39" w14:textId="77777777" w:rsidTr="00561EB0">
        <w:trPr>
          <w:jc w:val="center"/>
        </w:trPr>
        <w:tc>
          <w:tcPr>
            <w:tcW w:w="1915" w:type="dxa"/>
          </w:tcPr>
          <w:p w14:paraId="70B9E1EC" w14:textId="77777777" w:rsidR="00DF3339" w:rsidRPr="007806C1" w:rsidRDefault="00860847" w:rsidP="000D556B">
            <w:pPr>
              <w:pStyle w:val="Compact"/>
              <w:rPr>
                <w:sz w:val="22"/>
                <w:szCs w:val="22"/>
              </w:rPr>
            </w:pPr>
            <w:r w:rsidRPr="007806C1">
              <w:rPr>
                <w:sz w:val="22"/>
                <w:szCs w:val="22"/>
              </w:rPr>
              <w:t>st1</w:t>
            </w:r>
          </w:p>
        </w:tc>
        <w:tc>
          <w:tcPr>
            <w:tcW w:w="1676" w:type="dxa"/>
          </w:tcPr>
          <w:p w14:paraId="261D1E9C" w14:textId="77777777" w:rsidR="00DF3339" w:rsidRPr="007806C1" w:rsidRDefault="00860847" w:rsidP="000D556B">
            <w:pPr>
              <w:pStyle w:val="Compact"/>
              <w:rPr>
                <w:sz w:val="22"/>
                <w:szCs w:val="22"/>
              </w:rPr>
            </w:pPr>
            <w:r w:rsidRPr="007806C1">
              <w:rPr>
                <w:sz w:val="22"/>
                <w:szCs w:val="22"/>
              </w:rPr>
              <w:t>me</w:t>
            </w:r>
          </w:p>
        </w:tc>
        <w:tc>
          <w:tcPr>
            <w:tcW w:w="1797" w:type="dxa"/>
          </w:tcPr>
          <w:p w14:paraId="462C1486" w14:textId="77777777" w:rsidR="00DF3339" w:rsidRPr="007806C1" w:rsidRDefault="00860847" w:rsidP="000D556B">
            <w:pPr>
              <w:pStyle w:val="Compact"/>
              <w:rPr>
                <w:sz w:val="22"/>
                <w:szCs w:val="22"/>
              </w:rPr>
            </w:pPr>
            <w:r w:rsidRPr="007806C1">
              <w:rPr>
                <w:sz w:val="22"/>
                <w:szCs w:val="22"/>
              </w:rPr>
              <w:t>0</w:t>
            </w:r>
          </w:p>
        </w:tc>
        <w:tc>
          <w:tcPr>
            <w:tcW w:w="1436" w:type="dxa"/>
          </w:tcPr>
          <w:p w14:paraId="241C27F5" w14:textId="77777777" w:rsidR="00DF3339" w:rsidRPr="007806C1" w:rsidRDefault="00860847" w:rsidP="000D556B">
            <w:pPr>
              <w:pStyle w:val="Compact"/>
              <w:rPr>
                <w:sz w:val="22"/>
                <w:szCs w:val="22"/>
              </w:rPr>
            </w:pPr>
            <w:r w:rsidRPr="007806C1">
              <w:rPr>
                <w:sz w:val="22"/>
                <w:szCs w:val="22"/>
              </w:rPr>
              <w:t>d</w:t>
            </w:r>
          </w:p>
        </w:tc>
      </w:tr>
      <w:tr w:rsidR="00DF3339" w:rsidRPr="007806C1" w14:paraId="0C4B3175" w14:textId="77777777" w:rsidTr="00561EB0">
        <w:trPr>
          <w:jc w:val="center"/>
        </w:trPr>
        <w:tc>
          <w:tcPr>
            <w:tcW w:w="1915" w:type="dxa"/>
          </w:tcPr>
          <w:p w14:paraId="0EB715B8" w14:textId="77777777" w:rsidR="00DF3339" w:rsidRPr="007806C1" w:rsidRDefault="00860847" w:rsidP="000D556B">
            <w:pPr>
              <w:pStyle w:val="Compact"/>
              <w:rPr>
                <w:sz w:val="22"/>
                <w:szCs w:val="22"/>
              </w:rPr>
            </w:pPr>
            <w:r w:rsidRPr="007806C1">
              <w:rPr>
                <w:sz w:val="22"/>
                <w:szCs w:val="22"/>
              </w:rPr>
              <w:t>st1</w:t>
            </w:r>
          </w:p>
        </w:tc>
        <w:tc>
          <w:tcPr>
            <w:tcW w:w="1676" w:type="dxa"/>
          </w:tcPr>
          <w:p w14:paraId="20C8F39C" w14:textId="77777777" w:rsidR="00DF3339" w:rsidRPr="007806C1" w:rsidRDefault="00860847" w:rsidP="000D556B">
            <w:pPr>
              <w:pStyle w:val="Compact"/>
              <w:rPr>
                <w:sz w:val="22"/>
                <w:szCs w:val="22"/>
              </w:rPr>
            </w:pPr>
            <w:r w:rsidRPr="007806C1">
              <w:rPr>
                <w:sz w:val="22"/>
                <w:szCs w:val="22"/>
              </w:rPr>
              <w:t>me</w:t>
            </w:r>
          </w:p>
        </w:tc>
        <w:tc>
          <w:tcPr>
            <w:tcW w:w="1797" w:type="dxa"/>
          </w:tcPr>
          <w:p w14:paraId="58367140" w14:textId="77777777" w:rsidR="00DF3339" w:rsidRPr="007806C1" w:rsidRDefault="00860847" w:rsidP="000D556B">
            <w:pPr>
              <w:pStyle w:val="Compact"/>
              <w:rPr>
                <w:sz w:val="22"/>
                <w:szCs w:val="22"/>
              </w:rPr>
            </w:pPr>
            <w:r w:rsidRPr="007806C1">
              <w:rPr>
                <w:sz w:val="22"/>
                <w:szCs w:val="22"/>
              </w:rPr>
              <w:t>1</w:t>
            </w:r>
          </w:p>
        </w:tc>
        <w:tc>
          <w:tcPr>
            <w:tcW w:w="1436" w:type="dxa"/>
          </w:tcPr>
          <w:p w14:paraId="3BA38C53" w14:textId="77777777" w:rsidR="00DF3339" w:rsidRPr="007806C1" w:rsidRDefault="00860847" w:rsidP="000D556B">
            <w:pPr>
              <w:pStyle w:val="Compact"/>
              <w:rPr>
                <w:sz w:val="22"/>
                <w:szCs w:val="22"/>
              </w:rPr>
            </w:pPr>
            <w:r w:rsidRPr="007806C1">
              <w:rPr>
                <w:sz w:val="22"/>
                <w:szCs w:val="22"/>
              </w:rPr>
              <w:t>d</w:t>
            </w:r>
          </w:p>
        </w:tc>
      </w:tr>
      <w:tr w:rsidR="00DF3339" w:rsidRPr="007806C1" w14:paraId="0496A5D8" w14:textId="77777777" w:rsidTr="00561EB0">
        <w:trPr>
          <w:jc w:val="center"/>
        </w:trPr>
        <w:tc>
          <w:tcPr>
            <w:tcW w:w="1915" w:type="dxa"/>
          </w:tcPr>
          <w:p w14:paraId="3BB51F29" w14:textId="77777777" w:rsidR="00DF3339" w:rsidRPr="007806C1" w:rsidRDefault="00860847" w:rsidP="000D556B">
            <w:pPr>
              <w:pStyle w:val="Compact"/>
              <w:rPr>
                <w:sz w:val="22"/>
                <w:szCs w:val="22"/>
              </w:rPr>
            </w:pPr>
            <w:r w:rsidRPr="007806C1">
              <w:rPr>
                <w:sz w:val="22"/>
                <w:szCs w:val="22"/>
              </w:rPr>
              <w:t>st1</w:t>
            </w:r>
          </w:p>
        </w:tc>
        <w:tc>
          <w:tcPr>
            <w:tcW w:w="1676" w:type="dxa"/>
          </w:tcPr>
          <w:p w14:paraId="2E793094" w14:textId="77777777" w:rsidR="00DF3339" w:rsidRPr="007806C1" w:rsidRDefault="00860847" w:rsidP="000D556B">
            <w:pPr>
              <w:pStyle w:val="Compact"/>
              <w:rPr>
                <w:sz w:val="22"/>
                <w:szCs w:val="22"/>
              </w:rPr>
            </w:pPr>
            <w:r w:rsidRPr="007806C1">
              <w:rPr>
                <w:sz w:val="22"/>
                <w:szCs w:val="22"/>
              </w:rPr>
              <w:t>me</w:t>
            </w:r>
          </w:p>
        </w:tc>
        <w:tc>
          <w:tcPr>
            <w:tcW w:w="1797" w:type="dxa"/>
          </w:tcPr>
          <w:p w14:paraId="7A495895" w14:textId="77777777" w:rsidR="00DF3339" w:rsidRPr="007806C1" w:rsidRDefault="00860847" w:rsidP="000D556B">
            <w:pPr>
              <w:pStyle w:val="Compact"/>
              <w:rPr>
                <w:sz w:val="22"/>
                <w:szCs w:val="22"/>
              </w:rPr>
            </w:pPr>
            <w:r w:rsidRPr="007806C1">
              <w:rPr>
                <w:sz w:val="22"/>
                <w:szCs w:val="22"/>
              </w:rPr>
              <w:t>2</w:t>
            </w:r>
          </w:p>
        </w:tc>
        <w:tc>
          <w:tcPr>
            <w:tcW w:w="1436" w:type="dxa"/>
          </w:tcPr>
          <w:p w14:paraId="6AD83C85" w14:textId="77777777" w:rsidR="00DF3339" w:rsidRPr="007806C1" w:rsidRDefault="00860847" w:rsidP="000D556B">
            <w:pPr>
              <w:pStyle w:val="Compact"/>
              <w:rPr>
                <w:sz w:val="22"/>
                <w:szCs w:val="22"/>
              </w:rPr>
            </w:pPr>
            <w:r w:rsidRPr="007806C1">
              <w:rPr>
                <w:sz w:val="22"/>
                <w:szCs w:val="22"/>
              </w:rPr>
              <w:t>d</w:t>
            </w:r>
          </w:p>
        </w:tc>
      </w:tr>
      <w:tr w:rsidR="00DF3339" w:rsidRPr="007806C1" w14:paraId="51A70353" w14:textId="77777777" w:rsidTr="00561EB0">
        <w:trPr>
          <w:jc w:val="center"/>
        </w:trPr>
        <w:tc>
          <w:tcPr>
            <w:tcW w:w="1915" w:type="dxa"/>
          </w:tcPr>
          <w:p w14:paraId="2264F5C2" w14:textId="77777777" w:rsidR="00DF3339" w:rsidRPr="007806C1" w:rsidRDefault="00860847" w:rsidP="000D556B">
            <w:pPr>
              <w:pStyle w:val="Compact"/>
              <w:rPr>
                <w:sz w:val="22"/>
                <w:szCs w:val="22"/>
              </w:rPr>
            </w:pPr>
            <w:r w:rsidRPr="007806C1">
              <w:rPr>
                <w:sz w:val="22"/>
                <w:szCs w:val="22"/>
              </w:rPr>
              <w:t>st1</w:t>
            </w:r>
          </w:p>
        </w:tc>
        <w:tc>
          <w:tcPr>
            <w:tcW w:w="1676" w:type="dxa"/>
          </w:tcPr>
          <w:p w14:paraId="1634E65A" w14:textId="77777777" w:rsidR="00DF3339" w:rsidRPr="007806C1" w:rsidRDefault="00860847" w:rsidP="000D556B">
            <w:pPr>
              <w:pStyle w:val="Compact"/>
              <w:rPr>
                <w:sz w:val="22"/>
                <w:szCs w:val="22"/>
              </w:rPr>
            </w:pPr>
            <w:r w:rsidRPr="007806C1">
              <w:rPr>
                <w:sz w:val="22"/>
                <w:szCs w:val="22"/>
              </w:rPr>
              <w:t>hi</w:t>
            </w:r>
          </w:p>
        </w:tc>
        <w:tc>
          <w:tcPr>
            <w:tcW w:w="1797" w:type="dxa"/>
          </w:tcPr>
          <w:p w14:paraId="0675BA21" w14:textId="77777777" w:rsidR="00DF3339" w:rsidRPr="007806C1" w:rsidRDefault="00860847" w:rsidP="000D556B">
            <w:pPr>
              <w:pStyle w:val="Compact"/>
              <w:rPr>
                <w:sz w:val="22"/>
                <w:szCs w:val="22"/>
              </w:rPr>
            </w:pPr>
            <w:r w:rsidRPr="007806C1">
              <w:rPr>
                <w:sz w:val="22"/>
                <w:szCs w:val="22"/>
              </w:rPr>
              <w:t>0</w:t>
            </w:r>
          </w:p>
        </w:tc>
        <w:tc>
          <w:tcPr>
            <w:tcW w:w="1436" w:type="dxa"/>
          </w:tcPr>
          <w:p w14:paraId="6D7236A3" w14:textId="67A8AB36"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0A9AB88A" w14:textId="77777777" w:rsidTr="00561EB0">
        <w:trPr>
          <w:jc w:val="center"/>
        </w:trPr>
        <w:tc>
          <w:tcPr>
            <w:tcW w:w="1915" w:type="dxa"/>
          </w:tcPr>
          <w:p w14:paraId="0F376797" w14:textId="77777777" w:rsidR="00DF3339" w:rsidRPr="007806C1" w:rsidRDefault="00860847" w:rsidP="000D556B">
            <w:pPr>
              <w:pStyle w:val="Compact"/>
              <w:rPr>
                <w:sz w:val="22"/>
                <w:szCs w:val="22"/>
              </w:rPr>
            </w:pPr>
            <w:r w:rsidRPr="007806C1">
              <w:rPr>
                <w:sz w:val="22"/>
                <w:szCs w:val="22"/>
              </w:rPr>
              <w:t>st1</w:t>
            </w:r>
          </w:p>
        </w:tc>
        <w:tc>
          <w:tcPr>
            <w:tcW w:w="1676" w:type="dxa"/>
          </w:tcPr>
          <w:p w14:paraId="5B8DB690" w14:textId="77777777" w:rsidR="00DF3339" w:rsidRPr="007806C1" w:rsidRDefault="00860847" w:rsidP="000D556B">
            <w:pPr>
              <w:pStyle w:val="Compact"/>
              <w:rPr>
                <w:sz w:val="22"/>
                <w:szCs w:val="22"/>
              </w:rPr>
            </w:pPr>
            <w:r w:rsidRPr="007806C1">
              <w:rPr>
                <w:sz w:val="22"/>
                <w:szCs w:val="22"/>
              </w:rPr>
              <w:t>hi</w:t>
            </w:r>
          </w:p>
        </w:tc>
        <w:tc>
          <w:tcPr>
            <w:tcW w:w="1797" w:type="dxa"/>
          </w:tcPr>
          <w:p w14:paraId="66A1A0AE" w14:textId="77777777" w:rsidR="00DF3339" w:rsidRPr="007806C1" w:rsidRDefault="00860847" w:rsidP="000D556B">
            <w:pPr>
              <w:pStyle w:val="Compact"/>
              <w:rPr>
                <w:sz w:val="22"/>
                <w:szCs w:val="22"/>
              </w:rPr>
            </w:pPr>
            <w:r w:rsidRPr="007806C1">
              <w:rPr>
                <w:sz w:val="22"/>
                <w:szCs w:val="22"/>
              </w:rPr>
              <w:t>1</w:t>
            </w:r>
          </w:p>
        </w:tc>
        <w:tc>
          <w:tcPr>
            <w:tcW w:w="1436" w:type="dxa"/>
          </w:tcPr>
          <w:p w14:paraId="619E2267" w14:textId="77777777" w:rsidR="00DF3339" w:rsidRPr="007806C1" w:rsidRDefault="00860847" w:rsidP="000D556B">
            <w:pPr>
              <w:pStyle w:val="Compact"/>
              <w:rPr>
                <w:sz w:val="22"/>
                <w:szCs w:val="22"/>
              </w:rPr>
            </w:pPr>
            <w:r w:rsidRPr="007806C1">
              <w:rPr>
                <w:sz w:val="22"/>
                <w:szCs w:val="22"/>
              </w:rPr>
              <w:t>d</w:t>
            </w:r>
          </w:p>
        </w:tc>
      </w:tr>
      <w:tr w:rsidR="00DF3339" w:rsidRPr="007806C1" w14:paraId="36FE346D" w14:textId="77777777" w:rsidTr="00561EB0">
        <w:trPr>
          <w:jc w:val="center"/>
        </w:trPr>
        <w:tc>
          <w:tcPr>
            <w:tcW w:w="1915" w:type="dxa"/>
          </w:tcPr>
          <w:p w14:paraId="6CA647EB" w14:textId="77777777" w:rsidR="00DF3339" w:rsidRPr="007806C1" w:rsidRDefault="00860847" w:rsidP="000D556B">
            <w:pPr>
              <w:pStyle w:val="Compact"/>
              <w:rPr>
                <w:sz w:val="22"/>
                <w:szCs w:val="22"/>
              </w:rPr>
            </w:pPr>
            <w:r w:rsidRPr="007806C1">
              <w:rPr>
                <w:sz w:val="22"/>
                <w:szCs w:val="22"/>
              </w:rPr>
              <w:t>st1</w:t>
            </w:r>
          </w:p>
        </w:tc>
        <w:tc>
          <w:tcPr>
            <w:tcW w:w="1676" w:type="dxa"/>
          </w:tcPr>
          <w:p w14:paraId="4221EEA5" w14:textId="77777777" w:rsidR="00DF3339" w:rsidRPr="007806C1" w:rsidRDefault="00860847" w:rsidP="000D556B">
            <w:pPr>
              <w:pStyle w:val="Compact"/>
              <w:rPr>
                <w:sz w:val="22"/>
                <w:szCs w:val="22"/>
              </w:rPr>
            </w:pPr>
            <w:r w:rsidRPr="007806C1">
              <w:rPr>
                <w:sz w:val="22"/>
                <w:szCs w:val="22"/>
              </w:rPr>
              <w:t>hi</w:t>
            </w:r>
          </w:p>
        </w:tc>
        <w:tc>
          <w:tcPr>
            <w:tcW w:w="1797" w:type="dxa"/>
          </w:tcPr>
          <w:p w14:paraId="2ACCF58D" w14:textId="77777777" w:rsidR="00DF3339" w:rsidRPr="007806C1" w:rsidRDefault="00860847" w:rsidP="000D556B">
            <w:pPr>
              <w:pStyle w:val="Compact"/>
              <w:rPr>
                <w:sz w:val="22"/>
                <w:szCs w:val="22"/>
              </w:rPr>
            </w:pPr>
            <w:r w:rsidRPr="007806C1">
              <w:rPr>
                <w:sz w:val="22"/>
                <w:szCs w:val="22"/>
              </w:rPr>
              <w:t>2</w:t>
            </w:r>
          </w:p>
        </w:tc>
        <w:tc>
          <w:tcPr>
            <w:tcW w:w="1436" w:type="dxa"/>
          </w:tcPr>
          <w:p w14:paraId="13F4F240" w14:textId="77777777" w:rsidR="00DF3339" w:rsidRPr="007806C1" w:rsidRDefault="00860847" w:rsidP="000D556B">
            <w:pPr>
              <w:pStyle w:val="Compact"/>
              <w:rPr>
                <w:sz w:val="22"/>
                <w:szCs w:val="22"/>
              </w:rPr>
            </w:pPr>
            <w:r w:rsidRPr="007806C1">
              <w:rPr>
                <w:sz w:val="22"/>
                <w:szCs w:val="22"/>
              </w:rPr>
              <w:t>d</w:t>
            </w:r>
          </w:p>
        </w:tc>
      </w:tr>
      <w:tr w:rsidR="00DF3339" w:rsidRPr="007806C1" w14:paraId="643E5193" w14:textId="77777777" w:rsidTr="00561EB0">
        <w:trPr>
          <w:jc w:val="center"/>
        </w:trPr>
        <w:tc>
          <w:tcPr>
            <w:tcW w:w="1915" w:type="dxa"/>
          </w:tcPr>
          <w:p w14:paraId="512E15C2" w14:textId="77777777" w:rsidR="00DF3339" w:rsidRPr="007806C1" w:rsidRDefault="00860847" w:rsidP="000D556B">
            <w:pPr>
              <w:pStyle w:val="Compact"/>
              <w:rPr>
                <w:sz w:val="22"/>
                <w:szCs w:val="22"/>
              </w:rPr>
            </w:pPr>
            <w:r w:rsidRPr="007806C1">
              <w:rPr>
                <w:sz w:val="22"/>
                <w:szCs w:val="22"/>
              </w:rPr>
              <w:t>st2</w:t>
            </w:r>
          </w:p>
        </w:tc>
        <w:tc>
          <w:tcPr>
            <w:tcW w:w="1676" w:type="dxa"/>
          </w:tcPr>
          <w:p w14:paraId="70059D59" w14:textId="77777777" w:rsidR="00DF3339" w:rsidRPr="007806C1" w:rsidRDefault="00860847" w:rsidP="000D556B">
            <w:pPr>
              <w:pStyle w:val="Compact"/>
              <w:rPr>
                <w:sz w:val="22"/>
                <w:szCs w:val="22"/>
              </w:rPr>
            </w:pPr>
            <w:r w:rsidRPr="007806C1">
              <w:rPr>
                <w:sz w:val="22"/>
                <w:szCs w:val="22"/>
              </w:rPr>
              <w:t>lo</w:t>
            </w:r>
          </w:p>
        </w:tc>
        <w:tc>
          <w:tcPr>
            <w:tcW w:w="1797" w:type="dxa"/>
          </w:tcPr>
          <w:p w14:paraId="2272526D" w14:textId="77777777" w:rsidR="00DF3339" w:rsidRPr="007806C1" w:rsidRDefault="00860847" w:rsidP="000D556B">
            <w:pPr>
              <w:pStyle w:val="Compact"/>
              <w:rPr>
                <w:sz w:val="22"/>
                <w:szCs w:val="22"/>
              </w:rPr>
            </w:pPr>
            <w:r w:rsidRPr="007806C1">
              <w:rPr>
                <w:sz w:val="22"/>
                <w:szCs w:val="22"/>
              </w:rPr>
              <w:t>0</w:t>
            </w:r>
          </w:p>
        </w:tc>
        <w:tc>
          <w:tcPr>
            <w:tcW w:w="1436" w:type="dxa"/>
          </w:tcPr>
          <w:p w14:paraId="16D0D314" w14:textId="09A11595"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E961540" w14:textId="77777777" w:rsidTr="00561EB0">
        <w:trPr>
          <w:jc w:val="center"/>
        </w:trPr>
        <w:tc>
          <w:tcPr>
            <w:tcW w:w="1915" w:type="dxa"/>
          </w:tcPr>
          <w:p w14:paraId="45CC4DCB" w14:textId="77777777" w:rsidR="00DF3339" w:rsidRPr="007806C1" w:rsidRDefault="00860847" w:rsidP="000D556B">
            <w:pPr>
              <w:pStyle w:val="Compact"/>
              <w:rPr>
                <w:sz w:val="22"/>
                <w:szCs w:val="22"/>
              </w:rPr>
            </w:pPr>
            <w:r w:rsidRPr="007806C1">
              <w:rPr>
                <w:sz w:val="22"/>
                <w:szCs w:val="22"/>
              </w:rPr>
              <w:t>st2</w:t>
            </w:r>
          </w:p>
        </w:tc>
        <w:tc>
          <w:tcPr>
            <w:tcW w:w="1676" w:type="dxa"/>
          </w:tcPr>
          <w:p w14:paraId="49D132F9" w14:textId="77777777" w:rsidR="00DF3339" w:rsidRPr="007806C1" w:rsidRDefault="00860847" w:rsidP="000D556B">
            <w:pPr>
              <w:pStyle w:val="Compact"/>
              <w:rPr>
                <w:sz w:val="22"/>
                <w:szCs w:val="22"/>
              </w:rPr>
            </w:pPr>
            <w:r w:rsidRPr="007806C1">
              <w:rPr>
                <w:sz w:val="22"/>
                <w:szCs w:val="22"/>
              </w:rPr>
              <w:t>me</w:t>
            </w:r>
          </w:p>
        </w:tc>
        <w:tc>
          <w:tcPr>
            <w:tcW w:w="1797" w:type="dxa"/>
          </w:tcPr>
          <w:p w14:paraId="799D4635" w14:textId="77777777" w:rsidR="00DF3339" w:rsidRPr="007806C1" w:rsidRDefault="00860847" w:rsidP="000D556B">
            <w:pPr>
              <w:pStyle w:val="Compact"/>
              <w:rPr>
                <w:sz w:val="22"/>
                <w:szCs w:val="22"/>
              </w:rPr>
            </w:pPr>
            <w:r w:rsidRPr="007806C1">
              <w:rPr>
                <w:sz w:val="22"/>
                <w:szCs w:val="22"/>
              </w:rPr>
              <w:t>0</w:t>
            </w:r>
          </w:p>
        </w:tc>
        <w:tc>
          <w:tcPr>
            <w:tcW w:w="1436" w:type="dxa"/>
          </w:tcPr>
          <w:p w14:paraId="219B5199" w14:textId="1F9573C6"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42513FD" w14:textId="77777777" w:rsidTr="00561EB0">
        <w:trPr>
          <w:jc w:val="center"/>
        </w:trPr>
        <w:tc>
          <w:tcPr>
            <w:tcW w:w="1915" w:type="dxa"/>
          </w:tcPr>
          <w:p w14:paraId="3EBA1AB5" w14:textId="77777777" w:rsidR="00DF3339" w:rsidRPr="007806C1" w:rsidRDefault="00860847" w:rsidP="000D556B">
            <w:pPr>
              <w:pStyle w:val="Compact"/>
              <w:rPr>
                <w:sz w:val="22"/>
                <w:szCs w:val="22"/>
              </w:rPr>
            </w:pPr>
            <w:r w:rsidRPr="007806C1">
              <w:rPr>
                <w:sz w:val="22"/>
                <w:szCs w:val="22"/>
              </w:rPr>
              <w:t>st2</w:t>
            </w:r>
          </w:p>
        </w:tc>
        <w:tc>
          <w:tcPr>
            <w:tcW w:w="1676" w:type="dxa"/>
          </w:tcPr>
          <w:p w14:paraId="049F5F29" w14:textId="77777777" w:rsidR="00DF3339" w:rsidRPr="007806C1" w:rsidRDefault="00860847" w:rsidP="000D556B">
            <w:pPr>
              <w:pStyle w:val="Compact"/>
              <w:rPr>
                <w:sz w:val="22"/>
                <w:szCs w:val="22"/>
              </w:rPr>
            </w:pPr>
            <w:r w:rsidRPr="007806C1">
              <w:rPr>
                <w:sz w:val="22"/>
                <w:szCs w:val="22"/>
              </w:rPr>
              <w:t>hi</w:t>
            </w:r>
          </w:p>
        </w:tc>
        <w:tc>
          <w:tcPr>
            <w:tcW w:w="1797" w:type="dxa"/>
          </w:tcPr>
          <w:p w14:paraId="71124D5B" w14:textId="77777777" w:rsidR="00DF3339" w:rsidRPr="007806C1" w:rsidRDefault="00860847" w:rsidP="000D556B">
            <w:pPr>
              <w:pStyle w:val="Compact"/>
              <w:rPr>
                <w:sz w:val="22"/>
                <w:szCs w:val="22"/>
              </w:rPr>
            </w:pPr>
            <w:r w:rsidRPr="007806C1">
              <w:rPr>
                <w:sz w:val="22"/>
                <w:szCs w:val="22"/>
              </w:rPr>
              <w:t>0</w:t>
            </w:r>
          </w:p>
        </w:tc>
        <w:tc>
          <w:tcPr>
            <w:tcW w:w="1436" w:type="dxa"/>
          </w:tcPr>
          <w:p w14:paraId="662E955E" w14:textId="7D9B8911"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516EF7D" w14:textId="77777777" w:rsidTr="00561EB0">
        <w:trPr>
          <w:jc w:val="center"/>
        </w:trPr>
        <w:tc>
          <w:tcPr>
            <w:tcW w:w="1915" w:type="dxa"/>
          </w:tcPr>
          <w:p w14:paraId="3D7C8669" w14:textId="77777777" w:rsidR="00DF3339" w:rsidRPr="007806C1" w:rsidRDefault="00860847" w:rsidP="000D556B">
            <w:pPr>
              <w:pStyle w:val="Compact"/>
              <w:rPr>
                <w:sz w:val="22"/>
                <w:szCs w:val="22"/>
              </w:rPr>
            </w:pPr>
            <w:r w:rsidRPr="007806C1">
              <w:rPr>
                <w:sz w:val="22"/>
                <w:szCs w:val="22"/>
              </w:rPr>
              <w:t>st3</w:t>
            </w:r>
          </w:p>
        </w:tc>
        <w:tc>
          <w:tcPr>
            <w:tcW w:w="1676" w:type="dxa"/>
          </w:tcPr>
          <w:p w14:paraId="6D3D3824" w14:textId="77777777" w:rsidR="00DF3339" w:rsidRPr="007806C1" w:rsidRDefault="00860847" w:rsidP="000D556B">
            <w:pPr>
              <w:pStyle w:val="Compact"/>
              <w:rPr>
                <w:sz w:val="22"/>
                <w:szCs w:val="22"/>
              </w:rPr>
            </w:pPr>
            <w:r w:rsidRPr="007806C1">
              <w:rPr>
                <w:sz w:val="22"/>
                <w:szCs w:val="22"/>
              </w:rPr>
              <w:t>lo</w:t>
            </w:r>
          </w:p>
        </w:tc>
        <w:tc>
          <w:tcPr>
            <w:tcW w:w="1797" w:type="dxa"/>
          </w:tcPr>
          <w:p w14:paraId="609FC0A7" w14:textId="77777777" w:rsidR="00DF3339" w:rsidRPr="007806C1" w:rsidRDefault="00860847" w:rsidP="000D556B">
            <w:pPr>
              <w:pStyle w:val="Compact"/>
              <w:rPr>
                <w:sz w:val="22"/>
                <w:szCs w:val="22"/>
              </w:rPr>
            </w:pPr>
            <w:r w:rsidRPr="007806C1">
              <w:rPr>
                <w:sz w:val="22"/>
                <w:szCs w:val="22"/>
              </w:rPr>
              <w:t>0</w:t>
            </w:r>
          </w:p>
        </w:tc>
        <w:tc>
          <w:tcPr>
            <w:tcW w:w="1436" w:type="dxa"/>
          </w:tcPr>
          <w:p w14:paraId="6BAE9F02" w14:textId="707699D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5A06B43E" w14:textId="77777777" w:rsidTr="00561EB0">
        <w:trPr>
          <w:jc w:val="center"/>
        </w:trPr>
        <w:tc>
          <w:tcPr>
            <w:tcW w:w="1915" w:type="dxa"/>
          </w:tcPr>
          <w:p w14:paraId="7BEE4747" w14:textId="77777777" w:rsidR="00DF3339" w:rsidRPr="007806C1" w:rsidRDefault="00860847" w:rsidP="000D556B">
            <w:pPr>
              <w:pStyle w:val="Compact"/>
              <w:rPr>
                <w:sz w:val="22"/>
                <w:szCs w:val="22"/>
              </w:rPr>
            </w:pPr>
            <w:r w:rsidRPr="007806C1">
              <w:rPr>
                <w:sz w:val="22"/>
                <w:szCs w:val="22"/>
              </w:rPr>
              <w:t>st3</w:t>
            </w:r>
          </w:p>
        </w:tc>
        <w:tc>
          <w:tcPr>
            <w:tcW w:w="1676" w:type="dxa"/>
          </w:tcPr>
          <w:p w14:paraId="7F3169D2" w14:textId="77777777" w:rsidR="00DF3339" w:rsidRPr="007806C1" w:rsidRDefault="00860847" w:rsidP="000D556B">
            <w:pPr>
              <w:pStyle w:val="Compact"/>
              <w:rPr>
                <w:sz w:val="22"/>
                <w:szCs w:val="22"/>
              </w:rPr>
            </w:pPr>
            <w:r w:rsidRPr="007806C1">
              <w:rPr>
                <w:sz w:val="22"/>
                <w:szCs w:val="22"/>
              </w:rPr>
              <w:t>me</w:t>
            </w:r>
          </w:p>
        </w:tc>
        <w:tc>
          <w:tcPr>
            <w:tcW w:w="1797" w:type="dxa"/>
          </w:tcPr>
          <w:p w14:paraId="25B5A762" w14:textId="77777777" w:rsidR="00DF3339" w:rsidRPr="007806C1" w:rsidRDefault="00860847" w:rsidP="000D556B">
            <w:pPr>
              <w:pStyle w:val="Compact"/>
              <w:rPr>
                <w:sz w:val="22"/>
                <w:szCs w:val="22"/>
              </w:rPr>
            </w:pPr>
            <w:r w:rsidRPr="007806C1">
              <w:rPr>
                <w:sz w:val="22"/>
                <w:szCs w:val="22"/>
              </w:rPr>
              <w:t>0</w:t>
            </w:r>
          </w:p>
        </w:tc>
        <w:tc>
          <w:tcPr>
            <w:tcW w:w="1436" w:type="dxa"/>
          </w:tcPr>
          <w:p w14:paraId="44E32B73" w14:textId="0E10A677"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999E4C0" w14:textId="77777777" w:rsidTr="00561EB0">
        <w:trPr>
          <w:jc w:val="center"/>
        </w:trPr>
        <w:tc>
          <w:tcPr>
            <w:tcW w:w="1915" w:type="dxa"/>
          </w:tcPr>
          <w:p w14:paraId="4E3D83B7" w14:textId="77777777" w:rsidR="00DF3339" w:rsidRPr="007806C1" w:rsidRDefault="00860847" w:rsidP="000D556B">
            <w:pPr>
              <w:pStyle w:val="Compact"/>
              <w:rPr>
                <w:sz w:val="22"/>
                <w:szCs w:val="22"/>
              </w:rPr>
            </w:pPr>
            <w:r w:rsidRPr="007806C1">
              <w:rPr>
                <w:sz w:val="22"/>
                <w:szCs w:val="22"/>
              </w:rPr>
              <w:t>st3</w:t>
            </w:r>
          </w:p>
        </w:tc>
        <w:tc>
          <w:tcPr>
            <w:tcW w:w="1676" w:type="dxa"/>
          </w:tcPr>
          <w:p w14:paraId="28F2F17A" w14:textId="77777777" w:rsidR="00DF3339" w:rsidRPr="007806C1" w:rsidRDefault="00860847" w:rsidP="000D556B">
            <w:pPr>
              <w:pStyle w:val="Compact"/>
              <w:rPr>
                <w:sz w:val="22"/>
                <w:szCs w:val="22"/>
              </w:rPr>
            </w:pPr>
            <w:r w:rsidRPr="007806C1">
              <w:rPr>
                <w:sz w:val="22"/>
                <w:szCs w:val="22"/>
              </w:rPr>
              <w:t>hi</w:t>
            </w:r>
          </w:p>
        </w:tc>
        <w:tc>
          <w:tcPr>
            <w:tcW w:w="1797" w:type="dxa"/>
          </w:tcPr>
          <w:p w14:paraId="0B26A1AD" w14:textId="77777777" w:rsidR="00DF3339" w:rsidRPr="007806C1" w:rsidRDefault="00860847" w:rsidP="000D556B">
            <w:pPr>
              <w:pStyle w:val="Compact"/>
              <w:rPr>
                <w:sz w:val="22"/>
                <w:szCs w:val="22"/>
              </w:rPr>
            </w:pPr>
            <w:r w:rsidRPr="007806C1">
              <w:rPr>
                <w:sz w:val="22"/>
                <w:szCs w:val="22"/>
              </w:rPr>
              <w:t>0</w:t>
            </w:r>
          </w:p>
        </w:tc>
        <w:tc>
          <w:tcPr>
            <w:tcW w:w="1436" w:type="dxa"/>
          </w:tcPr>
          <w:p w14:paraId="641520D8" w14:textId="0726492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2AA5C5B" w14:textId="77777777" w:rsidTr="00561EB0">
        <w:trPr>
          <w:jc w:val="center"/>
        </w:trPr>
        <w:tc>
          <w:tcPr>
            <w:tcW w:w="1915" w:type="dxa"/>
          </w:tcPr>
          <w:p w14:paraId="3FE94AE7" w14:textId="77777777" w:rsidR="00DF3339" w:rsidRPr="007806C1" w:rsidRDefault="00860847" w:rsidP="000D556B">
            <w:pPr>
              <w:pStyle w:val="Compact"/>
              <w:rPr>
                <w:sz w:val="22"/>
                <w:szCs w:val="22"/>
              </w:rPr>
            </w:pPr>
            <w:r w:rsidRPr="007806C1">
              <w:rPr>
                <w:sz w:val="22"/>
                <w:szCs w:val="22"/>
              </w:rPr>
              <w:t>st4</w:t>
            </w:r>
          </w:p>
        </w:tc>
        <w:tc>
          <w:tcPr>
            <w:tcW w:w="1676" w:type="dxa"/>
          </w:tcPr>
          <w:p w14:paraId="73EB5FC0" w14:textId="77777777" w:rsidR="00DF3339" w:rsidRPr="007806C1" w:rsidRDefault="00860847" w:rsidP="000D556B">
            <w:pPr>
              <w:pStyle w:val="Compact"/>
              <w:rPr>
                <w:sz w:val="22"/>
                <w:szCs w:val="22"/>
              </w:rPr>
            </w:pPr>
            <w:r w:rsidRPr="007806C1">
              <w:rPr>
                <w:sz w:val="22"/>
                <w:szCs w:val="22"/>
              </w:rPr>
              <w:t>lo</w:t>
            </w:r>
          </w:p>
        </w:tc>
        <w:tc>
          <w:tcPr>
            <w:tcW w:w="1797" w:type="dxa"/>
          </w:tcPr>
          <w:p w14:paraId="27C52ECE" w14:textId="77777777" w:rsidR="00DF3339" w:rsidRPr="007806C1" w:rsidRDefault="00860847" w:rsidP="000D556B">
            <w:pPr>
              <w:pStyle w:val="Compact"/>
              <w:rPr>
                <w:sz w:val="22"/>
                <w:szCs w:val="22"/>
              </w:rPr>
            </w:pPr>
            <w:r w:rsidRPr="007806C1">
              <w:rPr>
                <w:sz w:val="22"/>
                <w:szCs w:val="22"/>
              </w:rPr>
              <w:t>0</w:t>
            </w:r>
          </w:p>
        </w:tc>
        <w:tc>
          <w:tcPr>
            <w:tcW w:w="1436" w:type="dxa"/>
          </w:tcPr>
          <w:p w14:paraId="52A15799" w14:textId="7796486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2E701784" w14:textId="77777777" w:rsidTr="00561EB0">
        <w:trPr>
          <w:jc w:val="center"/>
        </w:trPr>
        <w:tc>
          <w:tcPr>
            <w:tcW w:w="1915" w:type="dxa"/>
          </w:tcPr>
          <w:p w14:paraId="2CA5C562" w14:textId="77777777" w:rsidR="00DF3339" w:rsidRPr="007806C1" w:rsidRDefault="00860847" w:rsidP="000D556B">
            <w:pPr>
              <w:pStyle w:val="Compact"/>
              <w:rPr>
                <w:sz w:val="22"/>
                <w:szCs w:val="22"/>
              </w:rPr>
            </w:pPr>
            <w:r w:rsidRPr="007806C1">
              <w:rPr>
                <w:sz w:val="22"/>
                <w:szCs w:val="22"/>
              </w:rPr>
              <w:t>st4</w:t>
            </w:r>
          </w:p>
        </w:tc>
        <w:tc>
          <w:tcPr>
            <w:tcW w:w="1676" w:type="dxa"/>
          </w:tcPr>
          <w:p w14:paraId="6E920E86" w14:textId="77777777" w:rsidR="00DF3339" w:rsidRPr="007806C1" w:rsidRDefault="00860847" w:rsidP="000D556B">
            <w:pPr>
              <w:pStyle w:val="Compact"/>
              <w:rPr>
                <w:sz w:val="22"/>
                <w:szCs w:val="22"/>
              </w:rPr>
            </w:pPr>
            <w:r w:rsidRPr="007806C1">
              <w:rPr>
                <w:sz w:val="22"/>
                <w:szCs w:val="22"/>
              </w:rPr>
              <w:t>lo</w:t>
            </w:r>
          </w:p>
        </w:tc>
        <w:tc>
          <w:tcPr>
            <w:tcW w:w="1797" w:type="dxa"/>
          </w:tcPr>
          <w:p w14:paraId="74442748" w14:textId="77777777" w:rsidR="00DF3339" w:rsidRPr="007806C1" w:rsidRDefault="00860847" w:rsidP="000D556B">
            <w:pPr>
              <w:pStyle w:val="Compact"/>
              <w:rPr>
                <w:sz w:val="22"/>
                <w:szCs w:val="22"/>
              </w:rPr>
            </w:pPr>
            <w:r w:rsidRPr="007806C1">
              <w:rPr>
                <w:sz w:val="22"/>
                <w:szCs w:val="22"/>
              </w:rPr>
              <w:t>1</w:t>
            </w:r>
          </w:p>
        </w:tc>
        <w:tc>
          <w:tcPr>
            <w:tcW w:w="1436" w:type="dxa"/>
          </w:tcPr>
          <w:p w14:paraId="75A3F80E" w14:textId="1D1C524F"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46EEDE11" w14:textId="77777777" w:rsidTr="00561EB0">
        <w:trPr>
          <w:jc w:val="center"/>
        </w:trPr>
        <w:tc>
          <w:tcPr>
            <w:tcW w:w="1915" w:type="dxa"/>
          </w:tcPr>
          <w:p w14:paraId="1D42E21F" w14:textId="77777777" w:rsidR="00DF3339" w:rsidRPr="007806C1" w:rsidRDefault="00860847" w:rsidP="000D556B">
            <w:pPr>
              <w:pStyle w:val="Compact"/>
              <w:rPr>
                <w:sz w:val="22"/>
                <w:szCs w:val="22"/>
              </w:rPr>
            </w:pPr>
            <w:r w:rsidRPr="007806C1">
              <w:rPr>
                <w:sz w:val="22"/>
                <w:szCs w:val="22"/>
              </w:rPr>
              <w:t>st4</w:t>
            </w:r>
          </w:p>
        </w:tc>
        <w:tc>
          <w:tcPr>
            <w:tcW w:w="1676" w:type="dxa"/>
          </w:tcPr>
          <w:p w14:paraId="29E97776" w14:textId="77777777" w:rsidR="00DF3339" w:rsidRPr="007806C1" w:rsidRDefault="00860847" w:rsidP="000D556B">
            <w:pPr>
              <w:pStyle w:val="Compact"/>
              <w:rPr>
                <w:sz w:val="22"/>
                <w:szCs w:val="22"/>
              </w:rPr>
            </w:pPr>
            <w:r w:rsidRPr="007806C1">
              <w:rPr>
                <w:sz w:val="22"/>
                <w:szCs w:val="22"/>
              </w:rPr>
              <w:t>lo</w:t>
            </w:r>
          </w:p>
        </w:tc>
        <w:tc>
          <w:tcPr>
            <w:tcW w:w="1797" w:type="dxa"/>
          </w:tcPr>
          <w:p w14:paraId="7C98A62E" w14:textId="77777777" w:rsidR="00DF3339" w:rsidRPr="007806C1" w:rsidRDefault="00860847" w:rsidP="000D556B">
            <w:pPr>
              <w:pStyle w:val="Compact"/>
              <w:rPr>
                <w:sz w:val="22"/>
                <w:szCs w:val="22"/>
              </w:rPr>
            </w:pPr>
            <w:r w:rsidRPr="007806C1">
              <w:rPr>
                <w:sz w:val="22"/>
                <w:szCs w:val="22"/>
              </w:rPr>
              <w:t>2</w:t>
            </w:r>
          </w:p>
        </w:tc>
        <w:tc>
          <w:tcPr>
            <w:tcW w:w="1436" w:type="dxa"/>
          </w:tcPr>
          <w:p w14:paraId="072C3B62"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083CF2A1" w14:textId="77777777" w:rsidTr="00561EB0">
        <w:trPr>
          <w:jc w:val="center"/>
        </w:trPr>
        <w:tc>
          <w:tcPr>
            <w:tcW w:w="1915" w:type="dxa"/>
          </w:tcPr>
          <w:p w14:paraId="54CA063F" w14:textId="77777777" w:rsidR="00DF3339" w:rsidRPr="007806C1" w:rsidRDefault="00860847" w:rsidP="000D556B">
            <w:pPr>
              <w:pStyle w:val="Compact"/>
              <w:rPr>
                <w:sz w:val="22"/>
                <w:szCs w:val="22"/>
              </w:rPr>
            </w:pPr>
            <w:r w:rsidRPr="007806C1">
              <w:rPr>
                <w:sz w:val="22"/>
                <w:szCs w:val="22"/>
              </w:rPr>
              <w:t>st4</w:t>
            </w:r>
          </w:p>
        </w:tc>
        <w:tc>
          <w:tcPr>
            <w:tcW w:w="1676" w:type="dxa"/>
          </w:tcPr>
          <w:p w14:paraId="655E7115" w14:textId="77777777" w:rsidR="00DF3339" w:rsidRPr="007806C1" w:rsidRDefault="00860847" w:rsidP="000D556B">
            <w:pPr>
              <w:pStyle w:val="Compact"/>
              <w:rPr>
                <w:sz w:val="22"/>
                <w:szCs w:val="22"/>
              </w:rPr>
            </w:pPr>
            <w:r w:rsidRPr="007806C1">
              <w:rPr>
                <w:sz w:val="22"/>
                <w:szCs w:val="22"/>
              </w:rPr>
              <w:t>me</w:t>
            </w:r>
          </w:p>
        </w:tc>
        <w:tc>
          <w:tcPr>
            <w:tcW w:w="1797" w:type="dxa"/>
          </w:tcPr>
          <w:p w14:paraId="7325166E" w14:textId="77777777" w:rsidR="00DF3339" w:rsidRPr="007806C1" w:rsidRDefault="00860847" w:rsidP="000D556B">
            <w:pPr>
              <w:pStyle w:val="Compact"/>
              <w:rPr>
                <w:sz w:val="22"/>
                <w:szCs w:val="22"/>
              </w:rPr>
            </w:pPr>
            <w:r w:rsidRPr="007806C1">
              <w:rPr>
                <w:sz w:val="22"/>
                <w:szCs w:val="22"/>
              </w:rPr>
              <w:t>0</w:t>
            </w:r>
          </w:p>
        </w:tc>
        <w:tc>
          <w:tcPr>
            <w:tcW w:w="1436" w:type="dxa"/>
          </w:tcPr>
          <w:p w14:paraId="70DA7810" w14:textId="7819CDA4"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D020C2A" w14:textId="77777777" w:rsidTr="00561EB0">
        <w:trPr>
          <w:jc w:val="center"/>
        </w:trPr>
        <w:tc>
          <w:tcPr>
            <w:tcW w:w="1915" w:type="dxa"/>
          </w:tcPr>
          <w:p w14:paraId="2534C4DC" w14:textId="77777777" w:rsidR="00DF3339" w:rsidRPr="007806C1" w:rsidRDefault="00860847" w:rsidP="000D556B">
            <w:pPr>
              <w:pStyle w:val="Compact"/>
              <w:rPr>
                <w:sz w:val="22"/>
                <w:szCs w:val="22"/>
              </w:rPr>
            </w:pPr>
            <w:r w:rsidRPr="007806C1">
              <w:rPr>
                <w:sz w:val="22"/>
                <w:szCs w:val="22"/>
              </w:rPr>
              <w:t>st4</w:t>
            </w:r>
          </w:p>
        </w:tc>
        <w:tc>
          <w:tcPr>
            <w:tcW w:w="1676" w:type="dxa"/>
          </w:tcPr>
          <w:p w14:paraId="7470F280" w14:textId="77777777" w:rsidR="00DF3339" w:rsidRPr="007806C1" w:rsidRDefault="00860847" w:rsidP="000D556B">
            <w:pPr>
              <w:pStyle w:val="Compact"/>
              <w:rPr>
                <w:sz w:val="22"/>
                <w:szCs w:val="22"/>
              </w:rPr>
            </w:pPr>
            <w:r w:rsidRPr="007806C1">
              <w:rPr>
                <w:sz w:val="22"/>
                <w:szCs w:val="22"/>
              </w:rPr>
              <w:t>me</w:t>
            </w:r>
          </w:p>
        </w:tc>
        <w:tc>
          <w:tcPr>
            <w:tcW w:w="1797" w:type="dxa"/>
          </w:tcPr>
          <w:p w14:paraId="2C141CC0" w14:textId="77777777" w:rsidR="00DF3339" w:rsidRPr="007806C1" w:rsidRDefault="00860847" w:rsidP="000D556B">
            <w:pPr>
              <w:pStyle w:val="Compact"/>
              <w:rPr>
                <w:sz w:val="22"/>
                <w:szCs w:val="22"/>
              </w:rPr>
            </w:pPr>
            <w:r w:rsidRPr="007806C1">
              <w:rPr>
                <w:sz w:val="22"/>
                <w:szCs w:val="22"/>
              </w:rPr>
              <w:t>1</w:t>
            </w:r>
          </w:p>
        </w:tc>
        <w:tc>
          <w:tcPr>
            <w:tcW w:w="1436" w:type="dxa"/>
          </w:tcPr>
          <w:p w14:paraId="1A9FBC28"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CEB0A1E" w14:textId="77777777" w:rsidTr="00561EB0">
        <w:trPr>
          <w:jc w:val="center"/>
        </w:trPr>
        <w:tc>
          <w:tcPr>
            <w:tcW w:w="1915" w:type="dxa"/>
          </w:tcPr>
          <w:p w14:paraId="5299ABF4" w14:textId="77777777" w:rsidR="00DF3339" w:rsidRPr="007806C1" w:rsidRDefault="00860847" w:rsidP="000D556B">
            <w:pPr>
              <w:pStyle w:val="Compact"/>
              <w:rPr>
                <w:sz w:val="22"/>
                <w:szCs w:val="22"/>
              </w:rPr>
            </w:pPr>
            <w:r w:rsidRPr="007806C1">
              <w:rPr>
                <w:sz w:val="22"/>
                <w:szCs w:val="22"/>
              </w:rPr>
              <w:t>st4</w:t>
            </w:r>
          </w:p>
        </w:tc>
        <w:tc>
          <w:tcPr>
            <w:tcW w:w="1676" w:type="dxa"/>
          </w:tcPr>
          <w:p w14:paraId="6C66A3DA" w14:textId="77777777" w:rsidR="00DF3339" w:rsidRPr="007806C1" w:rsidRDefault="00860847" w:rsidP="000D556B">
            <w:pPr>
              <w:pStyle w:val="Compact"/>
              <w:rPr>
                <w:sz w:val="22"/>
                <w:szCs w:val="22"/>
              </w:rPr>
            </w:pPr>
            <w:r w:rsidRPr="007806C1">
              <w:rPr>
                <w:sz w:val="22"/>
                <w:szCs w:val="22"/>
              </w:rPr>
              <w:t>me</w:t>
            </w:r>
          </w:p>
        </w:tc>
        <w:tc>
          <w:tcPr>
            <w:tcW w:w="1797" w:type="dxa"/>
          </w:tcPr>
          <w:p w14:paraId="38A8D7D5" w14:textId="77777777" w:rsidR="00DF3339" w:rsidRPr="007806C1" w:rsidRDefault="00860847" w:rsidP="000D556B">
            <w:pPr>
              <w:pStyle w:val="Compact"/>
              <w:rPr>
                <w:sz w:val="22"/>
                <w:szCs w:val="22"/>
              </w:rPr>
            </w:pPr>
            <w:r w:rsidRPr="007806C1">
              <w:rPr>
                <w:sz w:val="22"/>
                <w:szCs w:val="22"/>
              </w:rPr>
              <w:t>2</w:t>
            </w:r>
          </w:p>
        </w:tc>
        <w:tc>
          <w:tcPr>
            <w:tcW w:w="1436" w:type="dxa"/>
          </w:tcPr>
          <w:p w14:paraId="406CE71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452F7BED" w14:textId="77777777" w:rsidTr="00561EB0">
        <w:trPr>
          <w:jc w:val="center"/>
        </w:trPr>
        <w:tc>
          <w:tcPr>
            <w:tcW w:w="1915" w:type="dxa"/>
          </w:tcPr>
          <w:p w14:paraId="4FEFFEC8" w14:textId="77777777" w:rsidR="00DF3339" w:rsidRPr="007806C1" w:rsidRDefault="00860847" w:rsidP="000D556B">
            <w:pPr>
              <w:pStyle w:val="Compact"/>
              <w:rPr>
                <w:sz w:val="22"/>
                <w:szCs w:val="22"/>
              </w:rPr>
            </w:pPr>
            <w:r w:rsidRPr="007806C1">
              <w:rPr>
                <w:sz w:val="22"/>
                <w:szCs w:val="22"/>
              </w:rPr>
              <w:t>st4</w:t>
            </w:r>
          </w:p>
        </w:tc>
        <w:tc>
          <w:tcPr>
            <w:tcW w:w="1676" w:type="dxa"/>
          </w:tcPr>
          <w:p w14:paraId="450E2F59" w14:textId="77777777" w:rsidR="00DF3339" w:rsidRPr="007806C1" w:rsidRDefault="00860847" w:rsidP="000D556B">
            <w:pPr>
              <w:pStyle w:val="Compact"/>
              <w:rPr>
                <w:sz w:val="22"/>
                <w:szCs w:val="22"/>
              </w:rPr>
            </w:pPr>
            <w:r w:rsidRPr="007806C1">
              <w:rPr>
                <w:sz w:val="22"/>
                <w:szCs w:val="22"/>
              </w:rPr>
              <w:t>hi</w:t>
            </w:r>
          </w:p>
        </w:tc>
        <w:tc>
          <w:tcPr>
            <w:tcW w:w="1797" w:type="dxa"/>
          </w:tcPr>
          <w:p w14:paraId="4C3B4A5D" w14:textId="77777777" w:rsidR="00DF3339" w:rsidRPr="007806C1" w:rsidRDefault="00860847" w:rsidP="000D556B">
            <w:pPr>
              <w:pStyle w:val="Compact"/>
              <w:rPr>
                <w:sz w:val="22"/>
                <w:szCs w:val="22"/>
              </w:rPr>
            </w:pPr>
            <w:r w:rsidRPr="007806C1">
              <w:rPr>
                <w:sz w:val="22"/>
                <w:szCs w:val="22"/>
              </w:rPr>
              <w:t>0</w:t>
            </w:r>
          </w:p>
        </w:tc>
        <w:tc>
          <w:tcPr>
            <w:tcW w:w="1436" w:type="dxa"/>
          </w:tcPr>
          <w:p w14:paraId="19A0B43E"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9B1FEED" w14:textId="77777777" w:rsidR="00DF3339" w:rsidRPr="007806C1" w:rsidRDefault="00860847" w:rsidP="000D556B">
      <w:pPr>
        <w:pStyle w:val="BodyText"/>
      </w:pPr>
      <w:r w:rsidRPr="007806C1">
        <w:t xml:space="preserve"> </w:t>
      </w:r>
    </w:p>
    <w:p w14:paraId="4C8D9D0B" w14:textId="6A35F49E" w:rsidR="00DF3339" w:rsidRPr="007806C1" w:rsidRDefault="00860847" w:rsidP="000D556B">
      <w:pPr>
        <w:pStyle w:val="BodyText"/>
      </w:pPr>
      <w:r w:rsidRPr="007806C1">
        <w:t xml:space="preserve">A comparison of the final LPD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w:t>
      </w:r>
      <w:r w:rsidRPr="007806C1">
        <w:lastRenderedPageBreak/>
        <w:t xml:space="preserve">minus 1, indicating that the difference between the two approaches is only one class. Furthermore, the combined indicator using the LNS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14:paraId="078758B2" w14:textId="13ED093C" w:rsidR="00DF3339" w:rsidRPr="007806C1" w:rsidRDefault="008D3C5C" w:rsidP="000D556B">
      <w:r w:rsidRPr="007806C1">
        <w:rPr>
          <w:noProof/>
          <w:lang w:eastAsia="en-GB"/>
        </w:rPr>
        <w:drawing>
          <wp:inline distT="0" distB="0" distL="0" distR="0" wp14:anchorId="31DE8FCB" wp14:editId="3905C784">
            <wp:extent cx="5486400" cy="3877241"/>
            <wp:effectExtent l="0" t="0" r="0" b="9525"/>
            <wp:docPr id="2" name="Picture 2"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tllxa\D6_LPD\LPD_MODIS_Europe\LPD_finalMap_NoCombined_Com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877241"/>
                    </a:xfrm>
                    <a:prstGeom prst="rect">
                      <a:avLst/>
                    </a:prstGeom>
                    <a:noFill/>
                    <a:ln>
                      <a:noFill/>
                    </a:ln>
                  </pic:spPr>
                </pic:pic>
              </a:graphicData>
            </a:graphic>
          </wp:inline>
        </w:drawing>
      </w:r>
    </w:p>
    <w:p w14:paraId="6E624CAC" w14:textId="77777777" w:rsidR="00DF3339" w:rsidRPr="007806C1" w:rsidRDefault="00860847" w:rsidP="00CC46F2">
      <w:pPr>
        <w:pStyle w:val="Caption"/>
      </w:pPr>
      <w:r w:rsidRPr="007806C1">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Pr="007806C1" w:rsidRDefault="00860847" w:rsidP="000D556B">
      <w:pPr>
        <w:pStyle w:val="BodyText"/>
      </w:pPr>
      <w:r w:rsidRPr="007806C1">
        <w:t xml:space="preserve"> </w:t>
      </w:r>
    </w:p>
    <w:p w14:paraId="11C851DA" w14:textId="7A2688DE" w:rsidR="00DF3339" w:rsidRPr="007806C1" w:rsidRDefault="00860847" w:rsidP="00CC46F2">
      <w:pPr>
        <w:pStyle w:val="Caption"/>
      </w:pPr>
      <w:r w:rsidRPr="007806C1">
        <w:lastRenderedPageBreak/>
        <w:t xml:space="preserve">Table 5: Number of pixels showing different class in the combined assessment approach and in the </w:t>
      </w:r>
      <w:r w:rsidR="00FD00AD" w:rsidRPr="007806C1">
        <w:t>non-combined</w:t>
      </w:r>
      <w:r w:rsidRPr="007806C1">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7806C1" w14:paraId="38B06877" w14:textId="77777777" w:rsidTr="00561EB0">
        <w:tc>
          <w:tcPr>
            <w:tcW w:w="2216" w:type="dxa"/>
            <w:tcBorders>
              <w:bottom w:val="single" w:sz="6" w:space="0" w:color="000000"/>
            </w:tcBorders>
            <w:vAlign w:val="bottom"/>
          </w:tcPr>
          <w:p w14:paraId="4CF8E37F" w14:textId="41621DBD" w:rsidR="00DF3339" w:rsidRPr="007806C1" w:rsidRDefault="00860847" w:rsidP="00561EB0">
            <w:pPr>
              <w:pStyle w:val="Compact"/>
              <w:rPr>
                <w:b/>
                <w:sz w:val="22"/>
                <w:szCs w:val="22"/>
              </w:rPr>
            </w:pPr>
            <w:r w:rsidRPr="007806C1">
              <w:rPr>
                <w:b/>
                <w:sz w:val="22"/>
                <w:szCs w:val="22"/>
              </w:rPr>
              <w:t>No</w:t>
            </w:r>
            <w:r w:rsidR="00561EB0" w:rsidRPr="007806C1">
              <w:rPr>
                <w:b/>
                <w:sz w:val="22"/>
                <w:szCs w:val="22"/>
              </w:rPr>
              <w:t>n-c</w:t>
            </w:r>
            <w:r w:rsidRPr="007806C1">
              <w:rPr>
                <w:b/>
                <w:sz w:val="22"/>
                <w:szCs w:val="22"/>
              </w:rPr>
              <w:t>ombined Assessment - Class</w:t>
            </w:r>
          </w:p>
        </w:tc>
        <w:tc>
          <w:tcPr>
            <w:tcW w:w="2179" w:type="dxa"/>
            <w:tcBorders>
              <w:bottom w:val="single" w:sz="6" w:space="0" w:color="000000"/>
            </w:tcBorders>
            <w:vAlign w:val="bottom"/>
          </w:tcPr>
          <w:p w14:paraId="033C6E09" w14:textId="77777777" w:rsidR="00DF3339" w:rsidRPr="007806C1" w:rsidRDefault="00860847" w:rsidP="000D556B">
            <w:pPr>
              <w:pStyle w:val="Compact"/>
              <w:rPr>
                <w:b/>
                <w:sz w:val="22"/>
                <w:szCs w:val="22"/>
              </w:rPr>
            </w:pPr>
            <w:r w:rsidRPr="007806C1">
              <w:rPr>
                <w:b/>
                <w:sz w:val="22"/>
                <w:szCs w:val="22"/>
              </w:rPr>
              <w:t>Combined Assessment - Class</w:t>
            </w:r>
          </w:p>
        </w:tc>
        <w:tc>
          <w:tcPr>
            <w:tcW w:w="1275" w:type="dxa"/>
            <w:tcBorders>
              <w:bottom w:val="single" w:sz="6" w:space="0" w:color="000000"/>
            </w:tcBorders>
            <w:vAlign w:val="bottom"/>
          </w:tcPr>
          <w:p w14:paraId="4055FC27" w14:textId="77777777" w:rsidR="00DF3339" w:rsidRPr="007806C1" w:rsidRDefault="00860847" w:rsidP="000D556B">
            <w:pPr>
              <w:pStyle w:val="Compact"/>
              <w:rPr>
                <w:b/>
                <w:sz w:val="22"/>
                <w:szCs w:val="22"/>
              </w:rPr>
            </w:pPr>
            <w:r w:rsidRPr="007806C1">
              <w:rPr>
                <w:b/>
                <w:sz w:val="22"/>
                <w:szCs w:val="22"/>
              </w:rPr>
              <w:t>Number Pixels</w:t>
            </w:r>
          </w:p>
        </w:tc>
        <w:tc>
          <w:tcPr>
            <w:tcW w:w="2884" w:type="dxa"/>
            <w:tcBorders>
              <w:bottom w:val="single" w:sz="6" w:space="0" w:color="000000"/>
            </w:tcBorders>
            <w:vAlign w:val="bottom"/>
          </w:tcPr>
          <w:p w14:paraId="3DB73671"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2796231F" w14:textId="77777777" w:rsidTr="00561EB0">
        <w:trPr>
          <w:trHeight w:val="667"/>
        </w:trPr>
        <w:tc>
          <w:tcPr>
            <w:tcW w:w="2216" w:type="dxa"/>
          </w:tcPr>
          <w:p w14:paraId="62A467C8" w14:textId="77777777" w:rsidR="00DF3339" w:rsidRPr="007806C1" w:rsidRDefault="00860847" w:rsidP="00561EB0">
            <w:pPr>
              <w:pStyle w:val="Compact"/>
              <w:rPr>
                <w:sz w:val="22"/>
                <w:szCs w:val="22"/>
              </w:rPr>
            </w:pPr>
            <w:r w:rsidRPr="007806C1">
              <w:rPr>
                <w:sz w:val="22"/>
                <w:szCs w:val="22"/>
              </w:rPr>
              <w:t>1</w:t>
            </w:r>
          </w:p>
        </w:tc>
        <w:tc>
          <w:tcPr>
            <w:tcW w:w="2179" w:type="dxa"/>
          </w:tcPr>
          <w:p w14:paraId="582E5998" w14:textId="77777777" w:rsidR="00DF3339" w:rsidRPr="007806C1" w:rsidRDefault="00860847" w:rsidP="00561EB0">
            <w:pPr>
              <w:pStyle w:val="Compact"/>
              <w:rPr>
                <w:sz w:val="22"/>
                <w:szCs w:val="22"/>
              </w:rPr>
            </w:pPr>
            <w:r w:rsidRPr="007806C1">
              <w:rPr>
                <w:sz w:val="22"/>
                <w:szCs w:val="22"/>
              </w:rPr>
              <w:t>2</w:t>
            </w:r>
          </w:p>
        </w:tc>
        <w:tc>
          <w:tcPr>
            <w:tcW w:w="1275" w:type="dxa"/>
          </w:tcPr>
          <w:p w14:paraId="052FF251" w14:textId="617215AF" w:rsidR="00DF3339" w:rsidRPr="007806C1" w:rsidRDefault="00B76585" w:rsidP="00561EB0">
            <w:pPr>
              <w:pStyle w:val="Compact"/>
              <w:rPr>
                <w:sz w:val="22"/>
                <w:szCs w:val="22"/>
              </w:rPr>
            </w:pPr>
            <w:r w:rsidRPr="00B76585">
              <w:rPr>
                <w:sz w:val="22"/>
                <w:szCs w:val="22"/>
              </w:rPr>
              <w:t>2439370</w:t>
            </w:r>
          </w:p>
        </w:tc>
        <w:tc>
          <w:tcPr>
            <w:tcW w:w="2884" w:type="dxa"/>
          </w:tcPr>
          <w:p w14:paraId="1B6FB597" w14:textId="31956B98" w:rsidR="00DF3339" w:rsidRPr="007806C1" w:rsidRDefault="00561EB0" w:rsidP="00561EB0">
            <w:pPr>
              <w:pStyle w:val="Compact"/>
              <w:rPr>
                <w:sz w:val="22"/>
                <w:szCs w:val="22"/>
              </w:rPr>
            </w:pPr>
            <w:r w:rsidRPr="007806C1">
              <w:rPr>
                <w:sz w:val="22"/>
                <w:szCs w:val="22"/>
              </w:rPr>
              <w:t>Declining to e</w:t>
            </w:r>
            <w:r w:rsidR="00860847" w:rsidRPr="007806C1">
              <w:rPr>
                <w:sz w:val="22"/>
                <w:szCs w:val="22"/>
              </w:rPr>
              <w:t>arly signs of decline</w:t>
            </w:r>
          </w:p>
        </w:tc>
      </w:tr>
      <w:tr w:rsidR="00DF3339" w:rsidRPr="007806C1" w14:paraId="593E377B" w14:textId="77777777" w:rsidTr="00561EB0">
        <w:trPr>
          <w:trHeight w:val="720"/>
        </w:trPr>
        <w:tc>
          <w:tcPr>
            <w:tcW w:w="2216" w:type="dxa"/>
          </w:tcPr>
          <w:p w14:paraId="45CE17C1" w14:textId="77777777" w:rsidR="00DF3339" w:rsidRPr="007806C1" w:rsidRDefault="00860847" w:rsidP="00561EB0">
            <w:pPr>
              <w:pStyle w:val="Compact"/>
              <w:rPr>
                <w:sz w:val="22"/>
                <w:szCs w:val="22"/>
              </w:rPr>
            </w:pPr>
            <w:r w:rsidRPr="007806C1">
              <w:rPr>
                <w:sz w:val="22"/>
                <w:szCs w:val="22"/>
              </w:rPr>
              <w:t>2</w:t>
            </w:r>
          </w:p>
        </w:tc>
        <w:tc>
          <w:tcPr>
            <w:tcW w:w="2179" w:type="dxa"/>
          </w:tcPr>
          <w:p w14:paraId="0E72297F" w14:textId="77777777" w:rsidR="00DF3339" w:rsidRPr="007806C1" w:rsidRDefault="00860847" w:rsidP="00561EB0">
            <w:pPr>
              <w:pStyle w:val="Compact"/>
              <w:rPr>
                <w:sz w:val="22"/>
                <w:szCs w:val="22"/>
              </w:rPr>
            </w:pPr>
            <w:r w:rsidRPr="007806C1">
              <w:rPr>
                <w:sz w:val="22"/>
                <w:szCs w:val="22"/>
              </w:rPr>
              <w:t>3</w:t>
            </w:r>
          </w:p>
        </w:tc>
        <w:tc>
          <w:tcPr>
            <w:tcW w:w="1275" w:type="dxa"/>
          </w:tcPr>
          <w:p w14:paraId="4CAEB392" w14:textId="51A3643B" w:rsidR="00DF3339" w:rsidRPr="007806C1" w:rsidRDefault="00B76585" w:rsidP="00561EB0">
            <w:pPr>
              <w:pStyle w:val="Compact"/>
              <w:rPr>
                <w:sz w:val="22"/>
                <w:szCs w:val="22"/>
              </w:rPr>
            </w:pPr>
            <w:r w:rsidRPr="00B76585">
              <w:rPr>
                <w:sz w:val="22"/>
                <w:szCs w:val="22"/>
              </w:rPr>
              <w:t>355412</w:t>
            </w:r>
          </w:p>
        </w:tc>
        <w:tc>
          <w:tcPr>
            <w:tcW w:w="2884" w:type="dxa"/>
          </w:tcPr>
          <w:p w14:paraId="652BB7FC" w14:textId="77777777" w:rsidR="00DF3339" w:rsidRPr="007806C1" w:rsidRDefault="00860847" w:rsidP="00561EB0">
            <w:pPr>
              <w:pStyle w:val="Compact"/>
              <w:rPr>
                <w:sz w:val="22"/>
                <w:szCs w:val="22"/>
              </w:rPr>
            </w:pPr>
            <w:r w:rsidRPr="007806C1">
              <w:rPr>
                <w:sz w:val="22"/>
                <w:szCs w:val="22"/>
              </w:rPr>
              <w:t>Early signs of decline to Stable but stressed</w:t>
            </w:r>
          </w:p>
        </w:tc>
      </w:tr>
      <w:tr w:rsidR="00DF3339" w:rsidRPr="007806C1" w14:paraId="29D1B2D5" w14:textId="77777777" w:rsidTr="00561EB0">
        <w:tc>
          <w:tcPr>
            <w:tcW w:w="2216" w:type="dxa"/>
          </w:tcPr>
          <w:p w14:paraId="42E349F7" w14:textId="77777777" w:rsidR="00DF3339" w:rsidRPr="007806C1" w:rsidRDefault="00860847" w:rsidP="00561EB0">
            <w:pPr>
              <w:pStyle w:val="Compact"/>
              <w:rPr>
                <w:sz w:val="22"/>
                <w:szCs w:val="22"/>
              </w:rPr>
            </w:pPr>
            <w:r w:rsidRPr="007806C1">
              <w:rPr>
                <w:sz w:val="22"/>
                <w:szCs w:val="22"/>
              </w:rPr>
              <w:t>4</w:t>
            </w:r>
          </w:p>
        </w:tc>
        <w:tc>
          <w:tcPr>
            <w:tcW w:w="2179" w:type="dxa"/>
          </w:tcPr>
          <w:p w14:paraId="2499723B" w14:textId="77777777" w:rsidR="00DF3339" w:rsidRPr="007806C1" w:rsidRDefault="00860847" w:rsidP="00561EB0">
            <w:pPr>
              <w:pStyle w:val="Compact"/>
              <w:rPr>
                <w:sz w:val="22"/>
                <w:szCs w:val="22"/>
              </w:rPr>
            </w:pPr>
            <w:r w:rsidRPr="007806C1">
              <w:rPr>
                <w:sz w:val="22"/>
                <w:szCs w:val="22"/>
              </w:rPr>
              <w:t>5</w:t>
            </w:r>
          </w:p>
        </w:tc>
        <w:tc>
          <w:tcPr>
            <w:tcW w:w="1275" w:type="dxa"/>
          </w:tcPr>
          <w:p w14:paraId="2DC011AF" w14:textId="42E42740" w:rsidR="00DF3339" w:rsidRPr="007806C1" w:rsidRDefault="00B76585" w:rsidP="00561EB0">
            <w:pPr>
              <w:pStyle w:val="Compact"/>
              <w:rPr>
                <w:sz w:val="22"/>
                <w:szCs w:val="22"/>
              </w:rPr>
            </w:pPr>
            <w:r w:rsidRPr="00B76585">
              <w:rPr>
                <w:sz w:val="22"/>
                <w:szCs w:val="22"/>
              </w:rPr>
              <w:t>4964183</w:t>
            </w:r>
          </w:p>
        </w:tc>
        <w:tc>
          <w:tcPr>
            <w:tcW w:w="2884" w:type="dxa"/>
          </w:tcPr>
          <w:p w14:paraId="3C732EA8" w14:textId="77777777" w:rsidR="00DF3339" w:rsidRPr="007806C1" w:rsidRDefault="00860847" w:rsidP="00561EB0">
            <w:pPr>
              <w:pStyle w:val="Compact"/>
              <w:rPr>
                <w:sz w:val="22"/>
                <w:szCs w:val="22"/>
              </w:rPr>
            </w:pPr>
            <w:r w:rsidRPr="007806C1">
              <w:rPr>
                <w:sz w:val="22"/>
                <w:szCs w:val="22"/>
              </w:rPr>
              <w:t>Stable not stressed to Increasing</w:t>
            </w:r>
          </w:p>
        </w:tc>
      </w:tr>
    </w:tbl>
    <w:p w14:paraId="6CC65A03" w14:textId="77777777" w:rsidR="00DF3339" w:rsidRPr="007806C1" w:rsidRDefault="00860847" w:rsidP="000D556B">
      <w:pPr>
        <w:pStyle w:val="BodyText"/>
      </w:pPr>
      <w:r w:rsidRPr="007806C1">
        <w:t xml:space="preserve"> </w:t>
      </w:r>
    </w:p>
    <w:p w14:paraId="10780D9E" w14:textId="77777777" w:rsidR="00DF3339" w:rsidRPr="007806C1" w:rsidRDefault="00860847" w:rsidP="000D556B">
      <w:pPr>
        <w:pStyle w:val="BodyText"/>
      </w:pPr>
      <w:r w:rsidRPr="007806C1">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9">
        <w:r w:rsidRPr="007806C1">
          <w:t>https://www.eea.europa.eu/data-and-maps/figures/biogeographical-and-marine-regions-in</w:t>
        </w:r>
      </w:hyperlink>
      <w:r w:rsidRPr="007806C1">
        <w:t>).</w:t>
      </w:r>
    </w:p>
    <w:p w14:paraId="68AF28DC" w14:textId="2D91ADC1" w:rsidR="00DF3339" w:rsidRPr="007806C1" w:rsidRDefault="00860847" w:rsidP="000D556B">
      <w:pPr>
        <w:pStyle w:val="BodyText"/>
      </w:pPr>
      <w:r w:rsidRPr="007806C1">
        <w:t>The plots show that there were some differences in the proportion of pixels per class for each of the two approaches. For example, the</w:t>
      </w:r>
      <w:r w:rsidR="00195813" w:rsidRPr="007806C1">
        <w:t xml:space="preserve"> Alpine, the Anatolian,</w:t>
      </w:r>
      <w:r w:rsidRPr="007806C1">
        <w:t xml:space="preserve"> and the </w:t>
      </w:r>
      <w:proofErr w:type="spellStart"/>
      <w:r w:rsidRPr="007806C1">
        <w:t>Steppic</w:t>
      </w:r>
      <w:proofErr w:type="spellEnd"/>
      <w:r w:rsidRPr="007806C1">
        <w:t xml:space="preserve"> regions were the three showing more d</w:t>
      </w:r>
      <w:r w:rsidR="00195813" w:rsidRPr="007806C1">
        <w:t>if</w:t>
      </w:r>
      <w:r w:rsidR="00407FBD">
        <w:t>ferences, which ranged from 12.1</w:t>
      </w:r>
      <w:r w:rsidR="00195813" w:rsidRPr="007806C1">
        <w:t xml:space="preserve"> to 15</w:t>
      </w:r>
      <w:r w:rsidRPr="007806C1">
        <w:t xml:space="preserve">.5% for some LPD classes. This fact </w:t>
      </w:r>
      <w:r w:rsidR="00174454" w:rsidRPr="007806C1">
        <w:t xml:space="preserve">evidences </w:t>
      </w:r>
      <w:r w:rsidRPr="007806C1">
        <w:t xml:space="preserve">the </w:t>
      </w:r>
      <w:r w:rsidR="00C02BDD" w:rsidRPr="007806C1">
        <w:t xml:space="preserve">added value </w:t>
      </w:r>
      <w:r w:rsidRPr="007806C1">
        <w:t>of including the Current Status Map in the calculations to refine the LPD indicator final results.</w:t>
      </w:r>
    </w:p>
    <w:p w14:paraId="30C670C2" w14:textId="17CD07FC" w:rsidR="00C02BDD" w:rsidRPr="007806C1" w:rsidRDefault="00C02BDD" w:rsidP="000D556B"/>
    <w:p w14:paraId="2FB80BB1" w14:textId="126D1FCA" w:rsidR="00C02BDD" w:rsidRPr="00801671" w:rsidRDefault="00407FBD" w:rsidP="000D556B">
      <w:pPr>
        <w:rPr>
          <w:lang w:val="en-IE"/>
        </w:rPr>
      </w:pPr>
      <w:r>
        <w:rPr>
          <w:noProof/>
          <w:lang w:eastAsia="en-GB"/>
        </w:rPr>
        <w:lastRenderedPageBreak/>
        <w:drawing>
          <wp:inline distT="0" distB="0" distL="0" distR="0" wp14:anchorId="5A18FDE9" wp14:editId="4030A001">
            <wp:extent cx="5486400" cy="6862842"/>
            <wp:effectExtent l="0" t="0" r="0" b="0"/>
            <wp:docPr id="4"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tllxa\AppData\Local\Microsoft\Windows\INetCache\Content.Word\comp_LPD_Methods_CombAsses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6862842"/>
                    </a:xfrm>
                    <a:prstGeom prst="rect">
                      <a:avLst/>
                    </a:prstGeom>
                    <a:noFill/>
                    <a:ln>
                      <a:noFill/>
                    </a:ln>
                  </pic:spPr>
                </pic:pic>
              </a:graphicData>
            </a:graphic>
          </wp:inline>
        </w:drawing>
      </w:r>
    </w:p>
    <w:p w14:paraId="228CF7E2" w14:textId="77777777" w:rsidR="00DF3339" w:rsidRPr="007806C1" w:rsidRDefault="00860847" w:rsidP="00CC46F2">
      <w:pPr>
        <w:pStyle w:val="Caption"/>
      </w:pPr>
      <w:r w:rsidRPr="007806C1">
        <w:t>Figure 6: Proportion of pixels per LPD class for the combined assessment (light blue) and for the reclassified Long Term Change Map (purple), for Europe and by biogeographical regions</w:t>
      </w:r>
    </w:p>
    <w:p w14:paraId="150E6588" w14:textId="77777777" w:rsidR="00DF3339" w:rsidRPr="007806C1" w:rsidRDefault="00860847" w:rsidP="000D556B">
      <w:pPr>
        <w:pStyle w:val="BodyText"/>
      </w:pPr>
      <w:r w:rsidRPr="007806C1">
        <w:t xml:space="preserve"> </w:t>
      </w:r>
    </w:p>
    <w:p w14:paraId="6459D05F" w14:textId="3ACF67E8" w:rsidR="00DF3339" w:rsidRPr="007806C1" w:rsidRDefault="00860847" w:rsidP="000D556B">
      <w:pPr>
        <w:pStyle w:val="Heading2"/>
      </w:pPr>
      <w:bookmarkStart w:id="14" w:name="Xaeda0a8ae401968e977205a2e8cc8ff6da8294b"/>
      <w:r w:rsidRPr="007806C1">
        <w:lastRenderedPageBreak/>
        <w:t>Land Productivity Dynamics partial indicator</w:t>
      </w:r>
      <w:bookmarkEnd w:id="14"/>
    </w:p>
    <w:p w14:paraId="649BAEAA" w14:textId="5191E860" w:rsidR="00DF3339" w:rsidRPr="007806C1" w:rsidRDefault="00860847" w:rsidP="000D556B">
      <w:pPr>
        <w:pStyle w:val="FirstParagraph"/>
      </w:pPr>
      <w:r w:rsidRPr="007806C1">
        <w:t>As seen in the previous subsections regarding the derivation of the tendency map (i.e. Long Term Change Map</w:t>
      </w:r>
      <w:r w:rsidR="003300D8" w:rsidRPr="007806C1">
        <w:t>; Chapter 4</w:t>
      </w:r>
      <w:r w:rsidRPr="007806C1">
        <w:t>), the final result is related to the extremes of the time series. In case the time series is long, the LPD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using different time windows of the time series.</w:t>
      </w:r>
    </w:p>
    <w:p w14:paraId="4388AE03" w14:textId="77777777" w:rsidR="00DF3339" w:rsidRPr="007806C1" w:rsidRDefault="00860847" w:rsidP="000D556B">
      <w:pPr>
        <w:pStyle w:val="BodyText"/>
      </w:pPr>
      <w:r w:rsidRPr="007806C1">
        <w:t xml:space="preserve">This process is not yet implemented in </w:t>
      </w:r>
      <w:proofErr w:type="spellStart"/>
      <w:r w:rsidRPr="007806C1">
        <w:rPr>
          <w:i/>
        </w:rPr>
        <w:t>LPDynR</w:t>
      </w:r>
      <w:proofErr w:type="spellEnd"/>
      <w:r w:rsidRPr="007806C1">
        <w:t xml:space="preserve"> as a function, but we propose the following code to produce partial LPD maps of </w:t>
      </w:r>
      <w:r w:rsidRPr="007806C1">
        <w:rPr>
          <w:i/>
        </w:rPr>
        <w:t>n</w:t>
      </w:r>
      <w:r w:rsidRPr="007806C1">
        <w:t xml:space="preserve"> years and with an overlap of </w:t>
      </w:r>
      <w:r w:rsidRPr="007806C1">
        <w:rPr>
          <w:i/>
        </w:rPr>
        <w:t>y</w:t>
      </w:r>
      <w:r w:rsidRPr="007806C1">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Pr="007806C1" w:rsidRDefault="00860847" w:rsidP="000D556B">
      <w:pPr>
        <w:pStyle w:val="BodyText"/>
      </w:pPr>
      <w:r w:rsidRPr="007806C1">
        <w:t xml:space="preserve"> </w:t>
      </w:r>
    </w:p>
    <w:p w14:paraId="2B52B636" w14:textId="77777777" w:rsidR="00DF3339" w:rsidRPr="007806C1" w:rsidRDefault="00DF3339" w:rsidP="000D556B">
      <w:pPr>
        <w:pStyle w:val="BodyText"/>
      </w:pPr>
    </w:p>
    <w:p w14:paraId="1F24F0D0" w14:textId="77777777" w:rsidR="00DF3339" w:rsidRPr="007806C1" w:rsidRDefault="00DF3339" w:rsidP="000D556B">
      <w:pPr>
        <w:pStyle w:val="BodyText"/>
      </w:pPr>
    </w:p>
    <w:p w14:paraId="67372211" w14:textId="77777777" w:rsidR="00DF3339" w:rsidRPr="007806C1" w:rsidRDefault="00DF3339" w:rsidP="000D556B">
      <w:pPr>
        <w:pStyle w:val="BodyText"/>
      </w:pPr>
    </w:p>
    <w:p w14:paraId="4922E375" w14:textId="77777777" w:rsidR="00DF3339" w:rsidRPr="007806C1" w:rsidRDefault="00DF3339" w:rsidP="000D556B">
      <w:pPr>
        <w:pStyle w:val="BodyText"/>
      </w:pPr>
    </w:p>
    <w:p w14:paraId="5A7CCDF4" w14:textId="77777777" w:rsidR="00DF3339" w:rsidRPr="007806C1" w:rsidRDefault="00DF3339" w:rsidP="000D556B">
      <w:pPr>
        <w:pStyle w:val="BodyText"/>
      </w:pPr>
    </w:p>
    <w:p w14:paraId="3FA558B7" w14:textId="6075F479" w:rsidR="00AC006C" w:rsidRPr="007806C1" w:rsidRDefault="00860847" w:rsidP="00AC006C">
      <w:pPr>
        <w:pStyle w:val="SourceCode"/>
        <w:spacing w:after="0"/>
      </w:pPr>
      <w:r w:rsidRPr="007806C1">
        <w:lastRenderedPageBreak/>
        <w:t xml:space="preserve">## Running </w:t>
      </w:r>
      <w:proofErr w:type="spellStart"/>
      <w:r w:rsidRPr="007806C1">
        <w:t>LPDynR</w:t>
      </w:r>
      <w:proofErr w:type="spellEnd"/>
      <w:r w:rsidRPr="007806C1">
        <w:t xml:space="preserve"> for partial time series ## </w:t>
      </w:r>
      <w:r w:rsidRPr="007806C1">
        <w:br/>
        <w:t xml:space="preserve"> </w:t>
      </w:r>
      <w:r w:rsidRPr="007806C1">
        <w:br/>
      </w:r>
      <w:proofErr w:type="spellStart"/>
      <w:r w:rsidRPr="007806C1">
        <w:t>ts_length</w:t>
      </w:r>
      <w:proofErr w:type="spellEnd"/>
      <w:r w:rsidRPr="007806C1">
        <w:t xml:space="preserve"> &lt;- 5   </w:t>
      </w:r>
      <w:r w:rsidR="00D147BC" w:rsidRPr="007806C1">
        <w:t xml:space="preserve">               </w:t>
      </w:r>
      <w:r w:rsidRPr="007806C1">
        <w:t xml:space="preserve">                            # time series length to run 'partial</w:t>
      </w:r>
      <w:r w:rsidR="00D147BC" w:rsidRPr="007806C1">
        <w:t xml:space="preserve"> LPD maps'</w:t>
      </w:r>
      <w:r w:rsidR="00D147BC" w:rsidRPr="007806C1">
        <w:br/>
      </w:r>
      <w:proofErr w:type="spellStart"/>
      <w:r w:rsidR="00D147BC" w:rsidRPr="007806C1">
        <w:t>ts_years_overlap</w:t>
      </w:r>
      <w:proofErr w:type="spellEnd"/>
      <w:r w:rsidR="00D147BC" w:rsidRPr="007806C1">
        <w:t xml:space="preserve"> &lt;- 2</w:t>
      </w:r>
      <w:r w:rsidRPr="007806C1">
        <w:t xml:space="preserve"> </w:t>
      </w:r>
      <w:r w:rsidR="00D147BC" w:rsidRPr="007806C1">
        <w:t xml:space="preserve">          </w:t>
      </w:r>
      <w:r w:rsidRPr="007806C1">
        <w:t xml:space="preserve">                       # number of years of overlapping</w:t>
      </w:r>
      <w:r w:rsidRPr="007806C1">
        <w:br/>
      </w:r>
      <w:proofErr w:type="spellStart"/>
      <w:r w:rsidRPr="007806C1">
        <w:t>partial_dir</w:t>
      </w:r>
      <w:proofErr w:type="spellEnd"/>
      <w:r w:rsidRPr="007806C1">
        <w:t xml:space="preserve"> &lt;- "/</w:t>
      </w:r>
      <w:proofErr w:type="spellStart"/>
      <w:r w:rsidRPr="007806C1">
        <w:t>LPD_partial</w:t>
      </w:r>
      <w:proofErr w:type="spellEnd"/>
      <w:r w:rsidRPr="007806C1">
        <w:t xml:space="preserve">"    </w:t>
      </w:r>
      <w:r w:rsidR="00D147BC" w:rsidRPr="007806C1">
        <w:t xml:space="preserve">      </w:t>
      </w:r>
      <w:r w:rsidRPr="007806C1">
        <w:t xml:space="preserve">            # directory to save the 'partial LPD' results</w:t>
      </w:r>
      <w:r w:rsidRPr="007806C1">
        <w:br/>
      </w:r>
      <w:proofErr w:type="spellStart"/>
      <w:r w:rsidRPr="007806C1">
        <w:t>first_year</w:t>
      </w:r>
      <w:proofErr w:type="spellEnd"/>
      <w:r w:rsidRPr="007806C1">
        <w:t xml:space="preserve"> &lt;- 1                              </w:t>
      </w:r>
      <w:r w:rsidR="00D147BC" w:rsidRPr="007806C1">
        <w:t xml:space="preserve">                </w:t>
      </w:r>
      <w:r w:rsidRPr="007806C1">
        <w:t># first year of the whole time series</w:t>
      </w:r>
      <w:r w:rsidRPr="007806C1">
        <w:br/>
      </w:r>
      <w:proofErr w:type="spellStart"/>
      <w:r w:rsidRPr="007806C1">
        <w:t>last_year</w:t>
      </w:r>
      <w:proofErr w:type="spellEnd"/>
      <w:r w:rsidRPr="007806C1">
        <w:t xml:space="preserve"> &lt;- </w:t>
      </w:r>
      <w:proofErr w:type="spellStart"/>
      <w:r w:rsidRPr="007806C1">
        <w:t>nlayers</w:t>
      </w:r>
      <w:proofErr w:type="spellEnd"/>
      <w:r w:rsidRPr="007806C1">
        <w:t>(</w:t>
      </w:r>
      <w:proofErr w:type="spellStart"/>
      <w:r w:rsidRPr="007806C1">
        <w:t>cf</w:t>
      </w:r>
      <w:proofErr w:type="spellEnd"/>
      <w:r w:rsidRPr="007806C1">
        <w:t xml:space="preserve">)                     </w:t>
      </w:r>
      <w:r w:rsidR="00D147BC" w:rsidRPr="007806C1">
        <w:t xml:space="preserve">           </w:t>
      </w:r>
      <w:r w:rsidRPr="007806C1">
        <w:t># last year of the whole time series</w:t>
      </w:r>
      <w:r w:rsidRPr="007806C1">
        <w:br/>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  # last year of the 'partial LPD'</w:t>
      </w:r>
      <w:r w:rsidRPr="007806C1">
        <w:br/>
      </w:r>
      <w:r w:rsidRPr="007806C1">
        <w:br/>
        <w:t>while(</w:t>
      </w:r>
      <w:proofErr w:type="spellStart"/>
      <w:r w:rsidRPr="007806C1">
        <w:t>last_year_run</w:t>
      </w:r>
      <w:proofErr w:type="spellEnd"/>
      <w:r w:rsidRPr="007806C1">
        <w:t xml:space="preserve"> &lt;= </w:t>
      </w:r>
      <w:proofErr w:type="spellStart"/>
      <w:r w:rsidRPr="007806C1">
        <w:t>last_year</w:t>
      </w:r>
      <w:proofErr w:type="spellEnd"/>
      <w:r w:rsidRPr="007806C1">
        <w:t>){</w:t>
      </w:r>
      <w:r w:rsidRPr="007806C1">
        <w:br/>
        <w:t xml:space="preserve">  # </w:t>
      </w:r>
      <w:proofErr w:type="spellStart"/>
      <w:r w:rsidRPr="007806C1">
        <w:t>subsetting</w:t>
      </w:r>
      <w:proofErr w:type="spellEnd"/>
      <w:r w:rsidRPr="007806C1">
        <w:t xml:space="preserve"> the years (layers) to run</w:t>
      </w:r>
      <w:r w:rsidRPr="007806C1">
        <w:br/>
        <w:t xml:space="preserve">  </w:t>
      </w:r>
      <w:proofErr w:type="spellStart"/>
      <w:r w:rsidRPr="007806C1">
        <w:t>cf_run</w:t>
      </w:r>
      <w:proofErr w:type="spellEnd"/>
      <w:r w:rsidRPr="007806C1">
        <w:t xml:space="preserve"> &lt;- </w:t>
      </w:r>
      <w:proofErr w:type="spellStart"/>
      <w:r w:rsidRPr="007806C1">
        <w:t>cf</w:t>
      </w:r>
      <w:proofErr w:type="spellEnd"/>
      <w:r w:rsidRPr="007806C1">
        <w:t>[[</w:t>
      </w:r>
      <w:proofErr w:type="spellStart"/>
      <w:r w:rsidRPr="007806C1">
        <w:t>first_year:last_year_run</w:t>
      </w:r>
      <w:proofErr w:type="spellEnd"/>
      <w:r w:rsidRPr="007806C1">
        <w:t>]]</w:t>
      </w:r>
      <w:r w:rsidRPr="007806C1">
        <w:br/>
      </w:r>
      <w:r w:rsidRPr="007806C1">
        <w:br/>
        <w:t xml:space="preserve">  # a directory to save the data</w:t>
      </w:r>
      <w:r w:rsidRPr="007806C1">
        <w:br/>
        <w:t xml:space="preserve">  dir2save0 &lt;- paste0(</w:t>
      </w:r>
      <w:proofErr w:type="spellStart"/>
      <w:r w:rsidRPr="007806C1">
        <w:t>getwd</w:t>
      </w:r>
      <w:proofErr w:type="spellEnd"/>
      <w:r w:rsidRPr="007806C1">
        <w:t xml:space="preserve">(), </w:t>
      </w:r>
      <w:proofErr w:type="spellStart"/>
      <w:r w:rsidRPr="007806C1">
        <w:t>partial_dir</w:t>
      </w:r>
      <w:proofErr w:type="spellEnd"/>
      <w:r w:rsidRPr="007806C1">
        <w:t>)</w:t>
      </w:r>
      <w:r w:rsidRPr="007806C1">
        <w:br/>
        <w:t xml:space="preserve">  if(!</w:t>
      </w:r>
      <w:proofErr w:type="spellStart"/>
      <w:r w:rsidRPr="007806C1">
        <w:t>dir.exists</w:t>
      </w:r>
      <w:proofErr w:type="spellEnd"/>
      <w:r w:rsidRPr="007806C1">
        <w:t xml:space="preserve">(dir2save0)) </w:t>
      </w:r>
      <w:proofErr w:type="spellStart"/>
      <w:r w:rsidRPr="007806C1">
        <w:t>dir.create</w:t>
      </w:r>
      <w:proofErr w:type="spellEnd"/>
      <w:r w:rsidRPr="007806C1">
        <w:t>(dir2save0)</w:t>
      </w:r>
      <w:r w:rsidRPr="007806C1">
        <w:br/>
        <w:t xml:space="preserve">  dir2save &lt;- paste0(</w:t>
      </w:r>
      <w:proofErr w:type="spellStart"/>
      <w:r w:rsidRPr="007806C1">
        <w:t>getwd</w:t>
      </w:r>
      <w:proofErr w:type="spellEnd"/>
      <w:r w:rsidRPr="007806C1">
        <w:t xml:space="preserve">(), </w:t>
      </w:r>
      <w:proofErr w:type="spellStart"/>
      <w:r w:rsidRPr="007806C1">
        <w:t>partial_dir</w:t>
      </w:r>
      <w:proofErr w:type="spellEnd"/>
      <w:r w:rsidRPr="007806C1">
        <w:t xml:space="preserve">, "/LPD_", </w:t>
      </w:r>
      <w:proofErr w:type="spellStart"/>
      <w:r w:rsidRPr="007806C1">
        <w:t>first_year</w:t>
      </w:r>
      <w:proofErr w:type="spellEnd"/>
      <w:r w:rsidRPr="007806C1">
        <w:t xml:space="preserve">, "_", </w:t>
      </w:r>
      <w:proofErr w:type="spellStart"/>
      <w:r w:rsidRPr="007806C1">
        <w:t>last_year_run</w:t>
      </w:r>
      <w:proofErr w:type="spellEnd"/>
      <w:r w:rsidRPr="007806C1">
        <w:t>, "/")</w:t>
      </w:r>
      <w:r w:rsidRPr="007806C1">
        <w:br/>
        <w:t xml:space="preserve">  if(!</w:t>
      </w:r>
      <w:proofErr w:type="spellStart"/>
      <w:r w:rsidRPr="007806C1">
        <w:t>dir.exists</w:t>
      </w:r>
      <w:proofErr w:type="spellEnd"/>
      <w:r w:rsidRPr="007806C1">
        <w:t xml:space="preserve">(dir2save)) </w:t>
      </w:r>
      <w:proofErr w:type="spellStart"/>
      <w:r w:rsidRPr="007806C1">
        <w:t>dir.create</w:t>
      </w:r>
      <w:proofErr w:type="spellEnd"/>
      <w:r w:rsidRPr="007806C1">
        <w:t>(dir2save)</w:t>
      </w:r>
      <w:r w:rsidRPr="007806C1">
        <w:br/>
        <w:t xml:space="preserve">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w:t>
      </w:r>
      <w:r w:rsidRPr="007806C1">
        <w:br/>
        <w:t xml:space="preserve"> ## Here all the steps to calculate the   ## </w:t>
      </w:r>
      <w:r w:rsidRPr="007806C1">
        <w:br/>
        <w:t xml:space="preserve"> ## final LPD map as in the examples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 xml:space="preserve">   ##                                          </w:t>
      </w:r>
      <w:r w:rsidRPr="007806C1">
        <w:br/>
      </w:r>
    </w:p>
    <w:p w14:paraId="290F69C7" w14:textId="77FCD754" w:rsidR="00AC006C" w:rsidRPr="007806C1" w:rsidRDefault="00AC006C" w:rsidP="00AC006C">
      <w:pPr>
        <w:pStyle w:val="SourceCode"/>
        <w:spacing w:before="0" w:after="0"/>
      </w:pPr>
      <w:r w:rsidRPr="007806C1">
        <w:t xml:space="preserve">  # </w:t>
      </w:r>
      <w:proofErr w:type="gramStart"/>
      <w:r w:rsidRPr="007806C1">
        <w:t>Cleaning</w:t>
      </w:r>
      <w:proofErr w:type="gramEnd"/>
      <w:r w:rsidRPr="007806C1">
        <w:t xml:space="preserve"> temp  </w:t>
      </w:r>
    </w:p>
    <w:p w14:paraId="1D48EB82" w14:textId="5A804010" w:rsidR="00AC006C" w:rsidRPr="007806C1" w:rsidRDefault="00AC006C" w:rsidP="00AC006C">
      <w:pPr>
        <w:pStyle w:val="SourceCode"/>
        <w:spacing w:before="0" w:after="0"/>
      </w:pPr>
      <w:r w:rsidRPr="007806C1">
        <w:t xml:space="preserve">  </w:t>
      </w:r>
      <w:proofErr w:type="spellStart"/>
      <w:proofErr w:type="gramStart"/>
      <w:r w:rsidRPr="007806C1">
        <w:t>removeTmpFiles</w:t>
      </w:r>
      <w:proofErr w:type="spellEnd"/>
      <w:r w:rsidRPr="007806C1">
        <w:t>(</w:t>
      </w:r>
      <w:proofErr w:type="gramEnd"/>
      <w:r w:rsidRPr="007806C1">
        <w:t>h = 0.5)</w:t>
      </w:r>
    </w:p>
    <w:p w14:paraId="00F5EA4D" w14:textId="7A334E1F" w:rsidR="00DF3339" w:rsidRPr="007806C1" w:rsidRDefault="00860847" w:rsidP="00AC006C">
      <w:pPr>
        <w:pStyle w:val="SourceCode"/>
        <w:spacing w:before="0" w:after="0"/>
      </w:pPr>
      <w:r w:rsidRPr="007806C1">
        <w:br/>
        <w:t xml:space="preserve">  # Parameters for the loop</w:t>
      </w:r>
      <w:r w:rsidRPr="007806C1">
        <w:br/>
        <w:t xml:space="preserve">  </w:t>
      </w:r>
      <w:proofErr w:type="spellStart"/>
      <w:r w:rsidRPr="007806C1">
        <w:t>first_year</w:t>
      </w:r>
      <w:proofErr w:type="spellEnd"/>
      <w:r w:rsidRPr="007806C1">
        <w:t xml:space="preserve"> &lt;- </w:t>
      </w:r>
      <w:proofErr w:type="spellStart"/>
      <w:r w:rsidRPr="007806C1">
        <w:t>last_year_run</w:t>
      </w:r>
      <w:proofErr w:type="spellEnd"/>
      <w:r w:rsidRPr="007806C1">
        <w:t xml:space="preserve"> - </w:t>
      </w:r>
      <w:proofErr w:type="spellStart"/>
      <w:r w:rsidRPr="007806C1">
        <w:t>ts_years_overlap</w:t>
      </w:r>
      <w:proofErr w:type="spellEnd"/>
      <w:r w:rsidRPr="007806C1">
        <w:t xml:space="preserve"> + 1</w:t>
      </w:r>
      <w:r w:rsidRPr="007806C1">
        <w:br/>
        <w:t xml:space="preserve">  </w:t>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w:t>
      </w:r>
      <w:r w:rsidRPr="007806C1">
        <w:br/>
        <w:t>}</w:t>
      </w:r>
    </w:p>
    <w:p w14:paraId="752A4B95" w14:textId="77777777" w:rsidR="00DF3339" w:rsidRPr="007806C1" w:rsidRDefault="00860847" w:rsidP="000D556B">
      <w:pPr>
        <w:pStyle w:val="FirstParagraph"/>
      </w:pPr>
      <w:r w:rsidRPr="007806C1">
        <w:t xml:space="preserve"> </w:t>
      </w:r>
    </w:p>
    <w:p w14:paraId="72A29B7F" w14:textId="56BEE34C" w:rsidR="00DF3339" w:rsidRPr="007806C1" w:rsidRDefault="0090295E" w:rsidP="0090295E">
      <w:pPr>
        <w:jc w:val="center"/>
      </w:pPr>
      <w:r w:rsidRPr="0090295E">
        <w:rPr>
          <w:rFonts w:eastAsia="Times New Roman" w:cs="Times New Roman"/>
          <w:noProof/>
          <w:snapToGrid w:val="0"/>
          <w:color w:val="000000"/>
          <w:w w:val="0"/>
          <w:sz w:val="0"/>
          <w:szCs w:val="0"/>
          <w:u w:color="000000"/>
          <w:bdr w:val="none" w:sz="0" w:space="0" w:color="000000"/>
          <w:shd w:val="clear" w:color="000000" w:fill="000000"/>
          <w:lang w:eastAsia="en-GB"/>
        </w:rPr>
        <w:lastRenderedPageBreak/>
        <w:drawing>
          <wp:inline distT="0" distB="0" distL="0" distR="0" wp14:anchorId="59EFF716" wp14:editId="54CD7003">
            <wp:extent cx="5083969" cy="7192256"/>
            <wp:effectExtent l="0" t="0" r="2540" b="8890"/>
            <wp:docPr id="7"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otllxa\D6_LPD\LPD_MODIS_Europe\Figure7.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4451" cy="7207086"/>
                    </a:xfrm>
                    <a:prstGeom prst="rect">
                      <a:avLst/>
                    </a:prstGeom>
                    <a:noFill/>
                    <a:ln>
                      <a:noFill/>
                    </a:ln>
                  </pic:spPr>
                </pic:pic>
              </a:graphicData>
            </a:graphic>
          </wp:inline>
        </w:drawing>
      </w:r>
    </w:p>
    <w:p w14:paraId="633452FE" w14:textId="23B48F63" w:rsidR="00DF3339" w:rsidRPr="007806C1" w:rsidRDefault="00860847" w:rsidP="00CC46F2">
      <w:pPr>
        <w:pStyle w:val="Caption"/>
      </w:pPr>
      <w:r w:rsidRPr="007806C1">
        <w:t>Figure 7: Part</w:t>
      </w:r>
      <w:r w:rsidR="00D147BC" w:rsidRPr="007806C1">
        <w:t>ial LPD indicators (plots A to F</w:t>
      </w:r>
      <w:r w:rsidRPr="007806C1">
        <w:t>) and LPD indicator f</w:t>
      </w:r>
      <w:r w:rsidR="00D147BC" w:rsidRPr="007806C1">
        <w:t>or the whole time series (plot G</w:t>
      </w:r>
      <w:r w:rsidRPr="007806C1">
        <w:t>). The partial LPD indicators were produced for time windows</w:t>
      </w:r>
      <w:r w:rsidR="00D147BC" w:rsidRPr="007806C1">
        <w:t xml:space="preserve"> of 5 years with an overlap of 2</w:t>
      </w:r>
      <w:r w:rsidRPr="007806C1">
        <w:t xml:space="preserve"> year between the end of the last period and the beginning of the next one</w:t>
      </w:r>
    </w:p>
    <w:p w14:paraId="3F603D65" w14:textId="72608A01" w:rsidR="00DF3339" w:rsidRPr="007806C1" w:rsidRDefault="00860847" w:rsidP="000D556B">
      <w:pPr>
        <w:pStyle w:val="BodyText"/>
      </w:pPr>
      <w:r w:rsidRPr="007806C1">
        <w:lastRenderedPageBreak/>
        <w:t xml:space="preserve">The complete LPD indicator (i.e. for </w:t>
      </w:r>
      <w:r w:rsidR="00197769" w:rsidRPr="007806C1">
        <w:t>the whole time series; Figure 7G</w:t>
      </w:r>
      <w:r w:rsidRPr="007806C1">
        <w:t>) shows, in general terms, a positive trend pattern across Europe (i.e. more pixels in greens). However,</w:t>
      </w:r>
      <w:r w:rsidR="00197769" w:rsidRPr="007806C1">
        <w:t xml:space="preserve"> some of</w:t>
      </w:r>
      <w:r w:rsidRPr="007806C1">
        <w:t xml:space="preserve"> the intermediate p</w:t>
      </w:r>
      <w:r w:rsidR="00197769" w:rsidRPr="007806C1">
        <w:t>lots</w:t>
      </w:r>
      <w:r w:rsidRPr="007806C1">
        <w:t xml:space="preserve"> show more negative trends (i.</w:t>
      </w:r>
      <w:r w:rsidR="00974110" w:rsidRPr="007806C1">
        <w:t>e. yellow and light red pixels)</w:t>
      </w:r>
      <w:r w:rsidRPr="007806C1">
        <w:t>. This, besides demonstrating the highly fluctuating character of vegetation, confirms the influence of the extremes of the time series on the final result. In this sense, in the time series o</w:t>
      </w:r>
      <w:r w:rsidR="00BC0F6E" w:rsidRPr="007806C1">
        <w:t>f the example, the first period</w:t>
      </w:r>
      <w:r w:rsidRPr="007806C1">
        <w:t xml:space="preserve"> seemed to </w:t>
      </w:r>
      <w:r w:rsidR="00BC0F6E" w:rsidRPr="007806C1">
        <w:t>show stressed vegetation in</w:t>
      </w:r>
      <w:r w:rsidRPr="007806C1">
        <w:t xml:space="preserve"> terms of productivity for most of the pixels in </w:t>
      </w:r>
      <w:r w:rsidR="00BC0F6E" w:rsidRPr="007806C1">
        <w:t>Western/Central</w:t>
      </w:r>
      <w:r w:rsidRPr="007806C1">
        <w:t xml:space="preserve"> Europe, and they expressed</w:t>
      </w:r>
      <w:r w:rsidR="00BC0F6E" w:rsidRPr="007806C1">
        <w:t xml:space="preserve"> a large increase around years 7/8</w:t>
      </w:r>
      <w:r w:rsidRPr="007806C1">
        <w:t>. Such increase caused a large number of areas belonging to the higher LPD class, and it still influenced the dynamics of the following period, resulting in areas with stressed vegetation.</w:t>
      </w:r>
    </w:p>
    <w:p w14:paraId="6A20266D" w14:textId="49F63C4C" w:rsidR="00DF3339" w:rsidRPr="007806C1" w:rsidRDefault="00860847" w:rsidP="000D556B">
      <w:pPr>
        <w:pStyle w:val="BodyText"/>
      </w:pPr>
      <w:r w:rsidRPr="007806C1">
        <w:t xml:space="preserve">The fact that the LPD indicator calculated with the approach included in </w:t>
      </w:r>
      <w:proofErr w:type="spellStart"/>
      <w:r w:rsidRPr="007806C1">
        <w:rPr>
          <w:i/>
          <w:iCs/>
        </w:rPr>
        <w:t>LPDynR</w:t>
      </w:r>
      <w:proofErr w:type="spellEnd"/>
      <w:r w:rsidRPr="007806C1">
        <w:t xml:space="preserve"> is influenced by the beginning and the end of the time series is not a limi</w:t>
      </w:r>
      <w:r w:rsidR="004F0CD3" w:rsidRPr="007806C1">
        <w:t>tation,</w:t>
      </w:r>
      <w:r w:rsidRPr="007806C1">
        <w:t xml:space="preserve"> as the main goal of the LPD indicator is to know the current state of vegetation in relation to a previous state, and not the fluctuations due to, for example, to extreme climatic events such as e.g. droughts. </w:t>
      </w:r>
      <w:r w:rsidR="00CE7097" w:rsidRPr="007806C1">
        <w:t xml:space="preserve">However, being able to map these fluctuations </w:t>
      </w:r>
      <w:r w:rsidR="0031298E" w:rsidRPr="007806C1">
        <w:t xml:space="preserve">in space and time might add information for further analysis. </w:t>
      </w:r>
    </w:p>
    <w:p w14:paraId="6E6F2286" w14:textId="3FBBD8C8" w:rsidR="00DF3339" w:rsidRPr="007806C1" w:rsidRDefault="00860847" w:rsidP="000D556B">
      <w:pPr>
        <w:pStyle w:val="Heading1"/>
      </w:pPr>
      <w:bookmarkStart w:id="15" w:name="conclusions"/>
      <w:r w:rsidRPr="007806C1">
        <w:t>Conclusions</w:t>
      </w:r>
      <w:bookmarkEnd w:id="15"/>
    </w:p>
    <w:p w14:paraId="388C6358" w14:textId="77777777" w:rsidR="00DF3339" w:rsidRPr="007806C1" w:rsidRDefault="00860847" w:rsidP="000D556B">
      <w:pPr>
        <w:pStyle w:val="FirstParagraph"/>
      </w:pPr>
      <w:r w:rsidRPr="007806C1">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w:t>
      </w:r>
      <w:r w:rsidRPr="007806C1">
        <w:lastRenderedPageBreak/>
        <w:t>In this sense, satellite observations provide valuable data which might help to monitor the Earth’s land cover to evaluate the state of land degradation.</w:t>
      </w:r>
    </w:p>
    <w:p w14:paraId="7CCBF9C3" w14:textId="79A5776D" w:rsidR="00DF3339" w:rsidRPr="007806C1" w:rsidRDefault="00860847" w:rsidP="000D556B">
      <w:pPr>
        <w:pStyle w:val="BodyText"/>
      </w:pPr>
      <w:r w:rsidRPr="007806C1">
        <w:t xml:space="preserve">The Land Productivity Dynamics indicator (LPD), as part of the SDG-15.3.1 indicator, aims at </w:t>
      </w:r>
      <w:r w:rsidR="008870B1" w:rsidRPr="007806C1">
        <w:t xml:space="preserve">contributing to the </w:t>
      </w:r>
      <w:r w:rsidRPr="007806C1">
        <w:t>assess</w:t>
      </w:r>
      <w:r w:rsidR="008870B1" w:rsidRPr="007806C1">
        <w:t xml:space="preserve">ment </w:t>
      </w:r>
      <w:r w:rsidR="00A15FE5" w:rsidRPr="007806C1">
        <w:t xml:space="preserve">of </w:t>
      </w:r>
      <w:r w:rsidRPr="007806C1">
        <w:t xml:space="preserve">the state of land degradation and desertification at global, regional and local scales. </w:t>
      </w:r>
      <w:r w:rsidR="00FB0455" w:rsidRPr="007806C1">
        <w:t>Therefore</w:t>
      </w:r>
      <w:r w:rsidRPr="007806C1">
        <w:t xml:space="preserve">, the </w:t>
      </w:r>
      <w:proofErr w:type="spellStart"/>
      <w:r w:rsidRPr="007806C1">
        <w:rPr>
          <w:i/>
        </w:rPr>
        <w:t>LPDynR</w:t>
      </w:r>
      <w:proofErr w:type="spellEnd"/>
      <w:r w:rsidRPr="007806C1">
        <w:t xml:space="preserve"> new tool has been developed to derive the LPD indicator using phenological and land productivity variables, which can be obtained from long-term time series of Earth observation imagery.</w:t>
      </w:r>
    </w:p>
    <w:p w14:paraId="3839A307" w14:textId="36ADCA39" w:rsidR="00DF3339" w:rsidRPr="007806C1" w:rsidRDefault="00860847" w:rsidP="000D556B">
      <w:pPr>
        <w:pStyle w:val="BodyText"/>
      </w:pPr>
      <w:proofErr w:type="spellStart"/>
      <w:r w:rsidRPr="007806C1">
        <w:rPr>
          <w:i/>
        </w:rPr>
        <w:t>LPDynR</w:t>
      </w:r>
      <w:proofErr w:type="spellEnd"/>
      <w:r w:rsidRPr="007806C1">
        <w:t xml:space="preserve"> is a comprehensive set of </w:t>
      </w:r>
      <w:r w:rsidR="00FB0455" w:rsidRPr="007806C1">
        <w:t xml:space="preserve">open source </w:t>
      </w:r>
      <w:r w:rsidRPr="007806C1">
        <w:t>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Pr="007806C1" w:rsidRDefault="00860847" w:rsidP="000D556B">
      <w:pPr>
        <w:pStyle w:val="BodyText"/>
      </w:pPr>
      <w:r w:rsidRPr="007806C1">
        <w:t xml:space="preserve"> </w:t>
      </w:r>
    </w:p>
    <w:p w14:paraId="251C33DA" w14:textId="77777777" w:rsidR="004F0CD3" w:rsidRPr="007806C1" w:rsidRDefault="004F0CD3" w:rsidP="000D556B">
      <w:pPr>
        <w:pStyle w:val="BodyText"/>
      </w:pPr>
    </w:p>
    <w:p w14:paraId="4F628495" w14:textId="77777777" w:rsidR="00DF3339" w:rsidRPr="007806C1" w:rsidRDefault="00860847" w:rsidP="000D556B">
      <w:pPr>
        <w:pStyle w:val="Heading1"/>
      </w:pPr>
      <w:bookmarkStart w:id="16" w:name="references"/>
      <w:r w:rsidRPr="007806C1">
        <w:t>References</w:t>
      </w:r>
      <w:bookmarkEnd w:id="16"/>
    </w:p>
    <w:p w14:paraId="11852C03" w14:textId="77777777" w:rsidR="00DF3339" w:rsidRPr="007806C1" w:rsidRDefault="00860847" w:rsidP="000D556B">
      <w:pPr>
        <w:pStyle w:val="Bibliography"/>
      </w:pPr>
      <w:proofErr w:type="spellStart"/>
      <w:r w:rsidRPr="007806C1">
        <w:t>Cherlet</w:t>
      </w:r>
      <w:proofErr w:type="spellEnd"/>
      <w:r w:rsidRPr="007806C1">
        <w:t xml:space="preserve">, M., Hutchinson, C., Reynolds, J., Hill, J., </w:t>
      </w:r>
      <w:proofErr w:type="spellStart"/>
      <w:r w:rsidRPr="007806C1">
        <w:t>Sommer</w:t>
      </w:r>
      <w:proofErr w:type="spellEnd"/>
      <w:r w:rsidRPr="007806C1">
        <w:t xml:space="preserve">, S., </w:t>
      </w:r>
      <w:proofErr w:type="spellStart"/>
      <w:r w:rsidRPr="007806C1">
        <w:t>Maltitz</w:t>
      </w:r>
      <w:proofErr w:type="spellEnd"/>
      <w:r w:rsidRPr="007806C1">
        <w:t>, G. von (Eds.), 2018. World atlas of desertification. Publication Office of the European Union, Luxembourg.</w:t>
      </w:r>
      <w:bookmarkStart w:id="17" w:name="ref-WAD_2018"/>
      <w:bookmarkEnd w:id="17"/>
    </w:p>
    <w:p w14:paraId="3CF62770" w14:textId="77777777" w:rsidR="00DF3339" w:rsidRPr="007806C1" w:rsidRDefault="00860847" w:rsidP="000D556B">
      <w:pPr>
        <w:pStyle w:val="Bibliography"/>
      </w:pPr>
      <w:proofErr w:type="spellStart"/>
      <w:r w:rsidRPr="007806C1">
        <w:lastRenderedPageBreak/>
        <w:t>Dubovyk</w:t>
      </w:r>
      <w:proofErr w:type="spellEnd"/>
      <w:r w:rsidRPr="007806C1">
        <w:t xml:space="preserve">, O., 2017. The role of remote sensing in land degradation assessments: Opportunities and challenges. European Journal of Remote Sensing 50, 601–613. </w:t>
      </w:r>
      <w:hyperlink r:id="rId22">
        <w:r w:rsidRPr="007806C1">
          <w:t>https://doi.org/10.1080/22797254.2017.1378926</w:t>
        </w:r>
      </w:hyperlink>
    </w:p>
    <w:p w14:paraId="4A53BDF1" w14:textId="77777777" w:rsidR="00DF3339" w:rsidRPr="007806C1" w:rsidRDefault="00860847" w:rsidP="000D556B">
      <w:pPr>
        <w:pStyle w:val="Bibliography"/>
      </w:pPr>
      <w:r w:rsidRPr="007806C1">
        <w:t>FAO, 2019. Trees, forests and land use in drylands: The first global assessment (FAO Forestry Paper No. 184). FAO, Rome.</w:t>
      </w:r>
      <w:bookmarkStart w:id="18" w:name="ref-FAO_2019"/>
      <w:bookmarkEnd w:id="18"/>
    </w:p>
    <w:p w14:paraId="09AAA09E" w14:textId="77777777" w:rsidR="00DF3339" w:rsidRPr="007806C1" w:rsidRDefault="00860847" w:rsidP="000D556B">
      <w:pPr>
        <w:pStyle w:val="Bibliography"/>
      </w:pPr>
      <w:proofErr w:type="spellStart"/>
      <w:r w:rsidRPr="007806C1">
        <w:t>Fensholt</w:t>
      </w:r>
      <w:proofErr w:type="spellEnd"/>
      <w:r w:rsidRPr="007806C1">
        <w:t xml:space="preserve">, K.K., </w:t>
      </w:r>
      <w:proofErr w:type="spellStart"/>
      <w:r w:rsidRPr="007806C1">
        <w:t>Rasmus</w:t>
      </w:r>
      <w:proofErr w:type="spellEnd"/>
      <w:r w:rsidRPr="007806C1">
        <w:t xml:space="preserve"> Rasmussen, 2013. Assessing land degradation/recovery in the </w:t>
      </w:r>
      <w:proofErr w:type="spellStart"/>
      <w:proofErr w:type="gramStart"/>
      <w:r w:rsidRPr="007806C1">
        <w:t>african</w:t>
      </w:r>
      <w:proofErr w:type="spellEnd"/>
      <w:proofErr w:type="gramEnd"/>
      <w:r w:rsidRPr="007806C1">
        <w:t xml:space="preserve"> </w:t>
      </w:r>
      <w:proofErr w:type="spellStart"/>
      <w:r w:rsidRPr="007806C1">
        <w:t>sahel</w:t>
      </w:r>
      <w:proofErr w:type="spellEnd"/>
      <w:r w:rsidRPr="007806C1">
        <w:t xml:space="preserve"> from long-term earth observation based primary productivity and precipitation relationships. REMOTE SENSING 5, 664–686.</w:t>
      </w:r>
      <w:bookmarkStart w:id="19" w:name="ref-Fensholt_2013"/>
      <w:bookmarkEnd w:id="19"/>
    </w:p>
    <w:p w14:paraId="71E08D9C" w14:textId="77777777" w:rsidR="00DF3339" w:rsidRPr="007806C1" w:rsidRDefault="00860847" w:rsidP="000D556B">
      <w:pPr>
        <w:pStyle w:val="Bibliography"/>
      </w:pPr>
      <w:proofErr w:type="spellStart"/>
      <w:r w:rsidRPr="007806C1">
        <w:t>Guo</w:t>
      </w:r>
      <w:proofErr w:type="spellEnd"/>
      <w:r w:rsidRPr="007806C1">
        <w:t xml:space="preserve">, W.Q., Yang, T.B., Dai, J.G., Shi, L., Lu, Z.Y., 2008. Vegetation cover changes and their relationship to climate variation in the source region of the yellow river, china, 1990–2000. International Journal of Remote Sensing 29, 2085–2103. </w:t>
      </w:r>
      <w:hyperlink r:id="rId23">
        <w:r w:rsidRPr="007806C1">
          <w:t>https://doi.org/10.1080/01431160701395229</w:t>
        </w:r>
      </w:hyperlink>
    </w:p>
    <w:p w14:paraId="4EA58D10" w14:textId="77777777" w:rsidR="00DF3339" w:rsidRPr="007806C1" w:rsidRDefault="00860847" w:rsidP="000D556B">
      <w:pPr>
        <w:pStyle w:val="Bibliography"/>
      </w:pPr>
      <w:r w:rsidRPr="007806C1">
        <w:t xml:space="preserve">IPBES, 2018. The </w:t>
      </w:r>
      <w:proofErr w:type="spellStart"/>
      <w:r w:rsidRPr="007806C1">
        <w:t>ipbes</w:t>
      </w:r>
      <w:proofErr w:type="spellEnd"/>
      <w:r w:rsidRPr="007806C1">
        <w:t xml:space="preserve"> assessment report on land degradation and restoration. </w:t>
      </w:r>
      <w:proofErr w:type="spellStart"/>
      <w:r w:rsidRPr="007806C1">
        <w:t>Montanarella</w:t>
      </w:r>
      <w:proofErr w:type="spellEnd"/>
      <w:r w:rsidRPr="007806C1">
        <w:t xml:space="preserve">, l., </w:t>
      </w:r>
      <w:proofErr w:type="spellStart"/>
      <w:r w:rsidRPr="007806C1">
        <w:t>scholes</w:t>
      </w:r>
      <w:proofErr w:type="spellEnd"/>
      <w:r w:rsidRPr="007806C1">
        <w:t xml:space="preserve">, r., and </w:t>
      </w:r>
      <w:proofErr w:type="spellStart"/>
      <w:r w:rsidRPr="007806C1">
        <w:t>brainich</w:t>
      </w:r>
      <w:proofErr w:type="spellEnd"/>
      <w:r w:rsidRPr="007806C1">
        <w:t>, a. (Eds.). Secretariat of the Intergovernmental Science-Policy Platform on Biodiversity; Ecosystem Services, Bonn, Germany.</w:t>
      </w:r>
      <w:bookmarkStart w:id="20" w:name="ref-IPBES_2018"/>
      <w:bookmarkEnd w:id="20"/>
    </w:p>
    <w:p w14:paraId="40216E29"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M., 2013. Land-productivity dynamics towards integrated assessment of land degradation at global scales (Technical Report No. EUR 26052). Joint Research Centre of the European Commission.</w:t>
      </w:r>
      <w:bookmarkStart w:id="21" w:name="ref-Ivits_report_2013"/>
      <w:bookmarkEnd w:id="21"/>
    </w:p>
    <w:p w14:paraId="5D8C0272"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Horion</w:t>
      </w:r>
      <w:proofErr w:type="spellEnd"/>
      <w:r w:rsidRPr="007806C1">
        <w:t xml:space="preserve">, S., </w:t>
      </w:r>
      <w:proofErr w:type="spellStart"/>
      <w:r w:rsidRPr="007806C1">
        <w:t>Fensholt</w:t>
      </w:r>
      <w:proofErr w:type="spellEnd"/>
      <w:r w:rsidRPr="007806C1">
        <w:t xml:space="preserve">, R., 2013. Global biogeographical pattern of ecosystem functional types derived from earth observation data. Remote Sensing 5, 3305–3330. </w:t>
      </w:r>
      <w:hyperlink r:id="rId24">
        <w:r w:rsidRPr="007806C1">
          <w:t>https://doi.org/10.3390/rs5073305</w:t>
        </w:r>
      </w:hyperlink>
    </w:p>
    <w:p w14:paraId="5F46AA4D" w14:textId="77777777" w:rsidR="00DF3339" w:rsidRPr="007806C1" w:rsidRDefault="00860847" w:rsidP="000D556B">
      <w:pPr>
        <w:pStyle w:val="Bibliography"/>
      </w:pPr>
      <w:proofErr w:type="spellStart"/>
      <w:r w:rsidRPr="007806C1">
        <w:lastRenderedPageBreak/>
        <w:t>Ivits</w:t>
      </w:r>
      <w:proofErr w:type="spellEnd"/>
      <w:r w:rsidRPr="007806C1">
        <w:t xml:space="preserve">, E., </w:t>
      </w:r>
      <w:proofErr w:type="spellStart"/>
      <w:r w:rsidRPr="007806C1">
        <w:t>Cherlet</w:t>
      </w:r>
      <w:proofErr w:type="spellEnd"/>
      <w:r w:rsidRPr="007806C1">
        <w:t xml:space="preserve">, M., </w:t>
      </w:r>
      <w:proofErr w:type="spellStart"/>
      <w:r w:rsidRPr="007806C1">
        <w:t>Mehl</w:t>
      </w:r>
      <w:proofErr w:type="spellEnd"/>
      <w:r w:rsidRPr="007806C1">
        <w:t xml:space="preserve">, W., </w:t>
      </w:r>
      <w:proofErr w:type="spellStart"/>
      <w:r w:rsidRPr="007806C1">
        <w:t>Sommer</w:t>
      </w:r>
      <w:proofErr w:type="spellEnd"/>
      <w:r w:rsidRPr="007806C1">
        <w:t xml:space="preserve">, S., 2013. Ecosystem functional units characterized by satellite observed phenology and productivity gradients: A case study for </w:t>
      </w:r>
      <w:proofErr w:type="spellStart"/>
      <w:proofErr w:type="gramStart"/>
      <w:r w:rsidRPr="007806C1">
        <w:t>europe</w:t>
      </w:r>
      <w:proofErr w:type="spellEnd"/>
      <w:proofErr w:type="gramEnd"/>
      <w:r w:rsidRPr="007806C1">
        <w:t xml:space="preserve">. Ecological Indicators 27, 17–28. </w:t>
      </w:r>
      <w:hyperlink r:id="rId25">
        <w:r w:rsidRPr="007806C1">
          <w:rPr>
            <w:rStyle w:val="Hyperlink"/>
            <w:color w:val="auto"/>
            <w:u w:val="none"/>
          </w:rPr>
          <w:t>https://doi.org/10.1016/j.ecolind.2012.11.010</w:t>
        </w:r>
      </w:hyperlink>
    </w:p>
    <w:p w14:paraId="3500327A"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Sommer</w:t>
      </w:r>
      <w:proofErr w:type="spellEnd"/>
      <w:r w:rsidRPr="007806C1">
        <w:t xml:space="preserve">, S., </w:t>
      </w:r>
      <w:proofErr w:type="spellStart"/>
      <w:r w:rsidRPr="007806C1">
        <w:t>Mehl</w:t>
      </w:r>
      <w:proofErr w:type="spellEnd"/>
      <w:r w:rsidRPr="007806C1">
        <w:t xml:space="preserve">, W., 2013. Addressing the complexity in non-linear evolution of vegetation phenological change with time-series of remote sensing images. Ecological Indicators 26, 49–60. </w:t>
      </w:r>
      <w:hyperlink r:id="rId26">
        <w:r w:rsidRPr="007806C1">
          <w:t>https://doi.org/https://doi.org/10.1016/j.ecolind.2012.10.012</w:t>
        </w:r>
      </w:hyperlink>
    </w:p>
    <w:p w14:paraId="639D3860" w14:textId="77777777" w:rsidR="00DF3339" w:rsidRPr="007806C1" w:rsidRDefault="00860847" w:rsidP="000D556B">
      <w:pPr>
        <w:pStyle w:val="Bibliography"/>
      </w:pPr>
      <w:proofErr w:type="spellStart"/>
      <w:r w:rsidRPr="007806C1">
        <w:t>Jin</w:t>
      </w:r>
      <w:proofErr w:type="spellEnd"/>
      <w:r w:rsidRPr="007806C1">
        <w:t xml:space="preserve">, H., </w:t>
      </w:r>
      <w:proofErr w:type="spellStart"/>
      <w:r w:rsidRPr="007806C1">
        <w:t>Eklundh</w:t>
      </w:r>
      <w:proofErr w:type="spellEnd"/>
      <w:r w:rsidRPr="007806C1">
        <w:t xml:space="preserve">, L., 2014. A physically based vegetation index for improved monitoring of plant phenology. Remote Sensing of Environment 152, 512–525. </w:t>
      </w:r>
      <w:hyperlink r:id="rId27">
        <w:r w:rsidRPr="007806C1">
          <w:t>https://doi.org/https://doi.org/10.1016/j.rse.2014.07.010</w:t>
        </w:r>
      </w:hyperlink>
    </w:p>
    <w:p w14:paraId="2188B4B6" w14:textId="51EFA109" w:rsidR="00DF3339" w:rsidRPr="007806C1" w:rsidRDefault="00860847" w:rsidP="000D556B">
      <w:pPr>
        <w:pStyle w:val="Bibliography"/>
      </w:pPr>
      <w:proofErr w:type="spellStart"/>
      <w:r w:rsidRPr="007806C1">
        <w:t>Jönsson</w:t>
      </w:r>
      <w:proofErr w:type="spellEnd"/>
      <w:r w:rsidRPr="007806C1">
        <w:t xml:space="preserve">, P., </w:t>
      </w:r>
      <w:proofErr w:type="spellStart"/>
      <w:r w:rsidRPr="007806C1">
        <w:t>Eklundh</w:t>
      </w:r>
      <w:proofErr w:type="spellEnd"/>
      <w:r w:rsidRPr="007806C1">
        <w:t xml:space="preserve">, L., 2004. TIMESAT—a program for </w:t>
      </w:r>
      <w:proofErr w:type="spellStart"/>
      <w:r w:rsidRPr="007806C1">
        <w:t>analyzing</w:t>
      </w:r>
      <w:proofErr w:type="spellEnd"/>
      <w:r w:rsidRPr="007806C1">
        <w:t xml:space="preserve"> time-series of satellite sensor data. Computers &amp; Geosciences 30, 833–845.</w:t>
      </w:r>
      <w:bookmarkStart w:id="22" w:name="ref-timesat_2004"/>
      <w:bookmarkEnd w:id="22"/>
    </w:p>
    <w:p w14:paraId="7101A551" w14:textId="64FCC931" w:rsidR="00096E09" w:rsidRPr="007806C1" w:rsidRDefault="00096E09" w:rsidP="000D556B">
      <w:pPr>
        <w:pStyle w:val="Bibliography"/>
      </w:pPr>
      <w:r w:rsidRPr="007806C1">
        <w:t xml:space="preserve">Leroy B., </w:t>
      </w:r>
      <w:proofErr w:type="spellStart"/>
      <w:r w:rsidRPr="007806C1">
        <w:t>Meynard</w:t>
      </w:r>
      <w:proofErr w:type="spellEnd"/>
      <w:r w:rsidRPr="007806C1">
        <w:t xml:space="preserve"> C.N., </w:t>
      </w:r>
      <w:proofErr w:type="spellStart"/>
      <w:r w:rsidRPr="007806C1">
        <w:t>Bellard</w:t>
      </w:r>
      <w:proofErr w:type="spellEnd"/>
      <w:r w:rsidRPr="007806C1">
        <w:t xml:space="preserve"> C., </w:t>
      </w:r>
      <w:proofErr w:type="spellStart"/>
      <w:r w:rsidRPr="007806C1">
        <w:t>Courchamp</w:t>
      </w:r>
      <w:proofErr w:type="spellEnd"/>
      <w:r w:rsidRPr="007806C1">
        <w:t xml:space="preserve"> F., 2016. </w:t>
      </w:r>
      <w:proofErr w:type="spellStart"/>
      <w:proofErr w:type="gramStart"/>
      <w:r w:rsidRPr="007806C1">
        <w:t>virtualspecies</w:t>
      </w:r>
      <w:proofErr w:type="spellEnd"/>
      <w:proofErr w:type="gramEnd"/>
      <w:r w:rsidRPr="007806C1">
        <w:t xml:space="preserve">, an R package to generate virtual species distributions. </w:t>
      </w:r>
      <w:proofErr w:type="spellStart"/>
      <w:r w:rsidRPr="007806C1">
        <w:t>Ecography</w:t>
      </w:r>
      <w:proofErr w:type="spellEnd"/>
      <w:r w:rsidRPr="007806C1">
        <w:t xml:space="preserve"> 39, 599-607. https://doi.org/10.1111/ecog.01388</w:t>
      </w:r>
    </w:p>
    <w:p w14:paraId="14896AEF" w14:textId="77777777" w:rsidR="00DF3339" w:rsidRPr="007806C1" w:rsidRDefault="00860847" w:rsidP="000D556B">
      <w:pPr>
        <w:pStyle w:val="Bibliography"/>
      </w:pPr>
      <w:r w:rsidRPr="007806C1">
        <w:t>Middleton, N., Stringer, L., Goudie, A., Thomas, D., 2011. The forgotten billion. MDG achievement in the drylands. United Nations Development Programme, New York, NY, 10017, USA.</w:t>
      </w:r>
      <w:bookmarkStart w:id="23" w:name="ref-UNDP_drylands_2011"/>
      <w:bookmarkEnd w:id="23"/>
    </w:p>
    <w:p w14:paraId="76D80ADE" w14:textId="77777777" w:rsidR="00DF3339" w:rsidRPr="007806C1" w:rsidRDefault="00860847" w:rsidP="000D556B">
      <w:pPr>
        <w:pStyle w:val="Bibliography"/>
      </w:pPr>
      <w:r w:rsidRPr="007806C1">
        <w:t xml:space="preserve">Orr, B.J., Cowie, A.L., Castillo Sanchez, V.M., </w:t>
      </w:r>
      <w:proofErr w:type="spellStart"/>
      <w:r w:rsidRPr="007806C1">
        <w:t>Chasek</w:t>
      </w:r>
      <w:proofErr w:type="spellEnd"/>
      <w:r w:rsidRPr="007806C1">
        <w:t xml:space="preserve">, P., Crossman, N.D., </w:t>
      </w:r>
      <w:proofErr w:type="spellStart"/>
      <w:r w:rsidRPr="007806C1">
        <w:t>Erlewein</w:t>
      </w:r>
      <w:proofErr w:type="spellEnd"/>
      <w:r w:rsidRPr="007806C1">
        <w:t xml:space="preserve">, A., </w:t>
      </w:r>
      <w:proofErr w:type="spellStart"/>
      <w:r w:rsidRPr="007806C1">
        <w:t>Louwagie</w:t>
      </w:r>
      <w:proofErr w:type="spellEnd"/>
      <w:r w:rsidRPr="007806C1">
        <w:t xml:space="preserve">, G., </w:t>
      </w:r>
      <w:proofErr w:type="spellStart"/>
      <w:r w:rsidRPr="007806C1">
        <w:t>Maron</w:t>
      </w:r>
      <w:proofErr w:type="spellEnd"/>
      <w:r w:rsidRPr="007806C1">
        <w:t xml:space="preserve">, M., </w:t>
      </w:r>
      <w:proofErr w:type="spellStart"/>
      <w:r w:rsidRPr="007806C1">
        <w:t>Metternicht</w:t>
      </w:r>
      <w:proofErr w:type="spellEnd"/>
      <w:r w:rsidRPr="007806C1">
        <w:t xml:space="preserve">, G.I., Minelli, S., </w:t>
      </w:r>
      <w:proofErr w:type="spellStart"/>
      <w:r w:rsidRPr="007806C1">
        <w:t>Tengberg</w:t>
      </w:r>
      <w:proofErr w:type="spellEnd"/>
      <w:r w:rsidRPr="007806C1">
        <w:t xml:space="preserve">, W., A. E., </w:t>
      </w:r>
      <w:proofErr w:type="spellStart"/>
      <w:r w:rsidRPr="007806C1">
        <w:lastRenderedPageBreak/>
        <w:t>Welton</w:t>
      </w:r>
      <w:proofErr w:type="spellEnd"/>
      <w:r w:rsidRPr="007806C1">
        <w:t>, S., 2017. Scientific conceptual framework for land degradation neutrality. In: A report of the science-policy interface. UNCCD, Bonn, Germany.</w:t>
      </w:r>
      <w:bookmarkStart w:id="24" w:name="ref-orr_2017"/>
      <w:bookmarkEnd w:id="24"/>
    </w:p>
    <w:p w14:paraId="5925E1C1" w14:textId="77777777" w:rsidR="00DF3339" w:rsidRPr="007806C1" w:rsidRDefault="00860847" w:rsidP="000D556B">
      <w:pPr>
        <w:pStyle w:val="Bibliography"/>
      </w:pPr>
      <w:r w:rsidRPr="007806C1">
        <w:t>Prince, I.R., S. D. Becker-</w:t>
      </w:r>
      <w:proofErr w:type="spellStart"/>
      <w:r w:rsidRPr="007806C1">
        <w:t>Reshef</w:t>
      </w:r>
      <w:proofErr w:type="spellEnd"/>
      <w:r w:rsidRPr="007806C1">
        <w:t xml:space="preserve">, 2009. Detection and mapping of long-term land degradation using local net production scaling: Application to </w:t>
      </w:r>
      <w:proofErr w:type="spellStart"/>
      <w:proofErr w:type="gramStart"/>
      <w:r w:rsidRPr="007806C1">
        <w:t>zimbabwe</w:t>
      </w:r>
      <w:proofErr w:type="spellEnd"/>
      <w:proofErr w:type="gramEnd"/>
      <w:r w:rsidRPr="007806C1">
        <w:t>. REMOTE SENSING OF ENVIRONMENT 113, 1046–1057.</w:t>
      </w:r>
      <w:bookmarkStart w:id="25" w:name="ref-lpdynr"/>
      <w:bookmarkEnd w:id="25"/>
    </w:p>
    <w:p w14:paraId="1D5293BD" w14:textId="77777777" w:rsidR="00DF3339" w:rsidRPr="007806C1" w:rsidRDefault="00860847" w:rsidP="000D556B">
      <w:pPr>
        <w:pStyle w:val="Bibliography"/>
      </w:pPr>
      <w:r w:rsidRPr="007806C1">
        <w:t xml:space="preserve">Sims, N.C., Barger, N.N., </w:t>
      </w:r>
      <w:proofErr w:type="spellStart"/>
      <w:r w:rsidRPr="007806C1">
        <w:t>Metternicht</w:t>
      </w:r>
      <w:proofErr w:type="spellEnd"/>
      <w:r w:rsidRPr="007806C1">
        <w:t xml:space="preserve">, G.I., England, J.R., 2020. A land degradation interpretation matrix for reporting on </w:t>
      </w:r>
      <w:proofErr w:type="gramStart"/>
      <w:r w:rsidRPr="007806C1">
        <w:t>un</w:t>
      </w:r>
      <w:proofErr w:type="gramEnd"/>
      <w:r w:rsidRPr="007806C1">
        <w:t xml:space="preserve"> </w:t>
      </w:r>
      <w:proofErr w:type="spellStart"/>
      <w:r w:rsidRPr="007806C1">
        <w:t>sdg</w:t>
      </w:r>
      <w:proofErr w:type="spellEnd"/>
      <w:r w:rsidRPr="007806C1">
        <w:t xml:space="preserve"> indicator 15.3.1 and land degradation neutrality. Environmental Science &amp; Policy 114, 1–6. </w:t>
      </w:r>
      <w:hyperlink r:id="rId28">
        <w:r w:rsidRPr="007806C1">
          <w:t>https://doi.org/https://doi.org/10.1016/j.envsci.2020.07.015</w:t>
        </w:r>
      </w:hyperlink>
    </w:p>
    <w:p w14:paraId="03FA7F59" w14:textId="77777777" w:rsidR="00DF3339" w:rsidRPr="007806C1" w:rsidRDefault="00860847" w:rsidP="000D556B">
      <w:pPr>
        <w:pStyle w:val="Bibliography"/>
      </w:pPr>
      <w:r w:rsidRPr="007806C1">
        <w:t xml:space="preserve">Sims, N.C., Green, C., Newnham, G.J., England, J.R., Held, A., </w:t>
      </w:r>
      <w:proofErr w:type="spellStart"/>
      <w:r w:rsidRPr="007806C1">
        <w:t>Wulder</w:t>
      </w:r>
      <w:proofErr w:type="spellEnd"/>
      <w:r w:rsidRPr="007806C1">
        <w:t xml:space="preserve">, M.A., al., 2017. Good practice guidance </w:t>
      </w:r>
      <w:proofErr w:type="spellStart"/>
      <w:r w:rsidRPr="007806C1">
        <w:t>sdg</w:t>
      </w:r>
      <w:proofErr w:type="spellEnd"/>
      <w:r w:rsidRPr="007806C1">
        <w:t xml:space="preserve"> indicator 15.3.1. Proportion of land that is degraded over total land area, </w:t>
      </w:r>
      <w:proofErr w:type="gramStart"/>
      <w:r w:rsidRPr="007806C1">
        <w:t>First</w:t>
      </w:r>
      <w:proofErr w:type="gramEnd"/>
      <w:r w:rsidRPr="007806C1">
        <w:t xml:space="preserve">. </w:t>
      </w:r>
      <w:proofErr w:type="gramStart"/>
      <w:r w:rsidRPr="007806C1">
        <w:t>ed</w:t>
      </w:r>
      <w:proofErr w:type="gramEnd"/>
      <w:r w:rsidRPr="007806C1">
        <w:t>. United Nations Convention to Combat Desertification.</w:t>
      </w:r>
      <w:bookmarkStart w:id="26" w:name="ref-sims_2017"/>
      <w:bookmarkEnd w:id="26"/>
    </w:p>
    <w:p w14:paraId="3BF429F6" w14:textId="77777777" w:rsidR="00DF3339" w:rsidRPr="007806C1" w:rsidRDefault="00860847" w:rsidP="000D556B">
      <w:pPr>
        <w:pStyle w:val="Bibliography"/>
      </w:pPr>
      <w:r w:rsidRPr="007806C1">
        <w:t>UN, 2015. Transforming our world: The 2030 agenda for sustainable development (No. A/RES/70/1). United Nations.</w:t>
      </w:r>
      <w:bookmarkStart w:id="27" w:name="ref-UN_SDGs_2015"/>
      <w:bookmarkEnd w:id="27"/>
    </w:p>
    <w:p w14:paraId="20FA97CA" w14:textId="764ECC15" w:rsidR="00DF3339" w:rsidRPr="007806C1" w:rsidRDefault="00860847" w:rsidP="000D556B">
      <w:pPr>
        <w:pStyle w:val="Bibliography"/>
      </w:pPr>
      <w:r w:rsidRPr="007806C1">
        <w:t xml:space="preserve">UNCCD, 2015. Integration of the sustainable development goals and targets into the implementation of the </w:t>
      </w:r>
      <w:r w:rsidR="00EB6739" w:rsidRPr="007806C1">
        <w:t>United Nations</w:t>
      </w:r>
      <w:r w:rsidRPr="007806C1">
        <w:t xml:space="preserve"> convention to combat desertification and the report of the intergovernmental working group on land degradation neutrality (No. ICCD/</w:t>
      </w:r>
      <w:proofErr w:type="gramStart"/>
      <w:r w:rsidRPr="007806C1">
        <w:t>COP(</w:t>
      </w:r>
      <w:proofErr w:type="gramEnd"/>
      <w:r w:rsidRPr="007806C1">
        <w:t>12)/4). UNCCD Conference of the Parties, Ankara, Turkey.</w:t>
      </w:r>
      <w:bookmarkStart w:id="28" w:name="ref-LDN_2015"/>
      <w:bookmarkEnd w:id="28"/>
    </w:p>
    <w:p w14:paraId="489DD68E" w14:textId="77777777" w:rsidR="00DF3339" w:rsidRPr="007806C1" w:rsidRDefault="00860847" w:rsidP="000D556B">
      <w:pPr>
        <w:pStyle w:val="Bibliography"/>
      </w:pPr>
      <w:proofErr w:type="spellStart"/>
      <w:r w:rsidRPr="007806C1">
        <w:t>Yengoh</w:t>
      </w:r>
      <w:proofErr w:type="spellEnd"/>
      <w:r w:rsidRPr="007806C1">
        <w:t xml:space="preserve">, G.T., Dent, D., Olsson, L., </w:t>
      </w:r>
      <w:proofErr w:type="spellStart"/>
      <w:r w:rsidRPr="007806C1">
        <w:t>Tengberg</w:t>
      </w:r>
      <w:proofErr w:type="spellEnd"/>
      <w:r w:rsidRPr="007806C1">
        <w:t>, A.E., Tucker, C.J., 2015. Use of the normalized difference vegetation index (</w:t>
      </w:r>
      <w:proofErr w:type="spellStart"/>
      <w:r w:rsidRPr="007806C1">
        <w:t>ndvi</w:t>
      </w:r>
      <w:proofErr w:type="spellEnd"/>
      <w:r w:rsidRPr="007806C1">
        <w:t>) to assess land degradation at multiple scales, Springer briefs in environmental science. Springer.</w:t>
      </w:r>
    </w:p>
    <w:sectPr w:rsidR="00DF3339" w:rsidRPr="007806C1">
      <w:footerReference w:type="default" r:id="rId29"/>
      <w:pgSz w:w="12240" w:h="15840"/>
      <w:pgMar w:top="1440" w:right="1800" w:bottom="1440" w:left="1800" w:header="0" w:footer="720" w:gutter="0"/>
      <w:lnNumType w:countBy="1" w:distance="283" w:restart="continuous"/>
      <w:cols w:space="720"/>
      <w:formProt w:val="0"/>
      <w:docGrid w:linePitch="1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F3933" w16cid:durableId="23F483ED"/>
  <w16cid:commentId w16cid:paraId="3501DD53" w16cid:durableId="23F484FD"/>
  <w16cid:commentId w16cid:paraId="4B7C1792" w16cid:durableId="23F4AA00"/>
  <w16cid:commentId w16cid:paraId="0F97B3A8" w16cid:durableId="23F4AEA8"/>
  <w16cid:commentId w16cid:paraId="52E6B117" w16cid:durableId="23F46D32"/>
  <w16cid:commentId w16cid:paraId="6370D3FD" w16cid:durableId="23F46D33"/>
  <w16cid:commentId w16cid:paraId="7A81722A" w16cid:durableId="23F46D34"/>
  <w16cid:commentId w16cid:paraId="08ECA86E" w16cid:durableId="23F4B226"/>
  <w16cid:commentId w16cid:paraId="1BBC10E0" w16cid:durableId="23F46D35"/>
  <w16cid:commentId w16cid:paraId="18E0354C" w16cid:durableId="23F46D36"/>
  <w16cid:commentId w16cid:paraId="4BCF5918" w16cid:durableId="23F46D37"/>
  <w16cid:commentId w16cid:paraId="6C99D4D1" w16cid:durableId="23F46D38"/>
  <w16cid:commentId w16cid:paraId="104705E0" w16cid:durableId="23F46D39"/>
  <w16cid:commentId w16cid:paraId="74992778" w16cid:durableId="23F4B58C"/>
  <w16cid:commentId w16cid:paraId="1C0C7B34" w16cid:durableId="23F4B339"/>
  <w16cid:commentId w16cid:paraId="0FB92D28" w16cid:durableId="23F46D3A"/>
  <w16cid:commentId w16cid:paraId="5A794B08" w16cid:durableId="23F46D3B"/>
  <w16cid:commentId w16cid:paraId="44C9AD8D" w16cid:durableId="23F4B4AE"/>
  <w16cid:commentId w16cid:paraId="72E36B2E" w16cid:durableId="23F4B880"/>
  <w16cid:commentId w16cid:paraId="7A4067EA" w16cid:durableId="23F46D3C"/>
  <w16cid:commentId w16cid:paraId="00288FE2" w16cid:durableId="23F46D3D"/>
  <w16cid:commentId w16cid:paraId="7D730F9B" w16cid:durableId="23F4B939"/>
  <w16cid:commentId w16cid:paraId="17E146C9" w16cid:durableId="23F4BBAB"/>
  <w16cid:commentId w16cid:paraId="2F247A50" w16cid:durableId="23F46D3E"/>
  <w16cid:commentId w16cid:paraId="1A1F4C72" w16cid:durableId="23F46D3F"/>
  <w16cid:commentId w16cid:paraId="5B76EACD" w16cid:durableId="23F4BCD2"/>
  <w16cid:commentId w16cid:paraId="3EA1BAC5" w16cid:durableId="23F46D40"/>
  <w16cid:commentId w16cid:paraId="627EF26C" w16cid:durableId="23F46D41"/>
  <w16cid:commentId w16cid:paraId="2D2C28DB" w16cid:durableId="23F46D42"/>
  <w16cid:commentId w16cid:paraId="67981A49" w16cid:durableId="23F46D43"/>
  <w16cid:commentId w16cid:paraId="3B71BB15" w16cid:durableId="23F46D44"/>
  <w16cid:commentId w16cid:paraId="25143404" w16cid:durableId="23F46D45"/>
  <w16cid:commentId w16cid:paraId="5476C668" w16cid:durableId="23F4BF3C"/>
  <w16cid:commentId w16cid:paraId="7880EC6E" w16cid:durableId="23F46D46"/>
  <w16cid:commentId w16cid:paraId="01B55967" w16cid:durableId="23F46D47"/>
  <w16cid:commentId w16cid:paraId="04FB23F0" w16cid:durableId="23F46D48"/>
  <w16cid:commentId w16cid:paraId="2EF2E43E" w16cid:durableId="23F46D49"/>
  <w16cid:commentId w16cid:paraId="1522E721" w16cid:durableId="23F46D4A"/>
  <w16cid:commentId w16cid:paraId="6FFF9DC7" w16cid:durableId="23F46D4B"/>
  <w16cid:commentId w16cid:paraId="77098FF0" w16cid:durableId="23F46D4C"/>
  <w16cid:commentId w16cid:paraId="0868809B" w16cid:durableId="23F46D4D"/>
  <w16cid:commentId w16cid:paraId="7D013645" w16cid:durableId="23F4C057"/>
  <w16cid:commentId w16cid:paraId="44E3D7CF" w16cid:durableId="23F46D4E"/>
  <w16cid:commentId w16cid:paraId="0A2DE4D1" w16cid:durableId="23F46D4F"/>
  <w16cid:commentId w16cid:paraId="3C90DEED" w16cid:durableId="23F4C1A4"/>
  <w16cid:commentId w16cid:paraId="73DAF025" w16cid:durableId="23F46D50"/>
  <w16cid:commentId w16cid:paraId="77AAE5A3" w16cid:durableId="23F46D51"/>
  <w16cid:commentId w16cid:paraId="77BAEC09" w16cid:durableId="23F4C362"/>
  <w16cid:commentId w16cid:paraId="097F6576" w16cid:durableId="23F4C67A"/>
  <w16cid:commentId w16cid:paraId="5A83A74E" w16cid:durableId="23F46D52"/>
  <w16cid:commentId w16cid:paraId="39B7636F" w16cid:durableId="23F46D53"/>
  <w16cid:commentId w16cid:paraId="7CD82EEA" w16cid:durableId="23F46D54"/>
  <w16cid:commentId w16cid:paraId="5A82E5C6" w16cid:durableId="23F4C473"/>
  <w16cid:commentId w16cid:paraId="07B652C7" w16cid:durableId="23F46D55"/>
  <w16cid:commentId w16cid:paraId="6F5AAF16" w16cid:durableId="23F46D56"/>
  <w16cid:commentId w16cid:paraId="5C0D1905" w16cid:durableId="23F4C5BE"/>
  <w16cid:commentId w16cid:paraId="5B764724" w16cid:durableId="23F4C706"/>
  <w16cid:commentId w16cid:paraId="54F73854" w16cid:durableId="23F46D57"/>
  <w16cid:commentId w16cid:paraId="6E1C35E8" w16cid:durableId="23F4C9FF"/>
  <w16cid:commentId w16cid:paraId="1D5EE905" w16cid:durableId="23F46D58"/>
  <w16cid:commentId w16cid:paraId="3E031E2B" w16cid:durableId="23F4CABF"/>
  <w16cid:commentId w16cid:paraId="722BBEBA" w16cid:durableId="23F4C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5E307" w14:textId="77777777" w:rsidR="00774D3C" w:rsidRDefault="00774D3C" w:rsidP="000D556B">
      <w:r>
        <w:separator/>
      </w:r>
    </w:p>
  </w:endnote>
  <w:endnote w:type="continuationSeparator" w:id="0">
    <w:p w14:paraId="5FC2D734" w14:textId="77777777" w:rsidR="00774D3C" w:rsidRDefault="00774D3C"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00000000" w:usb1="E9DFFFFF" w:usb2="0000003F" w:usb3="00000000" w:csb0="003F01FF" w:csb1="00000000"/>
  </w:font>
  <w:font w:name="Andale Mono">
    <w:altName w:val="Times New Roman"/>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77777777" w:rsidR="00120093" w:rsidRDefault="00120093"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7580FB0F" w:rsidR="00120093" w:rsidRDefault="00120093"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D87787">
                            <w:rPr>
                              <w:rStyle w:val="PageNumber"/>
                              <w:noProof/>
                              <w:color w:val="000000"/>
                            </w:rPr>
                            <w:t>20</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7580FB0F" w:rsidR="00120093" w:rsidRDefault="00120093"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D87787">
                      <w:rPr>
                        <w:rStyle w:val="PageNumber"/>
                        <w:noProof/>
                        <w:color w:val="000000"/>
                      </w:rPr>
                      <w:t>20</w:t>
                    </w:r>
                    <w:r>
                      <w:rPr>
                        <w:rStyle w:val="PageNumber"/>
                        <w:color w:val="000000"/>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8F7798" w14:textId="77777777" w:rsidR="00774D3C" w:rsidRDefault="00774D3C" w:rsidP="000D556B">
      <w:r>
        <w:separator/>
      </w:r>
    </w:p>
  </w:footnote>
  <w:footnote w:type="continuationSeparator" w:id="0">
    <w:p w14:paraId="247710D6" w14:textId="77777777" w:rsidR="00774D3C" w:rsidRDefault="00774D3C" w:rsidP="000D5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activeWritingStyle w:appName="MSWord" w:lang="es-ES" w:vendorID="64" w:dllVersion="131078" w:nlCheck="1" w:checkStyle="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064B7"/>
    <w:rsid w:val="000134C9"/>
    <w:rsid w:val="00036404"/>
    <w:rsid w:val="00040AFF"/>
    <w:rsid w:val="0004406F"/>
    <w:rsid w:val="00074A55"/>
    <w:rsid w:val="00083183"/>
    <w:rsid w:val="00096E09"/>
    <w:rsid w:val="00097470"/>
    <w:rsid w:val="000B4147"/>
    <w:rsid w:val="000D556B"/>
    <w:rsid w:val="000D6144"/>
    <w:rsid w:val="00102BE9"/>
    <w:rsid w:val="001071F1"/>
    <w:rsid w:val="001075C6"/>
    <w:rsid w:val="0011664B"/>
    <w:rsid w:val="00120093"/>
    <w:rsid w:val="00120884"/>
    <w:rsid w:val="0013155E"/>
    <w:rsid w:val="00132D36"/>
    <w:rsid w:val="00150F15"/>
    <w:rsid w:val="00155B34"/>
    <w:rsid w:val="001651F9"/>
    <w:rsid w:val="00174454"/>
    <w:rsid w:val="00181F84"/>
    <w:rsid w:val="001854D8"/>
    <w:rsid w:val="00195813"/>
    <w:rsid w:val="00197769"/>
    <w:rsid w:val="001B2621"/>
    <w:rsid w:val="001D4FD1"/>
    <w:rsid w:val="001F7346"/>
    <w:rsid w:val="00201AC0"/>
    <w:rsid w:val="0021335D"/>
    <w:rsid w:val="00214293"/>
    <w:rsid w:val="002706B0"/>
    <w:rsid w:val="00293587"/>
    <w:rsid w:val="002A7A4C"/>
    <w:rsid w:val="002B6BD4"/>
    <w:rsid w:val="002E11E6"/>
    <w:rsid w:val="002F429C"/>
    <w:rsid w:val="0031298E"/>
    <w:rsid w:val="0032367C"/>
    <w:rsid w:val="00327EC6"/>
    <w:rsid w:val="003300D8"/>
    <w:rsid w:val="003344D4"/>
    <w:rsid w:val="00350483"/>
    <w:rsid w:val="0035218B"/>
    <w:rsid w:val="003654B9"/>
    <w:rsid w:val="0038562B"/>
    <w:rsid w:val="00386E8E"/>
    <w:rsid w:val="00387BC9"/>
    <w:rsid w:val="00392B87"/>
    <w:rsid w:val="003B6569"/>
    <w:rsid w:val="003C2043"/>
    <w:rsid w:val="003C4BC3"/>
    <w:rsid w:val="003F1B24"/>
    <w:rsid w:val="003F571E"/>
    <w:rsid w:val="00407FBD"/>
    <w:rsid w:val="004345BC"/>
    <w:rsid w:val="0044006A"/>
    <w:rsid w:val="00444511"/>
    <w:rsid w:val="004628E3"/>
    <w:rsid w:val="00463172"/>
    <w:rsid w:val="004738E2"/>
    <w:rsid w:val="004846BE"/>
    <w:rsid w:val="00492DBA"/>
    <w:rsid w:val="00493A50"/>
    <w:rsid w:val="004A4D51"/>
    <w:rsid w:val="004C6EF4"/>
    <w:rsid w:val="004F0CD3"/>
    <w:rsid w:val="004F27DD"/>
    <w:rsid w:val="00500D83"/>
    <w:rsid w:val="0051593F"/>
    <w:rsid w:val="00553E16"/>
    <w:rsid w:val="00557002"/>
    <w:rsid w:val="00561EB0"/>
    <w:rsid w:val="0057749F"/>
    <w:rsid w:val="00591A35"/>
    <w:rsid w:val="005A3114"/>
    <w:rsid w:val="005A77F9"/>
    <w:rsid w:val="005C20BF"/>
    <w:rsid w:val="005F0CD1"/>
    <w:rsid w:val="00600212"/>
    <w:rsid w:val="0062465C"/>
    <w:rsid w:val="006504A1"/>
    <w:rsid w:val="006670A0"/>
    <w:rsid w:val="006809CA"/>
    <w:rsid w:val="006967E8"/>
    <w:rsid w:val="006B047F"/>
    <w:rsid w:val="00741918"/>
    <w:rsid w:val="00756FB0"/>
    <w:rsid w:val="0077166D"/>
    <w:rsid w:val="00774D3C"/>
    <w:rsid w:val="007806C1"/>
    <w:rsid w:val="0078768D"/>
    <w:rsid w:val="00790ECE"/>
    <w:rsid w:val="00791971"/>
    <w:rsid w:val="007A6519"/>
    <w:rsid w:val="007B62EA"/>
    <w:rsid w:val="007C2884"/>
    <w:rsid w:val="007D3B22"/>
    <w:rsid w:val="007E1B7E"/>
    <w:rsid w:val="007F2FB0"/>
    <w:rsid w:val="00801671"/>
    <w:rsid w:val="0080185D"/>
    <w:rsid w:val="008020DC"/>
    <w:rsid w:val="0085264F"/>
    <w:rsid w:val="00852964"/>
    <w:rsid w:val="00860847"/>
    <w:rsid w:val="0086734D"/>
    <w:rsid w:val="008870B1"/>
    <w:rsid w:val="00895CF3"/>
    <w:rsid w:val="00897EED"/>
    <w:rsid w:val="008A09C8"/>
    <w:rsid w:val="008B2893"/>
    <w:rsid w:val="008B3F3C"/>
    <w:rsid w:val="008D3C5C"/>
    <w:rsid w:val="008D7AD3"/>
    <w:rsid w:val="0090295E"/>
    <w:rsid w:val="00903693"/>
    <w:rsid w:val="00906C0E"/>
    <w:rsid w:val="00907B33"/>
    <w:rsid w:val="00910526"/>
    <w:rsid w:val="00924FD2"/>
    <w:rsid w:val="00940562"/>
    <w:rsid w:val="00965576"/>
    <w:rsid w:val="00974110"/>
    <w:rsid w:val="00974E81"/>
    <w:rsid w:val="00994BDB"/>
    <w:rsid w:val="009962AA"/>
    <w:rsid w:val="009A5F2D"/>
    <w:rsid w:val="009C187C"/>
    <w:rsid w:val="009E067D"/>
    <w:rsid w:val="009F430C"/>
    <w:rsid w:val="009F7D81"/>
    <w:rsid w:val="00A044F1"/>
    <w:rsid w:val="00A15FE5"/>
    <w:rsid w:val="00A16BBA"/>
    <w:rsid w:val="00A203AF"/>
    <w:rsid w:val="00A30E13"/>
    <w:rsid w:val="00A4467C"/>
    <w:rsid w:val="00A731E5"/>
    <w:rsid w:val="00AA5572"/>
    <w:rsid w:val="00AB0309"/>
    <w:rsid w:val="00AC006C"/>
    <w:rsid w:val="00AE4E59"/>
    <w:rsid w:val="00B0695E"/>
    <w:rsid w:val="00B24299"/>
    <w:rsid w:val="00B27A23"/>
    <w:rsid w:val="00B5562E"/>
    <w:rsid w:val="00B72429"/>
    <w:rsid w:val="00B76585"/>
    <w:rsid w:val="00B80CDB"/>
    <w:rsid w:val="00B96321"/>
    <w:rsid w:val="00BB1315"/>
    <w:rsid w:val="00BB7022"/>
    <w:rsid w:val="00BC0F6E"/>
    <w:rsid w:val="00BC3224"/>
    <w:rsid w:val="00BD1273"/>
    <w:rsid w:val="00BE7F97"/>
    <w:rsid w:val="00BF394F"/>
    <w:rsid w:val="00C02BDD"/>
    <w:rsid w:val="00C14066"/>
    <w:rsid w:val="00C15230"/>
    <w:rsid w:val="00C42EA3"/>
    <w:rsid w:val="00C4463D"/>
    <w:rsid w:val="00C570E5"/>
    <w:rsid w:val="00C61D95"/>
    <w:rsid w:val="00C66B1E"/>
    <w:rsid w:val="00C71C9F"/>
    <w:rsid w:val="00C8158A"/>
    <w:rsid w:val="00CA0E20"/>
    <w:rsid w:val="00CC46F2"/>
    <w:rsid w:val="00CE5BBD"/>
    <w:rsid w:val="00CE7097"/>
    <w:rsid w:val="00D147BC"/>
    <w:rsid w:val="00D1745B"/>
    <w:rsid w:val="00D33579"/>
    <w:rsid w:val="00D50F5D"/>
    <w:rsid w:val="00D52AE5"/>
    <w:rsid w:val="00D6147A"/>
    <w:rsid w:val="00D71F7C"/>
    <w:rsid w:val="00D84CA6"/>
    <w:rsid w:val="00D87787"/>
    <w:rsid w:val="00DA6E57"/>
    <w:rsid w:val="00DB3453"/>
    <w:rsid w:val="00DC1DB5"/>
    <w:rsid w:val="00DE505B"/>
    <w:rsid w:val="00DE57CB"/>
    <w:rsid w:val="00DF3339"/>
    <w:rsid w:val="00DF5DEC"/>
    <w:rsid w:val="00E152CF"/>
    <w:rsid w:val="00E16C0B"/>
    <w:rsid w:val="00E4612E"/>
    <w:rsid w:val="00E57841"/>
    <w:rsid w:val="00E8102B"/>
    <w:rsid w:val="00E972B2"/>
    <w:rsid w:val="00EA1945"/>
    <w:rsid w:val="00EA5463"/>
    <w:rsid w:val="00EB6739"/>
    <w:rsid w:val="00EE55FD"/>
    <w:rsid w:val="00F54F1E"/>
    <w:rsid w:val="00F6363C"/>
    <w:rsid w:val="00F97C15"/>
    <w:rsid w:val="00FB0455"/>
    <w:rsid w:val="00FB71A6"/>
    <w:rsid w:val="00FC0B4C"/>
    <w:rsid w:val="00FD00AD"/>
    <w:rsid w:val="00FE6E5E"/>
    <w:rsid w:val="00FE7D94"/>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CC46F2"/>
    <w:rPr>
      <w:rFonts w:ascii="Times New Roman" w:hAnsi="Times New Roman"/>
      <w:i/>
      <w:sz w:val="22"/>
      <w:lang w:val="en-GB"/>
    </w:rPr>
  </w:style>
  <w:style w:type="character" w:customStyle="1" w:styleId="VerbatimChar">
    <w:name w:val="Verbatim Char"/>
    <w:basedOn w:val="CaptionChar"/>
    <w:link w:val="SourceCode"/>
    <w:qFormat/>
    <w:rPr>
      <w:rFonts w:ascii="Consolas" w:hAnsi="Consolas"/>
      <w:i/>
      <w:sz w:val="22"/>
      <w:lang w:val="en-GB"/>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rFonts w:ascii="Times New Roman" w:hAnsi="Times New Roman"/>
      <w:i/>
      <w:sz w:val="22"/>
      <w:vertAlign w:val="superscript"/>
      <w:lang w:val="en-GB"/>
    </w:rPr>
  </w:style>
  <w:style w:type="character" w:customStyle="1" w:styleId="EnlladInternet">
    <w:name w:val="Enllaç d'Internet"/>
    <w:basedOn w:val="CaptionChar"/>
    <w:qFormat/>
    <w:rPr>
      <w:rFonts w:ascii="Times New Roman" w:hAnsi="Times New Roman"/>
      <w:i/>
      <w:color w:val="4F81BD" w:themeColor="accent1"/>
      <w:sz w:val="22"/>
      <w:lang w:val="en-GB"/>
    </w:rPr>
  </w:style>
  <w:style w:type="character" w:customStyle="1" w:styleId="KeywordTok">
    <w:name w:val="KeywordTok"/>
    <w:basedOn w:val="VerbatimChar"/>
    <w:qFormat/>
    <w:rPr>
      <w:rFonts w:ascii="Consolas" w:hAnsi="Consolas"/>
      <w:i/>
      <w:color w:val="204A87"/>
      <w:sz w:val="22"/>
      <w:shd w:val="clear" w:color="auto" w:fill="F8F8F8"/>
      <w:lang w:val="en-GB"/>
    </w:rPr>
  </w:style>
  <w:style w:type="character" w:customStyle="1" w:styleId="DataTypeTok">
    <w:name w:val="DataTypeTok"/>
    <w:basedOn w:val="VerbatimChar"/>
    <w:qFormat/>
    <w:rPr>
      <w:rFonts w:ascii="Consolas" w:hAnsi="Consolas"/>
      <w:i/>
      <w:color w:val="204A87"/>
      <w:sz w:val="22"/>
      <w:shd w:val="clear" w:color="auto" w:fill="F8F8F8"/>
      <w:lang w:val="en-GB"/>
    </w:rPr>
  </w:style>
  <w:style w:type="character" w:customStyle="1" w:styleId="DecValTok">
    <w:name w:val="DecValTok"/>
    <w:basedOn w:val="VerbatimChar"/>
    <w:qFormat/>
    <w:rPr>
      <w:rFonts w:ascii="Consolas" w:hAnsi="Consolas"/>
      <w:i/>
      <w:color w:val="0000CF"/>
      <w:sz w:val="22"/>
      <w:shd w:val="clear" w:color="auto" w:fill="F8F8F8"/>
      <w:lang w:val="en-GB"/>
    </w:rPr>
  </w:style>
  <w:style w:type="character" w:customStyle="1" w:styleId="BaseNTok">
    <w:name w:val="BaseNTok"/>
    <w:basedOn w:val="VerbatimChar"/>
    <w:qFormat/>
    <w:rPr>
      <w:rFonts w:ascii="Consolas" w:hAnsi="Consolas"/>
      <w:i/>
      <w:color w:val="0000CF"/>
      <w:sz w:val="22"/>
      <w:shd w:val="clear" w:color="auto" w:fill="F8F8F8"/>
      <w:lang w:val="en-GB"/>
    </w:rPr>
  </w:style>
  <w:style w:type="character" w:customStyle="1" w:styleId="FloatTok">
    <w:name w:val="FloatTok"/>
    <w:basedOn w:val="VerbatimChar"/>
    <w:qFormat/>
    <w:rPr>
      <w:rFonts w:ascii="Consolas" w:hAnsi="Consolas"/>
      <w:i/>
      <w:color w:val="0000CF"/>
      <w:sz w:val="22"/>
      <w:shd w:val="clear" w:color="auto" w:fill="F8F8F8"/>
      <w:lang w:val="en-GB"/>
    </w:rPr>
  </w:style>
  <w:style w:type="character" w:customStyle="1" w:styleId="ConstantTok">
    <w:name w:val="ConstantTok"/>
    <w:basedOn w:val="VerbatimChar"/>
    <w:qFormat/>
    <w:rPr>
      <w:rFonts w:ascii="Consolas" w:hAnsi="Consolas"/>
      <w:i/>
      <w:color w:val="000000"/>
      <w:sz w:val="22"/>
      <w:shd w:val="clear" w:color="auto" w:fill="F8F8F8"/>
      <w:lang w:val="en-GB"/>
    </w:rPr>
  </w:style>
  <w:style w:type="character" w:customStyle="1" w:styleId="CharTok">
    <w:name w:val="CharTok"/>
    <w:basedOn w:val="VerbatimChar"/>
    <w:qFormat/>
    <w:rPr>
      <w:rFonts w:ascii="Consolas" w:hAnsi="Consolas"/>
      <w:i/>
      <w:color w:val="4E9A06"/>
      <w:sz w:val="22"/>
      <w:shd w:val="clear" w:color="auto" w:fill="F8F8F8"/>
      <w:lang w:val="en-GB"/>
    </w:rPr>
  </w:style>
  <w:style w:type="character" w:customStyle="1" w:styleId="SpecialCharTok">
    <w:name w:val="SpecialCharTok"/>
    <w:basedOn w:val="VerbatimChar"/>
    <w:qFormat/>
    <w:rPr>
      <w:rFonts w:ascii="Consolas" w:hAnsi="Consolas"/>
      <w:i/>
      <w:color w:val="000000"/>
      <w:sz w:val="22"/>
      <w:shd w:val="clear" w:color="auto" w:fill="F8F8F8"/>
      <w:lang w:val="en-GB"/>
    </w:rPr>
  </w:style>
  <w:style w:type="character" w:customStyle="1" w:styleId="StringTok">
    <w:name w:val="StringTok"/>
    <w:basedOn w:val="VerbatimChar"/>
    <w:qFormat/>
    <w:rPr>
      <w:rFonts w:ascii="Consolas" w:hAnsi="Consolas"/>
      <w:i/>
      <w:color w:val="4E9A06"/>
      <w:sz w:val="22"/>
      <w:shd w:val="clear" w:color="auto" w:fill="F8F8F8"/>
      <w:lang w:val="en-GB"/>
    </w:rPr>
  </w:style>
  <w:style w:type="character" w:customStyle="1" w:styleId="VerbatimStringTok">
    <w:name w:val="VerbatimStringTok"/>
    <w:basedOn w:val="VerbatimChar"/>
    <w:qFormat/>
    <w:rPr>
      <w:rFonts w:ascii="Consolas" w:hAnsi="Consolas"/>
      <w:i/>
      <w:color w:val="4E9A06"/>
      <w:sz w:val="22"/>
      <w:shd w:val="clear" w:color="auto" w:fill="F8F8F8"/>
      <w:lang w:val="en-GB"/>
    </w:rPr>
  </w:style>
  <w:style w:type="character" w:customStyle="1" w:styleId="SpecialStringTok">
    <w:name w:val="SpecialStringTok"/>
    <w:basedOn w:val="VerbatimChar"/>
    <w:qFormat/>
    <w:rPr>
      <w:rFonts w:ascii="Consolas" w:hAnsi="Consolas"/>
      <w:i/>
      <w:color w:val="4E9A06"/>
      <w:sz w:val="22"/>
      <w:shd w:val="clear" w:color="auto" w:fill="F8F8F8"/>
      <w:lang w:val="en-GB"/>
    </w:rPr>
  </w:style>
  <w:style w:type="character" w:customStyle="1" w:styleId="ImportTok">
    <w:name w:val="ImportTok"/>
    <w:basedOn w:val="VerbatimChar"/>
    <w:qFormat/>
    <w:rPr>
      <w:rFonts w:ascii="Consolas" w:hAnsi="Consolas"/>
      <w:i/>
      <w:sz w:val="22"/>
      <w:shd w:val="clear" w:color="auto" w:fill="F8F8F8"/>
      <w:lang w:val="en-GB"/>
    </w:rPr>
  </w:style>
  <w:style w:type="character" w:customStyle="1" w:styleId="CommentTok">
    <w:name w:val="CommentTok"/>
    <w:basedOn w:val="VerbatimChar"/>
    <w:qFormat/>
    <w:rPr>
      <w:rFonts w:ascii="Consolas" w:hAnsi="Consolas"/>
      <w:i w:val="0"/>
      <w:color w:val="8F5902"/>
      <w:sz w:val="22"/>
      <w:shd w:val="clear" w:color="auto" w:fill="F8F8F8"/>
      <w:lang w:val="en-GB"/>
    </w:rPr>
  </w:style>
  <w:style w:type="character" w:customStyle="1" w:styleId="DocumentationTok">
    <w:name w:val="DocumentationTok"/>
    <w:basedOn w:val="VerbatimChar"/>
    <w:qFormat/>
    <w:rPr>
      <w:rFonts w:ascii="Consolas" w:hAnsi="Consolas"/>
      <w:i w:val="0"/>
      <w:color w:val="8F5902"/>
      <w:sz w:val="22"/>
      <w:shd w:val="clear" w:color="auto" w:fill="F8F8F8"/>
      <w:lang w:val="en-GB"/>
    </w:rPr>
  </w:style>
  <w:style w:type="character" w:customStyle="1" w:styleId="AnnotationTok">
    <w:name w:val="AnnotationTok"/>
    <w:basedOn w:val="VerbatimChar"/>
    <w:qFormat/>
    <w:rPr>
      <w:rFonts w:ascii="Consolas" w:hAnsi="Consolas"/>
      <w:i w:val="0"/>
      <w:color w:val="8F5902"/>
      <w:sz w:val="22"/>
      <w:shd w:val="clear" w:color="auto" w:fill="F8F8F8"/>
      <w:lang w:val="en-GB"/>
    </w:rPr>
  </w:style>
  <w:style w:type="character" w:customStyle="1" w:styleId="CommentVarTok">
    <w:name w:val="CommentVarTok"/>
    <w:basedOn w:val="VerbatimChar"/>
    <w:qFormat/>
    <w:rPr>
      <w:rFonts w:ascii="Consolas" w:hAnsi="Consolas"/>
      <w:i w:val="0"/>
      <w:color w:val="8F5902"/>
      <w:sz w:val="22"/>
      <w:shd w:val="clear" w:color="auto" w:fill="F8F8F8"/>
      <w:lang w:val="en-GB"/>
    </w:rPr>
  </w:style>
  <w:style w:type="character" w:customStyle="1" w:styleId="OtherTok">
    <w:name w:val="OtherTok"/>
    <w:basedOn w:val="VerbatimChar"/>
    <w:qFormat/>
    <w:rPr>
      <w:rFonts w:ascii="Consolas" w:hAnsi="Consolas"/>
      <w:i/>
      <w:color w:val="8F5902"/>
      <w:sz w:val="22"/>
      <w:shd w:val="clear" w:color="auto" w:fill="F8F8F8"/>
      <w:lang w:val="en-GB"/>
    </w:rPr>
  </w:style>
  <w:style w:type="character" w:customStyle="1" w:styleId="FunctionTok">
    <w:name w:val="FunctionTok"/>
    <w:basedOn w:val="VerbatimChar"/>
    <w:qFormat/>
    <w:rPr>
      <w:rFonts w:ascii="Consolas" w:hAnsi="Consolas"/>
      <w:i/>
      <w:color w:val="000000"/>
      <w:sz w:val="22"/>
      <w:shd w:val="clear" w:color="auto" w:fill="F8F8F8"/>
      <w:lang w:val="en-GB"/>
    </w:rPr>
  </w:style>
  <w:style w:type="character" w:customStyle="1" w:styleId="VariableTok">
    <w:name w:val="VariableTok"/>
    <w:basedOn w:val="VerbatimChar"/>
    <w:qFormat/>
    <w:rPr>
      <w:rFonts w:ascii="Consolas" w:hAnsi="Consolas"/>
      <w:i/>
      <w:color w:val="000000"/>
      <w:sz w:val="22"/>
      <w:shd w:val="clear" w:color="auto" w:fill="F8F8F8"/>
      <w:lang w:val="en-GB"/>
    </w:rPr>
  </w:style>
  <w:style w:type="character" w:customStyle="1" w:styleId="ControlFlowTok">
    <w:name w:val="ControlFlowTok"/>
    <w:basedOn w:val="VerbatimChar"/>
    <w:qFormat/>
    <w:rPr>
      <w:rFonts w:ascii="Consolas" w:hAnsi="Consolas"/>
      <w:i/>
      <w:color w:val="204A87"/>
      <w:sz w:val="22"/>
      <w:shd w:val="clear" w:color="auto" w:fill="F8F8F8"/>
      <w:lang w:val="en-GB"/>
    </w:rPr>
  </w:style>
  <w:style w:type="character" w:customStyle="1" w:styleId="OperatorTok">
    <w:name w:val="OperatorTok"/>
    <w:basedOn w:val="VerbatimChar"/>
    <w:qFormat/>
    <w:rPr>
      <w:rFonts w:ascii="Consolas" w:hAnsi="Consolas"/>
      <w:i/>
      <w:color w:val="CE5C00"/>
      <w:sz w:val="22"/>
      <w:shd w:val="clear" w:color="auto" w:fill="F8F8F8"/>
      <w:lang w:val="en-GB"/>
    </w:rPr>
  </w:style>
  <w:style w:type="character" w:customStyle="1" w:styleId="BuiltInTok">
    <w:name w:val="BuiltInTok"/>
    <w:basedOn w:val="VerbatimChar"/>
    <w:qFormat/>
    <w:rPr>
      <w:rFonts w:ascii="Consolas" w:hAnsi="Consolas"/>
      <w:i/>
      <w:sz w:val="22"/>
      <w:shd w:val="clear" w:color="auto" w:fill="F8F8F8"/>
      <w:lang w:val="en-GB"/>
    </w:rPr>
  </w:style>
  <w:style w:type="character" w:customStyle="1" w:styleId="ExtensionTok">
    <w:name w:val="ExtensionTok"/>
    <w:basedOn w:val="VerbatimChar"/>
    <w:qFormat/>
    <w:rPr>
      <w:rFonts w:ascii="Consolas" w:hAnsi="Consolas"/>
      <w:i/>
      <w:sz w:val="22"/>
      <w:shd w:val="clear" w:color="auto" w:fill="F8F8F8"/>
      <w:lang w:val="en-GB"/>
    </w:rPr>
  </w:style>
  <w:style w:type="character" w:customStyle="1" w:styleId="PreprocessorTok">
    <w:name w:val="PreprocessorTok"/>
    <w:basedOn w:val="VerbatimChar"/>
    <w:qFormat/>
    <w:rPr>
      <w:rFonts w:ascii="Consolas" w:hAnsi="Consolas"/>
      <w:i w:val="0"/>
      <w:color w:val="8F5902"/>
      <w:sz w:val="22"/>
      <w:shd w:val="clear" w:color="auto" w:fill="F8F8F8"/>
      <w:lang w:val="en-GB"/>
    </w:rPr>
  </w:style>
  <w:style w:type="character" w:customStyle="1" w:styleId="AttributeTok">
    <w:name w:val="AttributeTok"/>
    <w:basedOn w:val="VerbatimChar"/>
    <w:qFormat/>
    <w:rPr>
      <w:rFonts w:ascii="Consolas" w:hAnsi="Consolas"/>
      <w:i/>
      <w:color w:val="C4A000"/>
      <w:sz w:val="22"/>
      <w:shd w:val="clear" w:color="auto" w:fill="F8F8F8"/>
      <w:lang w:val="en-GB"/>
    </w:rPr>
  </w:style>
  <w:style w:type="character" w:customStyle="1" w:styleId="RegionMarkerTok">
    <w:name w:val="RegionMarkerTok"/>
    <w:basedOn w:val="VerbatimChar"/>
    <w:qFormat/>
    <w:rPr>
      <w:rFonts w:ascii="Consolas" w:hAnsi="Consolas"/>
      <w:i/>
      <w:sz w:val="22"/>
      <w:shd w:val="clear" w:color="auto" w:fill="F8F8F8"/>
      <w:lang w:val="en-GB"/>
    </w:rPr>
  </w:style>
  <w:style w:type="character" w:customStyle="1" w:styleId="InformationTok">
    <w:name w:val="InformationTok"/>
    <w:basedOn w:val="VerbatimChar"/>
    <w:qFormat/>
    <w:rPr>
      <w:rFonts w:ascii="Consolas" w:hAnsi="Consolas"/>
      <w:i w:val="0"/>
      <w:color w:val="8F5902"/>
      <w:sz w:val="22"/>
      <w:shd w:val="clear" w:color="auto" w:fill="F8F8F8"/>
      <w:lang w:val="en-GB"/>
    </w:rPr>
  </w:style>
  <w:style w:type="character" w:customStyle="1" w:styleId="WarningTok">
    <w:name w:val="WarningTok"/>
    <w:basedOn w:val="VerbatimChar"/>
    <w:qFormat/>
    <w:rPr>
      <w:rFonts w:ascii="Consolas" w:hAnsi="Consolas"/>
      <w:i w:val="0"/>
      <w:color w:val="8F5902"/>
      <w:sz w:val="22"/>
      <w:shd w:val="clear" w:color="auto" w:fill="F8F8F8"/>
      <w:lang w:val="en-GB"/>
    </w:rPr>
  </w:style>
  <w:style w:type="character" w:customStyle="1" w:styleId="AlertTok">
    <w:name w:val="AlertTok"/>
    <w:basedOn w:val="VerbatimChar"/>
    <w:qFormat/>
    <w:rPr>
      <w:rFonts w:ascii="Consolas" w:hAnsi="Consolas"/>
      <w:i/>
      <w:color w:val="EF2929"/>
      <w:sz w:val="22"/>
      <w:shd w:val="clear" w:color="auto" w:fill="F8F8F8"/>
      <w:lang w:val="en-GB"/>
    </w:rPr>
  </w:style>
  <w:style w:type="character" w:customStyle="1" w:styleId="ErrorTok">
    <w:name w:val="ErrorTok"/>
    <w:basedOn w:val="VerbatimChar"/>
    <w:qFormat/>
    <w:rPr>
      <w:rFonts w:ascii="Consolas" w:hAnsi="Consolas"/>
      <w:i/>
      <w:color w:val="A40000"/>
      <w:sz w:val="22"/>
      <w:shd w:val="clear" w:color="auto" w:fill="F8F8F8"/>
      <w:lang w:val="en-GB"/>
    </w:rPr>
  </w:style>
  <w:style w:type="character" w:customStyle="1" w:styleId="NormalTok">
    <w:name w:val="NormalTok"/>
    <w:basedOn w:val="VerbatimChar"/>
    <w:qFormat/>
    <w:rPr>
      <w:rFonts w:ascii="Consolas" w:hAnsi="Consolas"/>
      <w:i/>
      <w:sz w:val="22"/>
      <w:shd w:val="clear" w:color="auto" w:fill="F8F8F8"/>
      <w:lang w:val="en-GB"/>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autoRedefine/>
    <w:qFormat/>
    <w:rsid w:val="00CC46F2"/>
    <w:pPr>
      <w:spacing w:after="120" w:line="360" w:lineRule="auto"/>
      <w:jc w:val="center"/>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7409176">
      <w:bodyDiv w:val="1"/>
      <w:marLeft w:val="0"/>
      <w:marRight w:val="0"/>
      <w:marTop w:val="0"/>
      <w:marBottom w:val="0"/>
      <w:divBdr>
        <w:top w:val="none" w:sz="0" w:space="0" w:color="auto"/>
        <w:left w:val="none" w:sz="0" w:space="0" w:color="auto"/>
        <w:bottom w:val="none" w:sz="0" w:space="0" w:color="auto"/>
        <w:right w:val="none" w:sz="0" w:space="0" w:color="auto"/>
      </w:divBdr>
    </w:div>
    <w:div w:id="1494905034">
      <w:bodyDiv w:val="1"/>
      <w:marLeft w:val="0"/>
      <w:marRight w:val="0"/>
      <w:marTop w:val="0"/>
      <w:marBottom w:val="0"/>
      <w:divBdr>
        <w:top w:val="none" w:sz="0" w:space="0" w:color="auto"/>
        <w:left w:val="none" w:sz="0" w:space="0" w:color="auto"/>
        <w:bottom w:val="none" w:sz="0" w:space="0" w:color="auto"/>
        <w:right w:val="none" w:sz="0" w:space="0" w:color="auto"/>
      </w:divBdr>
    </w:div>
    <w:div w:id="1775128572">
      <w:bodyDiv w:val="1"/>
      <w:marLeft w:val="0"/>
      <w:marRight w:val="0"/>
      <w:marTop w:val="0"/>
      <w:marBottom w:val="0"/>
      <w:divBdr>
        <w:top w:val="none" w:sz="0" w:space="0" w:color="auto"/>
        <w:left w:val="none" w:sz="0" w:space="0" w:color="auto"/>
        <w:bottom w:val="none" w:sz="0" w:space="0" w:color="auto"/>
        <w:right w:val="none" w:sz="0" w:space="0" w:color="auto"/>
      </w:divBdr>
    </w:div>
    <w:div w:id="199105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5.jpeg"/><Relationship Id="rId26" Type="http://schemas.openxmlformats.org/officeDocument/2006/relationships/hyperlink" Target="https://doi.org/https://doi.org/10.1016/j.ecolind.2012.10.012" TargetMode="External"/><Relationship Id="rId3" Type="http://schemas.openxmlformats.org/officeDocument/2006/relationships/styles" Target="styles.xml"/><Relationship Id="rId21" Type="http://schemas.openxmlformats.org/officeDocument/2006/relationships/image" Target="media/image7.jpe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sdi.eea.europa.eu/catalogue/srv/eng/catalog.search" TargetMode="External"/><Relationship Id="rId17" Type="http://schemas.openxmlformats.org/officeDocument/2006/relationships/image" Target="media/image4.jpeg"/><Relationship Id="rId25" Type="http://schemas.openxmlformats.org/officeDocument/2006/relationships/hyperlink" Target="https://doi.org/10.1016/j.ecolind.2012.11.010"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i.eea.europa.eu/catalogue/srv/eng/catalog.search" TargetMode="External"/><Relationship Id="rId24" Type="http://schemas.openxmlformats.org/officeDocument/2006/relationships/hyperlink" Target="https://doi.org/10.3390/rs5073305" TargetMode="External"/><Relationship Id="rId5" Type="http://schemas.openxmlformats.org/officeDocument/2006/relationships/webSettings" Target="webSettings.xml"/><Relationship Id="rId15" Type="http://schemas.openxmlformats.org/officeDocument/2006/relationships/hyperlink" Target="https://stat.ethz.ch/R-manual/R-devel/library/stats/html/kmeans.html" TargetMode="External"/><Relationship Id="rId23" Type="http://schemas.openxmlformats.org/officeDocument/2006/relationships/hyperlink" Target="https://doi.org/10.1080/01431160701395229" TargetMode="External"/><Relationship Id="rId28" Type="http://schemas.openxmlformats.org/officeDocument/2006/relationships/hyperlink" Target="https://doi.org/https://doi.org/10.1016/j.envsci.2020.07.015" TargetMode="External"/><Relationship Id="rId10" Type="http://schemas.openxmlformats.org/officeDocument/2006/relationships/hyperlink" Target="https://github.com/xavi-rp/LPDynR" TargetMode="External"/><Relationship Id="rId19" Type="http://schemas.openxmlformats.org/officeDocument/2006/relationships/hyperlink" Target="https://www.eea.europa.eu/data-and-maps/figures/biogeographical-and-marine-regions-i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CRAN.R-project.org/package=LPDynR" TargetMode="External"/><Relationship Id="rId14" Type="http://schemas.openxmlformats.org/officeDocument/2006/relationships/hyperlink" Target="https://www.undp.org/" TargetMode="External"/><Relationship Id="rId22" Type="http://schemas.openxmlformats.org/officeDocument/2006/relationships/hyperlink" Target="https://doi.org/10.1080/22797254.2017.1378926" TargetMode="External"/><Relationship Id="rId27" Type="http://schemas.openxmlformats.org/officeDocument/2006/relationships/hyperlink" Target="https://doi.org/https://doi.org/10.1016/j.rse.2014.07.01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707E4-4B62-4946-9F9D-CE98FE0D1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7</TotalTime>
  <Pages>38</Pages>
  <Words>8237</Words>
  <Characters>43823</Characters>
  <Application>Microsoft Office Word</Application>
  <DocSecurity>0</DocSecurity>
  <Lines>1043</Lines>
  <Paragraphs>510</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28</cp:revision>
  <cp:lastPrinted>2021-04-21T10:02:00Z</cp:lastPrinted>
  <dcterms:created xsi:type="dcterms:W3CDTF">2021-03-31T14:21:00Z</dcterms:created>
  <dcterms:modified xsi:type="dcterms:W3CDTF">2021-04-21T10:03: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